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F72DB" w14:textId="01523A75" w:rsidR="00212757" w:rsidRPr="00390971" w:rsidRDefault="00212757">
      <w:pPr>
        <w:rPr>
          <w:rFonts w:ascii="Times New Roman" w:hAnsi="Times New Roman" w:cs="Times New Roman"/>
        </w:rPr>
      </w:pPr>
    </w:p>
    <w:p w14:paraId="751617B8" w14:textId="77777777" w:rsidR="00A528FD" w:rsidRPr="00390971" w:rsidRDefault="00A528FD">
      <w:pPr>
        <w:rPr>
          <w:rFonts w:ascii="Times New Roman" w:hAnsi="Times New Roman" w:cs="Times New Roman"/>
        </w:rPr>
      </w:pPr>
    </w:p>
    <w:p w14:paraId="6B98D7B7" w14:textId="77777777" w:rsidR="000A7CB9" w:rsidRPr="00390971" w:rsidRDefault="00CA12B7" w:rsidP="00D801DA">
      <w:pPr>
        <w:pStyle w:val="LithanHeader"/>
        <w:rPr>
          <w:rFonts w:ascii="Times New Roman" w:hAnsi="Times New Roman" w:cs="Times New Roman"/>
        </w:rPr>
      </w:pPr>
      <w:r w:rsidRPr="00390971">
        <w:rPr>
          <w:rFonts w:ascii="Times New Roman" w:hAnsi="Times New Roman" w:cs="Times New Roman"/>
          <w:lang w:val="en-SG"/>
        </w:rPr>
        <mc:AlternateContent>
          <mc:Choice Requires="wps">
            <w:drawing>
              <wp:anchor distT="45720" distB="45720" distL="114300" distR="114300" simplePos="0" relativeHeight="251632640" behindDoc="0" locked="0" layoutInCell="1" allowOverlap="1" wp14:anchorId="2E71D109" wp14:editId="5F6D0F2C">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12C0FB84" w14:textId="77777777" w:rsidR="00287C5F" w:rsidRDefault="00287C5F" w:rsidP="00760387">
                            <w:pPr>
                              <w:jc w:val="right"/>
                            </w:pPr>
                            <w:bookmarkStart w:id="0" w:name="_Hlk116854386"/>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71D109"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326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12C0FB84" w14:textId="77777777" w:rsidR="00287C5F" w:rsidRDefault="00287C5F" w:rsidP="00760387">
                      <w:pPr>
                        <w:jc w:val="right"/>
                      </w:pPr>
                      <w:bookmarkStart w:id="1" w:name="_Hlk116854386"/>
                      <w:bookmarkEnd w:id="1"/>
                    </w:p>
                  </w:txbxContent>
                </v:textbox>
                <w10:wrap type="square" anchorx="margin"/>
              </v:shape>
            </w:pict>
          </mc:Fallback>
        </mc:AlternateContent>
      </w:r>
      <w:r w:rsidR="00927A83" w:rsidRPr="00390971">
        <w:rPr>
          <w:rFonts w:ascii="Times New Roman" w:hAnsi="Times New Roman" w:cs="Times New Roman"/>
          <w:lang w:val="en-SG"/>
        </w:rPr>
        <w:t>Project Report</w:t>
      </w:r>
    </w:p>
    <w:p w14:paraId="61987AA5" w14:textId="77777777" w:rsidR="00157CEB" w:rsidRPr="00390971" w:rsidRDefault="00157CEB" w:rsidP="00256196">
      <w:pPr>
        <w:pStyle w:val="LithanBodyTextNormal"/>
        <w:rPr>
          <w:rFonts w:ascii="Times New Roman" w:hAnsi="Times New Roman" w:cs="Times New Roman"/>
        </w:rPr>
      </w:pPr>
    </w:p>
    <w:tbl>
      <w:tblPr>
        <w:tblpPr w:leftFromText="180" w:rightFromText="180" w:vertAnchor="text" w:horzAnchor="margin" w:tblpX="137" w:tblpY="-39"/>
        <w:tblW w:w="9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3"/>
        <w:gridCol w:w="6576"/>
      </w:tblGrid>
      <w:tr w:rsidR="00C258A4" w:rsidRPr="00390971" w14:paraId="21CD80A1" w14:textId="77777777" w:rsidTr="00D801DA">
        <w:trPr>
          <w:trHeight w:val="371"/>
        </w:trPr>
        <w:tc>
          <w:tcPr>
            <w:tcW w:w="2703" w:type="dxa"/>
            <w:shd w:val="clear" w:color="auto" w:fill="D9D9D9" w:themeFill="background1" w:themeFillShade="D9"/>
            <w:vAlign w:val="center"/>
          </w:tcPr>
          <w:p w14:paraId="31A5ECD3" w14:textId="77777777" w:rsidR="00C258A4" w:rsidRPr="00390971" w:rsidRDefault="00BC24E3" w:rsidP="00BC24E3">
            <w:pPr>
              <w:pStyle w:val="LithanTableContentBold"/>
              <w:jc w:val="left"/>
              <w:rPr>
                <w:rFonts w:ascii="Times New Roman" w:hAnsi="Times New Roman" w:cs="Times New Roman"/>
              </w:rPr>
            </w:pPr>
            <w:r w:rsidRPr="00390971">
              <w:rPr>
                <w:rFonts w:ascii="Times New Roman" w:hAnsi="Times New Roman" w:cs="Times New Roman"/>
              </w:rPr>
              <w:t>Product Name</w:t>
            </w:r>
          </w:p>
        </w:tc>
        <w:tc>
          <w:tcPr>
            <w:tcW w:w="6576" w:type="dxa"/>
            <w:shd w:val="clear" w:color="auto" w:fill="auto"/>
            <w:vAlign w:val="center"/>
          </w:tcPr>
          <w:p w14:paraId="457B2F2C" w14:textId="77777777" w:rsidR="00C258A4" w:rsidRPr="00390971" w:rsidRDefault="00240FD7" w:rsidP="00BC24E3">
            <w:pPr>
              <w:pStyle w:val="LithanTableContentNormal"/>
              <w:rPr>
                <w:rFonts w:ascii="Times New Roman" w:hAnsi="Times New Roman" w:cs="Times New Roman"/>
              </w:rPr>
            </w:pPr>
            <w:r w:rsidRPr="00390971">
              <w:rPr>
                <w:rFonts w:ascii="Times New Roman" w:hAnsi="Times New Roman" w:cs="Times New Roman"/>
              </w:rPr>
              <w:t>Advanced Certificate in Web Development</w:t>
            </w:r>
          </w:p>
        </w:tc>
      </w:tr>
      <w:tr w:rsidR="004D31B4" w:rsidRPr="00390971" w14:paraId="342D205E" w14:textId="77777777" w:rsidTr="00D801DA">
        <w:trPr>
          <w:trHeight w:val="371"/>
        </w:trPr>
        <w:tc>
          <w:tcPr>
            <w:tcW w:w="2703" w:type="dxa"/>
            <w:shd w:val="clear" w:color="auto" w:fill="D9D9D9" w:themeFill="background1" w:themeFillShade="D9"/>
            <w:vAlign w:val="center"/>
            <w:hideMark/>
          </w:tcPr>
          <w:p w14:paraId="63CC6B91" w14:textId="77777777" w:rsidR="004D31B4" w:rsidRPr="00390971" w:rsidRDefault="004D31B4" w:rsidP="00BC24E3">
            <w:pPr>
              <w:pStyle w:val="LithanTableContentBold"/>
              <w:jc w:val="left"/>
              <w:rPr>
                <w:rFonts w:ascii="Times New Roman" w:hAnsi="Times New Roman" w:cs="Times New Roman"/>
              </w:rPr>
            </w:pPr>
            <w:r w:rsidRPr="00390971">
              <w:rPr>
                <w:rFonts w:ascii="Times New Roman" w:hAnsi="Times New Roman" w:cs="Times New Roman"/>
              </w:rPr>
              <w:t>Qualification Name (NICF)</w:t>
            </w:r>
          </w:p>
        </w:tc>
        <w:tc>
          <w:tcPr>
            <w:tcW w:w="6576" w:type="dxa"/>
            <w:shd w:val="clear" w:color="auto" w:fill="auto"/>
            <w:vAlign w:val="center"/>
            <w:hideMark/>
          </w:tcPr>
          <w:p w14:paraId="344773AA" w14:textId="77777777" w:rsidR="004D31B4" w:rsidRPr="00390971" w:rsidRDefault="00032387" w:rsidP="00BC24E3">
            <w:pPr>
              <w:pStyle w:val="LithanTableContentNormal"/>
              <w:rPr>
                <w:rFonts w:ascii="Times New Roman" w:hAnsi="Times New Roman" w:cs="Times New Roman"/>
              </w:rPr>
            </w:pPr>
            <w:r w:rsidRPr="00390971">
              <w:rPr>
                <w:rFonts w:ascii="Times New Roman" w:hAnsi="Times New Roman" w:cs="Times New Roman"/>
                <w:bCs/>
                <w:lang w:val="en-SG"/>
              </w:rPr>
              <w:t>ITSF - Advanced Certificate in Information Technology (Application Development)</w:t>
            </w:r>
          </w:p>
        </w:tc>
      </w:tr>
      <w:tr w:rsidR="004D31B4" w:rsidRPr="00390971" w14:paraId="2DE56834" w14:textId="77777777" w:rsidTr="00D801DA">
        <w:trPr>
          <w:trHeight w:val="371"/>
        </w:trPr>
        <w:tc>
          <w:tcPr>
            <w:tcW w:w="2703" w:type="dxa"/>
            <w:shd w:val="clear" w:color="auto" w:fill="D9D9D9" w:themeFill="background1" w:themeFillShade="D9"/>
            <w:vAlign w:val="center"/>
            <w:hideMark/>
          </w:tcPr>
          <w:p w14:paraId="423F874C" w14:textId="77777777" w:rsidR="004D31B4" w:rsidRPr="00390971" w:rsidRDefault="004D31B4" w:rsidP="00BC24E3">
            <w:pPr>
              <w:pStyle w:val="LithanTableContentBold"/>
              <w:jc w:val="left"/>
              <w:rPr>
                <w:rFonts w:ascii="Times New Roman" w:hAnsi="Times New Roman" w:cs="Times New Roman"/>
              </w:rPr>
            </w:pPr>
            <w:r w:rsidRPr="00390971">
              <w:rPr>
                <w:rFonts w:ascii="Times New Roman" w:hAnsi="Times New Roman" w:cs="Times New Roman"/>
              </w:rPr>
              <w:t>Product Name</w:t>
            </w:r>
          </w:p>
        </w:tc>
        <w:tc>
          <w:tcPr>
            <w:tcW w:w="6576" w:type="dxa"/>
            <w:shd w:val="clear" w:color="auto" w:fill="auto"/>
            <w:vAlign w:val="center"/>
            <w:hideMark/>
          </w:tcPr>
          <w:p w14:paraId="1A363D96" w14:textId="77777777" w:rsidR="004D31B4" w:rsidRPr="00390971" w:rsidRDefault="007F2344" w:rsidP="00BC24E3">
            <w:pPr>
              <w:pStyle w:val="LithanTableContentNormal"/>
              <w:rPr>
                <w:rFonts w:ascii="Times New Roman" w:hAnsi="Times New Roman" w:cs="Times New Roman"/>
              </w:rPr>
            </w:pPr>
            <w:r w:rsidRPr="00390971">
              <w:rPr>
                <w:rFonts w:ascii="Times New Roman" w:hAnsi="Times New Roman" w:cs="Times New Roman"/>
              </w:rPr>
              <w:t>Front End Web Development</w:t>
            </w:r>
          </w:p>
        </w:tc>
      </w:tr>
      <w:tr w:rsidR="004D31B4" w:rsidRPr="00390971" w14:paraId="2C91BD15" w14:textId="77777777" w:rsidTr="00D801DA">
        <w:trPr>
          <w:trHeight w:val="371"/>
        </w:trPr>
        <w:tc>
          <w:tcPr>
            <w:tcW w:w="2703" w:type="dxa"/>
            <w:shd w:val="clear" w:color="auto" w:fill="D9D9D9" w:themeFill="background1" w:themeFillShade="D9"/>
            <w:vAlign w:val="center"/>
          </w:tcPr>
          <w:p w14:paraId="54DB5C05" w14:textId="77777777" w:rsidR="004D31B4" w:rsidRPr="00390971" w:rsidRDefault="004D31B4" w:rsidP="00BC24E3">
            <w:pPr>
              <w:pStyle w:val="LithanTableContentBold"/>
              <w:jc w:val="left"/>
              <w:rPr>
                <w:rFonts w:ascii="Times New Roman" w:hAnsi="Times New Roman" w:cs="Times New Roman"/>
              </w:rPr>
            </w:pPr>
            <w:r w:rsidRPr="00390971">
              <w:rPr>
                <w:rFonts w:ascii="Times New Roman" w:hAnsi="Times New Roman" w:cs="Times New Roman"/>
              </w:rPr>
              <w:t>Module Name (NICF)</w:t>
            </w:r>
          </w:p>
        </w:tc>
        <w:tc>
          <w:tcPr>
            <w:tcW w:w="6576" w:type="dxa"/>
            <w:shd w:val="clear" w:color="auto" w:fill="auto"/>
            <w:vAlign w:val="center"/>
          </w:tcPr>
          <w:p w14:paraId="7E661071" w14:textId="77777777" w:rsidR="00806FF1" w:rsidRPr="00390971" w:rsidRDefault="00032387" w:rsidP="00806FF1">
            <w:pPr>
              <w:pStyle w:val="LithanTableContentNormal"/>
              <w:rPr>
                <w:rFonts w:ascii="Times New Roman" w:hAnsi="Times New Roman" w:cs="Times New Roman"/>
              </w:rPr>
            </w:pPr>
            <w:r w:rsidRPr="00390971">
              <w:rPr>
                <w:rFonts w:ascii="Times New Roman" w:hAnsi="Times New Roman" w:cs="Times New Roman"/>
              </w:rPr>
              <w:t>ITSF - Front End Web Development</w:t>
            </w:r>
          </w:p>
        </w:tc>
      </w:tr>
    </w:tbl>
    <w:p w14:paraId="6E0F962F" w14:textId="77777777" w:rsidR="008C1FBF" w:rsidRPr="00390971" w:rsidRDefault="008C1FBF" w:rsidP="00256196">
      <w:pPr>
        <w:pStyle w:val="LithanBodyTextNormal"/>
        <w:rPr>
          <w:rFonts w:ascii="Times New Roman" w:hAnsi="Times New Roman" w:cs="Times New Roman"/>
        </w:rPr>
      </w:pPr>
    </w:p>
    <w:tbl>
      <w:tblPr>
        <w:tblW w:w="9290" w:type="dxa"/>
        <w:tblInd w:w="142" w:type="dxa"/>
        <w:tblCellMar>
          <w:left w:w="0" w:type="dxa"/>
          <w:right w:w="0" w:type="dxa"/>
        </w:tblCellMar>
        <w:tblLook w:val="0000" w:firstRow="0" w:lastRow="0" w:firstColumn="0" w:lastColumn="0" w:noHBand="0" w:noVBand="0"/>
      </w:tblPr>
      <w:tblGrid>
        <w:gridCol w:w="3029"/>
        <w:gridCol w:w="1220"/>
        <w:gridCol w:w="1861"/>
        <w:gridCol w:w="3180"/>
      </w:tblGrid>
      <w:tr w:rsidR="00EA2D8C" w:rsidRPr="00390971" w14:paraId="0E4A9437" w14:textId="77777777" w:rsidTr="00D801DA">
        <w:trPr>
          <w:trHeight w:hRule="exact" w:val="358"/>
        </w:trPr>
        <w:tc>
          <w:tcPr>
            <w:tcW w:w="4249"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70174D2" w14:textId="77777777" w:rsidR="00EA2D8C" w:rsidRPr="00390971" w:rsidRDefault="00EA2D8C" w:rsidP="00477B6B">
            <w:pPr>
              <w:pStyle w:val="LithanTableContentBold"/>
              <w:rPr>
                <w:rFonts w:ascii="Times New Roman" w:hAnsi="Times New Roman" w:cs="Times New Roman"/>
              </w:rPr>
            </w:pPr>
            <w:r w:rsidRPr="00390971">
              <w:rPr>
                <w:rFonts w:ascii="Times New Roman" w:hAnsi="Times New Roman" w:cs="Times New Roman"/>
              </w:rPr>
              <w:t>Student name</w:t>
            </w:r>
          </w:p>
        </w:tc>
        <w:tc>
          <w:tcPr>
            <w:tcW w:w="5040"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DEB7DEC" w14:textId="77777777" w:rsidR="00EA2D8C" w:rsidRPr="00390971" w:rsidRDefault="00EA2D8C" w:rsidP="00477B6B">
            <w:pPr>
              <w:pStyle w:val="LithanTableContentBold"/>
              <w:rPr>
                <w:rFonts w:ascii="Times New Roman" w:hAnsi="Times New Roman" w:cs="Times New Roman"/>
              </w:rPr>
            </w:pPr>
            <w:r w:rsidRPr="00390971">
              <w:rPr>
                <w:rFonts w:ascii="Times New Roman" w:hAnsi="Times New Roman" w:cs="Times New Roman"/>
              </w:rPr>
              <w:t>Assessor name</w:t>
            </w:r>
          </w:p>
        </w:tc>
      </w:tr>
      <w:tr w:rsidR="00EA2D8C" w:rsidRPr="00390971" w14:paraId="080E8505" w14:textId="77777777" w:rsidTr="00D801DA">
        <w:trPr>
          <w:trHeight w:val="372"/>
        </w:trPr>
        <w:tc>
          <w:tcPr>
            <w:tcW w:w="4249"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5E24AE69" w14:textId="59741954" w:rsidR="00EA2D8C" w:rsidRPr="00390971" w:rsidRDefault="007D39E6" w:rsidP="00EA2D8C">
            <w:pPr>
              <w:pStyle w:val="LithanBodyTextNormal"/>
              <w:rPr>
                <w:rFonts w:ascii="Times New Roman" w:hAnsi="Times New Roman" w:cs="Times New Roman"/>
              </w:rPr>
            </w:pPr>
            <w:r>
              <w:rPr>
                <w:rFonts w:ascii="Times New Roman" w:hAnsi="Times New Roman" w:cs="Times New Roman"/>
              </w:rPr>
              <w:t>Muhammad Kemal</w:t>
            </w:r>
          </w:p>
        </w:tc>
        <w:tc>
          <w:tcPr>
            <w:tcW w:w="5040"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4043E755" w14:textId="77777777" w:rsidR="00EA2D8C" w:rsidRPr="00390971" w:rsidRDefault="00EA2D8C" w:rsidP="000A3B05">
            <w:pPr>
              <w:pStyle w:val="LithanBodyTextNormal"/>
              <w:ind w:left="0"/>
              <w:rPr>
                <w:rFonts w:ascii="Times New Roman" w:hAnsi="Times New Roman" w:cs="Times New Roman"/>
              </w:rPr>
            </w:pPr>
          </w:p>
        </w:tc>
      </w:tr>
      <w:tr w:rsidR="00EA2D8C" w:rsidRPr="00390971" w14:paraId="01024228" w14:textId="77777777" w:rsidTr="00D801DA">
        <w:trPr>
          <w:trHeight w:hRule="exact" w:val="355"/>
        </w:trPr>
        <w:tc>
          <w:tcPr>
            <w:tcW w:w="3029"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011BBD4" w14:textId="77777777" w:rsidR="00EA2D8C" w:rsidRPr="00390971" w:rsidRDefault="00EA2D8C" w:rsidP="00477B6B">
            <w:pPr>
              <w:pStyle w:val="LithanTableContentBold"/>
              <w:rPr>
                <w:rFonts w:ascii="Times New Roman" w:hAnsi="Times New Roman" w:cs="Times New Roman"/>
              </w:rPr>
            </w:pPr>
            <w:r w:rsidRPr="00390971">
              <w:rPr>
                <w:rFonts w:ascii="Times New Roman" w:hAnsi="Times New Roman" w:cs="Times New Roman"/>
              </w:rPr>
              <w:t>Date issued</w:t>
            </w:r>
          </w:p>
        </w:tc>
        <w:tc>
          <w:tcPr>
            <w:tcW w:w="3081"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35F7188" w14:textId="77777777" w:rsidR="00EA2D8C" w:rsidRPr="00390971" w:rsidRDefault="00EA2D8C" w:rsidP="00477B6B">
            <w:pPr>
              <w:pStyle w:val="LithanTableContentBold"/>
              <w:rPr>
                <w:rFonts w:ascii="Times New Roman" w:hAnsi="Times New Roman" w:cs="Times New Roman"/>
              </w:rPr>
            </w:pPr>
            <w:r w:rsidRPr="00390971">
              <w:rPr>
                <w:rFonts w:ascii="Times New Roman" w:hAnsi="Times New Roman" w:cs="Times New Roman"/>
              </w:rPr>
              <w:t>Completion date</w:t>
            </w:r>
          </w:p>
        </w:tc>
        <w:tc>
          <w:tcPr>
            <w:tcW w:w="318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F934D1D" w14:textId="77777777" w:rsidR="00EA2D8C" w:rsidRPr="00390971" w:rsidRDefault="00EA2D8C" w:rsidP="00477B6B">
            <w:pPr>
              <w:pStyle w:val="LithanTableContentBold"/>
              <w:rPr>
                <w:rFonts w:ascii="Times New Roman" w:hAnsi="Times New Roman" w:cs="Times New Roman"/>
              </w:rPr>
            </w:pPr>
            <w:r w:rsidRPr="00390971">
              <w:rPr>
                <w:rFonts w:ascii="Times New Roman" w:hAnsi="Times New Roman" w:cs="Times New Roman"/>
              </w:rPr>
              <w:t>Submitted on</w:t>
            </w:r>
          </w:p>
        </w:tc>
      </w:tr>
      <w:tr w:rsidR="00EA2D8C" w:rsidRPr="00390971" w14:paraId="529134D0" w14:textId="77777777" w:rsidTr="00D801DA">
        <w:trPr>
          <w:trHeight w:val="269"/>
        </w:trPr>
        <w:tc>
          <w:tcPr>
            <w:tcW w:w="3029"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EB0AC4E" w14:textId="77777777" w:rsidR="00EA2D8C" w:rsidRPr="00390971" w:rsidRDefault="00EA2D8C" w:rsidP="00EA2D8C">
            <w:pPr>
              <w:pStyle w:val="LithanBodyTextNormal"/>
              <w:rPr>
                <w:rFonts w:ascii="Times New Roman" w:hAnsi="Times New Roman" w:cs="Times New Roman"/>
              </w:rPr>
            </w:pPr>
          </w:p>
        </w:tc>
        <w:tc>
          <w:tcPr>
            <w:tcW w:w="3081"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ACF19E1" w14:textId="77777777" w:rsidR="00EA2D8C" w:rsidRPr="00390971" w:rsidRDefault="00EA2D8C" w:rsidP="00EA2D8C">
            <w:pPr>
              <w:pStyle w:val="LithanBodyTextNormal"/>
              <w:rPr>
                <w:rFonts w:ascii="Times New Roman" w:hAnsi="Times New Roman" w:cs="Times New Roman"/>
              </w:rPr>
            </w:pPr>
          </w:p>
        </w:tc>
        <w:tc>
          <w:tcPr>
            <w:tcW w:w="318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620C779" w14:textId="77777777" w:rsidR="00EA2D8C" w:rsidRPr="00390971" w:rsidRDefault="00EA2D8C" w:rsidP="00EA2D8C">
            <w:pPr>
              <w:pStyle w:val="LithanBodyTextNormal"/>
              <w:rPr>
                <w:rFonts w:ascii="Times New Roman" w:hAnsi="Times New Roman" w:cs="Times New Roman"/>
                <w:color w:val="FF0000"/>
              </w:rPr>
            </w:pPr>
          </w:p>
        </w:tc>
      </w:tr>
      <w:tr w:rsidR="00EA2D8C" w:rsidRPr="00390971" w14:paraId="44EBCCEC" w14:textId="77777777" w:rsidTr="00D801DA">
        <w:trPr>
          <w:trHeight w:hRule="exact" w:val="101"/>
        </w:trPr>
        <w:tc>
          <w:tcPr>
            <w:tcW w:w="4249"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27A3F0D2" w14:textId="77777777" w:rsidR="00EA2D8C" w:rsidRPr="00390971" w:rsidRDefault="00EA2D8C" w:rsidP="00EA2D8C">
            <w:pPr>
              <w:pStyle w:val="LithanBodyTextNormal"/>
              <w:rPr>
                <w:rFonts w:ascii="Times New Roman" w:hAnsi="Times New Roman" w:cs="Times New Roman"/>
              </w:rPr>
            </w:pPr>
          </w:p>
        </w:tc>
        <w:tc>
          <w:tcPr>
            <w:tcW w:w="5040"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75A7949" w14:textId="77777777" w:rsidR="00EA2D8C" w:rsidRPr="00390971" w:rsidRDefault="00EA2D8C" w:rsidP="00EA2D8C">
            <w:pPr>
              <w:pStyle w:val="LithanBodyTextNormal"/>
              <w:rPr>
                <w:rFonts w:ascii="Times New Roman" w:hAnsi="Times New Roman" w:cs="Times New Roman"/>
              </w:rPr>
            </w:pPr>
          </w:p>
        </w:tc>
      </w:tr>
      <w:tr w:rsidR="00EA2D8C" w:rsidRPr="00390971" w14:paraId="3A108D19" w14:textId="77777777" w:rsidTr="00D801DA">
        <w:trPr>
          <w:trHeight w:hRule="exact" w:val="444"/>
        </w:trPr>
        <w:tc>
          <w:tcPr>
            <w:tcW w:w="3029"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252146B0" w14:textId="77777777" w:rsidR="00EA2D8C" w:rsidRPr="00390971" w:rsidRDefault="00637CCA" w:rsidP="00637CCA">
            <w:pPr>
              <w:pStyle w:val="LithanTableContentBold"/>
              <w:rPr>
                <w:rFonts w:ascii="Times New Roman" w:hAnsi="Times New Roman" w:cs="Times New Roman"/>
              </w:rPr>
            </w:pPr>
            <w:r w:rsidRPr="00390971">
              <w:rPr>
                <w:rFonts w:ascii="Times New Roman" w:hAnsi="Times New Roman" w:cs="Times New Roman"/>
              </w:rPr>
              <w:t>Project title</w:t>
            </w:r>
          </w:p>
        </w:tc>
        <w:tc>
          <w:tcPr>
            <w:tcW w:w="6261"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08A19652" w14:textId="77777777" w:rsidR="00EA2D8C" w:rsidRPr="00390971" w:rsidRDefault="006330C2" w:rsidP="00CD4D33">
            <w:pPr>
              <w:pStyle w:val="LithanTableContentBold"/>
              <w:jc w:val="left"/>
              <w:rPr>
                <w:rFonts w:ascii="Times New Roman" w:hAnsi="Times New Roman" w:cs="Times New Roman"/>
              </w:rPr>
            </w:pPr>
            <w:r w:rsidRPr="00390971">
              <w:rPr>
                <w:rFonts w:ascii="Times New Roman" w:hAnsi="Times New Roman" w:cs="Times New Roman"/>
                <w:bCs/>
                <w:lang w:val="en-GB"/>
              </w:rPr>
              <w:t>Development of website for a Training Organization</w:t>
            </w:r>
          </w:p>
        </w:tc>
      </w:tr>
    </w:tbl>
    <w:p w14:paraId="2801D299" w14:textId="77777777" w:rsidR="00EA2D8C" w:rsidRPr="00390971" w:rsidRDefault="00EA2D8C" w:rsidP="00EA2D8C">
      <w:pPr>
        <w:rPr>
          <w:rFonts w:ascii="Times New Roman" w:hAnsi="Times New Roman" w:cs="Times New Roman"/>
          <w:sz w:val="20"/>
          <w:szCs w:val="20"/>
        </w:rPr>
      </w:pPr>
    </w:p>
    <w:tbl>
      <w:tblPr>
        <w:tblW w:w="9359" w:type="dxa"/>
        <w:tblInd w:w="108" w:type="dxa"/>
        <w:tblLayout w:type="fixed"/>
        <w:tblCellMar>
          <w:left w:w="0" w:type="dxa"/>
          <w:right w:w="0" w:type="dxa"/>
        </w:tblCellMar>
        <w:tblLook w:val="0000" w:firstRow="0" w:lastRow="0" w:firstColumn="0" w:lastColumn="0" w:noHBand="0" w:noVBand="0"/>
      </w:tblPr>
      <w:tblGrid>
        <w:gridCol w:w="9359"/>
      </w:tblGrid>
      <w:tr w:rsidR="00EA2D8C" w:rsidRPr="00390971" w14:paraId="32CB5430" w14:textId="77777777" w:rsidTr="00D801DA">
        <w:trPr>
          <w:trHeight w:hRule="exact" w:val="408"/>
        </w:trPr>
        <w:tc>
          <w:tcPr>
            <w:tcW w:w="9359"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68F8FB3D" w14:textId="77777777" w:rsidR="00EA2D8C" w:rsidRPr="00390971" w:rsidRDefault="00EA2D8C" w:rsidP="003A0B97">
            <w:pPr>
              <w:pStyle w:val="LithanTableContentBold"/>
              <w:rPr>
                <w:rFonts w:ascii="Times New Roman" w:hAnsi="Times New Roman" w:cs="Times New Roman"/>
              </w:rPr>
            </w:pPr>
            <w:r w:rsidRPr="00390971">
              <w:rPr>
                <w:rFonts w:ascii="Times New Roman" w:hAnsi="Times New Roman" w:cs="Times New Roman"/>
              </w:rPr>
              <w:t>Learner declaration</w:t>
            </w:r>
          </w:p>
        </w:tc>
      </w:tr>
      <w:tr w:rsidR="00EA2D8C" w:rsidRPr="00390971" w14:paraId="0A9EFE08" w14:textId="77777777" w:rsidTr="00D801DA">
        <w:trPr>
          <w:trHeight w:val="859"/>
        </w:trPr>
        <w:tc>
          <w:tcPr>
            <w:tcW w:w="9359"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D698709" w14:textId="77777777" w:rsidR="00EA2D8C" w:rsidRPr="00390971" w:rsidRDefault="00EA2D8C" w:rsidP="003A0B97">
            <w:pPr>
              <w:pStyle w:val="LithanBodyTextNormal"/>
              <w:rPr>
                <w:rFonts w:ascii="Times New Roman" w:hAnsi="Times New Roman" w:cs="Times New Roman"/>
              </w:rPr>
            </w:pPr>
            <w:r w:rsidRPr="00390971">
              <w:rPr>
                <w:rFonts w:ascii="Times New Roman" w:hAnsi="Times New Roman" w:cs="Times New Roman"/>
              </w:rPr>
              <w:t>I certify that the work submitted for this assignment is my own and research sources are fully acknowledged.</w:t>
            </w:r>
          </w:p>
          <w:p w14:paraId="146E36B2" w14:textId="77777777" w:rsidR="00EA2D8C" w:rsidRPr="00390971" w:rsidRDefault="00EA2D8C" w:rsidP="003A0B97">
            <w:pPr>
              <w:pStyle w:val="LithanBodyTextNormal"/>
              <w:rPr>
                <w:rFonts w:ascii="Times New Roman" w:hAnsi="Times New Roman" w:cs="Times New Roman"/>
              </w:rPr>
            </w:pPr>
          </w:p>
          <w:p w14:paraId="6334F6A5" w14:textId="77777777" w:rsidR="00EA2D8C" w:rsidRPr="00390971" w:rsidRDefault="00EA2D8C" w:rsidP="003A0B97">
            <w:pPr>
              <w:pStyle w:val="LithanBodyTextNormal"/>
              <w:rPr>
                <w:rFonts w:ascii="Times New Roman" w:hAnsi="Times New Roman" w:cs="Times New Roman"/>
              </w:rPr>
            </w:pPr>
          </w:p>
          <w:p w14:paraId="01E709B0" w14:textId="77777777" w:rsidR="00EA2D8C" w:rsidRPr="00390971" w:rsidRDefault="00EA2D8C" w:rsidP="003A0B97">
            <w:pPr>
              <w:pStyle w:val="LithanBodyTextNormal"/>
              <w:rPr>
                <w:rFonts w:ascii="Times New Roman" w:hAnsi="Times New Roman" w:cs="Times New Roman"/>
              </w:rPr>
            </w:pPr>
          </w:p>
          <w:p w14:paraId="176B4E13" w14:textId="77777777" w:rsidR="00EA2D8C" w:rsidRPr="00390971" w:rsidRDefault="00EA2D8C" w:rsidP="003A0B97">
            <w:pPr>
              <w:pStyle w:val="LithanBodyTextNormal"/>
              <w:rPr>
                <w:rFonts w:ascii="Times New Roman" w:hAnsi="Times New Roman" w:cs="Times New Roman"/>
              </w:rPr>
            </w:pPr>
            <w:r w:rsidRPr="00390971">
              <w:rPr>
                <w:rFonts w:ascii="Times New Roman" w:hAnsi="Times New Roman" w:cs="Times New Roman"/>
              </w:rPr>
              <w:t>Student signatures:</w:t>
            </w:r>
            <w:r w:rsidRPr="00390971">
              <w:rPr>
                <w:rFonts w:ascii="Times New Roman" w:hAnsi="Times New Roman" w:cs="Times New Roman"/>
              </w:rPr>
              <w:tab/>
              <w:t>Dates:</w:t>
            </w:r>
          </w:p>
        </w:tc>
      </w:tr>
    </w:tbl>
    <w:p w14:paraId="10843C32" w14:textId="77777777" w:rsidR="00EA2D8C" w:rsidRPr="00390971" w:rsidRDefault="00EA2D8C" w:rsidP="00EA2D8C">
      <w:pPr>
        <w:rPr>
          <w:rFonts w:ascii="Times New Roman" w:hAnsi="Times New Roman" w:cs="Times New Roman"/>
          <w:sz w:val="20"/>
          <w:szCs w:val="20"/>
        </w:rPr>
      </w:pPr>
    </w:p>
    <w:p w14:paraId="3C0601FC" w14:textId="77777777" w:rsidR="00EA2D8C" w:rsidRPr="00390971" w:rsidRDefault="00EA2D8C" w:rsidP="00EA2D8C">
      <w:pPr>
        <w:rPr>
          <w:rFonts w:ascii="Times New Roman" w:hAnsi="Times New Roman" w:cs="Times New Roman"/>
          <w:sz w:val="20"/>
          <w:szCs w:val="20"/>
        </w:rPr>
      </w:pPr>
    </w:p>
    <w:p w14:paraId="4D8706C0" w14:textId="77777777" w:rsidR="00EA2D8C" w:rsidRPr="00390971" w:rsidRDefault="00EA2D8C" w:rsidP="00EA2D8C">
      <w:pPr>
        <w:jc w:val="center"/>
        <w:rPr>
          <w:rFonts w:ascii="Times New Roman" w:hAnsi="Times New Roman" w:cs="Times New Roman"/>
          <w:sz w:val="20"/>
          <w:szCs w:val="20"/>
        </w:rPr>
      </w:pPr>
    </w:p>
    <w:p w14:paraId="501AC44C" w14:textId="77777777" w:rsidR="00EA2D8C" w:rsidRPr="00390971" w:rsidRDefault="00EA2D8C" w:rsidP="00EA2D8C">
      <w:pPr>
        <w:rPr>
          <w:rFonts w:ascii="Times New Roman" w:hAnsi="Times New Roman" w:cs="Times New Roman"/>
          <w:sz w:val="20"/>
          <w:szCs w:val="20"/>
        </w:rPr>
        <w:sectPr w:rsidR="00EA2D8C" w:rsidRPr="00390971" w:rsidSect="00D801DA">
          <w:pgSz w:w="11901" w:h="16840" w:code="9"/>
          <w:pgMar w:top="1134" w:right="1418" w:bottom="1701" w:left="1134" w:header="567" w:footer="567" w:gutter="0"/>
          <w:pgNumType w:start="0"/>
          <w:cols w:space="720"/>
          <w:noEndnote/>
          <w:docGrid w:linePitch="299"/>
        </w:sectPr>
      </w:pPr>
    </w:p>
    <w:p w14:paraId="2DE97B91" w14:textId="77777777" w:rsidR="00637CCA" w:rsidRPr="00390971" w:rsidRDefault="00BC24E3" w:rsidP="00637CCA">
      <w:pPr>
        <w:pStyle w:val="LithanHeader"/>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lastRenderedPageBreak/>
        <w:t>Content</w:t>
      </w:r>
    </w:p>
    <w:p w14:paraId="713628FD" w14:textId="77777777" w:rsidR="00637CCA" w:rsidRPr="00390971" w:rsidRDefault="00BC24E3"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Project background</w:t>
      </w:r>
      <w:r w:rsidR="00637CCA" w:rsidRPr="00390971">
        <w:rPr>
          <w:rStyle w:val="Hyperlink"/>
          <w:rFonts w:ascii="Times New Roman" w:hAnsi="Times New Roman" w:cs="Times New Roman"/>
          <w:color w:val="auto"/>
          <w:u w:val="none"/>
        </w:rPr>
        <w:tab/>
      </w:r>
    </w:p>
    <w:p w14:paraId="45CF5E68" w14:textId="77777777" w:rsidR="00637CCA" w:rsidRPr="00390971" w:rsidRDefault="00ED2678"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Project Objectives</w:t>
      </w:r>
      <w:r w:rsidR="00637CCA" w:rsidRPr="00390971">
        <w:rPr>
          <w:rStyle w:val="Hyperlink"/>
          <w:rFonts w:ascii="Times New Roman" w:hAnsi="Times New Roman" w:cs="Times New Roman"/>
          <w:color w:val="auto"/>
          <w:u w:val="none"/>
        </w:rPr>
        <w:tab/>
      </w:r>
    </w:p>
    <w:p w14:paraId="3F659638"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Requirements Specifications</w:t>
      </w:r>
      <w:r w:rsidRPr="00390971">
        <w:rPr>
          <w:rStyle w:val="Hyperlink"/>
          <w:rFonts w:ascii="Times New Roman" w:hAnsi="Times New Roman" w:cs="Times New Roman"/>
          <w:color w:val="auto"/>
          <w:u w:val="none"/>
        </w:rPr>
        <w:tab/>
      </w:r>
    </w:p>
    <w:p w14:paraId="3740C566"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w:t>
      </w:r>
      <w:r w:rsidRPr="00390971">
        <w:rPr>
          <w:rStyle w:val="Hyperlink"/>
          <w:rFonts w:ascii="Times New Roman" w:hAnsi="Times New Roman" w:cs="Times New Roman"/>
          <w:color w:val="auto"/>
          <w:u w:val="none"/>
        </w:rPr>
        <w:tab/>
      </w:r>
    </w:p>
    <w:p w14:paraId="4AE1B8D7"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2</w:t>
      </w:r>
      <w:r w:rsidRPr="00390971">
        <w:rPr>
          <w:rStyle w:val="Hyperlink"/>
          <w:rFonts w:ascii="Times New Roman" w:hAnsi="Times New Roman" w:cs="Times New Roman"/>
          <w:color w:val="auto"/>
          <w:u w:val="none"/>
        </w:rPr>
        <w:tab/>
      </w:r>
    </w:p>
    <w:p w14:paraId="507CE154"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3</w:t>
      </w:r>
      <w:r w:rsidRPr="00390971">
        <w:rPr>
          <w:rStyle w:val="Hyperlink"/>
          <w:rFonts w:ascii="Times New Roman" w:hAnsi="Times New Roman" w:cs="Times New Roman"/>
          <w:color w:val="auto"/>
          <w:u w:val="none"/>
        </w:rPr>
        <w:tab/>
      </w:r>
    </w:p>
    <w:p w14:paraId="61DD2975"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4</w:t>
      </w:r>
      <w:r w:rsidRPr="00390971">
        <w:rPr>
          <w:rStyle w:val="Hyperlink"/>
          <w:rFonts w:ascii="Times New Roman" w:hAnsi="Times New Roman" w:cs="Times New Roman"/>
          <w:color w:val="auto"/>
          <w:u w:val="none"/>
        </w:rPr>
        <w:tab/>
      </w:r>
    </w:p>
    <w:p w14:paraId="7C8C5474"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5</w:t>
      </w:r>
      <w:r w:rsidRPr="00390971">
        <w:rPr>
          <w:rStyle w:val="Hyperlink"/>
          <w:rFonts w:ascii="Times New Roman" w:hAnsi="Times New Roman" w:cs="Times New Roman"/>
          <w:color w:val="auto"/>
          <w:u w:val="none"/>
        </w:rPr>
        <w:tab/>
      </w:r>
    </w:p>
    <w:p w14:paraId="2E90D603"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6</w:t>
      </w:r>
      <w:r w:rsidRPr="00390971">
        <w:rPr>
          <w:rStyle w:val="Hyperlink"/>
          <w:rFonts w:ascii="Times New Roman" w:hAnsi="Times New Roman" w:cs="Times New Roman"/>
          <w:color w:val="auto"/>
          <w:u w:val="none"/>
        </w:rPr>
        <w:tab/>
      </w:r>
    </w:p>
    <w:p w14:paraId="056EEBEA"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7</w:t>
      </w:r>
      <w:r w:rsidRPr="00390971">
        <w:rPr>
          <w:rStyle w:val="Hyperlink"/>
          <w:rFonts w:ascii="Times New Roman" w:hAnsi="Times New Roman" w:cs="Times New Roman"/>
          <w:color w:val="auto"/>
          <w:u w:val="none"/>
        </w:rPr>
        <w:tab/>
      </w:r>
    </w:p>
    <w:p w14:paraId="0B5D13AD"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8</w:t>
      </w:r>
      <w:r w:rsidRPr="00390971">
        <w:rPr>
          <w:rStyle w:val="Hyperlink"/>
          <w:rFonts w:ascii="Times New Roman" w:hAnsi="Times New Roman" w:cs="Times New Roman"/>
          <w:color w:val="auto"/>
          <w:u w:val="none"/>
        </w:rPr>
        <w:tab/>
      </w:r>
    </w:p>
    <w:p w14:paraId="0CC89903"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9</w:t>
      </w:r>
      <w:r w:rsidRPr="00390971">
        <w:rPr>
          <w:rStyle w:val="Hyperlink"/>
          <w:rFonts w:ascii="Times New Roman" w:hAnsi="Times New Roman" w:cs="Times New Roman"/>
          <w:color w:val="auto"/>
          <w:u w:val="none"/>
        </w:rPr>
        <w:tab/>
      </w:r>
    </w:p>
    <w:p w14:paraId="06A2AE4F"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0</w:t>
      </w:r>
      <w:r w:rsidRPr="00390971">
        <w:rPr>
          <w:rStyle w:val="Hyperlink"/>
          <w:rFonts w:ascii="Times New Roman" w:hAnsi="Times New Roman" w:cs="Times New Roman"/>
          <w:color w:val="auto"/>
          <w:u w:val="none"/>
        </w:rPr>
        <w:tab/>
      </w:r>
    </w:p>
    <w:p w14:paraId="2A05B23D"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1</w:t>
      </w:r>
      <w:r w:rsidRPr="00390971">
        <w:rPr>
          <w:rStyle w:val="Hyperlink"/>
          <w:rFonts w:ascii="Times New Roman" w:hAnsi="Times New Roman" w:cs="Times New Roman"/>
          <w:color w:val="auto"/>
          <w:u w:val="none"/>
        </w:rPr>
        <w:tab/>
      </w:r>
    </w:p>
    <w:p w14:paraId="3793A813" w14:textId="77777777" w:rsidR="00637CCA"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2</w:t>
      </w:r>
      <w:r w:rsidRPr="00390971">
        <w:rPr>
          <w:rStyle w:val="Hyperlink"/>
          <w:rFonts w:ascii="Times New Roman" w:hAnsi="Times New Roman" w:cs="Times New Roman"/>
          <w:color w:val="auto"/>
          <w:u w:val="none"/>
        </w:rPr>
        <w:tab/>
      </w:r>
    </w:p>
    <w:p w14:paraId="36A3B98B" w14:textId="77777777" w:rsidR="00326F03" w:rsidRPr="00390971" w:rsidRDefault="00637CCA"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3</w:t>
      </w:r>
    </w:p>
    <w:p w14:paraId="4211DEC4" w14:textId="77777777" w:rsidR="00326F03" w:rsidRPr="00390971" w:rsidRDefault="00326F03"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4</w:t>
      </w:r>
    </w:p>
    <w:p w14:paraId="429BD3CE" w14:textId="77777777" w:rsidR="00326F03" w:rsidRPr="00390971" w:rsidRDefault="00326F03"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5</w:t>
      </w:r>
    </w:p>
    <w:p w14:paraId="6F194E10" w14:textId="77777777" w:rsidR="00326F03" w:rsidRPr="00390971" w:rsidRDefault="00326F03"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6</w:t>
      </w:r>
    </w:p>
    <w:p w14:paraId="38D4BFE9" w14:textId="77777777" w:rsidR="00EA2D8C" w:rsidRPr="00390971" w:rsidRDefault="00326F03" w:rsidP="00637CCA">
      <w:pPr>
        <w:pStyle w:val="LithanIndex"/>
        <w:rPr>
          <w:rStyle w:val="Hyperlink"/>
          <w:rFonts w:ascii="Times New Roman" w:hAnsi="Times New Roman" w:cs="Times New Roman"/>
          <w:color w:val="auto"/>
          <w:u w:val="none"/>
        </w:rPr>
      </w:pPr>
      <w:r w:rsidRPr="00390971">
        <w:rPr>
          <w:rStyle w:val="Hyperlink"/>
          <w:rFonts w:ascii="Times New Roman" w:hAnsi="Times New Roman" w:cs="Times New Roman"/>
          <w:color w:val="auto"/>
          <w:u w:val="none"/>
        </w:rPr>
        <w:t>Task 17</w:t>
      </w:r>
      <w:r w:rsidR="00637CCA" w:rsidRPr="00390971">
        <w:rPr>
          <w:rStyle w:val="Hyperlink"/>
          <w:rFonts w:ascii="Times New Roman" w:hAnsi="Times New Roman" w:cs="Times New Roman"/>
          <w:color w:val="auto"/>
          <w:u w:val="none"/>
        </w:rPr>
        <w:tab/>
      </w:r>
    </w:p>
    <w:p w14:paraId="54D33079" w14:textId="77777777" w:rsidR="00EA2D8C" w:rsidRPr="00390971" w:rsidRDefault="00EA2D8C" w:rsidP="00EA2D8C">
      <w:pPr>
        <w:rPr>
          <w:rFonts w:ascii="Times New Roman" w:hAnsi="Times New Roman" w:cs="Times New Roman"/>
          <w:b/>
          <w:sz w:val="20"/>
          <w:szCs w:val="20"/>
        </w:rPr>
      </w:pPr>
    </w:p>
    <w:p w14:paraId="44F78233" w14:textId="77777777" w:rsidR="00EA2D8C" w:rsidRPr="00390971" w:rsidRDefault="00EA2D8C" w:rsidP="00EA2D8C">
      <w:pPr>
        <w:rPr>
          <w:rFonts w:ascii="Times New Roman" w:hAnsi="Times New Roman" w:cs="Times New Roman"/>
          <w:b/>
          <w:sz w:val="20"/>
          <w:szCs w:val="20"/>
        </w:rPr>
      </w:pPr>
    </w:p>
    <w:p w14:paraId="664ABC1C" w14:textId="77777777" w:rsidR="00EA2D8C" w:rsidRPr="00390971" w:rsidRDefault="00EA2D8C" w:rsidP="00EA2D8C">
      <w:pPr>
        <w:rPr>
          <w:rFonts w:ascii="Times New Roman" w:hAnsi="Times New Roman" w:cs="Times New Roman"/>
          <w:b/>
          <w:sz w:val="20"/>
          <w:szCs w:val="20"/>
        </w:rPr>
      </w:pPr>
    </w:p>
    <w:p w14:paraId="5C1F795A" w14:textId="77777777" w:rsidR="00EA2D8C" w:rsidRPr="00390971" w:rsidRDefault="00EA2D8C" w:rsidP="00EA2D8C">
      <w:pPr>
        <w:rPr>
          <w:rFonts w:ascii="Times New Roman" w:hAnsi="Times New Roman" w:cs="Times New Roman"/>
          <w:b/>
          <w:sz w:val="20"/>
          <w:szCs w:val="20"/>
        </w:rPr>
      </w:pPr>
    </w:p>
    <w:p w14:paraId="3E7F6336" w14:textId="77777777" w:rsidR="00EA2D8C" w:rsidRPr="00390971" w:rsidRDefault="00EA2D8C" w:rsidP="00EA2D8C">
      <w:pPr>
        <w:rPr>
          <w:rFonts w:ascii="Times New Roman" w:hAnsi="Times New Roman" w:cs="Times New Roman"/>
          <w:b/>
          <w:sz w:val="20"/>
          <w:szCs w:val="20"/>
        </w:rPr>
      </w:pPr>
    </w:p>
    <w:p w14:paraId="380DEF93" w14:textId="77777777" w:rsidR="00EA2D8C" w:rsidRPr="00390971" w:rsidRDefault="00EA2D8C" w:rsidP="00EA2D8C">
      <w:pPr>
        <w:rPr>
          <w:rFonts w:ascii="Times New Roman" w:hAnsi="Times New Roman" w:cs="Times New Roman"/>
          <w:b/>
          <w:sz w:val="20"/>
          <w:szCs w:val="20"/>
        </w:rPr>
      </w:pPr>
    </w:p>
    <w:p w14:paraId="09ACB5E5" w14:textId="77777777" w:rsidR="00EA2D8C" w:rsidRPr="00390971" w:rsidRDefault="00EA2D8C" w:rsidP="00EA2D8C">
      <w:pPr>
        <w:rPr>
          <w:rFonts w:ascii="Times New Roman" w:hAnsi="Times New Roman" w:cs="Times New Roman"/>
          <w:b/>
          <w:sz w:val="20"/>
          <w:szCs w:val="20"/>
          <w:u w:val="single"/>
        </w:rPr>
      </w:pPr>
      <w:r w:rsidRPr="00390971">
        <w:rPr>
          <w:rFonts w:ascii="Times New Roman" w:hAnsi="Times New Roman" w:cs="Times New Roman"/>
          <w:b/>
          <w:sz w:val="20"/>
          <w:szCs w:val="20"/>
          <w:u w:val="single"/>
        </w:rPr>
        <w:br w:type="page"/>
      </w:r>
    </w:p>
    <w:p w14:paraId="41CABD5A" w14:textId="77777777" w:rsidR="00266A18" w:rsidRPr="00390971" w:rsidRDefault="00E97F3C" w:rsidP="006A58BE">
      <w:pPr>
        <w:pStyle w:val="LithanSectionHeaderPageBreak"/>
        <w:rPr>
          <w:rFonts w:ascii="Times New Roman" w:hAnsi="Times New Roman" w:cs="Times New Roman"/>
        </w:rPr>
      </w:pPr>
      <w:r w:rsidRPr="00390971">
        <w:rPr>
          <w:rFonts w:ascii="Times New Roman" w:hAnsi="Times New Roman" w:cs="Times New Roman"/>
        </w:rPr>
        <w:lastRenderedPageBreak/>
        <w:t>Project Background</w:t>
      </w:r>
    </w:p>
    <w:p w14:paraId="19CEF127" w14:textId="77777777" w:rsidR="00D10CEA" w:rsidRPr="00390971" w:rsidRDefault="005C7254" w:rsidP="007D0811">
      <w:pPr>
        <w:tabs>
          <w:tab w:val="left" w:pos="1440"/>
        </w:tabs>
        <w:ind w:left="567"/>
        <w:rPr>
          <w:rFonts w:ascii="Times New Roman" w:hAnsi="Times New Roman" w:cs="Times New Roman"/>
          <w:sz w:val="24"/>
          <w:szCs w:val="24"/>
          <w:lang w:val="en-US" w:eastAsia="en-SG"/>
        </w:rPr>
      </w:pPr>
      <w:r w:rsidRPr="00390971">
        <w:rPr>
          <w:rFonts w:ascii="Times New Roman" w:hAnsi="Times New Roman" w:cs="Times New Roman"/>
          <w:sz w:val="24"/>
          <w:szCs w:val="24"/>
          <w:lang w:val="en-US" w:eastAsia="en-SG"/>
        </w:rPr>
        <w:t>You have been approached by 'ABC Learning Center' as a website developer to develop a website for their institute. 'ABC Learning Center' is an IT Training institute that conducts courses like 'Programming in Java', 'Programming in .Net', 'Microsoft Office', 'HTML' etc. They want to design a website which can be used for providing information about their courses to students and for capturing leads generated by digital marketing. Project Brief – ITSF Front End Web Development Page | 2 You will be required to design and develop this website using HTML, JavaScript, CSS, jQuery &amp; Ajax.. You will be required to design following pages in this website</w:t>
      </w:r>
    </w:p>
    <w:p w14:paraId="33061546" w14:textId="77777777" w:rsidR="00D10CEA" w:rsidRPr="00390971" w:rsidRDefault="00D10CEA" w:rsidP="00F67A58">
      <w:pPr>
        <w:tabs>
          <w:tab w:val="left" w:pos="1440"/>
        </w:tabs>
        <w:rPr>
          <w:rFonts w:ascii="Times New Roman" w:hAnsi="Times New Roman" w:cs="Times New Roman"/>
          <w:lang w:val="en-US" w:eastAsia="en-SG"/>
        </w:rPr>
      </w:pPr>
    </w:p>
    <w:p w14:paraId="0B6AE970" w14:textId="77777777" w:rsidR="00EA2D8C" w:rsidRPr="00390971" w:rsidRDefault="00637CCA" w:rsidP="006A58BE">
      <w:pPr>
        <w:pStyle w:val="LithanSectionHeaderPageBreak"/>
        <w:rPr>
          <w:rFonts w:ascii="Times New Roman" w:hAnsi="Times New Roman" w:cs="Times New Roman"/>
        </w:rPr>
      </w:pPr>
      <w:r w:rsidRPr="00390971">
        <w:rPr>
          <w:rFonts w:ascii="Times New Roman" w:hAnsi="Times New Roman" w:cs="Times New Roman"/>
        </w:rPr>
        <w:lastRenderedPageBreak/>
        <w:t>Project Objective</w:t>
      </w:r>
    </w:p>
    <w:p w14:paraId="1F8A1A59" w14:textId="77777777" w:rsidR="003E349A" w:rsidRPr="00390971" w:rsidRDefault="003E349A" w:rsidP="00B02E4D">
      <w:pPr>
        <w:pStyle w:val="LithanBodyTextNormal"/>
        <w:rPr>
          <w:rFonts w:ascii="Times New Roman" w:hAnsi="Times New Roman" w:cs="Times New Roman"/>
          <w:sz w:val="24"/>
          <w:szCs w:val="24"/>
        </w:rPr>
      </w:pPr>
      <w:r w:rsidRPr="00390971">
        <w:rPr>
          <w:rFonts w:ascii="Times New Roman" w:hAnsi="Times New Roman" w:cs="Times New Roman"/>
          <w:sz w:val="24"/>
          <w:szCs w:val="24"/>
        </w:rPr>
        <w:t>• Plan a Website &amp; Develop branding, wireframes, information architecture &amp; storyboard</w:t>
      </w:r>
    </w:p>
    <w:p w14:paraId="102185B4" w14:textId="77777777" w:rsidR="003E349A" w:rsidRPr="00390971" w:rsidRDefault="003E349A" w:rsidP="00B02E4D">
      <w:pPr>
        <w:pStyle w:val="LithanBodyTextNormal"/>
        <w:rPr>
          <w:rFonts w:ascii="Times New Roman" w:hAnsi="Times New Roman" w:cs="Times New Roman"/>
          <w:sz w:val="24"/>
          <w:szCs w:val="24"/>
        </w:rPr>
      </w:pPr>
      <w:r w:rsidRPr="00390971">
        <w:rPr>
          <w:rFonts w:ascii="Times New Roman" w:hAnsi="Times New Roman" w:cs="Times New Roman"/>
          <w:sz w:val="24"/>
          <w:szCs w:val="24"/>
        </w:rPr>
        <w:t>• Develop a website using HTML, CSS &amp; Javascript.</w:t>
      </w:r>
    </w:p>
    <w:p w14:paraId="7112F4CC" w14:textId="77777777" w:rsidR="003E349A" w:rsidRPr="00390971" w:rsidRDefault="003E349A" w:rsidP="00B02E4D">
      <w:pPr>
        <w:pStyle w:val="LithanBodyTextNormal"/>
        <w:rPr>
          <w:rFonts w:ascii="Times New Roman" w:hAnsi="Times New Roman" w:cs="Times New Roman"/>
          <w:sz w:val="24"/>
          <w:szCs w:val="24"/>
        </w:rPr>
      </w:pPr>
      <w:r w:rsidRPr="00390971">
        <w:rPr>
          <w:rFonts w:ascii="Times New Roman" w:hAnsi="Times New Roman" w:cs="Times New Roman"/>
          <w:sz w:val="24"/>
          <w:szCs w:val="24"/>
        </w:rPr>
        <w:t>• Develop jQuery Menus &amp; Tabs</w:t>
      </w:r>
    </w:p>
    <w:p w14:paraId="7F462EF7" w14:textId="77777777" w:rsidR="00266A18" w:rsidRPr="00390971" w:rsidRDefault="003E349A" w:rsidP="00B02E4D">
      <w:pPr>
        <w:pStyle w:val="LithanBodyTextNormal"/>
        <w:rPr>
          <w:rFonts w:ascii="Times New Roman" w:hAnsi="Times New Roman" w:cs="Times New Roman"/>
          <w:sz w:val="24"/>
          <w:szCs w:val="24"/>
        </w:rPr>
      </w:pPr>
      <w:r w:rsidRPr="00390971">
        <w:rPr>
          <w:rFonts w:ascii="Times New Roman" w:hAnsi="Times New Roman" w:cs="Times New Roman"/>
          <w:sz w:val="24"/>
          <w:szCs w:val="24"/>
        </w:rPr>
        <w:t>• Designing a form using HTML, developing javascript to validate the form and submit the form using Ajax. • Execute the test cases and validate the website meets the design requirements.</w:t>
      </w:r>
    </w:p>
    <w:p w14:paraId="4284B97C" w14:textId="77777777" w:rsidR="007A30F9" w:rsidRPr="00390971" w:rsidRDefault="007A30F9" w:rsidP="007A30F9">
      <w:pPr>
        <w:rPr>
          <w:rFonts w:ascii="Times New Roman" w:hAnsi="Times New Roman" w:cs="Times New Roman"/>
          <w:sz w:val="24"/>
          <w:szCs w:val="24"/>
          <w:lang w:val="en-US" w:eastAsia="en-SG"/>
        </w:rPr>
      </w:pPr>
    </w:p>
    <w:p w14:paraId="78CC9858" w14:textId="77777777" w:rsidR="00B95AF0" w:rsidRPr="00390971" w:rsidRDefault="00B95AF0" w:rsidP="00B95AF0">
      <w:pPr>
        <w:pStyle w:val="LithanBodyTextBold"/>
        <w:rPr>
          <w:rFonts w:ascii="Times New Roman" w:hAnsi="Times New Roman" w:cs="Times New Roman"/>
          <w:sz w:val="24"/>
          <w:szCs w:val="24"/>
        </w:rPr>
      </w:pPr>
      <w:r w:rsidRPr="00390971">
        <w:rPr>
          <w:rFonts w:ascii="Times New Roman" w:hAnsi="Times New Roman" w:cs="Times New Roman"/>
          <w:sz w:val="24"/>
          <w:szCs w:val="24"/>
        </w:rPr>
        <w:t>Tools &amp; platforms used</w:t>
      </w:r>
    </w:p>
    <w:p w14:paraId="5BFD610D" w14:textId="77777777" w:rsidR="00B95AF0" w:rsidRPr="00390971" w:rsidRDefault="00B95AF0">
      <w:pPr>
        <w:pStyle w:val="LithanBodyTextBold"/>
        <w:numPr>
          <w:ilvl w:val="0"/>
          <w:numId w:val="5"/>
        </w:numPr>
        <w:rPr>
          <w:rFonts w:ascii="Times New Roman" w:hAnsi="Times New Roman" w:cs="Times New Roman"/>
          <w:b w:val="0"/>
          <w:bCs/>
          <w:sz w:val="24"/>
          <w:szCs w:val="24"/>
        </w:rPr>
      </w:pPr>
      <w:r w:rsidRPr="00390971">
        <w:rPr>
          <w:rFonts w:ascii="Times New Roman" w:hAnsi="Times New Roman" w:cs="Times New Roman"/>
          <w:b w:val="0"/>
          <w:bCs/>
          <w:sz w:val="24"/>
          <w:szCs w:val="24"/>
        </w:rPr>
        <w:t>Windows 10/window 11</w:t>
      </w:r>
    </w:p>
    <w:p w14:paraId="22811DF2" w14:textId="77777777" w:rsidR="00B95AF0" w:rsidRPr="00390971" w:rsidRDefault="00B95AF0">
      <w:pPr>
        <w:pStyle w:val="LithanBodyTextBold"/>
        <w:numPr>
          <w:ilvl w:val="0"/>
          <w:numId w:val="5"/>
        </w:numPr>
        <w:rPr>
          <w:rFonts w:ascii="Times New Roman" w:hAnsi="Times New Roman" w:cs="Times New Roman"/>
          <w:b w:val="0"/>
          <w:bCs/>
          <w:sz w:val="24"/>
          <w:szCs w:val="24"/>
        </w:rPr>
      </w:pPr>
      <w:r w:rsidRPr="00390971">
        <w:rPr>
          <w:rFonts w:ascii="Times New Roman" w:hAnsi="Times New Roman" w:cs="Times New Roman"/>
          <w:b w:val="0"/>
          <w:bCs/>
          <w:sz w:val="24"/>
          <w:szCs w:val="24"/>
        </w:rPr>
        <w:t>Visual Studio Code</w:t>
      </w:r>
    </w:p>
    <w:p w14:paraId="4E6687CF" w14:textId="77777777" w:rsidR="00B95AF0" w:rsidRPr="00390971" w:rsidRDefault="00B95AF0">
      <w:pPr>
        <w:pStyle w:val="LithanBodyTextBold"/>
        <w:numPr>
          <w:ilvl w:val="0"/>
          <w:numId w:val="5"/>
        </w:numPr>
        <w:rPr>
          <w:rFonts w:ascii="Times New Roman" w:hAnsi="Times New Roman" w:cs="Times New Roman"/>
          <w:b w:val="0"/>
          <w:bCs/>
          <w:sz w:val="24"/>
          <w:szCs w:val="24"/>
        </w:rPr>
      </w:pPr>
      <w:r w:rsidRPr="00390971">
        <w:rPr>
          <w:rFonts w:ascii="Times New Roman" w:hAnsi="Times New Roman" w:cs="Times New Roman"/>
          <w:b w:val="0"/>
          <w:bCs/>
          <w:sz w:val="24"/>
          <w:szCs w:val="24"/>
        </w:rPr>
        <w:t>Google chrome</w:t>
      </w:r>
    </w:p>
    <w:p w14:paraId="4E74E132" w14:textId="77777777" w:rsidR="00B95AF0" w:rsidRPr="00390971" w:rsidRDefault="00B95AF0">
      <w:pPr>
        <w:pStyle w:val="LithanBodyTextBold"/>
        <w:numPr>
          <w:ilvl w:val="0"/>
          <w:numId w:val="5"/>
        </w:numPr>
        <w:rPr>
          <w:rFonts w:ascii="Times New Roman" w:hAnsi="Times New Roman" w:cs="Times New Roman"/>
          <w:b w:val="0"/>
          <w:bCs/>
          <w:sz w:val="24"/>
          <w:szCs w:val="24"/>
        </w:rPr>
      </w:pPr>
      <w:r w:rsidRPr="00390971">
        <w:rPr>
          <w:rFonts w:ascii="Times New Roman" w:hAnsi="Times New Roman" w:cs="Times New Roman"/>
          <w:b w:val="0"/>
          <w:bCs/>
          <w:sz w:val="24"/>
          <w:szCs w:val="24"/>
        </w:rPr>
        <w:t>Xampp</w:t>
      </w:r>
    </w:p>
    <w:p w14:paraId="74F02290" w14:textId="77777777" w:rsidR="00B95AF0" w:rsidRPr="00390971" w:rsidRDefault="00B95AF0">
      <w:pPr>
        <w:pStyle w:val="LithanBodyTextBold"/>
        <w:numPr>
          <w:ilvl w:val="0"/>
          <w:numId w:val="5"/>
        </w:numPr>
        <w:rPr>
          <w:rFonts w:ascii="Times New Roman" w:hAnsi="Times New Roman" w:cs="Times New Roman"/>
          <w:b w:val="0"/>
          <w:bCs/>
          <w:sz w:val="24"/>
          <w:szCs w:val="24"/>
        </w:rPr>
      </w:pPr>
      <w:r w:rsidRPr="00390971">
        <w:rPr>
          <w:rFonts w:ascii="Times New Roman" w:hAnsi="Times New Roman" w:cs="Times New Roman"/>
          <w:b w:val="0"/>
          <w:bCs/>
          <w:sz w:val="24"/>
          <w:szCs w:val="24"/>
        </w:rPr>
        <w:t>Apache 2.4</w:t>
      </w:r>
    </w:p>
    <w:p w14:paraId="3B6AE1A1" w14:textId="77777777" w:rsidR="00B95AF0" w:rsidRPr="00390971" w:rsidRDefault="00B95AF0" w:rsidP="007A30F9">
      <w:pPr>
        <w:rPr>
          <w:rFonts w:ascii="Times New Roman" w:hAnsi="Times New Roman" w:cs="Times New Roman"/>
          <w:sz w:val="24"/>
          <w:szCs w:val="24"/>
          <w:lang w:val="en-US" w:eastAsia="en-SG"/>
        </w:rPr>
      </w:pPr>
    </w:p>
    <w:p w14:paraId="0E5EA5F3" w14:textId="77777777" w:rsidR="007A30F9" w:rsidRPr="00390971" w:rsidRDefault="007A30F9" w:rsidP="007A30F9">
      <w:pPr>
        <w:rPr>
          <w:rFonts w:ascii="Times New Roman" w:hAnsi="Times New Roman" w:cs="Times New Roman"/>
          <w:lang w:val="en-US" w:eastAsia="en-SG"/>
        </w:rPr>
      </w:pPr>
    </w:p>
    <w:p w14:paraId="60110130" w14:textId="77777777" w:rsidR="007A30F9" w:rsidRPr="00390971" w:rsidRDefault="007A30F9" w:rsidP="007A30F9">
      <w:pPr>
        <w:rPr>
          <w:rFonts w:ascii="Times New Roman" w:hAnsi="Times New Roman" w:cs="Times New Roman"/>
          <w:lang w:val="en-US" w:eastAsia="en-SG"/>
        </w:rPr>
      </w:pPr>
    </w:p>
    <w:p w14:paraId="07678B32" w14:textId="77777777" w:rsidR="007A30F9" w:rsidRPr="00390971" w:rsidRDefault="007A30F9" w:rsidP="007A30F9">
      <w:pPr>
        <w:rPr>
          <w:rFonts w:ascii="Times New Roman" w:hAnsi="Times New Roman" w:cs="Times New Roman"/>
          <w:lang w:val="en-US" w:eastAsia="en-SG"/>
        </w:rPr>
      </w:pPr>
    </w:p>
    <w:p w14:paraId="2A53C133" w14:textId="77777777" w:rsidR="007A30F9" w:rsidRPr="00390971" w:rsidRDefault="007A30F9" w:rsidP="007A30F9">
      <w:pPr>
        <w:rPr>
          <w:rFonts w:ascii="Times New Roman" w:hAnsi="Times New Roman" w:cs="Times New Roman"/>
          <w:lang w:val="en-US" w:eastAsia="en-SG"/>
        </w:rPr>
      </w:pPr>
    </w:p>
    <w:p w14:paraId="6A2798AB" w14:textId="77777777" w:rsidR="007A30F9" w:rsidRPr="00390971" w:rsidRDefault="007A30F9" w:rsidP="007A30F9">
      <w:pPr>
        <w:rPr>
          <w:rFonts w:ascii="Times New Roman" w:hAnsi="Times New Roman" w:cs="Times New Roman"/>
          <w:lang w:val="en-US" w:eastAsia="en-SG"/>
        </w:rPr>
      </w:pPr>
    </w:p>
    <w:p w14:paraId="0C18BB7B" w14:textId="77777777" w:rsidR="007A30F9" w:rsidRPr="00390971" w:rsidRDefault="007A30F9" w:rsidP="007A30F9">
      <w:pPr>
        <w:rPr>
          <w:rFonts w:ascii="Times New Roman" w:hAnsi="Times New Roman" w:cs="Times New Roman"/>
          <w:lang w:val="en-US" w:eastAsia="en-SG"/>
        </w:rPr>
      </w:pPr>
    </w:p>
    <w:p w14:paraId="2BDD0B9E" w14:textId="77777777" w:rsidR="007A30F9" w:rsidRPr="00390971" w:rsidRDefault="007A30F9" w:rsidP="007A30F9">
      <w:pPr>
        <w:rPr>
          <w:rFonts w:ascii="Times New Roman" w:hAnsi="Times New Roman" w:cs="Times New Roman"/>
          <w:b/>
          <w:sz w:val="20"/>
          <w:lang w:val="en-US" w:eastAsia="en-SG"/>
        </w:rPr>
      </w:pPr>
    </w:p>
    <w:p w14:paraId="5A136D23" w14:textId="77777777" w:rsidR="007A30F9" w:rsidRPr="00390971" w:rsidRDefault="007A30F9" w:rsidP="007A30F9">
      <w:pPr>
        <w:tabs>
          <w:tab w:val="left" w:pos="1039"/>
        </w:tabs>
        <w:rPr>
          <w:rFonts w:ascii="Times New Roman" w:hAnsi="Times New Roman" w:cs="Times New Roman"/>
          <w:lang w:val="en-US" w:eastAsia="en-SG"/>
        </w:rPr>
      </w:pPr>
      <w:r w:rsidRPr="00390971">
        <w:rPr>
          <w:rFonts w:ascii="Times New Roman" w:hAnsi="Times New Roman" w:cs="Times New Roman"/>
          <w:lang w:val="en-US" w:eastAsia="en-SG"/>
        </w:rPr>
        <w:tab/>
      </w:r>
    </w:p>
    <w:p w14:paraId="364EAF28" w14:textId="77777777" w:rsidR="00EA2D8C" w:rsidRPr="00390971" w:rsidRDefault="00EA2D8C" w:rsidP="00E97F3C">
      <w:pPr>
        <w:pStyle w:val="LithanSectionHeaderPageBreak"/>
        <w:rPr>
          <w:rFonts w:ascii="Times New Roman" w:hAnsi="Times New Roman" w:cs="Times New Roman"/>
        </w:rPr>
      </w:pPr>
      <w:r w:rsidRPr="00390971">
        <w:rPr>
          <w:rFonts w:ascii="Times New Roman" w:hAnsi="Times New Roman" w:cs="Times New Roman"/>
        </w:rPr>
        <w:lastRenderedPageBreak/>
        <w:t>Requirements Specification</w:t>
      </w:r>
    </w:p>
    <w:p w14:paraId="03A26A66" w14:textId="77777777" w:rsidR="00E00F6A" w:rsidRPr="00390971" w:rsidRDefault="00E00F6A" w:rsidP="008802E8">
      <w:pPr>
        <w:pStyle w:val="ListParagraph"/>
        <w:numPr>
          <w:ilvl w:val="0"/>
          <w:numId w:val="6"/>
        </w:numPr>
      </w:pPr>
      <w:r w:rsidRPr="00390971">
        <w:t>Common Content</w:t>
      </w:r>
    </w:p>
    <w:p w14:paraId="08D88EDE" w14:textId="77777777" w:rsidR="00E00F6A" w:rsidRPr="00390971" w:rsidRDefault="00E00F6A" w:rsidP="008802E8">
      <w:pPr>
        <w:pStyle w:val="ListParagraph"/>
        <w:numPr>
          <w:ilvl w:val="1"/>
          <w:numId w:val="6"/>
        </w:numPr>
      </w:pPr>
      <w:r w:rsidRPr="00390971">
        <w:t>header</w:t>
      </w:r>
    </w:p>
    <w:p w14:paraId="76ED9CE2" w14:textId="77777777" w:rsidR="00E00F6A" w:rsidRPr="00390971" w:rsidRDefault="00E00F6A" w:rsidP="008802E8">
      <w:pPr>
        <w:pStyle w:val="ListParagraph"/>
        <w:numPr>
          <w:ilvl w:val="1"/>
          <w:numId w:val="6"/>
        </w:numPr>
      </w:pPr>
      <w:r w:rsidRPr="00390971">
        <w:t>Footer</w:t>
      </w:r>
    </w:p>
    <w:p w14:paraId="14A879D3" w14:textId="77777777" w:rsidR="00E00F6A" w:rsidRPr="00390971" w:rsidRDefault="00E00F6A" w:rsidP="008802E8">
      <w:pPr>
        <w:pStyle w:val="ListParagraph"/>
        <w:numPr>
          <w:ilvl w:val="1"/>
          <w:numId w:val="6"/>
        </w:numPr>
      </w:pPr>
      <w:r w:rsidRPr="00390971">
        <w:t>Navigation</w:t>
      </w:r>
    </w:p>
    <w:p w14:paraId="1E564089" w14:textId="77777777" w:rsidR="00E00F6A" w:rsidRPr="00390971" w:rsidRDefault="00E00F6A" w:rsidP="008802E8">
      <w:pPr>
        <w:pStyle w:val="ListParagraph"/>
        <w:numPr>
          <w:ilvl w:val="0"/>
          <w:numId w:val="6"/>
        </w:numPr>
      </w:pPr>
      <w:r w:rsidRPr="00390971">
        <w:t>Home Page</w:t>
      </w:r>
    </w:p>
    <w:p w14:paraId="6DF69A0A" w14:textId="77777777" w:rsidR="00E00F6A" w:rsidRPr="00390971" w:rsidRDefault="00E00F6A" w:rsidP="008802E8">
      <w:pPr>
        <w:pStyle w:val="ListParagraph"/>
        <w:numPr>
          <w:ilvl w:val="0"/>
          <w:numId w:val="6"/>
        </w:numPr>
      </w:pPr>
      <w:r w:rsidRPr="00390971">
        <w:t>About Us Page / Profile Page</w:t>
      </w:r>
    </w:p>
    <w:p w14:paraId="28805C68" w14:textId="77777777" w:rsidR="00E00F6A" w:rsidRPr="00390971" w:rsidRDefault="00E00F6A" w:rsidP="008802E8">
      <w:pPr>
        <w:pStyle w:val="ListParagraph"/>
        <w:numPr>
          <w:ilvl w:val="0"/>
          <w:numId w:val="6"/>
        </w:numPr>
      </w:pPr>
      <w:r w:rsidRPr="00390971">
        <w:t>Course Listing Page (Listing 2 Courses at least)</w:t>
      </w:r>
    </w:p>
    <w:p w14:paraId="5F65D579" w14:textId="77777777" w:rsidR="00E00F6A" w:rsidRPr="00390971" w:rsidRDefault="00E00F6A" w:rsidP="008802E8">
      <w:pPr>
        <w:pStyle w:val="ListParagraph"/>
        <w:numPr>
          <w:ilvl w:val="0"/>
          <w:numId w:val="6"/>
        </w:numPr>
      </w:pPr>
      <w:r w:rsidRPr="00390971">
        <w:t>Course Details Page (Develop 2 pages, 1 for each course)</w:t>
      </w:r>
    </w:p>
    <w:p w14:paraId="60BB7F09" w14:textId="77777777" w:rsidR="00E00F6A" w:rsidRPr="00390971" w:rsidRDefault="00E00F6A" w:rsidP="008802E8">
      <w:pPr>
        <w:pStyle w:val="ListParagraph"/>
        <w:numPr>
          <w:ilvl w:val="0"/>
          <w:numId w:val="6"/>
        </w:numPr>
      </w:pPr>
      <w:r w:rsidRPr="00390971">
        <w:t>Course Schedule Page (Develop 2 pages, 1 for each course)</w:t>
      </w:r>
    </w:p>
    <w:p w14:paraId="140574AF" w14:textId="77777777" w:rsidR="00E00F6A" w:rsidRPr="00390971" w:rsidRDefault="00E00F6A" w:rsidP="008802E8">
      <w:pPr>
        <w:pStyle w:val="ListParagraph"/>
        <w:numPr>
          <w:ilvl w:val="0"/>
          <w:numId w:val="6"/>
        </w:numPr>
      </w:pPr>
      <w:r w:rsidRPr="00390971">
        <w:t>Contact Us Page (Develop 1 Html page)</w:t>
      </w:r>
    </w:p>
    <w:p w14:paraId="305A0D14" w14:textId="77777777" w:rsidR="00E00F6A" w:rsidRPr="00390971" w:rsidRDefault="00E00F6A" w:rsidP="008802E8">
      <w:pPr>
        <w:pStyle w:val="ListParagraph"/>
        <w:numPr>
          <w:ilvl w:val="0"/>
          <w:numId w:val="6"/>
        </w:numPr>
      </w:pPr>
      <w:r w:rsidRPr="00390971">
        <w:t>Lead Registration Page (Develop 1 form)</w:t>
      </w:r>
    </w:p>
    <w:p w14:paraId="09B49841" w14:textId="77777777" w:rsidR="00E00F6A" w:rsidRPr="00390971" w:rsidRDefault="00E00F6A" w:rsidP="008802E8">
      <w:pPr>
        <w:pStyle w:val="ListParagraph"/>
        <w:numPr>
          <w:ilvl w:val="0"/>
          <w:numId w:val="6"/>
        </w:numPr>
      </w:pPr>
      <w:r w:rsidRPr="00390971">
        <w:t>Registration Thank You Page ( Develop 1 HTML page)</w:t>
      </w:r>
    </w:p>
    <w:p w14:paraId="70419CE0" w14:textId="77777777" w:rsidR="00E00F6A" w:rsidRPr="00390971" w:rsidRDefault="00E00F6A" w:rsidP="008802E8">
      <w:pPr>
        <w:pStyle w:val="ListParagraph"/>
        <w:numPr>
          <w:ilvl w:val="0"/>
          <w:numId w:val="6"/>
        </w:numPr>
      </w:pPr>
      <w:r w:rsidRPr="00390971">
        <w:t>Sitemap Page (Develop 1 HTML page)</w:t>
      </w:r>
    </w:p>
    <w:p w14:paraId="202C1E1C" w14:textId="77777777" w:rsidR="00053E49" w:rsidRPr="00390971" w:rsidRDefault="00E00F6A" w:rsidP="008802E8">
      <w:pPr>
        <w:pStyle w:val="ListParagraph"/>
        <w:numPr>
          <w:ilvl w:val="0"/>
          <w:numId w:val="6"/>
        </w:numPr>
      </w:pPr>
      <w:r w:rsidRPr="00390971">
        <w:t>Privacy Policy Page (Develop 1 HTML page)</w:t>
      </w:r>
    </w:p>
    <w:p w14:paraId="578BDED4" w14:textId="77777777" w:rsidR="00D801DA" w:rsidRPr="00390971" w:rsidRDefault="00CC1A01" w:rsidP="00663783">
      <w:pPr>
        <w:pStyle w:val="LithanSectionHeader1"/>
        <w:rPr>
          <w:rFonts w:ascii="Times New Roman" w:hAnsi="Times New Roman" w:cs="Times New Roman"/>
        </w:rPr>
      </w:pPr>
      <w:r w:rsidRPr="00390971">
        <w:rPr>
          <w:rFonts w:ascii="Times New Roman" w:hAnsi="Times New Roman" w:cs="Times New Roman"/>
          <w:noProof/>
        </w:rPr>
        <w:lastRenderedPageBreak/>
        <mc:AlternateContent>
          <mc:Choice Requires="wps">
            <w:drawing>
              <wp:anchor distT="45720" distB="45720" distL="114300" distR="114300" simplePos="0" relativeHeight="251645952" behindDoc="1" locked="0" layoutInCell="1" allowOverlap="1" wp14:anchorId="75EC0112" wp14:editId="27F4CA7D">
                <wp:simplePos x="0" y="0"/>
                <wp:positionH relativeFrom="column">
                  <wp:posOffset>22860</wp:posOffset>
                </wp:positionH>
                <wp:positionV relativeFrom="paragraph">
                  <wp:posOffset>393065</wp:posOffset>
                </wp:positionV>
                <wp:extent cx="6312535" cy="8229600"/>
                <wp:effectExtent l="0" t="0" r="0" b="0"/>
                <wp:wrapTight wrapText="bothSides">
                  <wp:wrapPolygon edited="0">
                    <wp:start x="0" y="0"/>
                    <wp:lineTo x="0" y="21550"/>
                    <wp:lineTo x="21511" y="21550"/>
                    <wp:lineTo x="21511"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8229600"/>
                        </a:xfrm>
                        <a:prstGeom prst="rect">
                          <a:avLst/>
                        </a:prstGeom>
                        <a:solidFill>
                          <a:srgbClr val="FFFFFF"/>
                        </a:solidFill>
                        <a:ln w="9525">
                          <a:noFill/>
                          <a:miter lim="800000"/>
                          <a:headEnd/>
                          <a:tailEnd/>
                        </a:ln>
                      </wps:spPr>
                      <wps:txbx>
                        <w:txbxContent>
                          <w:p w14:paraId="3FFA4FE4" w14:textId="77777777" w:rsidR="00CC1A01" w:rsidRPr="00CC1A01" w:rsidRDefault="00CC1A01" w:rsidP="00CC1A01">
                            <w:pPr>
                              <w:pStyle w:val="LithanSectionHeaderPageBreak"/>
                              <w:numPr>
                                <w:ilvl w:val="0"/>
                                <w:numId w:val="10"/>
                              </w:numPr>
                              <w:rPr>
                                <w:rFonts w:ascii="Times New Roman" w:hAnsi="Times New Roman" w:cs="Times New Roman"/>
                                <w:szCs w:val="24"/>
                              </w:rPr>
                            </w:pPr>
                            <w:r w:rsidRPr="00CC1A01">
                              <w:rPr>
                                <w:rFonts w:ascii="Times New Roman" w:hAnsi="Times New Roman" w:cs="Times New Roman"/>
                                <w:szCs w:val="24"/>
                              </w:rPr>
                              <w:t>Functional Requirements</w:t>
                            </w:r>
                          </w:p>
                          <w:p w14:paraId="00D7BF77" w14:textId="77777777" w:rsidR="00CC1A01" w:rsidRPr="00CC1A01" w:rsidRDefault="00CC1A01" w:rsidP="00CC1A01">
                            <w:pPr>
                              <w:pStyle w:val="LithanBodyTextBold"/>
                              <w:numPr>
                                <w:ilvl w:val="0"/>
                                <w:numId w:val="7"/>
                              </w:numPr>
                              <w:rPr>
                                <w:rFonts w:ascii="Times New Roman" w:hAnsi="Times New Roman" w:cs="Times New Roman"/>
                                <w:sz w:val="24"/>
                                <w:szCs w:val="24"/>
                              </w:rPr>
                            </w:pPr>
                            <w:r w:rsidRPr="00CC1A01">
                              <w:rPr>
                                <w:rFonts w:ascii="Times New Roman" w:hAnsi="Times New Roman" w:cs="Times New Roman"/>
                                <w:sz w:val="24"/>
                                <w:szCs w:val="24"/>
                              </w:rPr>
                              <w:t>Home page</w:t>
                            </w:r>
                          </w:p>
                          <w:p w14:paraId="6FD8DF57" w14:textId="243D2605" w:rsidR="00CC1A01" w:rsidRPr="00CC1A01" w:rsidRDefault="00FB1C6F" w:rsidP="00FB1C6F">
                            <w:pPr>
                              <w:pStyle w:val="LithanBodyTextBold"/>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D0C554" wp14:editId="5CE168E9">
                                  <wp:extent cx="3913833" cy="40259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915064" cy="4027166"/>
                                          </a:xfrm>
                                          <a:prstGeom prst="rect">
                                            <a:avLst/>
                                          </a:prstGeom>
                                        </pic:spPr>
                                      </pic:pic>
                                    </a:graphicData>
                                  </a:graphic>
                                </wp:inline>
                              </w:drawing>
                            </w:r>
                            <w:r w:rsidR="00CC1A01" w:rsidRPr="00CC1A01">
                              <w:rPr>
                                <w:rFonts w:ascii="Times New Roman" w:hAnsi="Times New Roman" w:cs="Times New Roman"/>
                                <w:sz w:val="24"/>
                                <w:szCs w:val="24"/>
                              </w:rPr>
                              <w:t xml:space="preserve"> </w:t>
                            </w:r>
                          </w:p>
                          <w:p w14:paraId="6DFD05C3" w14:textId="77777777" w:rsidR="00CC1A01" w:rsidRPr="00CC1A01" w:rsidRDefault="00CC1A01" w:rsidP="00CC1A01">
                            <w:pPr>
                              <w:pStyle w:val="LithanBodyTextBold"/>
                              <w:ind w:left="0"/>
                              <w:rPr>
                                <w:rFonts w:ascii="Times New Roman" w:hAnsi="Times New Roman" w:cs="Times New Roman"/>
                                <w:sz w:val="24"/>
                                <w:szCs w:val="24"/>
                              </w:rPr>
                            </w:pPr>
                          </w:p>
                          <w:p w14:paraId="1ED30AA5" w14:textId="0A127338" w:rsidR="00CC1A01" w:rsidRPr="00746497" w:rsidRDefault="00BB19F9" w:rsidP="00746497">
                            <w:pPr>
                              <w:pStyle w:val="LithanBodyTextBold"/>
                              <w:numPr>
                                <w:ilvl w:val="0"/>
                                <w:numId w:val="28"/>
                              </w:numPr>
                              <w:rPr>
                                <w:rFonts w:ascii="Times New Roman" w:hAnsi="Times New Roman" w:cs="Times New Roman"/>
                                <w:b w:val="0"/>
                                <w:bCs/>
                                <w:sz w:val="24"/>
                                <w:szCs w:val="24"/>
                              </w:rPr>
                            </w:pPr>
                            <w:r w:rsidRPr="00BB19F9">
                              <w:rPr>
                                <w:rFonts w:ascii="Times New Roman" w:hAnsi="Times New Roman" w:cs="Times New Roman"/>
                                <w:b w:val="0"/>
                                <w:bCs/>
                                <w:sz w:val="24"/>
                                <w:szCs w:val="24"/>
                              </w:rPr>
                              <w:t>• Inside this home page contains a navbar which will lead to another page. It also includes home content including a welcome to let users know if this is the main page of the ABC LEARNING CENTER website. This home also displays all the teachers who will teach the course and details about them. The last one is the footer where there are social media pages as well as sitemaps and privacy poli</w:t>
                            </w:r>
                            <w:r>
                              <w:rPr>
                                <w:rFonts w:ascii="Times New Roman" w:hAnsi="Times New Roman" w:cs="Times New Roman"/>
                                <w:b w:val="0"/>
                                <w:bCs/>
                                <w:sz w:val="24"/>
                                <w:szCs w:val="24"/>
                              </w:rPr>
                              <w:t>cy</w:t>
                            </w:r>
                            <w:r w:rsidR="00CC1A01" w:rsidRPr="00CC1A01">
                              <w:rPr>
                                <w:rFonts w:ascii="Times New Roman" w:hAnsi="Times New Roman" w:cs="Times New Roman"/>
                                <w:b w:val="0"/>
                                <w:bCs/>
                                <w:sz w:val="24"/>
                                <w:szCs w:val="24"/>
                              </w:rPr>
                              <w:t>.</w:t>
                            </w:r>
                          </w:p>
                          <w:p w14:paraId="214C18B6" w14:textId="77777777" w:rsidR="00CC1A01" w:rsidRPr="00CC1A01" w:rsidRDefault="00CC1A01" w:rsidP="00CC1A01">
                            <w:pPr>
                              <w:pStyle w:val="LithanBodyTextBold"/>
                              <w:ind w:left="0"/>
                              <w:rPr>
                                <w:rFonts w:ascii="Times New Roman" w:hAnsi="Times New Roman" w:cs="Times New Roman"/>
                                <w:b w:val="0"/>
                                <w:bCs/>
                                <w:sz w:val="24"/>
                                <w:szCs w:val="24"/>
                              </w:rPr>
                            </w:pPr>
                          </w:p>
                          <w:p w14:paraId="7F5CBD81" w14:textId="77777777" w:rsidR="00CC1A01" w:rsidRPr="00CC1A01" w:rsidRDefault="00CC1A01" w:rsidP="00CC1A01">
                            <w:pPr>
                              <w:pStyle w:val="LithanBodyTextBold"/>
                              <w:ind w:left="0"/>
                              <w:rPr>
                                <w:rFonts w:ascii="Times New Roman" w:hAnsi="Times New Roman" w:cs="Times New Roman"/>
                                <w:sz w:val="24"/>
                                <w:szCs w:val="24"/>
                              </w:rPr>
                            </w:pPr>
                          </w:p>
                          <w:p w14:paraId="23DEF154" w14:textId="77777777" w:rsidR="00CC1A01" w:rsidRPr="00CC1A01" w:rsidRDefault="00CC1A01" w:rsidP="00CC1A01">
                            <w:pPr>
                              <w:pStyle w:val="LithanBodyTextBold"/>
                              <w:ind w:left="0"/>
                              <w:rPr>
                                <w:rFonts w:ascii="Times New Roman" w:hAnsi="Times New Roman" w:cs="Times New Roman"/>
                                <w:sz w:val="24"/>
                                <w:szCs w:val="24"/>
                              </w:rPr>
                            </w:pPr>
                          </w:p>
                          <w:p w14:paraId="3ADCF9E9" w14:textId="77777777" w:rsidR="00CC1A01" w:rsidRPr="00CC1A01" w:rsidRDefault="00CC1A01" w:rsidP="00CC1A01">
                            <w:pPr>
                              <w:pStyle w:val="LithanBodyTextBold"/>
                              <w:ind w:left="0"/>
                              <w:rPr>
                                <w:rFonts w:ascii="Times New Roman" w:hAnsi="Times New Roman" w:cs="Times New Roman"/>
                                <w:sz w:val="24"/>
                                <w:szCs w:val="24"/>
                              </w:rPr>
                            </w:pPr>
                          </w:p>
                          <w:p w14:paraId="4A6C23AE" w14:textId="77777777" w:rsidR="00CC1A01" w:rsidRPr="00CC1A01" w:rsidRDefault="00CC1A01" w:rsidP="00CC1A01">
                            <w:pPr>
                              <w:pStyle w:val="LithanBodyTextBold"/>
                              <w:ind w:left="0"/>
                              <w:rPr>
                                <w:rFonts w:ascii="Times New Roman" w:hAnsi="Times New Roman" w:cs="Times New Roman"/>
                                <w:sz w:val="24"/>
                                <w:szCs w:val="24"/>
                              </w:rPr>
                            </w:pPr>
                          </w:p>
                          <w:p w14:paraId="31A1A15B" w14:textId="77777777" w:rsidR="00CC1A01" w:rsidRPr="00CC1A01" w:rsidRDefault="00CC1A01" w:rsidP="00CC1A01">
                            <w:pPr>
                              <w:pStyle w:val="LithanBodyTextBold"/>
                              <w:ind w:left="0"/>
                              <w:rPr>
                                <w:rFonts w:ascii="Times New Roman" w:hAnsi="Times New Roman" w:cs="Times New Roman"/>
                                <w:sz w:val="24"/>
                                <w:szCs w:val="24"/>
                              </w:rPr>
                            </w:pPr>
                          </w:p>
                          <w:p w14:paraId="20B7DD0D" w14:textId="77777777" w:rsidR="00CC1A01" w:rsidRPr="00CC1A01" w:rsidRDefault="00CC1A01" w:rsidP="00CC1A01">
                            <w:pPr>
                              <w:pStyle w:val="LithanBodyTextBold"/>
                              <w:ind w:left="0"/>
                              <w:rPr>
                                <w:rFonts w:ascii="Times New Roman" w:hAnsi="Times New Roman" w:cs="Times New Roman"/>
                                <w:sz w:val="24"/>
                                <w:szCs w:val="24"/>
                              </w:rPr>
                            </w:pPr>
                          </w:p>
                          <w:p w14:paraId="48A81004" w14:textId="77777777" w:rsidR="00CC1A01" w:rsidRPr="00CC1A01" w:rsidRDefault="00CC1A01" w:rsidP="00CC1A01">
                            <w:pPr>
                              <w:pStyle w:val="LithanBodyTextBold"/>
                              <w:ind w:left="0"/>
                              <w:rPr>
                                <w:rFonts w:ascii="Times New Roman" w:hAnsi="Times New Roman" w:cs="Times New Roman"/>
                                <w:sz w:val="24"/>
                                <w:szCs w:val="24"/>
                              </w:rPr>
                            </w:pPr>
                          </w:p>
                          <w:p w14:paraId="727B508D" w14:textId="77777777" w:rsidR="00CC1A01" w:rsidRPr="00CC1A01" w:rsidRDefault="00CC1A01" w:rsidP="00CC1A01">
                            <w:pPr>
                              <w:pStyle w:val="LithanBodyTextBold"/>
                              <w:ind w:left="0"/>
                              <w:rPr>
                                <w:rFonts w:ascii="Times New Roman" w:hAnsi="Times New Roman" w:cs="Times New Roman"/>
                                <w:sz w:val="24"/>
                                <w:szCs w:val="24"/>
                              </w:rPr>
                            </w:pPr>
                          </w:p>
                          <w:p w14:paraId="7FCE2F06" w14:textId="77777777" w:rsidR="00CC1A01" w:rsidRPr="00CC1A01" w:rsidRDefault="00CC1A01" w:rsidP="00CC1A01">
                            <w:pPr>
                              <w:pStyle w:val="LithanBodyTextBold"/>
                              <w:ind w:left="0"/>
                              <w:rPr>
                                <w:rFonts w:ascii="Times New Roman" w:hAnsi="Times New Roman" w:cs="Times New Roman"/>
                                <w:sz w:val="24"/>
                                <w:szCs w:val="24"/>
                              </w:rPr>
                            </w:pPr>
                          </w:p>
                          <w:p w14:paraId="23EEF87C" w14:textId="77777777" w:rsidR="00CC1A01" w:rsidRPr="00CC1A01" w:rsidRDefault="00CC1A01" w:rsidP="00CC1A01">
                            <w:pPr>
                              <w:pStyle w:val="LithanBodyTextBold"/>
                              <w:ind w:left="0"/>
                              <w:rPr>
                                <w:rFonts w:ascii="Times New Roman" w:hAnsi="Times New Roman" w:cs="Times New Roman"/>
                                <w:sz w:val="24"/>
                                <w:szCs w:val="24"/>
                              </w:rPr>
                            </w:pPr>
                          </w:p>
                          <w:p w14:paraId="21BF77E7" w14:textId="77777777" w:rsidR="00CC1A01" w:rsidRPr="00CC1A01" w:rsidRDefault="00CC1A01" w:rsidP="00CC1A01">
                            <w:pPr>
                              <w:pStyle w:val="LithanBodyTextBold"/>
                              <w:ind w:left="0"/>
                              <w:rPr>
                                <w:rFonts w:ascii="Times New Roman" w:hAnsi="Times New Roman" w:cs="Times New Roman"/>
                                <w:sz w:val="24"/>
                                <w:szCs w:val="24"/>
                              </w:rPr>
                            </w:pPr>
                          </w:p>
                          <w:p w14:paraId="49679E00" w14:textId="77777777" w:rsidR="00CC1A01" w:rsidRPr="00CC1A01" w:rsidRDefault="00CC1A01" w:rsidP="00CC1A01">
                            <w:pPr>
                              <w:pStyle w:val="LithanBodyTextBold"/>
                              <w:ind w:left="0"/>
                              <w:rPr>
                                <w:rFonts w:ascii="Times New Roman" w:hAnsi="Times New Roman" w:cs="Times New Roman"/>
                                <w:sz w:val="24"/>
                                <w:szCs w:val="24"/>
                              </w:rPr>
                            </w:pPr>
                          </w:p>
                          <w:p w14:paraId="272551F9" w14:textId="77777777" w:rsidR="00CC1A01" w:rsidRPr="00CC1A01" w:rsidRDefault="00CC1A01" w:rsidP="00CC1A01">
                            <w:pPr>
                              <w:pStyle w:val="LithanBodyTextBold"/>
                              <w:ind w:left="0"/>
                              <w:rPr>
                                <w:rFonts w:ascii="Times New Roman" w:hAnsi="Times New Roman" w:cs="Times New Roman"/>
                                <w:sz w:val="24"/>
                                <w:szCs w:val="24"/>
                              </w:rPr>
                            </w:pPr>
                          </w:p>
                          <w:p w14:paraId="5DC68D7B" w14:textId="77777777" w:rsidR="00CC1A01" w:rsidRPr="00CC1A01" w:rsidRDefault="00CC1A01" w:rsidP="00CC1A01">
                            <w:pPr>
                              <w:pStyle w:val="LithanBodyTextBold"/>
                              <w:ind w:left="0"/>
                              <w:rPr>
                                <w:rFonts w:ascii="Times New Roman" w:hAnsi="Times New Roman" w:cs="Times New Roman"/>
                                <w:sz w:val="24"/>
                                <w:szCs w:val="24"/>
                              </w:rPr>
                            </w:pPr>
                          </w:p>
                          <w:p w14:paraId="252E813A" w14:textId="77777777" w:rsidR="00CC1A01" w:rsidRPr="00CC1A01" w:rsidRDefault="00CC1A01" w:rsidP="00CC1A01">
                            <w:pPr>
                              <w:pStyle w:val="LithanBodyTextBold"/>
                              <w:ind w:left="0"/>
                              <w:rPr>
                                <w:rFonts w:ascii="Times New Roman" w:hAnsi="Times New Roman" w:cs="Times New Roman"/>
                                <w:sz w:val="24"/>
                                <w:szCs w:val="24"/>
                              </w:rPr>
                            </w:pPr>
                          </w:p>
                          <w:p w14:paraId="042043DF" w14:textId="77777777" w:rsidR="00CC1A01" w:rsidRPr="00CC1A01" w:rsidRDefault="00CC1A01" w:rsidP="00CC1A01">
                            <w:pPr>
                              <w:pStyle w:val="LithanBodyTextBold"/>
                              <w:ind w:left="0"/>
                              <w:rPr>
                                <w:rFonts w:ascii="Times New Roman" w:hAnsi="Times New Roman" w:cs="Times New Roman"/>
                                <w:b w:val="0"/>
                                <w:bCs/>
                                <w:sz w:val="24"/>
                                <w:szCs w:val="24"/>
                              </w:rPr>
                            </w:pPr>
                            <w:r w:rsidRPr="00CC1A01">
                              <w:rPr>
                                <w:rFonts w:ascii="Times New Roman" w:hAnsi="Times New Roman" w:cs="Times New Roman"/>
                                <w:b w:val="0"/>
                                <w:bCs/>
                                <w:sz w:val="24"/>
                                <w:szCs w:val="24"/>
                              </w:rPr>
                              <w:t>Inside this home page contains a navbar that will lead to another page. It also includes home content including welcome to inform users if this is the main page of the ABC LEARNING CENTER website. Next, the content listing page shows what popular courses are in this ABC LEARNING CENTER and can go directly to the destination page when you press,</w:t>
                            </w:r>
                          </w:p>
                          <w:p w14:paraId="64D88585" w14:textId="77777777" w:rsidR="00CC1A01" w:rsidRPr="00CC1A01" w:rsidRDefault="00CC1A01" w:rsidP="00CC1A01">
                            <w:pPr>
                              <w:pStyle w:val="LithanBodyTextBold"/>
                              <w:ind w:left="0"/>
                              <w:rPr>
                                <w:rFonts w:ascii="Times New Roman" w:hAnsi="Times New Roman" w:cs="Times New Roman"/>
                                <w:b w:val="0"/>
                                <w:bCs/>
                                <w:sz w:val="24"/>
                                <w:szCs w:val="24"/>
                              </w:rPr>
                            </w:pPr>
                            <w:r w:rsidRPr="00CC1A01">
                              <w:rPr>
                                <w:rFonts w:ascii="Times New Roman" w:hAnsi="Times New Roman" w:cs="Times New Roman"/>
                                <w:b w:val="0"/>
                                <w:bCs/>
                                <w:sz w:val="24"/>
                                <w:szCs w:val="24"/>
                              </w:rPr>
                              <w:t>This content get experience is for users if they are interested they can join directly by pressing Start know. The last one is the footer where there is a social media page as well as a sitemap and pripacy police.</w:t>
                            </w:r>
                          </w:p>
                          <w:p w14:paraId="61873268" w14:textId="77777777" w:rsidR="00CC1A01" w:rsidRDefault="00CC1A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C0112" id="_x0000_s1027" type="#_x0000_t202" style="position:absolute;left:0;text-align:left;margin-left:1.8pt;margin-top:30.95pt;width:497.05pt;height:9in;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" stroked="f">
                <v:textbox>
                  <w:txbxContent>
                    <w:p w14:paraId="3FFA4FE4" w14:textId="77777777" w:rsidR="00CC1A01" w:rsidRPr="00CC1A01" w:rsidRDefault="00CC1A01" w:rsidP="00CC1A01">
                      <w:pPr>
                        <w:pStyle w:val="LithanSectionHeaderPageBreak"/>
                        <w:numPr>
                          <w:ilvl w:val="0"/>
                          <w:numId w:val="10"/>
                        </w:numPr>
                        <w:rPr>
                          <w:rFonts w:ascii="Times New Roman" w:hAnsi="Times New Roman" w:cs="Times New Roman"/>
                          <w:szCs w:val="24"/>
                        </w:rPr>
                      </w:pPr>
                      <w:r w:rsidRPr="00CC1A01">
                        <w:rPr>
                          <w:rFonts w:ascii="Times New Roman" w:hAnsi="Times New Roman" w:cs="Times New Roman"/>
                          <w:szCs w:val="24"/>
                        </w:rPr>
                        <w:t>Functional Requirements</w:t>
                      </w:r>
                    </w:p>
                    <w:p w14:paraId="00D7BF77" w14:textId="77777777" w:rsidR="00CC1A01" w:rsidRPr="00CC1A01" w:rsidRDefault="00CC1A01" w:rsidP="00CC1A01">
                      <w:pPr>
                        <w:pStyle w:val="LithanBodyTextBold"/>
                        <w:numPr>
                          <w:ilvl w:val="0"/>
                          <w:numId w:val="7"/>
                        </w:numPr>
                        <w:rPr>
                          <w:rFonts w:ascii="Times New Roman" w:hAnsi="Times New Roman" w:cs="Times New Roman"/>
                          <w:sz w:val="24"/>
                          <w:szCs w:val="24"/>
                        </w:rPr>
                      </w:pPr>
                      <w:r w:rsidRPr="00CC1A01">
                        <w:rPr>
                          <w:rFonts w:ascii="Times New Roman" w:hAnsi="Times New Roman" w:cs="Times New Roman"/>
                          <w:sz w:val="24"/>
                          <w:szCs w:val="24"/>
                        </w:rPr>
                        <w:t>Home page</w:t>
                      </w:r>
                    </w:p>
                    <w:p w14:paraId="6FD8DF57" w14:textId="243D2605" w:rsidR="00CC1A01" w:rsidRPr="00CC1A01" w:rsidRDefault="00FB1C6F" w:rsidP="00FB1C6F">
                      <w:pPr>
                        <w:pStyle w:val="LithanBodyTextBold"/>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D0C554" wp14:editId="5CE168E9">
                            <wp:extent cx="3913833" cy="40259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915064" cy="4027166"/>
                                    </a:xfrm>
                                    <a:prstGeom prst="rect">
                                      <a:avLst/>
                                    </a:prstGeom>
                                  </pic:spPr>
                                </pic:pic>
                              </a:graphicData>
                            </a:graphic>
                          </wp:inline>
                        </w:drawing>
                      </w:r>
                      <w:r w:rsidR="00CC1A01" w:rsidRPr="00CC1A01">
                        <w:rPr>
                          <w:rFonts w:ascii="Times New Roman" w:hAnsi="Times New Roman" w:cs="Times New Roman"/>
                          <w:sz w:val="24"/>
                          <w:szCs w:val="24"/>
                        </w:rPr>
                        <w:t xml:space="preserve"> </w:t>
                      </w:r>
                    </w:p>
                    <w:p w14:paraId="6DFD05C3" w14:textId="77777777" w:rsidR="00CC1A01" w:rsidRPr="00CC1A01" w:rsidRDefault="00CC1A01" w:rsidP="00CC1A01">
                      <w:pPr>
                        <w:pStyle w:val="LithanBodyTextBold"/>
                        <w:ind w:left="0"/>
                        <w:rPr>
                          <w:rFonts w:ascii="Times New Roman" w:hAnsi="Times New Roman" w:cs="Times New Roman"/>
                          <w:sz w:val="24"/>
                          <w:szCs w:val="24"/>
                        </w:rPr>
                      </w:pPr>
                    </w:p>
                    <w:p w14:paraId="1ED30AA5" w14:textId="0A127338" w:rsidR="00CC1A01" w:rsidRPr="00746497" w:rsidRDefault="00BB19F9" w:rsidP="00746497">
                      <w:pPr>
                        <w:pStyle w:val="LithanBodyTextBold"/>
                        <w:numPr>
                          <w:ilvl w:val="0"/>
                          <w:numId w:val="28"/>
                        </w:numPr>
                        <w:rPr>
                          <w:rFonts w:ascii="Times New Roman" w:hAnsi="Times New Roman" w:cs="Times New Roman"/>
                          <w:b w:val="0"/>
                          <w:bCs/>
                          <w:sz w:val="24"/>
                          <w:szCs w:val="24"/>
                        </w:rPr>
                      </w:pPr>
                      <w:r w:rsidRPr="00BB19F9">
                        <w:rPr>
                          <w:rFonts w:ascii="Times New Roman" w:hAnsi="Times New Roman" w:cs="Times New Roman"/>
                          <w:b w:val="0"/>
                          <w:bCs/>
                          <w:sz w:val="24"/>
                          <w:szCs w:val="24"/>
                        </w:rPr>
                        <w:t>• Inside this home page contains a navbar which will lead to another page. It also includes home content including a welcome to let users know if this is the main page of the ABC LEARNING CENTER website. This home also displays all the teachers who will teach the course and details about them. The last one is the footer where there are social media pages as well as sitemaps and privacy poli</w:t>
                      </w:r>
                      <w:r>
                        <w:rPr>
                          <w:rFonts w:ascii="Times New Roman" w:hAnsi="Times New Roman" w:cs="Times New Roman"/>
                          <w:b w:val="0"/>
                          <w:bCs/>
                          <w:sz w:val="24"/>
                          <w:szCs w:val="24"/>
                        </w:rPr>
                        <w:t>cy</w:t>
                      </w:r>
                      <w:r w:rsidR="00CC1A01" w:rsidRPr="00CC1A01">
                        <w:rPr>
                          <w:rFonts w:ascii="Times New Roman" w:hAnsi="Times New Roman" w:cs="Times New Roman"/>
                          <w:b w:val="0"/>
                          <w:bCs/>
                          <w:sz w:val="24"/>
                          <w:szCs w:val="24"/>
                        </w:rPr>
                        <w:t>.</w:t>
                      </w:r>
                    </w:p>
                    <w:p w14:paraId="214C18B6" w14:textId="77777777" w:rsidR="00CC1A01" w:rsidRPr="00CC1A01" w:rsidRDefault="00CC1A01" w:rsidP="00CC1A01">
                      <w:pPr>
                        <w:pStyle w:val="LithanBodyTextBold"/>
                        <w:ind w:left="0"/>
                        <w:rPr>
                          <w:rFonts w:ascii="Times New Roman" w:hAnsi="Times New Roman" w:cs="Times New Roman"/>
                          <w:b w:val="0"/>
                          <w:bCs/>
                          <w:sz w:val="24"/>
                          <w:szCs w:val="24"/>
                        </w:rPr>
                      </w:pPr>
                    </w:p>
                    <w:p w14:paraId="7F5CBD81" w14:textId="77777777" w:rsidR="00CC1A01" w:rsidRPr="00CC1A01" w:rsidRDefault="00CC1A01" w:rsidP="00CC1A01">
                      <w:pPr>
                        <w:pStyle w:val="LithanBodyTextBold"/>
                        <w:ind w:left="0"/>
                        <w:rPr>
                          <w:rFonts w:ascii="Times New Roman" w:hAnsi="Times New Roman" w:cs="Times New Roman"/>
                          <w:sz w:val="24"/>
                          <w:szCs w:val="24"/>
                        </w:rPr>
                      </w:pPr>
                    </w:p>
                    <w:p w14:paraId="23DEF154" w14:textId="77777777" w:rsidR="00CC1A01" w:rsidRPr="00CC1A01" w:rsidRDefault="00CC1A01" w:rsidP="00CC1A01">
                      <w:pPr>
                        <w:pStyle w:val="LithanBodyTextBold"/>
                        <w:ind w:left="0"/>
                        <w:rPr>
                          <w:rFonts w:ascii="Times New Roman" w:hAnsi="Times New Roman" w:cs="Times New Roman"/>
                          <w:sz w:val="24"/>
                          <w:szCs w:val="24"/>
                        </w:rPr>
                      </w:pPr>
                    </w:p>
                    <w:p w14:paraId="3ADCF9E9" w14:textId="77777777" w:rsidR="00CC1A01" w:rsidRPr="00CC1A01" w:rsidRDefault="00CC1A01" w:rsidP="00CC1A01">
                      <w:pPr>
                        <w:pStyle w:val="LithanBodyTextBold"/>
                        <w:ind w:left="0"/>
                        <w:rPr>
                          <w:rFonts w:ascii="Times New Roman" w:hAnsi="Times New Roman" w:cs="Times New Roman"/>
                          <w:sz w:val="24"/>
                          <w:szCs w:val="24"/>
                        </w:rPr>
                      </w:pPr>
                    </w:p>
                    <w:p w14:paraId="4A6C23AE" w14:textId="77777777" w:rsidR="00CC1A01" w:rsidRPr="00CC1A01" w:rsidRDefault="00CC1A01" w:rsidP="00CC1A01">
                      <w:pPr>
                        <w:pStyle w:val="LithanBodyTextBold"/>
                        <w:ind w:left="0"/>
                        <w:rPr>
                          <w:rFonts w:ascii="Times New Roman" w:hAnsi="Times New Roman" w:cs="Times New Roman"/>
                          <w:sz w:val="24"/>
                          <w:szCs w:val="24"/>
                        </w:rPr>
                      </w:pPr>
                    </w:p>
                    <w:p w14:paraId="31A1A15B" w14:textId="77777777" w:rsidR="00CC1A01" w:rsidRPr="00CC1A01" w:rsidRDefault="00CC1A01" w:rsidP="00CC1A01">
                      <w:pPr>
                        <w:pStyle w:val="LithanBodyTextBold"/>
                        <w:ind w:left="0"/>
                        <w:rPr>
                          <w:rFonts w:ascii="Times New Roman" w:hAnsi="Times New Roman" w:cs="Times New Roman"/>
                          <w:sz w:val="24"/>
                          <w:szCs w:val="24"/>
                        </w:rPr>
                      </w:pPr>
                    </w:p>
                    <w:p w14:paraId="20B7DD0D" w14:textId="77777777" w:rsidR="00CC1A01" w:rsidRPr="00CC1A01" w:rsidRDefault="00CC1A01" w:rsidP="00CC1A01">
                      <w:pPr>
                        <w:pStyle w:val="LithanBodyTextBold"/>
                        <w:ind w:left="0"/>
                        <w:rPr>
                          <w:rFonts w:ascii="Times New Roman" w:hAnsi="Times New Roman" w:cs="Times New Roman"/>
                          <w:sz w:val="24"/>
                          <w:szCs w:val="24"/>
                        </w:rPr>
                      </w:pPr>
                    </w:p>
                    <w:p w14:paraId="48A81004" w14:textId="77777777" w:rsidR="00CC1A01" w:rsidRPr="00CC1A01" w:rsidRDefault="00CC1A01" w:rsidP="00CC1A01">
                      <w:pPr>
                        <w:pStyle w:val="LithanBodyTextBold"/>
                        <w:ind w:left="0"/>
                        <w:rPr>
                          <w:rFonts w:ascii="Times New Roman" w:hAnsi="Times New Roman" w:cs="Times New Roman"/>
                          <w:sz w:val="24"/>
                          <w:szCs w:val="24"/>
                        </w:rPr>
                      </w:pPr>
                    </w:p>
                    <w:p w14:paraId="727B508D" w14:textId="77777777" w:rsidR="00CC1A01" w:rsidRPr="00CC1A01" w:rsidRDefault="00CC1A01" w:rsidP="00CC1A01">
                      <w:pPr>
                        <w:pStyle w:val="LithanBodyTextBold"/>
                        <w:ind w:left="0"/>
                        <w:rPr>
                          <w:rFonts w:ascii="Times New Roman" w:hAnsi="Times New Roman" w:cs="Times New Roman"/>
                          <w:sz w:val="24"/>
                          <w:szCs w:val="24"/>
                        </w:rPr>
                      </w:pPr>
                    </w:p>
                    <w:p w14:paraId="7FCE2F06" w14:textId="77777777" w:rsidR="00CC1A01" w:rsidRPr="00CC1A01" w:rsidRDefault="00CC1A01" w:rsidP="00CC1A01">
                      <w:pPr>
                        <w:pStyle w:val="LithanBodyTextBold"/>
                        <w:ind w:left="0"/>
                        <w:rPr>
                          <w:rFonts w:ascii="Times New Roman" w:hAnsi="Times New Roman" w:cs="Times New Roman"/>
                          <w:sz w:val="24"/>
                          <w:szCs w:val="24"/>
                        </w:rPr>
                      </w:pPr>
                    </w:p>
                    <w:p w14:paraId="23EEF87C" w14:textId="77777777" w:rsidR="00CC1A01" w:rsidRPr="00CC1A01" w:rsidRDefault="00CC1A01" w:rsidP="00CC1A01">
                      <w:pPr>
                        <w:pStyle w:val="LithanBodyTextBold"/>
                        <w:ind w:left="0"/>
                        <w:rPr>
                          <w:rFonts w:ascii="Times New Roman" w:hAnsi="Times New Roman" w:cs="Times New Roman"/>
                          <w:sz w:val="24"/>
                          <w:szCs w:val="24"/>
                        </w:rPr>
                      </w:pPr>
                    </w:p>
                    <w:p w14:paraId="21BF77E7" w14:textId="77777777" w:rsidR="00CC1A01" w:rsidRPr="00CC1A01" w:rsidRDefault="00CC1A01" w:rsidP="00CC1A01">
                      <w:pPr>
                        <w:pStyle w:val="LithanBodyTextBold"/>
                        <w:ind w:left="0"/>
                        <w:rPr>
                          <w:rFonts w:ascii="Times New Roman" w:hAnsi="Times New Roman" w:cs="Times New Roman"/>
                          <w:sz w:val="24"/>
                          <w:szCs w:val="24"/>
                        </w:rPr>
                      </w:pPr>
                    </w:p>
                    <w:p w14:paraId="49679E00" w14:textId="77777777" w:rsidR="00CC1A01" w:rsidRPr="00CC1A01" w:rsidRDefault="00CC1A01" w:rsidP="00CC1A01">
                      <w:pPr>
                        <w:pStyle w:val="LithanBodyTextBold"/>
                        <w:ind w:left="0"/>
                        <w:rPr>
                          <w:rFonts w:ascii="Times New Roman" w:hAnsi="Times New Roman" w:cs="Times New Roman"/>
                          <w:sz w:val="24"/>
                          <w:szCs w:val="24"/>
                        </w:rPr>
                      </w:pPr>
                    </w:p>
                    <w:p w14:paraId="272551F9" w14:textId="77777777" w:rsidR="00CC1A01" w:rsidRPr="00CC1A01" w:rsidRDefault="00CC1A01" w:rsidP="00CC1A01">
                      <w:pPr>
                        <w:pStyle w:val="LithanBodyTextBold"/>
                        <w:ind w:left="0"/>
                        <w:rPr>
                          <w:rFonts w:ascii="Times New Roman" w:hAnsi="Times New Roman" w:cs="Times New Roman"/>
                          <w:sz w:val="24"/>
                          <w:szCs w:val="24"/>
                        </w:rPr>
                      </w:pPr>
                    </w:p>
                    <w:p w14:paraId="5DC68D7B" w14:textId="77777777" w:rsidR="00CC1A01" w:rsidRPr="00CC1A01" w:rsidRDefault="00CC1A01" w:rsidP="00CC1A01">
                      <w:pPr>
                        <w:pStyle w:val="LithanBodyTextBold"/>
                        <w:ind w:left="0"/>
                        <w:rPr>
                          <w:rFonts w:ascii="Times New Roman" w:hAnsi="Times New Roman" w:cs="Times New Roman"/>
                          <w:sz w:val="24"/>
                          <w:szCs w:val="24"/>
                        </w:rPr>
                      </w:pPr>
                    </w:p>
                    <w:p w14:paraId="252E813A" w14:textId="77777777" w:rsidR="00CC1A01" w:rsidRPr="00CC1A01" w:rsidRDefault="00CC1A01" w:rsidP="00CC1A01">
                      <w:pPr>
                        <w:pStyle w:val="LithanBodyTextBold"/>
                        <w:ind w:left="0"/>
                        <w:rPr>
                          <w:rFonts w:ascii="Times New Roman" w:hAnsi="Times New Roman" w:cs="Times New Roman"/>
                          <w:sz w:val="24"/>
                          <w:szCs w:val="24"/>
                        </w:rPr>
                      </w:pPr>
                    </w:p>
                    <w:p w14:paraId="042043DF" w14:textId="77777777" w:rsidR="00CC1A01" w:rsidRPr="00CC1A01" w:rsidRDefault="00CC1A01" w:rsidP="00CC1A01">
                      <w:pPr>
                        <w:pStyle w:val="LithanBodyTextBold"/>
                        <w:ind w:left="0"/>
                        <w:rPr>
                          <w:rFonts w:ascii="Times New Roman" w:hAnsi="Times New Roman" w:cs="Times New Roman"/>
                          <w:b w:val="0"/>
                          <w:bCs/>
                          <w:sz w:val="24"/>
                          <w:szCs w:val="24"/>
                        </w:rPr>
                      </w:pPr>
                      <w:r w:rsidRPr="00CC1A01">
                        <w:rPr>
                          <w:rFonts w:ascii="Times New Roman" w:hAnsi="Times New Roman" w:cs="Times New Roman"/>
                          <w:b w:val="0"/>
                          <w:bCs/>
                          <w:sz w:val="24"/>
                          <w:szCs w:val="24"/>
                        </w:rPr>
                        <w:t>Inside this home page contains a navbar that will lead to another page. It also includes home content including welcome to inform users if this is the main page of the ABC LEARNING CENTER website. Next, the content listing page shows what popular courses are in this ABC LEARNING CENTER and can go directly to the destination page when you press,</w:t>
                      </w:r>
                    </w:p>
                    <w:p w14:paraId="64D88585" w14:textId="77777777" w:rsidR="00CC1A01" w:rsidRPr="00CC1A01" w:rsidRDefault="00CC1A01" w:rsidP="00CC1A01">
                      <w:pPr>
                        <w:pStyle w:val="LithanBodyTextBold"/>
                        <w:ind w:left="0"/>
                        <w:rPr>
                          <w:rFonts w:ascii="Times New Roman" w:hAnsi="Times New Roman" w:cs="Times New Roman"/>
                          <w:b w:val="0"/>
                          <w:bCs/>
                          <w:sz w:val="24"/>
                          <w:szCs w:val="24"/>
                        </w:rPr>
                      </w:pPr>
                      <w:r w:rsidRPr="00CC1A01">
                        <w:rPr>
                          <w:rFonts w:ascii="Times New Roman" w:hAnsi="Times New Roman" w:cs="Times New Roman"/>
                          <w:b w:val="0"/>
                          <w:bCs/>
                          <w:sz w:val="24"/>
                          <w:szCs w:val="24"/>
                        </w:rPr>
                        <w:t>This content get experience is for users if they are interested they can join directly by pressing Start know. The last one is the footer where there is a social media page as well as a sitemap and pripacy police.</w:t>
                      </w:r>
                    </w:p>
                    <w:p w14:paraId="61873268" w14:textId="77777777" w:rsidR="00CC1A01" w:rsidRDefault="00CC1A01"/>
                  </w:txbxContent>
                </v:textbox>
                <w10:wrap type="tight"/>
              </v:shape>
            </w:pict>
          </mc:Fallback>
        </mc:AlternateContent>
      </w:r>
      <w:r w:rsidR="00053E49" w:rsidRPr="00390971">
        <w:rPr>
          <w:rFonts w:ascii="Times New Roman" w:hAnsi="Times New Roman" w:cs="Times New Roman"/>
        </w:rPr>
        <w:t>Tax 1</w:t>
      </w:r>
    </w:p>
    <w:p w14:paraId="2BF04FDF" w14:textId="77777777" w:rsidR="00F17F91" w:rsidRPr="00390971" w:rsidRDefault="00F17F91" w:rsidP="00A362C2">
      <w:pPr>
        <w:pStyle w:val="LithanBodyTextBold"/>
        <w:ind w:left="0"/>
        <w:rPr>
          <w:rFonts w:ascii="Times New Roman" w:hAnsi="Times New Roman" w:cs="Times New Roman"/>
        </w:rPr>
      </w:pPr>
    </w:p>
    <w:p w14:paraId="3D34E438" w14:textId="77777777" w:rsidR="00F17F91" w:rsidRPr="00390971" w:rsidRDefault="00F17F91" w:rsidP="00A362C2">
      <w:pPr>
        <w:pStyle w:val="LithanBodyTextBold"/>
        <w:ind w:left="0"/>
        <w:rPr>
          <w:rFonts w:ascii="Times New Roman" w:hAnsi="Times New Roman" w:cs="Times New Roman"/>
        </w:rPr>
      </w:pPr>
    </w:p>
    <w:p w14:paraId="312419C0" w14:textId="77777777" w:rsidR="00F17F91" w:rsidRPr="00390971" w:rsidRDefault="00F17F91" w:rsidP="00A362C2">
      <w:pPr>
        <w:pStyle w:val="LithanBodyTextBold"/>
        <w:ind w:left="0"/>
        <w:rPr>
          <w:rFonts w:ascii="Times New Roman" w:hAnsi="Times New Roman" w:cs="Times New Roman"/>
        </w:rPr>
      </w:pPr>
    </w:p>
    <w:p w14:paraId="50FCB9AF" w14:textId="77777777" w:rsidR="00F17F91" w:rsidRPr="00390971" w:rsidRDefault="00F17F91" w:rsidP="00A362C2">
      <w:pPr>
        <w:pStyle w:val="LithanBodyTextBold"/>
        <w:ind w:left="0"/>
        <w:rPr>
          <w:rFonts w:ascii="Times New Roman" w:hAnsi="Times New Roman" w:cs="Times New Roman"/>
        </w:rPr>
      </w:pPr>
    </w:p>
    <w:p w14:paraId="0A6C4DBD" w14:textId="77777777" w:rsidR="00BA7FE8" w:rsidRPr="00390971" w:rsidRDefault="00F17F91"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lastRenderedPageBreak/>
        <w:t>About page</w:t>
      </w:r>
    </w:p>
    <w:p w14:paraId="77EEF2FF" w14:textId="77777777" w:rsidR="00BA7FE8" w:rsidRPr="00390971" w:rsidRDefault="00BA7FE8" w:rsidP="00BA7FE8">
      <w:pPr>
        <w:pStyle w:val="LithanBodyTextBold"/>
        <w:rPr>
          <w:rFonts w:ascii="Times New Roman" w:hAnsi="Times New Roman" w:cs="Times New Roman"/>
        </w:rPr>
      </w:pPr>
    </w:p>
    <w:p w14:paraId="7F7E2FA4" w14:textId="63294D82" w:rsidR="00165D4E" w:rsidRPr="00390971" w:rsidRDefault="00FB1C6F" w:rsidP="00FB1C6F">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6C6573BF" wp14:editId="48F11116">
            <wp:extent cx="3905250" cy="289852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1004" cy="2902800"/>
                    </a:xfrm>
                    <a:prstGeom prst="rect">
                      <a:avLst/>
                    </a:prstGeom>
                  </pic:spPr>
                </pic:pic>
              </a:graphicData>
            </a:graphic>
          </wp:inline>
        </w:drawing>
      </w:r>
    </w:p>
    <w:p w14:paraId="26F6ACDA" w14:textId="77777777" w:rsidR="00165D4E" w:rsidRPr="00390971" w:rsidRDefault="00165D4E" w:rsidP="000A3B05">
      <w:pPr>
        <w:pStyle w:val="LithanBodyTextBold"/>
        <w:ind w:left="0"/>
        <w:rPr>
          <w:rFonts w:ascii="Times New Roman" w:hAnsi="Times New Roman" w:cs="Times New Roman"/>
          <w:b w:val="0"/>
          <w:bCs/>
        </w:rPr>
      </w:pPr>
    </w:p>
    <w:p w14:paraId="6051EDDA" w14:textId="77777777" w:rsidR="00BA7FE8" w:rsidRPr="00390971" w:rsidRDefault="00165D4E" w:rsidP="00746497">
      <w:pPr>
        <w:pStyle w:val="LithanBodyTextBold"/>
        <w:numPr>
          <w:ilvl w:val="0"/>
          <w:numId w:val="29"/>
        </w:numPr>
        <w:rPr>
          <w:rFonts w:ascii="Times New Roman" w:hAnsi="Times New Roman" w:cs="Times New Roman"/>
          <w:b w:val="0"/>
          <w:bCs/>
          <w:sz w:val="24"/>
          <w:szCs w:val="24"/>
        </w:rPr>
      </w:pPr>
      <w:r w:rsidRPr="00390971">
        <w:rPr>
          <w:rFonts w:ascii="Times New Roman" w:hAnsi="Times New Roman" w:cs="Times New Roman"/>
          <w:b w:val="0"/>
          <w:bCs/>
          <w:sz w:val="24"/>
          <w:szCs w:val="24"/>
        </w:rPr>
        <w:t>In this about page, it contains about success with ABC Learning center which invites users to join the ABC LEARNING CENTER course, also explains about teaching programming courses including html, java, and Microsoft. Also lastly, there are teams that work in the ABC Learning Center.</w:t>
      </w:r>
    </w:p>
    <w:p w14:paraId="421EA90D" w14:textId="77777777" w:rsidR="00BA7FE8" w:rsidRPr="00390971" w:rsidRDefault="00BA7FE8" w:rsidP="00BA7FE8">
      <w:pPr>
        <w:pStyle w:val="LithanBodyTextBold"/>
        <w:rPr>
          <w:rFonts w:ascii="Times New Roman" w:hAnsi="Times New Roman" w:cs="Times New Roman"/>
        </w:rPr>
      </w:pPr>
    </w:p>
    <w:p w14:paraId="2D481DEF" w14:textId="77777777" w:rsidR="00BA7FE8" w:rsidRPr="00390971" w:rsidRDefault="00BA7FE8" w:rsidP="00BA7FE8">
      <w:pPr>
        <w:pStyle w:val="LithanBodyTextBold"/>
        <w:rPr>
          <w:rFonts w:ascii="Times New Roman" w:hAnsi="Times New Roman" w:cs="Times New Roman"/>
        </w:rPr>
      </w:pPr>
    </w:p>
    <w:p w14:paraId="42B114DE" w14:textId="77777777" w:rsidR="00BA7FE8" w:rsidRPr="00390971" w:rsidRDefault="00BA7FE8" w:rsidP="00BA7FE8">
      <w:pPr>
        <w:pStyle w:val="LithanBodyTextBold"/>
        <w:rPr>
          <w:rFonts w:ascii="Times New Roman" w:hAnsi="Times New Roman" w:cs="Times New Roman"/>
        </w:rPr>
      </w:pPr>
    </w:p>
    <w:p w14:paraId="1E7A6796" w14:textId="77777777" w:rsidR="00BA7FE8" w:rsidRPr="00390971" w:rsidRDefault="00BA7FE8" w:rsidP="00BA7FE8">
      <w:pPr>
        <w:pStyle w:val="LithanBodyTextBold"/>
        <w:rPr>
          <w:rFonts w:ascii="Times New Roman" w:hAnsi="Times New Roman" w:cs="Times New Roman"/>
        </w:rPr>
      </w:pPr>
    </w:p>
    <w:p w14:paraId="58E49E49" w14:textId="77777777" w:rsidR="000A3B05" w:rsidRPr="00390971" w:rsidRDefault="000A3B05" w:rsidP="00BA7FE8">
      <w:pPr>
        <w:pStyle w:val="LithanBodyTextBold"/>
        <w:rPr>
          <w:rFonts w:ascii="Times New Roman" w:hAnsi="Times New Roman" w:cs="Times New Roman"/>
        </w:rPr>
      </w:pPr>
    </w:p>
    <w:p w14:paraId="55994A95" w14:textId="77777777" w:rsidR="000A3B05" w:rsidRPr="00390971" w:rsidRDefault="000A3B05" w:rsidP="00BA7FE8">
      <w:pPr>
        <w:pStyle w:val="LithanBodyTextBold"/>
        <w:rPr>
          <w:rFonts w:ascii="Times New Roman" w:hAnsi="Times New Roman" w:cs="Times New Roman"/>
        </w:rPr>
      </w:pPr>
    </w:p>
    <w:p w14:paraId="74CF1DD4" w14:textId="77777777" w:rsidR="000A3B05" w:rsidRPr="00390971" w:rsidRDefault="000A3B05" w:rsidP="00BA7FE8">
      <w:pPr>
        <w:pStyle w:val="LithanBodyTextBold"/>
        <w:rPr>
          <w:rFonts w:ascii="Times New Roman" w:hAnsi="Times New Roman" w:cs="Times New Roman"/>
        </w:rPr>
      </w:pPr>
    </w:p>
    <w:p w14:paraId="48B836D7" w14:textId="77777777" w:rsidR="000A3B05" w:rsidRPr="00390971" w:rsidRDefault="000A3B05" w:rsidP="00BA7FE8">
      <w:pPr>
        <w:pStyle w:val="LithanBodyTextBold"/>
        <w:rPr>
          <w:rFonts w:ascii="Times New Roman" w:hAnsi="Times New Roman" w:cs="Times New Roman"/>
        </w:rPr>
      </w:pPr>
    </w:p>
    <w:p w14:paraId="5E1CB470" w14:textId="428F703C" w:rsidR="000A3B05" w:rsidRDefault="000A3B05" w:rsidP="00BA7FE8">
      <w:pPr>
        <w:pStyle w:val="LithanBodyTextBold"/>
        <w:rPr>
          <w:rFonts w:ascii="Times New Roman" w:hAnsi="Times New Roman" w:cs="Times New Roman"/>
        </w:rPr>
      </w:pPr>
    </w:p>
    <w:p w14:paraId="13D178E1" w14:textId="6617035D" w:rsidR="00FB1C6F" w:rsidRDefault="00FB1C6F" w:rsidP="00BA7FE8">
      <w:pPr>
        <w:pStyle w:val="LithanBodyTextBold"/>
        <w:rPr>
          <w:rFonts w:ascii="Times New Roman" w:hAnsi="Times New Roman" w:cs="Times New Roman"/>
        </w:rPr>
      </w:pPr>
    </w:p>
    <w:p w14:paraId="1BE8E665" w14:textId="50DB81D7" w:rsidR="00FB1C6F" w:rsidRDefault="00FB1C6F" w:rsidP="00BA7FE8">
      <w:pPr>
        <w:pStyle w:val="LithanBodyTextBold"/>
        <w:rPr>
          <w:rFonts w:ascii="Times New Roman" w:hAnsi="Times New Roman" w:cs="Times New Roman"/>
        </w:rPr>
      </w:pPr>
    </w:p>
    <w:p w14:paraId="1010E415" w14:textId="730ABE56" w:rsidR="00FB1C6F" w:rsidRDefault="00FB1C6F" w:rsidP="00BA7FE8">
      <w:pPr>
        <w:pStyle w:val="LithanBodyTextBold"/>
        <w:rPr>
          <w:rFonts w:ascii="Times New Roman" w:hAnsi="Times New Roman" w:cs="Times New Roman"/>
        </w:rPr>
      </w:pPr>
    </w:p>
    <w:p w14:paraId="7E34D8BB" w14:textId="4C6B88ED" w:rsidR="00FB1C6F" w:rsidRDefault="00FB1C6F" w:rsidP="00BA7FE8">
      <w:pPr>
        <w:pStyle w:val="LithanBodyTextBold"/>
        <w:rPr>
          <w:rFonts w:ascii="Times New Roman" w:hAnsi="Times New Roman" w:cs="Times New Roman"/>
        </w:rPr>
      </w:pPr>
    </w:p>
    <w:p w14:paraId="5470C3D6" w14:textId="0515DD7C" w:rsidR="00FB1C6F" w:rsidRDefault="00FB1C6F" w:rsidP="00BA7FE8">
      <w:pPr>
        <w:pStyle w:val="LithanBodyTextBold"/>
        <w:rPr>
          <w:rFonts w:ascii="Times New Roman" w:hAnsi="Times New Roman" w:cs="Times New Roman"/>
        </w:rPr>
      </w:pPr>
    </w:p>
    <w:p w14:paraId="32DE9160" w14:textId="1F7BD39D" w:rsidR="00FB1C6F" w:rsidRDefault="00FB1C6F" w:rsidP="00BA7FE8">
      <w:pPr>
        <w:pStyle w:val="LithanBodyTextBold"/>
        <w:rPr>
          <w:rFonts w:ascii="Times New Roman" w:hAnsi="Times New Roman" w:cs="Times New Roman"/>
        </w:rPr>
      </w:pPr>
    </w:p>
    <w:p w14:paraId="6C71E94D" w14:textId="691022CF" w:rsidR="00FB1C6F" w:rsidRDefault="00FB1C6F" w:rsidP="00BA7FE8">
      <w:pPr>
        <w:pStyle w:val="LithanBodyTextBold"/>
        <w:rPr>
          <w:rFonts w:ascii="Times New Roman" w:hAnsi="Times New Roman" w:cs="Times New Roman"/>
        </w:rPr>
      </w:pPr>
    </w:p>
    <w:p w14:paraId="2B145882" w14:textId="46944FFD" w:rsidR="00FB1C6F" w:rsidRDefault="00FB1C6F" w:rsidP="00BA7FE8">
      <w:pPr>
        <w:pStyle w:val="LithanBodyTextBold"/>
        <w:rPr>
          <w:rFonts w:ascii="Times New Roman" w:hAnsi="Times New Roman" w:cs="Times New Roman"/>
        </w:rPr>
      </w:pPr>
    </w:p>
    <w:p w14:paraId="42CD71CE" w14:textId="5E93BDF5" w:rsidR="00FB1C6F" w:rsidRDefault="00FB1C6F" w:rsidP="00BA7FE8">
      <w:pPr>
        <w:pStyle w:val="LithanBodyTextBold"/>
        <w:rPr>
          <w:rFonts w:ascii="Times New Roman" w:hAnsi="Times New Roman" w:cs="Times New Roman"/>
        </w:rPr>
      </w:pPr>
    </w:p>
    <w:p w14:paraId="64EB3CD7" w14:textId="2F89DFF8" w:rsidR="00FB1C6F" w:rsidRDefault="00FB1C6F" w:rsidP="00BA7FE8">
      <w:pPr>
        <w:pStyle w:val="LithanBodyTextBold"/>
        <w:rPr>
          <w:rFonts w:ascii="Times New Roman" w:hAnsi="Times New Roman" w:cs="Times New Roman"/>
        </w:rPr>
      </w:pPr>
    </w:p>
    <w:p w14:paraId="5761FB18" w14:textId="64EAA4ED" w:rsidR="00FB1C6F" w:rsidRDefault="00FB1C6F" w:rsidP="00BA7FE8">
      <w:pPr>
        <w:pStyle w:val="LithanBodyTextBold"/>
        <w:rPr>
          <w:rFonts w:ascii="Times New Roman" w:hAnsi="Times New Roman" w:cs="Times New Roman"/>
        </w:rPr>
      </w:pPr>
    </w:p>
    <w:p w14:paraId="18C616CE" w14:textId="0265963C" w:rsidR="00FB1C6F" w:rsidRDefault="00FB1C6F" w:rsidP="00BA7FE8">
      <w:pPr>
        <w:pStyle w:val="LithanBodyTextBold"/>
        <w:rPr>
          <w:rFonts w:ascii="Times New Roman" w:hAnsi="Times New Roman" w:cs="Times New Roman"/>
        </w:rPr>
      </w:pPr>
    </w:p>
    <w:p w14:paraId="0E413485" w14:textId="7688990C" w:rsidR="00FB1C6F" w:rsidRDefault="00FB1C6F" w:rsidP="00BA7FE8">
      <w:pPr>
        <w:pStyle w:val="LithanBodyTextBold"/>
        <w:rPr>
          <w:rFonts w:ascii="Times New Roman" w:hAnsi="Times New Roman" w:cs="Times New Roman"/>
        </w:rPr>
      </w:pPr>
    </w:p>
    <w:p w14:paraId="7164642E" w14:textId="77777777" w:rsidR="00FB1C6F" w:rsidRPr="00390971" w:rsidRDefault="00FB1C6F" w:rsidP="00BA7FE8">
      <w:pPr>
        <w:pStyle w:val="LithanBodyTextBold"/>
        <w:rPr>
          <w:rFonts w:ascii="Times New Roman" w:hAnsi="Times New Roman" w:cs="Times New Roman"/>
        </w:rPr>
      </w:pPr>
    </w:p>
    <w:p w14:paraId="0E4320D4" w14:textId="77777777" w:rsidR="00BA7FE8" w:rsidRPr="00390971" w:rsidRDefault="00BA7FE8" w:rsidP="00BA7FE8">
      <w:pPr>
        <w:pStyle w:val="LithanBodyTextBold"/>
        <w:rPr>
          <w:rFonts w:ascii="Times New Roman" w:hAnsi="Times New Roman" w:cs="Times New Roman"/>
        </w:rPr>
      </w:pPr>
    </w:p>
    <w:p w14:paraId="404F2D52" w14:textId="77777777" w:rsidR="00BA7FE8" w:rsidRPr="00390971" w:rsidRDefault="00BA7FE8" w:rsidP="00CC1A01">
      <w:pPr>
        <w:pStyle w:val="LithanBodyTextBold"/>
        <w:ind w:left="0"/>
        <w:rPr>
          <w:rFonts w:ascii="Times New Roman" w:hAnsi="Times New Roman" w:cs="Times New Roman"/>
        </w:rPr>
      </w:pPr>
    </w:p>
    <w:p w14:paraId="388A877E" w14:textId="77777777" w:rsidR="00F17F91" w:rsidRPr="00390971"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Contact page</w:t>
      </w:r>
    </w:p>
    <w:p w14:paraId="357CCB69" w14:textId="6FB90E7F" w:rsidR="00BA7FE8" w:rsidRDefault="00BA7FE8" w:rsidP="00FB1C6F">
      <w:pPr>
        <w:pStyle w:val="LithanBodyTextBold"/>
        <w:ind w:left="1440"/>
        <w:rPr>
          <w:rFonts w:ascii="Times New Roman" w:hAnsi="Times New Roman" w:cs="Times New Roman"/>
        </w:rPr>
      </w:pPr>
    </w:p>
    <w:p w14:paraId="404336BF" w14:textId="7236DC15" w:rsidR="00BA7FE8" w:rsidRPr="00390971" w:rsidRDefault="00FB1C6F" w:rsidP="00FB1C6F">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1C241CD3" wp14:editId="41158908">
            <wp:extent cx="3911600" cy="25933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1617" cy="2600025"/>
                    </a:xfrm>
                    <a:prstGeom prst="rect">
                      <a:avLst/>
                    </a:prstGeom>
                  </pic:spPr>
                </pic:pic>
              </a:graphicData>
            </a:graphic>
          </wp:inline>
        </w:drawing>
      </w:r>
    </w:p>
    <w:p w14:paraId="6D981367" w14:textId="77777777" w:rsidR="00BA7FE8" w:rsidRPr="00390971" w:rsidRDefault="00BA7FE8" w:rsidP="00BA7FE8">
      <w:pPr>
        <w:pStyle w:val="LithanBodyTextBold"/>
        <w:rPr>
          <w:rFonts w:ascii="Times New Roman" w:hAnsi="Times New Roman" w:cs="Times New Roman"/>
          <w:sz w:val="22"/>
        </w:rPr>
      </w:pPr>
    </w:p>
    <w:p w14:paraId="29A38311" w14:textId="391CE5DA" w:rsidR="00BA7FE8" w:rsidRPr="00BB19F9" w:rsidRDefault="00BB19F9" w:rsidP="00BB19F9">
      <w:pPr>
        <w:pStyle w:val="LithanBodyTextBold"/>
        <w:rPr>
          <w:rFonts w:ascii="Times New Roman" w:hAnsi="Times New Roman" w:cs="Times New Roman"/>
          <w:b w:val="0"/>
          <w:bCs/>
          <w:sz w:val="24"/>
          <w:szCs w:val="24"/>
        </w:rPr>
      </w:pPr>
      <w:r w:rsidRPr="00BB19F9">
        <w:rPr>
          <w:rFonts w:ascii="Times New Roman" w:hAnsi="Times New Roman" w:cs="Times New Roman"/>
        </w:rPr>
        <w:t xml:space="preserve">• </w:t>
      </w:r>
      <w:r w:rsidRPr="00BB19F9">
        <w:rPr>
          <w:rFonts w:ascii="Times New Roman" w:hAnsi="Times New Roman" w:cs="Times New Roman"/>
          <w:b w:val="0"/>
          <w:bCs/>
          <w:sz w:val="24"/>
          <w:szCs w:val="24"/>
        </w:rPr>
        <w:t xml:space="preserve">On this contact page there is the first content, namely send message to send a message to the admin email address, and there are also related social media in it such as twitter, </w:t>
      </w:r>
      <w:r w:rsidRPr="00BB19F9">
        <w:rPr>
          <w:rFonts w:ascii="Times New Roman" w:hAnsi="Times New Roman" w:cs="Times New Roman"/>
          <w:b w:val="0"/>
          <w:bCs/>
          <w:sz w:val="24"/>
          <w:szCs w:val="24"/>
        </w:rPr>
        <w:t>i</w:t>
      </w:r>
      <w:r w:rsidRPr="00BB19F9">
        <w:rPr>
          <w:rFonts w:ascii="Times New Roman" w:hAnsi="Times New Roman" w:cs="Times New Roman"/>
          <w:b w:val="0"/>
          <w:bCs/>
          <w:sz w:val="24"/>
          <w:szCs w:val="24"/>
        </w:rPr>
        <w:t>n</w:t>
      </w:r>
      <w:r w:rsidRPr="00BB19F9">
        <w:rPr>
          <w:rFonts w:ascii="Times New Roman" w:hAnsi="Times New Roman" w:cs="Times New Roman"/>
          <w:b w:val="0"/>
          <w:bCs/>
          <w:sz w:val="24"/>
          <w:szCs w:val="24"/>
        </w:rPr>
        <w:t>s</w:t>
      </w:r>
      <w:r w:rsidRPr="00BB19F9">
        <w:rPr>
          <w:rFonts w:ascii="Times New Roman" w:hAnsi="Times New Roman" w:cs="Times New Roman"/>
          <w:b w:val="0"/>
          <w:bCs/>
          <w:sz w:val="24"/>
          <w:szCs w:val="24"/>
        </w:rPr>
        <w:t>tgram and facebook are also available, the address is the complete address where the ABC Learning center is located</w:t>
      </w:r>
    </w:p>
    <w:p w14:paraId="00E7E557" w14:textId="77777777" w:rsidR="00BA7FE8" w:rsidRPr="00BB19F9" w:rsidRDefault="00BA7FE8" w:rsidP="00BA7FE8">
      <w:pPr>
        <w:pStyle w:val="LithanBodyTextBold"/>
        <w:rPr>
          <w:rFonts w:ascii="Times New Roman" w:hAnsi="Times New Roman" w:cs="Times New Roman"/>
          <w:b w:val="0"/>
          <w:bCs/>
          <w:sz w:val="24"/>
          <w:szCs w:val="24"/>
        </w:rPr>
      </w:pPr>
    </w:p>
    <w:p w14:paraId="5B55FCFE" w14:textId="77777777" w:rsidR="00BA7FE8" w:rsidRPr="00390971" w:rsidRDefault="00BA7FE8" w:rsidP="00BA7FE8">
      <w:pPr>
        <w:pStyle w:val="LithanBodyTextBold"/>
        <w:rPr>
          <w:rFonts w:ascii="Times New Roman" w:hAnsi="Times New Roman" w:cs="Times New Roman"/>
        </w:rPr>
      </w:pPr>
    </w:p>
    <w:p w14:paraId="0CD77392" w14:textId="77777777" w:rsidR="00BA7FE8" w:rsidRPr="00390971" w:rsidRDefault="00BA7FE8" w:rsidP="00BA7FE8">
      <w:pPr>
        <w:pStyle w:val="LithanBodyTextBold"/>
        <w:rPr>
          <w:rFonts w:ascii="Times New Roman" w:hAnsi="Times New Roman" w:cs="Times New Roman"/>
        </w:rPr>
      </w:pPr>
    </w:p>
    <w:p w14:paraId="40795812" w14:textId="77777777" w:rsidR="00BA7FE8" w:rsidRPr="00390971" w:rsidRDefault="00BA7FE8" w:rsidP="00BA7FE8">
      <w:pPr>
        <w:pStyle w:val="LithanBodyTextBold"/>
        <w:rPr>
          <w:rFonts w:ascii="Times New Roman" w:hAnsi="Times New Roman" w:cs="Times New Roman"/>
        </w:rPr>
      </w:pPr>
    </w:p>
    <w:p w14:paraId="0A346E94" w14:textId="77777777" w:rsidR="00CC1A01" w:rsidRPr="00390971" w:rsidRDefault="00CC1A01" w:rsidP="00BA7FE8">
      <w:pPr>
        <w:pStyle w:val="LithanBodyTextBold"/>
        <w:rPr>
          <w:rFonts w:ascii="Times New Roman" w:hAnsi="Times New Roman" w:cs="Times New Roman"/>
        </w:rPr>
      </w:pPr>
    </w:p>
    <w:p w14:paraId="1882D48C" w14:textId="77777777" w:rsidR="00CC1A01" w:rsidRPr="00390971" w:rsidRDefault="00CC1A01" w:rsidP="00BA7FE8">
      <w:pPr>
        <w:pStyle w:val="LithanBodyTextBold"/>
        <w:rPr>
          <w:rFonts w:ascii="Times New Roman" w:hAnsi="Times New Roman" w:cs="Times New Roman"/>
        </w:rPr>
      </w:pPr>
    </w:p>
    <w:p w14:paraId="6E20BBD9" w14:textId="77777777" w:rsidR="00CC1A01" w:rsidRPr="00390971" w:rsidRDefault="00CC1A01" w:rsidP="00BA7FE8">
      <w:pPr>
        <w:pStyle w:val="LithanBodyTextBold"/>
        <w:rPr>
          <w:rFonts w:ascii="Times New Roman" w:hAnsi="Times New Roman" w:cs="Times New Roman"/>
        </w:rPr>
      </w:pPr>
    </w:p>
    <w:p w14:paraId="78D36E7D" w14:textId="77777777" w:rsidR="00CC1A01" w:rsidRPr="00390971" w:rsidRDefault="00CC1A01" w:rsidP="00BA7FE8">
      <w:pPr>
        <w:pStyle w:val="LithanBodyTextBold"/>
        <w:rPr>
          <w:rFonts w:ascii="Times New Roman" w:hAnsi="Times New Roman" w:cs="Times New Roman"/>
        </w:rPr>
      </w:pPr>
    </w:p>
    <w:p w14:paraId="62429896" w14:textId="77777777" w:rsidR="00CC1A01" w:rsidRPr="00390971" w:rsidRDefault="00CC1A01" w:rsidP="00BA7FE8">
      <w:pPr>
        <w:pStyle w:val="LithanBodyTextBold"/>
        <w:rPr>
          <w:rFonts w:ascii="Times New Roman" w:hAnsi="Times New Roman" w:cs="Times New Roman"/>
        </w:rPr>
      </w:pPr>
    </w:p>
    <w:p w14:paraId="2FE490FA" w14:textId="77777777" w:rsidR="00CC1A01" w:rsidRPr="00390971" w:rsidRDefault="00CC1A01" w:rsidP="00BA7FE8">
      <w:pPr>
        <w:pStyle w:val="LithanBodyTextBold"/>
        <w:rPr>
          <w:rFonts w:ascii="Times New Roman" w:hAnsi="Times New Roman" w:cs="Times New Roman"/>
        </w:rPr>
      </w:pPr>
    </w:p>
    <w:p w14:paraId="6E9AA288" w14:textId="77777777" w:rsidR="00CC1A01" w:rsidRPr="00390971" w:rsidRDefault="00CC1A01" w:rsidP="00BA7FE8">
      <w:pPr>
        <w:pStyle w:val="LithanBodyTextBold"/>
        <w:rPr>
          <w:rFonts w:ascii="Times New Roman" w:hAnsi="Times New Roman" w:cs="Times New Roman"/>
        </w:rPr>
      </w:pPr>
    </w:p>
    <w:p w14:paraId="3D5A21D5" w14:textId="77777777" w:rsidR="00CC1A01" w:rsidRPr="00390971" w:rsidRDefault="00CC1A01" w:rsidP="00BA7FE8">
      <w:pPr>
        <w:pStyle w:val="LithanBodyTextBold"/>
        <w:rPr>
          <w:rFonts w:ascii="Times New Roman" w:hAnsi="Times New Roman" w:cs="Times New Roman"/>
        </w:rPr>
      </w:pPr>
    </w:p>
    <w:p w14:paraId="45D0CDE8" w14:textId="77777777" w:rsidR="00CC1A01" w:rsidRPr="00390971" w:rsidRDefault="00CC1A01" w:rsidP="00BA7FE8">
      <w:pPr>
        <w:pStyle w:val="LithanBodyTextBold"/>
        <w:rPr>
          <w:rFonts w:ascii="Times New Roman" w:hAnsi="Times New Roman" w:cs="Times New Roman"/>
        </w:rPr>
      </w:pPr>
    </w:p>
    <w:p w14:paraId="76781BD6" w14:textId="77777777" w:rsidR="00BA7FE8" w:rsidRPr="00390971" w:rsidRDefault="00BA7FE8" w:rsidP="00BA7FE8">
      <w:pPr>
        <w:pStyle w:val="LithanBodyTextBold"/>
        <w:rPr>
          <w:rFonts w:ascii="Times New Roman" w:hAnsi="Times New Roman" w:cs="Times New Roman"/>
        </w:rPr>
      </w:pPr>
    </w:p>
    <w:p w14:paraId="78D0E9C8" w14:textId="3DA60C36" w:rsidR="00BA7FE8" w:rsidRDefault="00BA7FE8" w:rsidP="00BA7FE8">
      <w:pPr>
        <w:pStyle w:val="LithanBodyTextBold"/>
        <w:rPr>
          <w:rFonts w:ascii="Times New Roman" w:hAnsi="Times New Roman" w:cs="Times New Roman"/>
        </w:rPr>
      </w:pPr>
    </w:p>
    <w:p w14:paraId="262F53C1" w14:textId="00ACC851" w:rsidR="00FB1C6F" w:rsidRDefault="00FB1C6F" w:rsidP="00BA7FE8">
      <w:pPr>
        <w:pStyle w:val="LithanBodyTextBold"/>
        <w:rPr>
          <w:rFonts w:ascii="Times New Roman" w:hAnsi="Times New Roman" w:cs="Times New Roman"/>
        </w:rPr>
      </w:pPr>
    </w:p>
    <w:p w14:paraId="7F8D7D8D" w14:textId="721677EB" w:rsidR="00FB1C6F" w:rsidRDefault="00FB1C6F" w:rsidP="00BA7FE8">
      <w:pPr>
        <w:pStyle w:val="LithanBodyTextBold"/>
        <w:rPr>
          <w:rFonts w:ascii="Times New Roman" w:hAnsi="Times New Roman" w:cs="Times New Roman"/>
        </w:rPr>
      </w:pPr>
    </w:p>
    <w:p w14:paraId="630354C0" w14:textId="11D736A0" w:rsidR="00FB1C6F" w:rsidRDefault="00FB1C6F" w:rsidP="00BA7FE8">
      <w:pPr>
        <w:pStyle w:val="LithanBodyTextBold"/>
        <w:rPr>
          <w:rFonts w:ascii="Times New Roman" w:hAnsi="Times New Roman" w:cs="Times New Roman"/>
        </w:rPr>
      </w:pPr>
    </w:p>
    <w:p w14:paraId="085748AF" w14:textId="178C09AA" w:rsidR="00FB1C6F" w:rsidRDefault="00FB1C6F" w:rsidP="00BA7FE8">
      <w:pPr>
        <w:pStyle w:val="LithanBodyTextBold"/>
        <w:rPr>
          <w:rFonts w:ascii="Times New Roman" w:hAnsi="Times New Roman" w:cs="Times New Roman"/>
        </w:rPr>
      </w:pPr>
    </w:p>
    <w:p w14:paraId="725B790D" w14:textId="3A3FCDB3" w:rsidR="00FB1C6F" w:rsidRDefault="00FB1C6F" w:rsidP="00BA7FE8">
      <w:pPr>
        <w:pStyle w:val="LithanBodyTextBold"/>
        <w:rPr>
          <w:rFonts w:ascii="Times New Roman" w:hAnsi="Times New Roman" w:cs="Times New Roman"/>
        </w:rPr>
      </w:pPr>
    </w:p>
    <w:p w14:paraId="3CC32E1C" w14:textId="26CCB919" w:rsidR="00FB1C6F" w:rsidRDefault="00FB1C6F" w:rsidP="00BA7FE8">
      <w:pPr>
        <w:pStyle w:val="LithanBodyTextBold"/>
        <w:rPr>
          <w:rFonts w:ascii="Times New Roman" w:hAnsi="Times New Roman" w:cs="Times New Roman"/>
        </w:rPr>
      </w:pPr>
    </w:p>
    <w:p w14:paraId="16E5AE27" w14:textId="0456DF3F" w:rsidR="00FB1C6F" w:rsidRDefault="00FB1C6F" w:rsidP="00BA7FE8">
      <w:pPr>
        <w:pStyle w:val="LithanBodyTextBold"/>
        <w:rPr>
          <w:rFonts w:ascii="Times New Roman" w:hAnsi="Times New Roman" w:cs="Times New Roman"/>
        </w:rPr>
      </w:pPr>
    </w:p>
    <w:p w14:paraId="13BF1588" w14:textId="24A9CB3D" w:rsidR="00FB1C6F" w:rsidRDefault="00FB1C6F" w:rsidP="00BA7FE8">
      <w:pPr>
        <w:pStyle w:val="LithanBodyTextBold"/>
        <w:rPr>
          <w:rFonts w:ascii="Times New Roman" w:hAnsi="Times New Roman" w:cs="Times New Roman"/>
        </w:rPr>
      </w:pPr>
    </w:p>
    <w:p w14:paraId="20E6ABEB" w14:textId="77777777" w:rsidR="00FB1C6F" w:rsidRPr="00390971" w:rsidRDefault="00FB1C6F" w:rsidP="00BA7FE8">
      <w:pPr>
        <w:pStyle w:val="LithanBodyTextBold"/>
        <w:rPr>
          <w:rFonts w:ascii="Times New Roman" w:hAnsi="Times New Roman" w:cs="Times New Roman"/>
        </w:rPr>
      </w:pPr>
    </w:p>
    <w:p w14:paraId="01A5A668" w14:textId="77777777" w:rsidR="00BA7FE8" w:rsidRPr="00390971" w:rsidRDefault="00BA7FE8" w:rsidP="007C15EF">
      <w:pPr>
        <w:pStyle w:val="LithanBodyTextBold"/>
        <w:ind w:left="0"/>
        <w:rPr>
          <w:rFonts w:ascii="Times New Roman" w:hAnsi="Times New Roman" w:cs="Times New Roman"/>
        </w:rPr>
      </w:pPr>
    </w:p>
    <w:p w14:paraId="4AED83ED" w14:textId="77777777" w:rsidR="00BA7FE8" w:rsidRPr="00390971"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Course Listing</w:t>
      </w:r>
    </w:p>
    <w:p w14:paraId="14EAF205" w14:textId="77777777" w:rsidR="00BA7FE8" w:rsidRPr="00390971" w:rsidRDefault="00BA7FE8" w:rsidP="00BA7FE8">
      <w:pPr>
        <w:pStyle w:val="LithanBodyTextBold"/>
        <w:rPr>
          <w:rFonts w:ascii="Times New Roman" w:hAnsi="Times New Roman" w:cs="Times New Roman"/>
        </w:rPr>
      </w:pPr>
    </w:p>
    <w:p w14:paraId="1CEA545B" w14:textId="66685F9C" w:rsidR="00BA7FE8" w:rsidRPr="00390971" w:rsidRDefault="00FB1C6F" w:rsidP="00FB1C6F">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6E705A07" wp14:editId="72A95D2C">
            <wp:extent cx="3797300" cy="3727913"/>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797" cy="3733310"/>
                    </a:xfrm>
                    <a:prstGeom prst="rect">
                      <a:avLst/>
                    </a:prstGeom>
                  </pic:spPr>
                </pic:pic>
              </a:graphicData>
            </a:graphic>
          </wp:inline>
        </w:drawing>
      </w:r>
    </w:p>
    <w:p w14:paraId="64B2F7C1" w14:textId="77777777" w:rsidR="00BA7FE8" w:rsidRPr="00390971" w:rsidRDefault="00BA7FE8" w:rsidP="00BA7FE8">
      <w:pPr>
        <w:pStyle w:val="LithanBodyTextBold"/>
        <w:rPr>
          <w:rFonts w:ascii="Times New Roman" w:hAnsi="Times New Roman" w:cs="Times New Roman"/>
        </w:rPr>
      </w:pPr>
    </w:p>
    <w:p w14:paraId="40D79901" w14:textId="45921A27" w:rsidR="00BA7FE8" w:rsidRPr="00390971" w:rsidRDefault="007C15EF" w:rsidP="00746497">
      <w:pPr>
        <w:pStyle w:val="LithanBodyTextBold"/>
        <w:numPr>
          <w:ilvl w:val="0"/>
          <w:numId w:val="29"/>
        </w:numPr>
        <w:rPr>
          <w:rFonts w:ascii="Times New Roman" w:hAnsi="Times New Roman" w:cs="Times New Roman"/>
          <w:b w:val="0"/>
          <w:bCs/>
          <w:sz w:val="24"/>
          <w:szCs w:val="24"/>
        </w:rPr>
      </w:pPr>
      <w:r w:rsidRPr="00390971">
        <w:rPr>
          <w:rFonts w:ascii="Times New Roman" w:hAnsi="Times New Roman" w:cs="Times New Roman"/>
          <w:b w:val="0"/>
          <w:bCs/>
          <w:sz w:val="24"/>
          <w:szCs w:val="24"/>
        </w:rPr>
        <w:t>This listing page is for selecting courses that are already listed on this listing page</w:t>
      </w:r>
      <w:r w:rsidR="00BB19F9">
        <w:rPr>
          <w:rFonts w:ascii="Times New Roman" w:hAnsi="Times New Roman" w:cs="Times New Roman"/>
          <w:b w:val="0"/>
          <w:bCs/>
          <w:sz w:val="24"/>
          <w:szCs w:val="24"/>
        </w:rPr>
        <w:t xml:space="preserve"> and see more details</w:t>
      </w:r>
      <w:r w:rsidRPr="00390971">
        <w:rPr>
          <w:rFonts w:ascii="Times New Roman" w:hAnsi="Times New Roman" w:cs="Times New Roman"/>
          <w:b w:val="0"/>
          <w:bCs/>
          <w:sz w:val="24"/>
          <w:szCs w:val="24"/>
        </w:rPr>
        <w:t>.</w:t>
      </w:r>
    </w:p>
    <w:p w14:paraId="2A1598CD" w14:textId="77777777" w:rsidR="00BA7FE8" w:rsidRPr="00390971" w:rsidRDefault="00BA7FE8" w:rsidP="00BA7FE8">
      <w:pPr>
        <w:pStyle w:val="LithanBodyTextBold"/>
        <w:rPr>
          <w:rFonts w:ascii="Times New Roman" w:hAnsi="Times New Roman" w:cs="Times New Roman"/>
        </w:rPr>
      </w:pPr>
    </w:p>
    <w:p w14:paraId="1993B75C" w14:textId="77777777" w:rsidR="00BA7FE8" w:rsidRPr="00390971" w:rsidRDefault="00BA7FE8" w:rsidP="00BA7FE8">
      <w:pPr>
        <w:pStyle w:val="LithanBodyTextBold"/>
        <w:rPr>
          <w:rFonts w:ascii="Times New Roman" w:hAnsi="Times New Roman" w:cs="Times New Roman"/>
        </w:rPr>
      </w:pPr>
    </w:p>
    <w:p w14:paraId="52EDF174" w14:textId="77777777" w:rsidR="00BA7FE8" w:rsidRPr="00390971" w:rsidRDefault="00BA7FE8" w:rsidP="00BA7FE8">
      <w:pPr>
        <w:pStyle w:val="LithanBodyTextBold"/>
        <w:rPr>
          <w:rFonts w:ascii="Times New Roman" w:hAnsi="Times New Roman" w:cs="Times New Roman"/>
        </w:rPr>
      </w:pPr>
    </w:p>
    <w:p w14:paraId="0D54CF5A" w14:textId="77777777" w:rsidR="00BA7FE8" w:rsidRPr="00390971" w:rsidRDefault="00BA7FE8" w:rsidP="00BA7FE8">
      <w:pPr>
        <w:pStyle w:val="LithanBodyTextBold"/>
        <w:rPr>
          <w:rFonts w:ascii="Times New Roman" w:hAnsi="Times New Roman" w:cs="Times New Roman"/>
        </w:rPr>
      </w:pPr>
    </w:p>
    <w:p w14:paraId="09A36BDE" w14:textId="77777777" w:rsidR="00BA7FE8" w:rsidRPr="00390971" w:rsidRDefault="00BA7FE8" w:rsidP="00BA7FE8">
      <w:pPr>
        <w:pStyle w:val="LithanBodyTextBold"/>
        <w:rPr>
          <w:rFonts w:ascii="Times New Roman" w:hAnsi="Times New Roman" w:cs="Times New Roman"/>
        </w:rPr>
      </w:pPr>
    </w:p>
    <w:p w14:paraId="5D6DD1A7" w14:textId="77777777" w:rsidR="00BA7FE8" w:rsidRPr="00390971" w:rsidRDefault="00BA7FE8" w:rsidP="00BA7FE8">
      <w:pPr>
        <w:pStyle w:val="LithanBodyTextBold"/>
        <w:rPr>
          <w:rFonts w:ascii="Times New Roman" w:hAnsi="Times New Roman" w:cs="Times New Roman"/>
        </w:rPr>
      </w:pPr>
    </w:p>
    <w:p w14:paraId="5910E1BD" w14:textId="77777777" w:rsidR="00BA7FE8" w:rsidRPr="00390971" w:rsidRDefault="00BA7FE8" w:rsidP="00BA7FE8">
      <w:pPr>
        <w:pStyle w:val="LithanBodyTextBold"/>
        <w:rPr>
          <w:rFonts w:ascii="Times New Roman" w:hAnsi="Times New Roman" w:cs="Times New Roman"/>
        </w:rPr>
      </w:pPr>
    </w:p>
    <w:p w14:paraId="77B0E2FA" w14:textId="77777777" w:rsidR="00BA7FE8" w:rsidRPr="00390971" w:rsidRDefault="00BA7FE8" w:rsidP="00BA7FE8">
      <w:pPr>
        <w:pStyle w:val="LithanBodyTextBold"/>
        <w:rPr>
          <w:rFonts w:ascii="Times New Roman" w:hAnsi="Times New Roman" w:cs="Times New Roman"/>
        </w:rPr>
      </w:pPr>
    </w:p>
    <w:p w14:paraId="5800906C" w14:textId="77777777" w:rsidR="00BA7FE8" w:rsidRPr="00390971" w:rsidRDefault="00BA7FE8" w:rsidP="00BA7FE8">
      <w:pPr>
        <w:pStyle w:val="LithanBodyTextBold"/>
        <w:rPr>
          <w:rFonts w:ascii="Times New Roman" w:hAnsi="Times New Roman" w:cs="Times New Roman"/>
        </w:rPr>
      </w:pPr>
    </w:p>
    <w:p w14:paraId="28B165F6" w14:textId="77777777" w:rsidR="00BA7FE8" w:rsidRPr="00390971" w:rsidRDefault="00BA7FE8" w:rsidP="00BA7FE8">
      <w:pPr>
        <w:pStyle w:val="LithanBodyTextBold"/>
        <w:rPr>
          <w:rFonts w:ascii="Times New Roman" w:hAnsi="Times New Roman" w:cs="Times New Roman"/>
        </w:rPr>
      </w:pPr>
    </w:p>
    <w:p w14:paraId="38A16955" w14:textId="77777777" w:rsidR="00BA7FE8" w:rsidRPr="00390971" w:rsidRDefault="00BA7FE8" w:rsidP="00BA7FE8">
      <w:pPr>
        <w:pStyle w:val="LithanBodyTextBold"/>
        <w:rPr>
          <w:rFonts w:ascii="Times New Roman" w:hAnsi="Times New Roman" w:cs="Times New Roman"/>
        </w:rPr>
      </w:pPr>
    </w:p>
    <w:p w14:paraId="2352A8FD" w14:textId="77777777" w:rsidR="00BA7FE8" w:rsidRPr="00390971" w:rsidRDefault="00BA7FE8" w:rsidP="00BA7FE8">
      <w:pPr>
        <w:pStyle w:val="LithanBodyTextBold"/>
        <w:rPr>
          <w:rFonts w:ascii="Times New Roman" w:hAnsi="Times New Roman" w:cs="Times New Roman"/>
        </w:rPr>
      </w:pPr>
    </w:p>
    <w:p w14:paraId="3529B3D9" w14:textId="77777777" w:rsidR="00BA7FE8" w:rsidRPr="00390971" w:rsidRDefault="00BA7FE8" w:rsidP="00BA7FE8">
      <w:pPr>
        <w:pStyle w:val="LithanBodyTextBold"/>
        <w:rPr>
          <w:rFonts w:ascii="Times New Roman" w:hAnsi="Times New Roman" w:cs="Times New Roman"/>
        </w:rPr>
      </w:pPr>
    </w:p>
    <w:p w14:paraId="1BE55FAE" w14:textId="77777777" w:rsidR="00BA7FE8" w:rsidRPr="00390971" w:rsidRDefault="00BA7FE8" w:rsidP="00BA7FE8">
      <w:pPr>
        <w:pStyle w:val="LithanBodyTextBold"/>
        <w:rPr>
          <w:rFonts w:ascii="Times New Roman" w:hAnsi="Times New Roman" w:cs="Times New Roman"/>
        </w:rPr>
      </w:pPr>
    </w:p>
    <w:p w14:paraId="49945381" w14:textId="4D28E2F9" w:rsidR="00BA7FE8" w:rsidRDefault="00BA7FE8" w:rsidP="00BA7FE8">
      <w:pPr>
        <w:pStyle w:val="LithanBodyTextBold"/>
        <w:rPr>
          <w:rFonts w:ascii="Times New Roman" w:hAnsi="Times New Roman" w:cs="Times New Roman"/>
        </w:rPr>
      </w:pPr>
    </w:p>
    <w:p w14:paraId="34985B9A" w14:textId="53FEE10F" w:rsidR="00FB1C6F" w:rsidRDefault="00FB1C6F" w:rsidP="00BA7FE8">
      <w:pPr>
        <w:pStyle w:val="LithanBodyTextBold"/>
        <w:rPr>
          <w:rFonts w:ascii="Times New Roman" w:hAnsi="Times New Roman" w:cs="Times New Roman"/>
        </w:rPr>
      </w:pPr>
    </w:p>
    <w:p w14:paraId="740CEC8A" w14:textId="2EDB6025" w:rsidR="00FB1C6F" w:rsidRDefault="00FB1C6F" w:rsidP="00BA7FE8">
      <w:pPr>
        <w:pStyle w:val="LithanBodyTextBold"/>
        <w:rPr>
          <w:rFonts w:ascii="Times New Roman" w:hAnsi="Times New Roman" w:cs="Times New Roman"/>
        </w:rPr>
      </w:pPr>
    </w:p>
    <w:p w14:paraId="31044894" w14:textId="0C612724" w:rsidR="00FB1C6F" w:rsidRDefault="00FB1C6F" w:rsidP="00BA7FE8">
      <w:pPr>
        <w:pStyle w:val="LithanBodyTextBold"/>
        <w:rPr>
          <w:rFonts w:ascii="Times New Roman" w:hAnsi="Times New Roman" w:cs="Times New Roman"/>
        </w:rPr>
      </w:pPr>
    </w:p>
    <w:p w14:paraId="06274D99" w14:textId="2CD89EEE" w:rsidR="00FB1C6F" w:rsidRDefault="00FB1C6F" w:rsidP="00BA7FE8">
      <w:pPr>
        <w:pStyle w:val="LithanBodyTextBold"/>
        <w:rPr>
          <w:rFonts w:ascii="Times New Roman" w:hAnsi="Times New Roman" w:cs="Times New Roman"/>
        </w:rPr>
      </w:pPr>
    </w:p>
    <w:p w14:paraId="0D55DAB8" w14:textId="31B4788C" w:rsidR="00FB1C6F" w:rsidRDefault="00FB1C6F" w:rsidP="00BA7FE8">
      <w:pPr>
        <w:pStyle w:val="LithanBodyTextBold"/>
        <w:rPr>
          <w:rFonts w:ascii="Times New Roman" w:hAnsi="Times New Roman" w:cs="Times New Roman"/>
        </w:rPr>
      </w:pPr>
    </w:p>
    <w:p w14:paraId="73815312" w14:textId="77777777" w:rsidR="00FB1C6F" w:rsidRPr="00390971" w:rsidRDefault="00FB1C6F" w:rsidP="00BA7FE8">
      <w:pPr>
        <w:pStyle w:val="LithanBodyTextBold"/>
        <w:rPr>
          <w:rFonts w:ascii="Times New Roman" w:hAnsi="Times New Roman" w:cs="Times New Roman"/>
        </w:rPr>
      </w:pPr>
    </w:p>
    <w:p w14:paraId="5A5445AB" w14:textId="77777777" w:rsidR="00BA7FE8" w:rsidRPr="00390971" w:rsidRDefault="00BA7FE8" w:rsidP="00BA7FE8">
      <w:pPr>
        <w:pStyle w:val="LithanBodyTextBold"/>
        <w:rPr>
          <w:rFonts w:ascii="Times New Roman" w:hAnsi="Times New Roman" w:cs="Times New Roman"/>
        </w:rPr>
      </w:pPr>
    </w:p>
    <w:p w14:paraId="6E0187BC" w14:textId="77777777" w:rsidR="00BA7FE8" w:rsidRPr="00390971" w:rsidRDefault="00BA7FE8" w:rsidP="00BA7FE8">
      <w:pPr>
        <w:pStyle w:val="LithanBodyTextBold"/>
        <w:rPr>
          <w:rFonts w:ascii="Times New Roman" w:hAnsi="Times New Roman" w:cs="Times New Roman"/>
        </w:rPr>
      </w:pPr>
    </w:p>
    <w:p w14:paraId="4BC1369A" w14:textId="77777777" w:rsidR="00BA7FE8" w:rsidRPr="00390971"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Course Details</w:t>
      </w:r>
    </w:p>
    <w:p w14:paraId="4E587CCC" w14:textId="056685D4" w:rsidR="00655B60" w:rsidRPr="00390971" w:rsidRDefault="00C65EA0" w:rsidP="00655B60">
      <w:pPr>
        <w:pStyle w:val="LithanBodyTextBold"/>
        <w:rPr>
          <w:rFonts w:ascii="Times New Roman" w:hAnsi="Times New Roman" w:cs="Times New Roman"/>
        </w:rPr>
      </w:pPr>
      <w:r>
        <w:rPr>
          <w:rFonts w:ascii="Times New Roman" w:hAnsi="Times New Roman" w:cs="Times New Roman"/>
          <w:noProof/>
        </w:rPr>
        <w:drawing>
          <wp:anchor distT="0" distB="0" distL="114300" distR="114300" simplePos="0" relativeHeight="251683840" behindDoc="0" locked="0" layoutInCell="1" allowOverlap="1" wp14:anchorId="740DA8B7" wp14:editId="7616104B">
            <wp:simplePos x="0" y="0"/>
            <wp:positionH relativeFrom="margin">
              <wp:align>left</wp:align>
            </wp:positionH>
            <wp:positionV relativeFrom="paragraph">
              <wp:posOffset>215265</wp:posOffset>
            </wp:positionV>
            <wp:extent cx="2743200" cy="3268345"/>
            <wp:effectExtent l="0" t="0" r="0" b="8255"/>
            <wp:wrapSquare wrapText="bothSides"/>
            <wp:docPr id="57" name="Picture 5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3268345"/>
                    </a:xfrm>
                    <a:prstGeom prst="rect">
                      <a:avLst/>
                    </a:prstGeom>
                  </pic:spPr>
                </pic:pic>
              </a:graphicData>
            </a:graphic>
            <wp14:sizeRelH relativeFrom="margin">
              <wp14:pctWidth>0</wp14:pctWidth>
            </wp14:sizeRelH>
            <wp14:sizeRelV relativeFrom="margin">
              <wp14:pctHeight>0</wp14:pctHeight>
            </wp14:sizeRelV>
          </wp:anchor>
        </w:drawing>
      </w:r>
    </w:p>
    <w:p w14:paraId="3FA41411" w14:textId="3960273B" w:rsidR="00655B60" w:rsidRPr="00390971" w:rsidRDefault="00FB1C6F" w:rsidP="00A61984">
      <w:pPr>
        <w:pStyle w:val="LithanBodyTextBold"/>
        <w:ind w:left="0" w:firstLine="720"/>
        <w:rPr>
          <w:rFonts w:ascii="Times New Roman" w:hAnsi="Times New Roman" w:cs="Times New Roman"/>
        </w:rPr>
      </w:pPr>
      <w:r>
        <w:rPr>
          <w:rFonts w:ascii="Times New Roman" w:hAnsi="Times New Roman" w:cs="Times New Roman"/>
          <w:noProof/>
        </w:rPr>
        <w:drawing>
          <wp:inline distT="0" distB="0" distL="0" distR="0" wp14:anchorId="6F37A41A" wp14:editId="2E92C0CE">
            <wp:extent cx="2755900" cy="3223424"/>
            <wp:effectExtent l="0" t="0" r="6350" b="0"/>
            <wp:docPr id="58" name="Picture 5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9228" cy="3262406"/>
                    </a:xfrm>
                    <a:prstGeom prst="rect">
                      <a:avLst/>
                    </a:prstGeom>
                  </pic:spPr>
                </pic:pic>
              </a:graphicData>
            </a:graphic>
          </wp:inline>
        </w:drawing>
      </w:r>
    </w:p>
    <w:p w14:paraId="3EC0345E" w14:textId="77777777" w:rsidR="00655B60" w:rsidRPr="00390971" w:rsidRDefault="00655B60" w:rsidP="00A61984">
      <w:pPr>
        <w:pStyle w:val="LithanBodyTextBold"/>
        <w:ind w:left="0"/>
        <w:rPr>
          <w:rFonts w:ascii="Times New Roman" w:hAnsi="Times New Roman" w:cs="Times New Roman"/>
        </w:rPr>
      </w:pPr>
    </w:p>
    <w:p w14:paraId="6AC82252" w14:textId="0F02CE43" w:rsidR="00655B60" w:rsidRPr="00BB19F9" w:rsidRDefault="00BB19F9" w:rsidP="00655B60">
      <w:pPr>
        <w:pStyle w:val="LithanBodyTextBold"/>
        <w:rPr>
          <w:rFonts w:ascii="Times New Roman" w:hAnsi="Times New Roman" w:cs="Times New Roman"/>
          <w:b w:val="0"/>
          <w:bCs/>
          <w:sz w:val="24"/>
          <w:szCs w:val="24"/>
        </w:rPr>
      </w:pPr>
      <w:r w:rsidRPr="00BB19F9">
        <w:rPr>
          <w:rFonts w:ascii="Times New Roman" w:hAnsi="Times New Roman" w:cs="Times New Roman"/>
          <w:b w:val="0"/>
          <w:bCs/>
          <w:sz w:val="24"/>
          <w:szCs w:val="24"/>
        </w:rPr>
        <w:t>• In this course there is an overview as well as a theory that explains why we should study this course, its advantages. material for us to see the material that will be studied in the course. And finally there is a mentor provided for each course at the "ABC LEARNING CENTER", and we can go directly to it when we press the "Go Schedule" schedule page</w:t>
      </w:r>
    </w:p>
    <w:p w14:paraId="1AD99B4D" w14:textId="77777777" w:rsidR="00655B60" w:rsidRPr="00390971" w:rsidRDefault="00655B60" w:rsidP="00655B60">
      <w:pPr>
        <w:pStyle w:val="LithanBodyTextBold"/>
        <w:rPr>
          <w:rFonts w:ascii="Times New Roman" w:hAnsi="Times New Roman" w:cs="Times New Roman"/>
        </w:rPr>
      </w:pPr>
    </w:p>
    <w:p w14:paraId="2927A806" w14:textId="77777777" w:rsidR="00655B60" w:rsidRPr="00390971" w:rsidRDefault="00655B60" w:rsidP="00655B60">
      <w:pPr>
        <w:pStyle w:val="LithanBodyTextBold"/>
        <w:rPr>
          <w:rFonts w:ascii="Times New Roman" w:hAnsi="Times New Roman" w:cs="Times New Roman"/>
        </w:rPr>
      </w:pPr>
    </w:p>
    <w:p w14:paraId="7165B9DB" w14:textId="77777777" w:rsidR="00655B60" w:rsidRPr="00390971" w:rsidRDefault="00655B60" w:rsidP="00655B60">
      <w:pPr>
        <w:pStyle w:val="LithanBodyTextBold"/>
        <w:rPr>
          <w:rFonts w:ascii="Times New Roman" w:hAnsi="Times New Roman" w:cs="Times New Roman"/>
        </w:rPr>
      </w:pPr>
    </w:p>
    <w:p w14:paraId="6697F1EE" w14:textId="77777777" w:rsidR="00655B60" w:rsidRPr="00390971" w:rsidRDefault="00655B60" w:rsidP="00655B60">
      <w:pPr>
        <w:pStyle w:val="LithanBodyTextBold"/>
        <w:rPr>
          <w:rFonts w:ascii="Times New Roman" w:hAnsi="Times New Roman" w:cs="Times New Roman"/>
        </w:rPr>
      </w:pPr>
    </w:p>
    <w:p w14:paraId="6E291C89" w14:textId="77777777" w:rsidR="00655B60" w:rsidRPr="00390971" w:rsidRDefault="00655B60" w:rsidP="00655B60">
      <w:pPr>
        <w:pStyle w:val="LithanBodyTextBold"/>
        <w:rPr>
          <w:rFonts w:ascii="Times New Roman" w:hAnsi="Times New Roman" w:cs="Times New Roman"/>
        </w:rPr>
      </w:pPr>
    </w:p>
    <w:p w14:paraId="3A38B53F" w14:textId="77777777" w:rsidR="00655B60" w:rsidRPr="00390971" w:rsidRDefault="00655B60" w:rsidP="00655B60">
      <w:pPr>
        <w:pStyle w:val="LithanBodyTextBold"/>
        <w:rPr>
          <w:rFonts w:ascii="Times New Roman" w:hAnsi="Times New Roman" w:cs="Times New Roman"/>
        </w:rPr>
      </w:pPr>
    </w:p>
    <w:p w14:paraId="2C8E06EF" w14:textId="77777777" w:rsidR="00655B60" w:rsidRPr="00390971" w:rsidRDefault="00655B60" w:rsidP="00655B60">
      <w:pPr>
        <w:pStyle w:val="LithanBodyTextBold"/>
        <w:rPr>
          <w:rFonts w:ascii="Times New Roman" w:hAnsi="Times New Roman" w:cs="Times New Roman"/>
        </w:rPr>
      </w:pPr>
    </w:p>
    <w:p w14:paraId="5FACB884" w14:textId="77777777" w:rsidR="00655B60" w:rsidRPr="00390971" w:rsidRDefault="00655B60" w:rsidP="00655B60">
      <w:pPr>
        <w:pStyle w:val="LithanBodyTextBold"/>
        <w:rPr>
          <w:rFonts w:ascii="Times New Roman" w:hAnsi="Times New Roman" w:cs="Times New Roman"/>
        </w:rPr>
      </w:pPr>
    </w:p>
    <w:p w14:paraId="002F9AEA" w14:textId="77777777" w:rsidR="00655B60" w:rsidRPr="00390971" w:rsidRDefault="00655B60" w:rsidP="00655B60">
      <w:pPr>
        <w:pStyle w:val="LithanBodyTextBold"/>
        <w:rPr>
          <w:rFonts w:ascii="Times New Roman" w:hAnsi="Times New Roman" w:cs="Times New Roman"/>
        </w:rPr>
      </w:pPr>
    </w:p>
    <w:p w14:paraId="3D56B942" w14:textId="77777777" w:rsidR="00655B60" w:rsidRPr="00390971" w:rsidRDefault="00655B60" w:rsidP="00655B60">
      <w:pPr>
        <w:pStyle w:val="LithanBodyTextBold"/>
        <w:rPr>
          <w:rFonts w:ascii="Times New Roman" w:hAnsi="Times New Roman" w:cs="Times New Roman"/>
        </w:rPr>
      </w:pPr>
    </w:p>
    <w:p w14:paraId="430DDFEF" w14:textId="77777777" w:rsidR="00655B60" w:rsidRPr="00390971" w:rsidRDefault="00655B60" w:rsidP="00655B60">
      <w:pPr>
        <w:pStyle w:val="LithanBodyTextBold"/>
        <w:rPr>
          <w:rFonts w:ascii="Times New Roman" w:hAnsi="Times New Roman" w:cs="Times New Roman"/>
        </w:rPr>
      </w:pPr>
    </w:p>
    <w:p w14:paraId="0654BC94" w14:textId="77777777" w:rsidR="00655B60" w:rsidRPr="00390971" w:rsidRDefault="00655B60" w:rsidP="00655B60">
      <w:pPr>
        <w:pStyle w:val="LithanBodyTextBold"/>
        <w:rPr>
          <w:rFonts w:ascii="Times New Roman" w:hAnsi="Times New Roman" w:cs="Times New Roman"/>
        </w:rPr>
      </w:pPr>
    </w:p>
    <w:p w14:paraId="7BD32AB1" w14:textId="77777777" w:rsidR="000A3B05" w:rsidRPr="00390971" w:rsidRDefault="000A3B05" w:rsidP="00655B60">
      <w:pPr>
        <w:pStyle w:val="LithanBodyTextBold"/>
        <w:rPr>
          <w:rFonts w:ascii="Times New Roman" w:hAnsi="Times New Roman" w:cs="Times New Roman"/>
        </w:rPr>
      </w:pPr>
    </w:p>
    <w:p w14:paraId="6F19B997" w14:textId="77777777" w:rsidR="000A3B05" w:rsidRPr="00390971" w:rsidRDefault="000A3B05" w:rsidP="00655B60">
      <w:pPr>
        <w:pStyle w:val="LithanBodyTextBold"/>
        <w:rPr>
          <w:rFonts w:ascii="Times New Roman" w:hAnsi="Times New Roman" w:cs="Times New Roman"/>
        </w:rPr>
      </w:pPr>
    </w:p>
    <w:p w14:paraId="48F1C845" w14:textId="77777777" w:rsidR="00655B60" w:rsidRPr="00390971" w:rsidRDefault="00655B60" w:rsidP="00655B60">
      <w:pPr>
        <w:pStyle w:val="LithanBodyTextBold"/>
        <w:rPr>
          <w:rFonts w:ascii="Times New Roman" w:hAnsi="Times New Roman" w:cs="Times New Roman"/>
        </w:rPr>
      </w:pPr>
    </w:p>
    <w:p w14:paraId="7E9CE6FD" w14:textId="77777777" w:rsidR="00655B60" w:rsidRPr="00390971" w:rsidRDefault="00655B60" w:rsidP="00655B60">
      <w:pPr>
        <w:pStyle w:val="LithanBodyTextBold"/>
        <w:rPr>
          <w:rFonts w:ascii="Times New Roman" w:hAnsi="Times New Roman" w:cs="Times New Roman"/>
        </w:rPr>
      </w:pPr>
    </w:p>
    <w:p w14:paraId="645675A3" w14:textId="1CC5667C" w:rsidR="00655B60" w:rsidRDefault="00655B60" w:rsidP="00655B60">
      <w:pPr>
        <w:pStyle w:val="LithanBodyTextBold"/>
        <w:rPr>
          <w:rFonts w:ascii="Times New Roman" w:hAnsi="Times New Roman" w:cs="Times New Roman"/>
        </w:rPr>
      </w:pPr>
    </w:p>
    <w:p w14:paraId="5BF95C4A" w14:textId="08567A66" w:rsidR="00BB19F9" w:rsidRDefault="00BB19F9" w:rsidP="00655B60">
      <w:pPr>
        <w:pStyle w:val="LithanBodyTextBold"/>
        <w:rPr>
          <w:rFonts w:ascii="Times New Roman" w:hAnsi="Times New Roman" w:cs="Times New Roman"/>
        </w:rPr>
      </w:pPr>
    </w:p>
    <w:p w14:paraId="78A243AA" w14:textId="040ABBD6" w:rsidR="00BB19F9" w:rsidRDefault="00BB19F9" w:rsidP="00655B60">
      <w:pPr>
        <w:pStyle w:val="LithanBodyTextBold"/>
        <w:rPr>
          <w:rFonts w:ascii="Times New Roman" w:hAnsi="Times New Roman" w:cs="Times New Roman"/>
        </w:rPr>
      </w:pPr>
    </w:p>
    <w:p w14:paraId="2AD4A396" w14:textId="3A9476BA" w:rsidR="00BB19F9" w:rsidRDefault="00BB19F9" w:rsidP="00655B60">
      <w:pPr>
        <w:pStyle w:val="LithanBodyTextBold"/>
        <w:rPr>
          <w:rFonts w:ascii="Times New Roman" w:hAnsi="Times New Roman" w:cs="Times New Roman"/>
        </w:rPr>
      </w:pPr>
    </w:p>
    <w:p w14:paraId="6C9B911D" w14:textId="77777777" w:rsidR="00BB19F9" w:rsidRPr="00390971" w:rsidRDefault="00BB19F9" w:rsidP="00655B60">
      <w:pPr>
        <w:pStyle w:val="LithanBodyTextBold"/>
        <w:rPr>
          <w:rFonts w:ascii="Times New Roman" w:hAnsi="Times New Roman" w:cs="Times New Roman"/>
        </w:rPr>
      </w:pPr>
    </w:p>
    <w:p w14:paraId="63EBE69F" w14:textId="77777777" w:rsidR="00655B60" w:rsidRPr="00390971" w:rsidRDefault="00655B60" w:rsidP="00CC1A01">
      <w:pPr>
        <w:pStyle w:val="LithanBodyTextBold"/>
        <w:ind w:left="0"/>
        <w:rPr>
          <w:rFonts w:ascii="Times New Roman" w:hAnsi="Times New Roman" w:cs="Times New Roman"/>
        </w:rPr>
      </w:pPr>
    </w:p>
    <w:p w14:paraId="6BFB5DFE" w14:textId="77777777" w:rsidR="00BA7FE8" w:rsidRPr="00390971"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Course Schedule</w:t>
      </w:r>
    </w:p>
    <w:p w14:paraId="2551B942" w14:textId="1FCEFD21" w:rsidR="00655B60" w:rsidRPr="00390971" w:rsidRDefault="00655B60" w:rsidP="00655B60">
      <w:pPr>
        <w:pStyle w:val="LithanBodyTextBold"/>
        <w:rPr>
          <w:rFonts w:ascii="Times New Roman" w:hAnsi="Times New Roman" w:cs="Times New Roman"/>
        </w:rPr>
      </w:pPr>
    </w:p>
    <w:p w14:paraId="48979093" w14:textId="62D19B93" w:rsidR="007D39E6" w:rsidRDefault="007D39E6" w:rsidP="007D39E6">
      <w:pPr>
        <w:pStyle w:val="LithanBodyTextBold"/>
        <w:tabs>
          <w:tab w:val="left" w:pos="1870"/>
        </w:tabs>
        <w:rPr>
          <w:rFonts w:ascii="Times New Roman" w:hAnsi="Times New Roman" w:cs="Times New Roman"/>
        </w:rPr>
      </w:pPr>
      <w:r>
        <w:rPr>
          <w:rFonts w:ascii="Times New Roman" w:hAnsi="Times New Roman" w:cs="Times New Roman"/>
          <w:noProof/>
        </w:rPr>
        <w:drawing>
          <wp:anchor distT="0" distB="0" distL="114300" distR="114300" simplePos="0" relativeHeight="251684864" behindDoc="0" locked="0" layoutInCell="1" allowOverlap="1" wp14:anchorId="6590F68D" wp14:editId="258D2853">
            <wp:simplePos x="0" y="0"/>
            <wp:positionH relativeFrom="column">
              <wp:posOffset>203697</wp:posOffset>
            </wp:positionH>
            <wp:positionV relativeFrom="paragraph">
              <wp:posOffset>31750</wp:posOffset>
            </wp:positionV>
            <wp:extent cx="2813050" cy="3263842"/>
            <wp:effectExtent l="0" t="0" r="6350" b="0"/>
            <wp:wrapSquare wrapText="bothSides"/>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3050" cy="3263842"/>
                    </a:xfrm>
                    <a:prstGeom prst="rect">
                      <a:avLst/>
                    </a:prstGeom>
                  </pic:spPr>
                </pic:pic>
              </a:graphicData>
            </a:graphic>
          </wp:anchor>
        </w:drawing>
      </w:r>
      <w:r>
        <w:rPr>
          <w:rFonts w:ascii="Times New Roman" w:hAnsi="Times New Roman" w:cs="Times New Roman"/>
        </w:rPr>
        <w:tab/>
      </w:r>
      <w:r>
        <w:rPr>
          <w:rFonts w:ascii="Times New Roman" w:hAnsi="Times New Roman" w:cs="Times New Roman"/>
          <w:noProof/>
        </w:rPr>
        <w:drawing>
          <wp:inline distT="0" distB="0" distL="0" distR="0" wp14:anchorId="79DAA2F4" wp14:editId="1B20F49B">
            <wp:extent cx="2693670" cy="3219450"/>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3984" cy="3231777"/>
                    </a:xfrm>
                    <a:prstGeom prst="rect">
                      <a:avLst/>
                    </a:prstGeom>
                  </pic:spPr>
                </pic:pic>
              </a:graphicData>
            </a:graphic>
          </wp:inline>
        </w:drawing>
      </w:r>
    </w:p>
    <w:p w14:paraId="0FA6633C" w14:textId="3A2841E6" w:rsidR="00655B60" w:rsidRPr="00390971" w:rsidRDefault="00655B60" w:rsidP="007D39E6">
      <w:pPr>
        <w:pStyle w:val="LithanBodyTextBold"/>
        <w:rPr>
          <w:rFonts w:ascii="Times New Roman" w:hAnsi="Times New Roman" w:cs="Times New Roman"/>
        </w:rPr>
      </w:pPr>
    </w:p>
    <w:p w14:paraId="29580753" w14:textId="5342AB82" w:rsidR="00655B60" w:rsidRPr="008802E8" w:rsidRDefault="008802E8" w:rsidP="00655B60">
      <w:pPr>
        <w:pStyle w:val="LithanBodyTextBold"/>
        <w:rPr>
          <w:rFonts w:ascii="Times New Roman" w:hAnsi="Times New Roman" w:cs="Times New Roman"/>
          <w:b w:val="0"/>
          <w:bCs/>
          <w:sz w:val="24"/>
          <w:szCs w:val="24"/>
        </w:rPr>
      </w:pPr>
      <w:r w:rsidRPr="008802E8">
        <w:rPr>
          <w:rFonts w:ascii="Times New Roman" w:hAnsi="Times New Roman" w:cs="Times New Roman"/>
          <w:b w:val="0"/>
          <w:bCs/>
          <w:sz w:val="24"/>
          <w:szCs w:val="24"/>
        </w:rPr>
        <w:t>• In this course schedule there is the name of the supervisor and a list of schedules where the book can see the contents of the schedule that we choose. Also the last is if we press the start button we will be directed to start the course according to schedule.</w:t>
      </w:r>
    </w:p>
    <w:p w14:paraId="311DD07F" w14:textId="77777777" w:rsidR="00655B60" w:rsidRPr="00390971" w:rsidRDefault="00655B60" w:rsidP="00655B60">
      <w:pPr>
        <w:pStyle w:val="LithanBodyTextBold"/>
        <w:rPr>
          <w:rFonts w:ascii="Times New Roman" w:hAnsi="Times New Roman" w:cs="Times New Roman"/>
        </w:rPr>
      </w:pPr>
    </w:p>
    <w:p w14:paraId="5FD46DB4" w14:textId="77777777" w:rsidR="00655B60" w:rsidRPr="00390971" w:rsidRDefault="00655B60" w:rsidP="00655B60">
      <w:pPr>
        <w:pStyle w:val="LithanBodyTextBold"/>
        <w:rPr>
          <w:rFonts w:ascii="Times New Roman" w:hAnsi="Times New Roman" w:cs="Times New Roman"/>
        </w:rPr>
      </w:pPr>
    </w:p>
    <w:p w14:paraId="73817CDC" w14:textId="77777777" w:rsidR="00655B60" w:rsidRPr="00390971" w:rsidRDefault="00655B60" w:rsidP="00655B60">
      <w:pPr>
        <w:pStyle w:val="LithanBodyTextBold"/>
        <w:rPr>
          <w:rFonts w:ascii="Times New Roman" w:hAnsi="Times New Roman" w:cs="Times New Roman"/>
        </w:rPr>
      </w:pPr>
    </w:p>
    <w:p w14:paraId="49A00865" w14:textId="77777777" w:rsidR="00655B60" w:rsidRPr="00390971" w:rsidRDefault="00655B60" w:rsidP="00655B60">
      <w:pPr>
        <w:pStyle w:val="LithanBodyTextBold"/>
        <w:rPr>
          <w:rFonts w:ascii="Times New Roman" w:hAnsi="Times New Roman" w:cs="Times New Roman"/>
        </w:rPr>
      </w:pPr>
    </w:p>
    <w:p w14:paraId="1B6EE9EE" w14:textId="77777777" w:rsidR="00655B60" w:rsidRPr="00390971" w:rsidRDefault="00655B60" w:rsidP="00655B60">
      <w:pPr>
        <w:pStyle w:val="LithanBodyTextBold"/>
        <w:rPr>
          <w:rFonts w:ascii="Times New Roman" w:hAnsi="Times New Roman" w:cs="Times New Roman"/>
        </w:rPr>
      </w:pPr>
    </w:p>
    <w:p w14:paraId="0910FDC5" w14:textId="77777777" w:rsidR="00655B60" w:rsidRPr="00390971" w:rsidRDefault="00655B60" w:rsidP="00655B60">
      <w:pPr>
        <w:pStyle w:val="LithanBodyTextBold"/>
        <w:rPr>
          <w:rFonts w:ascii="Times New Roman" w:hAnsi="Times New Roman" w:cs="Times New Roman"/>
        </w:rPr>
      </w:pPr>
    </w:p>
    <w:p w14:paraId="6BE42BC8" w14:textId="77777777" w:rsidR="00655B60" w:rsidRPr="00390971" w:rsidRDefault="00655B60" w:rsidP="00655B60">
      <w:pPr>
        <w:pStyle w:val="LithanBodyTextBold"/>
        <w:rPr>
          <w:rFonts w:ascii="Times New Roman" w:hAnsi="Times New Roman" w:cs="Times New Roman"/>
        </w:rPr>
      </w:pPr>
    </w:p>
    <w:p w14:paraId="2B7080DB" w14:textId="77777777" w:rsidR="00655B60" w:rsidRPr="00390971" w:rsidRDefault="00655B60" w:rsidP="00655B60">
      <w:pPr>
        <w:pStyle w:val="LithanBodyTextBold"/>
        <w:rPr>
          <w:rFonts w:ascii="Times New Roman" w:hAnsi="Times New Roman" w:cs="Times New Roman"/>
        </w:rPr>
      </w:pPr>
    </w:p>
    <w:p w14:paraId="160C2C4D" w14:textId="77777777" w:rsidR="00655B60" w:rsidRPr="00390971" w:rsidRDefault="00655B60" w:rsidP="00655B60">
      <w:pPr>
        <w:pStyle w:val="LithanBodyTextBold"/>
        <w:rPr>
          <w:rFonts w:ascii="Times New Roman" w:hAnsi="Times New Roman" w:cs="Times New Roman"/>
        </w:rPr>
      </w:pPr>
    </w:p>
    <w:p w14:paraId="6C0C382C" w14:textId="77777777" w:rsidR="00655B60" w:rsidRPr="00390971" w:rsidRDefault="00655B60" w:rsidP="00655B60">
      <w:pPr>
        <w:pStyle w:val="LithanBodyTextBold"/>
        <w:rPr>
          <w:rFonts w:ascii="Times New Roman" w:hAnsi="Times New Roman" w:cs="Times New Roman"/>
        </w:rPr>
      </w:pPr>
    </w:p>
    <w:p w14:paraId="2BD3E4A6" w14:textId="77777777" w:rsidR="00655B60" w:rsidRPr="00390971" w:rsidRDefault="00655B60" w:rsidP="00655B60">
      <w:pPr>
        <w:pStyle w:val="LithanBodyTextBold"/>
        <w:rPr>
          <w:rFonts w:ascii="Times New Roman" w:hAnsi="Times New Roman" w:cs="Times New Roman"/>
        </w:rPr>
      </w:pPr>
    </w:p>
    <w:p w14:paraId="7AF78719" w14:textId="77777777" w:rsidR="00655B60" w:rsidRPr="00390971" w:rsidRDefault="00655B60" w:rsidP="00655B60">
      <w:pPr>
        <w:pStyle w:val="LithanBodyTextBold"/>
        <w:rPr>
          <w:rFonts w:ascii="Times New Roman" w:hAnsi="Times New Roman" w:cs="Times New Roman"/>
        </w:rPr>
      </w:pPr>
    </w:p>
    <w:p w14:paraId="0506BF46" w14:textId="77777777" w:rsidR="00655B60" w:rsidRPr="00390971" w:rsidRDefault="00655B60" w:rsidP="00655B60">
      <w:pPr>
        <w:pStyle w:val="LithanBodyTextBold"/>
        <w:rPr>
          <w:rFonts w:ascii="Times New Roman" w:hAnsi="Times New Roman" w:cs="Times New Roman"/>
        </w:rPr>
      </w:pPr>
    </w:p>
    <w:p w14:paraId="6EE49733" w14:textId="77777777" w:rsidR="00655B60" w:rsidRPr="00390971" w:rsidRDefault="00655B60" w:rsidP="00655B60">
      <w:pPr>
        <w:pStyle w:val="LithanBodyTextBold"/>
        <w:rPr>
          <w:rFonts w:ascii="Times New Roman" w:hAnsi="Times New Roman" w:cs="Times New Roman"/>
        </w:rPr>
      </w:pPr>
    </w:p>
    <w:p w14:paraId="52897743" w14:textId="77777777" w:rsidR="00655B60" w:rsidRPr="00390971" w:rsidRDefault="00655B60" w:rsidP="00655B60">
      <w:pPr>
        <w:pStyle w:val="LithanBodyTextBold"/>
        <w:rPr>
          <w:rFonts w:ascii="Times New Roman" w:hAnsi="Times New Roman" w:cs="Times New Roman"/>
        </w:rPr>
      </w:pPr>
    </w:p>
    <w:p w14:paraId="7EB1295E" w14:textId="77777777" w:rsidR="00655B60" w:rsidRPr="00390971" w:rsidRDefault="00655B60" w:rsidP="00655B60">
      <w:pPr>
        <w:pStyle w:val="LithanBodyTextBold"/>
        <w:rPr>
          <w:rFonts w:ascii="Times New Roman" w:hAnsi="Times New Roman" w:cs="Times New Roman"/>
        </w:rPr>
      </w:pPr>
    </w:p>
    <w:p w14:paraId="6D8CE7CB" w14:textId="77777777" w:rsidR="00655B60" w:rsidRPr="00390971" w:rsidRDefault="00655B60" w:rsidP="00655B60">
      <w:pPr>
        <w:pStyle w:val="LithanBodyTextBold"/>
        <w:rPr>
          <w:rFonts w:ascii="Times New Roman" w:hAnsi="Times New Roman" w:cs="Times New Roman"/>
        </w:rPr>
      </w:pPr>
    </w:p>
    <w:p w14:paraId="51A53F45" w14:textId="41AD0696" w:rsidR="00655B60" w:rsidRDefault="00655B60" w:rsidP="00655B60">
      <w:pPr>
        <w:pStyle w:val="LithanBodyTextBold"/>
        <w:rPr>
          <w:rFonts w:ascii="Times New Roman" w:hAnsi="Times New Roman" w:cs="Times New Roman"/>
        </w:rPr>
      </w:pPr>
    </w:p>
    <w:p w14:paraId="25E2888D" w14:textId="7E9D5DD0" w:rsidR="007D39E6" w:rsidRDefault="007D39E6" w:rsidP="00655B60">
      <w:pPr>
        <w:pStyle w:val="LithanBodyTextBold"/>
        <w:rPr>
          <w:rFonts w:ascii="Times New Roman" w:hAnsi="Times New Roman" w:cs="Times New Roman"/>
        </w:rPr>
      </w:pPr>
    </w:p>
    <w:p w14:paraId="7624F789" w14:textId="03393018" w:rsidR="007D39E6" w:rsidRDefault="007D39E6" w:rsidP="00655B60">
      <w:pPr>
        <w:pStyle w:val="LithanBodyTextBold"/>
        <w:rPr>
          <w:rFonts w:ascii="Times New Roman" w:hAnsi="Times New Roman" w:cs="Times New Roman"/>
        </w:rPr>
      </w:pPr>
    </w:p>
    <w:p w14:paraId="43F6BCCB" w14:textId="6BB59ACD" w:rsidR="007D39E6" w:rsidRDefault="007D39E6" w:rsidP="00655B60">
      <w:pPr>
        <w:pStyle w:val="LithanBodyTextBold"/>
        <w:rPr>
          <w:rFonts w:ascii="Times New Roman" w:hAnsi="Times New Roman" w:cs="Times New Roman"/>
        </w:rPr>
      </w:pPr>
    </w:p>
    <w:p w14:paraId="3100A043" w14:textId="0010F280" w:rsidR="007D39E6" w:rsidRDefault="007D39E6" w:rsidP="00655B60">
      <w:pPr>
        <w:pStyle w:val="LithanBodyTextBold"/>
        <w:rPr>
          <w:rFonts w:ascii="Times New Roman" w:hAnsi="Times New Roman" w:cs="Times New Roman"/>
        </w:rPr>
      </w:pPr>
    </w:p>
    <w:p w14:paraId="2533C8E8" w14:textId="4EAF2CCC" w:rsidR="007D39E6" w:rsidRDefault="007D39E6" w:rsidP="00655B60">
      <w:pPr>
        <w:pStyle w:val="LithanBodyTextBold"/>
        <w:rPr>
          <w:rFonts w:ascii="Times New Roman" w:hAnsi="Times New Roman" w:cs="Times New Roman"/>
        </w:rPr>
      </w:pPr>
    </w:p>
    <w:p w14:paraId="31565E49" w14:textId="77777777" w:rsidR="007D39E6" w:rsidRPr="00390971" w:rsidRDefault="007D39E6" w:rsidP="00655B60">
      <w:pPr>
        <w:pStyle w:val="LithanBodyTextBold"/>
        <w:rPr>
          <w:rFonts w:ascii="Times New Roman" w:hAnsi="Times New Roman" w:cs="Times New Roman"/>
        </w:rPr>
      </w:pPr>
    </w:p>
    <w:p w14:paraId="4B7922E4" w14:textId="596BD7A2" w:rsidR="00BA7FE8" w:rsidRPr="00390971"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Sitemap</w:t>
      </w:r>
    </w:p>
    <w:p w14:paraId="013C6318" w14:textId="77777777" w:rsidR="00655B60" w:rsidRPr="00390971" w:rsidRDefault="00655B60" w:rsidP="00655B60">
      <w:pPr>
        <w:pStyle w:val="LithanBodyTextBold"/>
        <w:rPr>
          <w:rFonts w:ascii="Times New Roman" w:hAnsi="Times New Roman" w:cs="Times New Roman"/>
        </w:rPr>
      </w:pPr>
    </w:p>
    <w:p w14:paraId="04B2302B" w14:textId="35E7B131" w:rsidR="00655B60" w:rsidRPr="00390971" w:rsidRDefault="007D39E6" w:rsidP="007D39E6">
      <w:pPr>
        <w:pStyle w:val="LithanBodyTextBold"/>
        <w:ind w:left="927" w:firstLine="360"/>
        <w:rPr>
          <w:rFonts w:ascii="Times New Roman" w:hAnsi="Times New Roman" w:cs="Times New Roman"/>
        </w:rPr>
      </w:pPr>
      <w:r>
        <w:rPr>
          <w:rFonts w:ascii="Times New Roman" w:hAnsi="Times New Roman" w:cs="Times New Roman"/>
          <w:noProof/>
        </w:rPr>
        <w:drawing>
          <wp:inline distT="0" distB="0" distL="0" distR="0" wp14:anchorId="14856A7D" wp14:editId="1871B521">
            <wp:extent cx="4521200" cy="2714973"/>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3989" cy="2734663"/>
                    </a:xfrm>
                    <a:prstGeom prst="rect">
                      <a:avLst/>
                    </a:prstGeom>
                  </pic:spPr>
                </pic:pic>
              </a:graphicData>
            </a:graphic>
          </wp:inline>
        </w:drawing>
      </w:r>
    </w:p>
    <w:p w14:paraId="42EE87B0" w14:textId="77777777" w:rsidR="00655B60" w:rsidRPr="00390971" w:rsidRDefault="00655B60" w:rsidP="00655B60">
      <w:pPr>
        <w:pStyle w:val="LithanBodyTextBold"/>
        <w:rPr>
          <w:rFonts w:ascii="Times New Roman" w:hAnsi="Times New Roman" w:cs="Times New Roman"/>
        </w:rPr>
      </w:pPr>
    </w:p>
    <w:p w14:paraId="53D83466" w14:textId="77777777" w:rsidR="00655B60" w:rsidRPr="00390971" w:rsidRDefault="00E26E04" w:rsidP="00792FF3">
      <w:pPr>
        <w:pStyle w:val="LithanBodyTextBold"/>
        <w:numPr>
          <w:ilvl w:val="0"/>
          <w:numId w:val="29"/>
        </w:numPr>
        <w:rPr>
          <w:rFonts w:ascii="Times New Roman" w:hAnsi="Times New Roman" w:cs="Times New Roman"/>
          <w:b w:val="0"/>
          <w:bCs/>
          <w:sz w:val="24"/>
          <w:szCs w:val="24"/>
        </w:rPr>
      </w:pPr>
      <w:r w:rsidRPr="00390971">
        <w:rPr>
          <w:rFonts w:ascii="Times New Roman" w:hAnsi="Times New Roman" w:cs="Times New Roman"/>
          <w:b w:val="0"/>
          <w:bCs/>
          <w:sz w:val="24"/>
          <w:szCs w:val="24"/>
        </w:rPr>
        <w:t>This is a sitemap page for any links on the ABC Learning Center website.</w:t>
      </w:r>
    </w:p>
    <w:p w14:paraId="285F1641" w14:textId="77777777" w:rsidR="00655B60" w:rsidRPr="00390971" w:rsidRDefault="00655B60" w:rsidP="00655B60">
      <w:pPr>
        <w:pStyle w:val="LithanBodyTextBold"/>
        <w:rPr>
          <w:rFonts w:ascii="Times New Roman" w:hAnsi="Times New Roman" w:cs="Times New Roman"/>
        </w:rPr>
      </w:pPr>
    </w:p>
    <w:p w14:paraId="62E5965A" w14:textId="77777777" w:rsidR="00655B60" w:rsidRPr="00390971" w:rsidRDefault="00655B60" w:rsidP="00655B60">
      <w:pPr>
        <w:pStyle w:val="LithanBodyTextBold"/>
        <w:rPr>
          <w:rFonts w:ascii="Times New Roman" w:hAnsi="Times New Roman" w:cs="Times New Roman"/>
        </w:rPr>
      </w:pPr>
    </w:p>
    <w:p w14:paraId="1CC5D343" w14:textId="77777777" w:rsidR="00655B60" w:rsidRPr="00390971" w:rsidRDefault="00655B60" w:rsidP="00655B60">
      <w:pPr>
        <w:pStyle w:val="LithanBodyTextBold"/>
        <w:rPr>
          <w:rFonts w:ascii="Times New Roman" w:hAnsi="Times New Roman" w:cs="Times New Roman"/>
        </w:rPr>
      </w:pPr>
    </w:p>
    <w:p w14:paraId="6C467FA3" w14:textId="77777777" w:rsidR="00655B60" w:rsidRPr="00390971" w:rsidRDefault="00655B60" w:rsidP="00655B60">
      <w:pPr>
        <w:pStyle w:val="LithanBodyTextBold"/>
        <w:rPr>
          <w:rFonts w:ascii="Times New Roman" w:hAnsi="Times New Roman" w:cs="Times New Roman"/>
        </w:rPr>
      </w:pPr>
    </w:p>
    <w:p w14:paraId="679B894C" w14:textId="77777777" w:rsidR="00655B60" w:rsidRPr="00390971" w:rsidRDefault="00655B60" w:rsidP="00655B60">
      <w:pPr>
        <w:pStyle w:val="LithanBodyTextBold"/>
        <w:rPr>
          <w:rFonts w:ascii="Times New Roman" w:hAnsi="Times New Roman" w:cs="Times New Roman"/>
        </w:rPr>
      </w:pPr>
    </w:p>
    <w:p w14:paraId="54EF16D4" w14:textId="77777777" w:rsidR="00655B60" w:rsidRPr="00390971" w:rsidRDefault="00655B60" w:rsidP="00655B60">
      <w:pPr>
        <w:pStyle w:val="LithanBodyTextBold"/>
        <w:rPr>
          <w:rFonts w:ascii="Times New Roman" w:hAnsi="Times New Roman" w:cs="Times New Roman"/>
        </w:rPr>
      </w:pPr>
    </w:p>
    <w:p w14:paraId="734BA445" w14:textId="77777777" w:rsidR="00655B60" w:rsidRPr="00390971" w:rsidRDefault="00655B60" w:rsidP="00655B60">
      <w:pPr>
        <w:pStyle w:val="LithanBodyTextBold"/>
        <w:rPr>
          <w:rFonts w:ascii="Times New Roman" w:hAnsi="Times New Roman" w:cs="Times New Roman"/>
        </w:rPr>
      </w:pPr>
    </w:p>
    <w:p w14:paraId="37E9E26E" w14:textId="77777777" w:rsidR="00655B60" w:rsidRPr="00390971" w:rsidRDefault="00655B60" w:rsidP="00655B60">
      <w:pPr>
        <w:pStyle w:val="LithanBodyTextBold"/>
        <w:rPr>
          <w:rFonts w:ascii="Times New Roman" w:hAnsi="Times New Roman" w:cs="Times New Roman"/>
        </w:rPr>
      </w:pPr>
    </w:p>
    <w:p w14:paraId="22A05713" w14:textId="77777777" w:rsidR="00655B60" w:rsidRPr="00390971" w:rsidRDefault="00655B60" w:rsidP="00655B60">
      <w:pPr>
        <w:pStyle w:val="LithanBodyTextBold"/>
        <w:rPr>
          <w:rFonts w:ascii="Times New Roman" w:hAnsi="Times New Roman" w:cs="Times New Roman"/>
        </w:rPr>
      </w:pPr>
    </w:p>
    <w:p w14:paraId="7C3947D2" w14:textId="77777777" w:rsidR="00655B60" w:rsidRPr="00390971" w:rsidRDefault="00655B60" w:rsidP="00655B60">
      <w:pPr>
        <w:pStyle w:val="LithanBodyTextBold"/>
        <w:rPr>
          <w:rFonts w:ascii="Times New Roman" w:hAnsi="Times New Roman" w:cs="Times New Roman"/>
        </w:rPr>
      </w:pPr>
    </w:p>
    <w:p w14:paraId="3C852DEA" w14:textId="77777777" w:rsidR="00655B60" w:rsidRPr="00390971" w:rsidRDefault="00655B60" w:rsidP="00655B60">
      <w:pPr>
        <w:pStyle w:val="LithanBodyTextBold"/>
        <w:rPr>
          <w:rFonts w:ascii="Times New Roman" w:hAnsi="Times New Roman" w:cs="Times New Roman"/>
        </w:rPr>
      </w:pPr>
    </w:p>
    <w:p w14:paraId="5C3F2FC4" w14:textId="77777777" w:rsidR="00655B60" w:rsidRPr="00390971" w:rsidRDefault="00655B60" w:rsidP="00655B60">
      <w:pPr>
        <w:pStyle w:val="LithanBodyTextBold"/>
        <w:rPr>
          <w:rFonts w:ascii="Times New Roman" w:hAnsi="Times New Roman" w:cs="Times New Roman"/>
        </w:rPr>
      </w:pPr>
    </w:p>
    <w:p w14:paraId="7F185029" w14:textId="77777777" w:rsidR="00655B60" w:rsidRPr="00390971" w:rsidRDefault="00655B60" w:rsidP="00655B60">
      <w:pPr>
        <w:pStyle w:val="LithanBodyTextBold"/>
        <w:rPr>
          <w:rFonts w:ascii="Times New Roman" w:hAnsi="Times New Roman" w:cs="Times New Roman"/>
        </w:rPr>
      </w:pPr>
    </w:p>
    <w:p w14:paraId="62C82C8E" w14:textId="77777777" w:rsidR="00655B60" w:rsidRPr="00390971" w:rsidRDefault="00655B60" w:rsidP="00655B60">
      <w:pPr>
        <w:pStyle w:val="LithanBodyTextBold"/>
        <w:rPr>
          <w:rFonts w:ascii="Times New Roman" w:hAnsi="Times New Roman" w:cs="Times New Roman"/>
        </w:rPr>
      </w:pPr>
    </w:p>
    <w:p w14:paraId="34622093" w14:textId="77777777" w:rsidR="00655B60" w:rsidRPr="00390971" w:rsidRDefault="00655B60" w:rsidP="00655B60">
      <w:pPr>
        <w:pStyle w:val="LithanBodyTextBold"/>
        <w:rPr>
          <w:rFonts w:ascii="Times New Roman" w:hAnsi="Times New Roman" w:cs="Times New Roman"/>
        </w:rPr>
      </w:pPr>
    </w:p>
    <w:p w14:paraId="33886AD7" w14:textId="77777777" w:rsidR="00655B60" w:rsidRPr="00390971" w:rsidRDefault="00655B60" w:rsidP="00655B60">
      <w:pPr>
        <w:pStyle w:val="LithanBodyTextBold"/>
        <w:rPr>
          <w:rFonts w:ascii="Times New Roman" w:hAnsi="Times New Roman" w:cs="Times New Roman"/>
        </w:rPr>
      </w:pPr>
    </w:p>
    <w:p w14:paraId="13777FDE" w14:textId="77777777" w:rsidR="00655B60" w:rsidRPr="00390971" w:rsidRDefault="00655B60" w:rsidP="00655B60">
      <w:pPr>
        <w:pStyle w:val="LithanBodyTextBold"/>
        <w:rPr>
          <w:rFonts w:ascii="Times New Roman" w:hAnsi="Times New Roman" w:cs="Times New Roman"/>
        </w:rPr>
      </w:pPr>
    </w:p>
    <w:p w14:paraId="6A711F3E" w14:textId="77777777" w:rsidR="00655B60" w:rsidRPr="00390971" w:rsidRDefault="00655B60" w:rsidP="00655B60">
      <w:pPr>
        <w:pStyle w:val="LithanBodyTextBold"/>
        <w:rPr>
          <w:rFonts w:ascii="Times New Roman" w:hAnsi="Times New Roman" w:cs="Times New Roman"/>
        </w:rPr>
      </w:pPr>
    </w:p>
    <w:p w14:paraId="10C88530" w14:textId="77777777" w:rsidR="00655B60" w:rsidRPr="00390971" w:rsidRDefault="00655B60" w:rsidP="00655B60">
      <w:pPr>
        <w:pStyle w:val="LithanBodyTextBold"/>
        <w:rPr>
          <w:rFonts w:ascii="Times New Roman" w:hAnsi="Times New Roman" w:cs="Times New Roman"/>
        </w:rPr>
      </w:pPr>
    </w:p>
    <w:p w14:paraId="77AA38FB" w14:textId="77777777" w:rsidR="00655B60" w:rsidRPr="00390971" w:rsidRDefault="00655B60" w:rsidP="00655B60">
      <w:pPr>
        <w:pStyle w:val="LithanBodyTextBold"/>
        <w:rPr>
          <w:rFonts w:ascii="Times New Roman" w:hAnsi="Times New Roman" w:cs="Times New Roman"/>
        </w:rPr>
      </w:pPr>
    </w:p>
    <w:p w14:paraId="5858FE60" w14:textId="5D3E84CF" w:rsidR="00655B60" w:rsidRDefault="00655B60" w:rsidP="00655B60">
      <w:pPr>
        <w:pStyle w:val="LithanBodyTextBold"/>
        <w:rPr>
          <w:rFonts w:ascii="Times New Roman" w:hAnsi="Times New Roman" w:cs="Times New Roman"/>
        </w:rPr>
      </w:pPr>
    </w:p>
    <w:p w14:paraId="4279E087" w14:textId="58A76106" w:rsidR="007D39E6" w:rsidRDefault="007D39E6" w:rsidP="00655B60">
      <w:pPr>
        <w:pStyle w:val="LithanBodyTextBold"/>
        <w:rPr>
          <w:rFonts w:ascii="Times New Roman" w:hAnsi="Times New Roman" w:cs="Times New Roman"/>
        </w:rPr>
      </w:pPr>
    </w:p>
    <w:p w14:paraId="2842160C" w14:textId="0A548F4C" w:rsidR="007D39E6" w:rsidRDefault="007D39E6" w:rsidP="00655B60">
      <w:pPr>
        <w:pStyle w:val="LithanBodyTextBold"/>
        <w:rPr>
          <w:rFonts w:ascii="Times New Roman" w:hAnsi="Times New Roman" w:cs="Times New Roman"/>
        </w:rPr>
      </w:pPr>
    </w:p>
    <w:p w14:paraId="690A0E47" w14:textId="41D2B86C" w:rsidR="007D39E6" w:rsidRDefault="007D39E6" w:rsidP="00655B60">
      <w:pPr>
        <w:pStyle w:val="LithanBodyTextBold"/>
        <w:rPr>
          <w:rFonts w:ascii="Times New Roman" w:hAnsi="Times New Roman" w:cs="Times New Roman"/>
        </w:rPr>
      </w:pPr>
    </w:p>
    <w:p w14:paraId="4BF9E006" w14:textId="77777777" w:rsidR="007D39E6" w:rsidRPr="00390971" w:rsidRDefault="007D39E6" w:rsidP="00655B60">
      <w:pPr>
        <w:pStyle w:val="LithanBodyTextBold"/>
        <w:rPr>
          <w:rFonts w:ascii="Times New Roman" w:hAnsi="Times New Roman" w:cs="Times New Roman"/>
        </w:rPr>
      </w:pPr>
    </w:p>
    <w:p w14:paraId="69239931" w14:textId="77777777" w:rsidR="00655B60" w:rsidRPr="00390971" w:rsidRDefault="00655B60" w:rsidP="00655B60">
      <w:pPr>
        <w:pStyle w:val="LithanBodyTextBold"/>
        <w:rPr>
          <w:rFonts w:ascii="Times New Roman" w:hAnsi="Times New Roman" w:cs="Times New Roman"/>
        </w:rPr>
      </w:pPr>
    </w:p>
    <w:p w14:paraId="15B8D15C" w14:textId="77777777" w:rsidR="00655B60" w:rsidRPr="00390971" w:rsidRDefault="00655B60" w:rsidP="00655B60">
      <w:pPr>
        <w:pStyle w:val="LithanBodyTextBold"/>
        <w:rPr>
          <w:rFonts w:ascii="Times New Roman" w:hAnsi="Times New Roman" w:cs="Times New Roman"/>
        </w:rPr>
      </w:pPr>
    </w:p>
    <w:p w14:paraId="6E4460C1" w14:textId="0495DA69" w:rsidR="00655B60" w:rsidRDefault="00BA7FE8"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Pri</w:t>
      </w:r>
      <w:r w:rsidR="007D39E6">
        <w:rPr>
          <w:rFonts w:ascii="Times New Roman" w:hAnsi="Times New Roman" w:cs="Times New Roman"/>
        </w:rPr>
        <w:t>v</w:t>
      </w:r>
      <w:r w:rsidRPr="00390971">
        <w:rPr>
          <w:rFonts w:ascii="Times New Roman" w:hAnsi="Times New Roman" w:cs="Times New Roman"/>
        </w:rPr>
        <w:t>acy policy</w:t>
      </w:r>
    </w:p>
    <w:p w14:paraId="03E89A0E" w14:textId="77777777" w:rsidR="00314E8B" w:rsidRPr="00390971" w:rsidRDefault="00314E8B" w:rsidP="00314E8B">
      <w:pPr>
        <w:pStyle w:val="LithanBodyTextBold"/>
        <w:ind w:left="720"/>
        <w:rPr>
          <w:rFonts w:ascii="Times New Roman" w:hAnsi="Times New Roman" w:cs="Times New Roman"/>
        </w:rPr>
      </w:pPr>
    </w:p>
    <w:p w14:paraId="0C2AD1E9" w14:textId="55A70EC1" w:rsidR="00655B60" w:rsidRDefault="00314E8B" w:rsidP="00314E8B">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65F86415" wp14:editId="615B3F3C">
            <wp:extent cx="4204970" cy="4520168"/>
            <wp:effectExtent l="0" t="0" r="508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10614" cy="4526235"/>
                    </a:xfrm>
                    <a:prstGeom prst="rect">
                      <a:avLst/>
                    </a:prstGeom>
                  </pic:spPr>
                </pic:pic>
              </a:graphicData>
            </a:graphic>
          </wp:inline>
        </w:drawing>
      </w:r>
    </w:p>
    <w:p w14:paraId="04EDF73B" w14:textId="77777777" w:rsidR="00314E8B" w:rsidRPr="00314E8B" w:rsidRDefault="00314E8B" w:rsidP="00314E8B">
      <w:pPr>
        <w:pStyle w:val="LithanBodyTextBold"/>
        <w:ind w:left="1440"/>
        <w:rPr>
          <w:rFonts w:ascii="Times New Roman" w:hAnsi="Times New Roman" w:cs="Times New Roman"/>
        </w:rPr>
      </w:pPr>
    </w:p>
    <w:p w14:paraId="61C39BE7" w14:textId="77777777" w:rsidR="00655B60" w:rsidRPr="00390971" w:rsidRDefault="00E26E04" w:rsidP="00792FF3">
      <w:pPr>
        <w:pStyle w:val="LithanBodyTextBold"/>
        <w:numPr>
          <w:ilvl w:val="0"/>
          <w:numId w:val="29"/>
        </w:numPr>
        <w:rPr>
          <w:rFonts w:ascii="Times New Roman" w:hAnsi="Times New Roman" w:cs="Times New Roman"/>
          <w:b w:val="0"/>
          <w:bCs/>
          <w:color w:val="000000" w:themeColor="text1"/>
          <w:sz w:val="24"/>
          <w:szCs w:val="24"/>
        </w:rPr>
      </w:pPr>
      <w:r w:rsidRPr="00390971">
        <w:rPr>
          <w:rFonts w:ascii="Times New Roman" w:hAnsi="Times New Roman" w:cs="Times New Roman"/>
          <w:b w:val="0"/>
          <w:bCs/>
          <w:color w:val="000000" w:themeColor="text1"/>
          <w:sz w:val="24"/>
          <w:szCs w:val="24"/>
        </w:rPr>
        <w:t>page Privacy policy is a statement or legal document that discloses some or all of the ways in which a party collects, uses, discloses, and manages customer or client data.</w:t>
      </w:r>
    </w:p>
    <w:p w14:paraId="2840D8F7" w14:textId="77777777" w:rsidR="00655B60" w:rsidRPr="00390971" w:rsidRDefault="00655B60" w:rsidP="00655B60">
      <w:pPr>
        <w:pStyle w:val="LithanBodyTextBold"/>
        <w:rPr>
          <w:rFonts w:ascii="Times New Roman" w:hAnsi="Times New Roman" w:cs="Times New Roman"/>
        </w:rPr>
      </w:pPr>
    </w:p>
    <w:p w14:paraId="5AD052B9" w14:textId="77777777" w:rsidR="00655B60" w:rsidRPr="00390971" w:rsidRDefault="00655B60" w:rsidP="00655B60">
      <w:pPr>
        <w:pStyle w:val="LithanBodyTextBold"/>
        <w:rPr>
          <w:rFonts w:ascii="Times New Roman" w:hAnsi="Times New Roman" w:cs="Times New Roman"/>
        </w:rPr>
      </w:pPr>
    </w:p>
    <w:p w14:paraId="050258A1" w14:textId="77777777" w:rsidR="00655B60" w:rsidRPr="00390971" w:rsidRDefault="00655B60" w:rsidP="00E26E04">
      <w:pPr>
        <w:pStyle w:val="LithanBodyTextBold"/>
        <w:ind w:left="0"/>
        <w:rPr>
          <w:rFonts w:ascii="Times New Roman" w:hAnsi="Times New Roman" w:cs="Times New Roman"/>
        </w:rPr>
      </w:pPr>
    </w:p>
    <w:p w14:paraId="460ECEA9" w14:textId="77777777" w:rsidR="00655B60" w:rsidRPr="00390971" w:rsidRDefault="00655B60" w:rsidP="00655B60">
      <w:pPr>
        <w:pStyle w:val="LithanBodyTextBold"/>
        <w:rPr>
          <w:rFonts w:ascii="Times New Roman" w:hAnsi="Times New Roman" w:cs="Times New Roman"/>
        </w:rPr>
      </w:pPr>
    </w:p>
    <w:p w14:paraId="411B0FBF" w14:textId="77777777" w:rsidR="00655B60" w:rsidRPr="00390971" w:rsidRDefault="00655B60" w:rsidP="00655B60">
      <w:pPr>
        <w:pStyle w:val="LithanBodyTextBold"/>
        <w:rPr>
          <w:rFonts w:ascii="Times New Roman" w:hAnsi="Times New Roman" w:cs="Times New Roman"/>
        </w:rPr>
      </w:pPr>
    </w:p>
    <w:p w14:paraId="4637F0DF" w14:textId="77777777" w:rsidR="00655B60" w:rsidRPr="00390971" w:rsidRDefault="00655B60" w:rsidP="00655B60">
      <w:pPr>
        <w:pStyle w:val="LithanBodyTextBold"/>
        <w:rPr>
          <w:rFonts w:ascii="Times New Roman" w:hAnsi="Times New Roman" w:cs="Times New Roman"/>
        </w:rPr>
      </w:pPr>
    </w:p>
    <w:p w14:paraId="6B2076B9" w14:textId="77777777" w:rsidR="00655B60" w:rsidRPr="00390971" w:rsidRDefault="00655B60" w:rsidP="00655B60">
      <w:pPr>
        <w:pStyle w:val="LithanBodyTextBold"/>
        <w:rPr>
          <w:rFonts w:ascii="Times New Roman" w:hAnsi="Times New Roman" w:cs="Times New Roman"/>
        </w:rPr>
      </w:pPr>
    </w:p>
    <w:p w14:paraId="57777DA2" w14:textId="77777777" w:rsidR="00655B60" w:rsidRPr="00390971" w:rsidRDefault="00655B60" w:rsidP="00655B60">
      <w:pPr>
        <w:pStyle w:val="LithanBodyTextBold"/>
        <w:rPr>
          <w:rFonts w:ascii="Times New Roman" w:hAnsi="Times New Roman" w:cs="Times New Roman"/>
        </w:rPr>
      </w:pPr>
    </w:p>
    <w:p w14:paraId="1E1B9562" w14:textId="77777777" w:rsidR="00655B60" w:rsidRPr="00390971" w:rsidRDefault="00655B60" w:rsidP="00655B60">
      <w:pPr>
        <w:pStyle w:val="LithanBodyTextBold"/>
        <w:rPr>
          <w:rFonts w:ascii="Times New Roman" w:hAnsi="Times New Roman" w:cs="Times New Roman"/>
        </w:rPr>
      </w:pPr>
    </w:p>
    <w:p w14:paraId="233E88CD" w14:textId="77777777" w:rsidR="00655B60" w:rsidRPr="00390971" w:rsidRDefault="00655B60" w:rsidP="00655B60">
      <w:pPr>
        <w:pStyle w:val="LithanBodyTextBold"/>
        <w:rPr>
          <w:rFonts w:ascii="Times New Roman" w:hAnsi="Times New Roman" w:cs="Times New Roman"/>
        </w:rPr>
      </w:pPr>
    </w:p>
    <w:p w14:paraId="3112DCCB" w14:textId="77777777" w:rsidR="00655B60" w:rsidRPr="00390971" w:rsidRDefault="00655B60" w:rsidP="00655B60">
      <w:pPr>
        <w:pStyle w:val="LithanBodyTextBold"/>
        <w:rPr>
          <w:rFonts w:ascii="Times New Roman" w:hAnsi="Times New Roman" w:cs="Times New Roman"/>
        </w:rPr>
      </w:pPr>
    </w:p>
    <w:p w14:paraId="3BAD13B0" w14:textId="77777777" w:rsidR="00655B60" w:rsidRPr="00390971" w:rsidRDefault="00655B60" w:rsidP="00655B60">
      <w:pPr>
        <w:pStyle w:val="LithanBodyTextBold"/>
        <w:rPr>
          <w:rFonts w:ascii="Times New Roman" w:hAnsi="Times New Roman" w:cs="Times New Roman"/>
        </w:rPr>
      </w:pPr>
    </w:p>
    <w:p w14:paraId="79D92CC3" w14:textId="77777777" w:rsidR="00655B60" w:rsidRPr="00390971" w:rsidRDefault="00655B60" w:rsidP="00655B60">
      <w:pPr>
        <w:pStyle w:val="LithanBodyTextBold"/>
        <w:rPr>
          <w:rFonts w:ascii="Times New Roman" w:hAnsi="Times New Roman" w:cs="Times New Roman"/>
        </w:rPr>
      </w:pPr>
    </w:p>
    <w:p w14:paraId="1B972F46" w14:textId="77777777" w:rsidR="00655B60" w:rsidRPr="00390971" w:rsidRDefault="00655B60" w:rsidP="00655B60">
      <w:pPr>
        <w:pStyle w:val="LithanBodyTextBold"/>
        <w:rPr>
          <w:rFonts w:ascii="Times New Roman" w:hAnsi="Times New Roman" w:cs="Times New Roman"/>
        </w:rPr>
      </w:pPr>
    </w:p>
    <w:p w14:paraId="11FD62C7" w14:textId="77777777" w:rsidR="00655B60" w:rsidRPr="00390971" w:rsidRDefault="00655B60" w:rsidP="00655B60">
      <w:pPr>
        <w:pStyle w:val="LithanBodyTextBold"/>
        <w:rPr>
          <w:rFonts w:ascii="Times New Roman" w:hAnsi="Times New Roman" w:cs="Times New Roman"/>
        </w:rPr>
      </w:pPr>
    </w:p>
    <w:p w14:paraId="40C337AC" w14:textId="77777777" w:rsidR="00655B60" w:rsidRPr="00390971" w:rsidRDefault="00655B60" w:rsidP="00655B60">
      <w:pPr>
        <w:pStyle w:val="LithanBodyTextBold"/>
        <w:rPr>
          <w:rFonts w:ascii="Times New Roman" w:hAnsi="Times New Roman" w:cs="Times New Roman"/>
        </w:rPr>
      </w:pPr>
    </w:p>
    <w:p w14:paraId="2CC73A99" w14:textId="3832423D" w:rsidR="00BA7FE8" w:rsidRPr="00390971" w:rsidRDefault="00BA7FE8" w:rsidP="00314E8B">
      <w:pPr>
        <w:pStyle w:val="LithanBodyTextBold"/>
        <w:ind w:left="0"/>
        <w:rPr>
          <w:rFonts w:ascii="Times New Roman" w:hAnsi="Times New Roman" w:cs="Times New Roman"/>
        </w:rPr>
      </w:pPr>
    </w:p>
    <w:p w14:paraId="721FCE07" w14:textId="57AAC304" w:rsidR="00655B60" w:rsidRDefault="00655B60"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Register page</w:t>
      </w:r>
    </w:p>
    <w:p w14:paraId="4D0847AB" w14:textId="77777777" w:rsidR="00314E8B" w:rsidRPr="00390971" w:rsidRDefault="00314E8B" w:rsidP="00314E8B">
      <w:pPr>
        <w:pStyle w:val="LithanBodyTextBold"/>
        <w:ind w:left="720"/>
        <w:rPr>
          <w:rFonts w:ascii="Times New Roman" w:hAnsi="Times New Roman" w:cs="Times New Roman"/>
        </w:rPr>
      </w:pPr>
    </w:p>
    <w:p w14:paraId="492FE990" w14:textId="1F364738" w:rsidR="00655B60" w:rsidRPr="00390971" w:rsidRDefault="00314E8B" w:rsidP="00314E8B">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0056E7D8" wp14:editId="5BCCB78F">
            <wp:extent cx="4305300" cy="2684108"/>
            <wp:effectExtent l="0" t="0" r="0" b="254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16121" cy="2690855"/>
                    </a:xfrm>
                    <a:prstGeom prst="rect">
                      <a:avLst/>
                    </a:prstGeom>
                  </pic:spPr>
                </pic:pic>
              </a:graphicData>
            </a:graphic>
          </wp:inline>
        </w:drawing>
      </w:r>
    </w:p>
    <w:p w14:paraId="2322A2C6" w14:textId="77777777" w:rsidR="00655B60" w:rsidRPr="00390971" w:rsidRDefault="00655B60" w:rsidP="00314E8B">
      <w:pPr>
        <w:pStyle w:val="LithanBodyTextBold"/>
        <w:ind w:left="0"/>
        <w:rPr>
          <w:rFonts w:ascii="Times New Roman" w:hAnsi="Times New Roman" w:cs="Times New Roman"/>
        </w:rPr>
      </w:pPr>
    </w:p>
    <w:p w14:paraId="02CB5489" w14:textId="77777777" w:rsidR="00655B60" w:rsidRPr="00390971" w:rsidRDefault="00E26E04" w:rsidP="00792FF3">
      <w:pPr>
        <w:pStyle w:val="LithanBodyTextBold"/>
        <w:numPr>
          <w:ilvl w:val="0"/>
          <w:numId w:val="29"/>
        </w:numPr>
        <w:rPr>
          <w:rFonts w:ascii="Times New Roman" w:hAnsi="Times New Roman" w:cs="Times New Roman"/>
          <w:b w:val="0"/>
          <w:bCs/>
          <w:sz w:val="24"/>
          <w:szCs w:val="24"/>
        </w:rPr>
      </w:pPr>
      <w:r w:rsidRPr="00390971">
        <w:rPr>
          <w:rFonts w:ascii="Times New Roman" w:hAnsi="Times New Roman" w:cs="Times New Roman"/>
          <w:b w:val="0"/>
          <w:bCs/>
          <w:sz w:val="24"/>
          <w:szCs w:val="24"/>
        </w:rPr>
        <w:t>Register page is to register with us and will get a more complete course. In the register we need to fill in, among others, email, username, contact number, course, and address.</w:t>
      </w:r>
    </w:p>
    <w:p w14:paraId="4D76B923" w14:textId="77777777" w:rsidR="00655B60" w:rsidRPr="00390971" w:rsidRDefault="00655B60" w:rsidP="00655B60">
      <w:pPr>
        <w:pStyle w:val="LithanBodyTextBold"/>
        <w:rPr>
          <w:rFonts w:ascii="Times New Roman" w:hAnsi="Times New Roman" w:cs="Times New Roman"/>
        </w:rPr>
      </w:pPr>
    </w:p>
    <w:p w14:paraId="5EA96019" w14:textId="77777777" w:rsidR="00655B60" w:rsidRPr="00390971" w:rsidRDefault="00655B60" w:rsidP="00655B60">
      <w:pPr>
        <w:pStyle w:val="LithanBodyTextBold"/>
        <w:rPr>
          <w:rFonts w:ascii="Times New Roman" w:hAnsi="Times New Roman" w:cs="Times New Roman"/>
        </w:rPr>
      </w:pPr>
    </w:p>
    <w:p w14:paraId="22D89938" w14:textId="77777777" w:rsidR="00655B60" w:rsidRPr="00390971" w:rsidRDefault="00655B60" w:rsidP="00655B60">
      <w:pPr>
        <w:pStyle w:val="LithanBodyTextBold"/>
        <w:rPr>
          <w:rFonts w:ascii="Times New Roman" w:hAnsi="Times New Roman" w:cs="Times New Roman"/>
        </w:rPr>
      </w:pPr>
    </w:p>
    <w:p w14:paraId="6A7AAFAA" w14:textId="77777777" w:rsidR="00655B60" w:rsidRPr="00390971" w:rsidRDefault="00655B60" w:rsidP="00655B60">
      <w:pPr>
        <w:pStyle w:val="LithanBodyTextBold"/>
        <w:rPr>
          <w:rFonts w:ascii="Times New Roman" w:hAnsi="Times New Roman" w:cs="Times New Roman"/>
        </w:rPr>
      </w:pPr>
    </w:p>
    <w:p w14:paraId="7FB2010B" w14:textId="77777777" w:rsidR="00655B60" w:rsidRPr="00390971" w:rsidRDefault="00655B60" w:rsidP="00655B60">
      <w:pPr>
        <w:pStyle w:val="LithanBodyTextBold"/>
        <w:rPr>
          <w:rFonts w:ascii="Times New Roman" w:hAnsi="Times New Roman" w:cs="Times New Roman"/>
        </w:rPr>
      </w:pPr>
    </w:p>
    <w:p w14:paraId="6ADEFF99" w14:textId="77777777" w:rsidR="00655B60" w:rsidRPr="00390971" w:rsidRDefault="00655B60" w:rsidP="00655B60">
      <w:pPr>
        <w:pStyle w:val="LithanBodyTextBold"/>
        <w:rPr>
          <w:rFonts w:ascii="Times New Roman" w:hAnsi="Times New Roman" w:cs="Times New Roman"/>
        </w:rPr>
      </w:pPr>
    </w:p>
    <w:p w14:paraId="0800937C" w14:textId="77777777" w:rsidR="00655B60" w:rsidRPr="00390971" w:rsidRDefault="00655B60" w:rsidP="00655B60">
      <w:pPr>
        <w:pStyle w:val="LithanBodyTextBold"/>
        <w:rPr>
          <w:rFonts w:ascii="Times New Roman" w:hAnsi="Times New Roman" w:cs="Times New Roman"/>
        </w:rPr>
      </w:pPr>
    </w:p>
    <w:p w14:paraId="1926BC1D" w14:textId="77777777" w:rsidR="00655B60" w:rsidRPr="00390971" w:rsidRDefault="00655B60" w:rsidP="00655B60">
      <w:pPr>
        <w:pStyle w:val="LithanBodyTextBold"/>
        <w:rPr>
          <w:rFonts w:ascii="Times New Roman" w:hAnsi="Times New Roman" w:cs="Times New Roman"/>
        </w:rPr>
      </w:pPr>
    </w:p>
    <w:p w14:paraId="7E0B639F" w14:textId="77777777" w:rsidR="00655B60" w:rsidRPr="00390971" w:rsidRDefault="00655B60" w:rsidP="00655B60">
      <w:pPr>
        <w:pStyle w:val="LithanBodyTextBold"/>
        <w:rPr>
          <w:rFonts w:ascii="Times New Roman" w:hAnsi="Times New Roman" w:cs="Times New Roman"/>
        </w:rPr>
      </w:pPr>
    </w:p>
    <w:p w14:paraId="15F9C8B8" w14:textId="77777777" w:rsidR="00655B60" w:rsidRPr="00390971" w:rsidRDefault="00655B60" w:rsidP="00655B60">
      <w:pPr>
        <w:pStyle w:val="LithanBodyTextBold"/>
        <w:rPr>
          <w:rFonts w:ascii="Times New Roman" w:hAnsi="Times New Roman" w:cs="Times New Roman"/>
        </w:rPr>
      </w:pPr>
    </w:p>
    <w:p w14:paraId="2A95FB5C" w14:textId="77777777" w:rsidR="00655B60" w:rsidRPr="00390971" w:rsidRDefault="00655B60" w:rsidP="00655B60">
      <w:pPr>
        <w:pStyle w:val="LithanBodyTextBold"/>
        <w:rPr>
          <w:rFonts w:ascii="Times New Roman" w:hAnsi="Times New Roman" w:cs="Times New Roman"/>
        </w:rPr>
      </w:pPr>
    </w:p>
    <w:p w14:paraId="56D8BAF5" w14:textId="77777777" w:rsidR="00655B60" w:rsidRPr="00390971" w:rsidRDefault="00655B60" w:rsidP="00655B60">
      <w:pPr>
        <w:pStyle w:val="LithanBodyTextBold"/>
        <w:rPr>
          <w:rFonts w:ascii="Times New Roman" w:hAnsi="Times New Roman" w:cs="Times New Roman"/>
        </w:rPr>
      </w:pPr>
    </w:p>
    <w:p w14:paraId="53892E3B" w14:textId="77777777" w:rsidR="00655B60" w:rsidRPr="00390971" w:rsidRDefault="00655B60" w:rsidP="00655B60">
      <w:pPr>
        <w:pStyle w:val="LithanBodyTextBold"/>
        <w:rPr>
          <w:rFonts w:ascii="Times New Roman" w:hAnsi="Times New Roman" w:cs="Times New Roman"/>
        </w:rPr>
      </w:pPr>
    </w:p>
    <w:p w14:paraId="50BF767B" w14:textId="77777777" w:rsidR="00655B60" w:rsidRPr="00390971" w:rsidRDefault="00655B60" w:rsidP="00655B60">
      <w:pPr>
        <w:pStyle w:val="LithanBodyTextBold"/>
        <w:rPr>
          <w:rFonts w:ascii="Times New Roman" w:hAnsi="Times New Roman" w:cs="Times New Roman"/>
        </w:rPr>
      </w:pPr>
    </w:p>
    <w:p w14:paraId="5C313FD9" w14:textId="77777777" w:rsidR="00655B60" w:rsidRPr="00390971" w:rsidRDefault="00655B60" w:rsidP="00655B60">
      <w:pPr>
        <w:pStyle w:val="LithanBodyTextBold"/>
        <w:rPr>
          <w:rFonts w:ascii="Times New Roman" w:hAnsi="Times New Roman" w:cs="Times New Roman"/>
        </w:rPr>
      </w:pPr>
    </w:p>
    <w:p w14:paraId="686B48A3" w14:textId="77777777" w:rsidR="00655B60" w:rsidRPr="00390971" w:rsidRDefault="00655B60" w:rsidP="00655B60">
      <w:pPr>
        <w:pStyle w:val="LithanBodyTextBold"/>
        <w:rPr>
          <w:rFonts w:ascii="Times New Roman" w:hAnsi="Times New Roman" w:cs="Times New Roman"/>
        </w:rPr>
      </w:pPr>
    </w:p>
    <w:p w14:paraId="76CE8920" w14:textId="77777777" w:rsidR="00655B60" w:rsidRPr="00390971" w:rsidRDefault="00655B60" w:rsidP="00655B60">
      <w:pPr>
        <w:pStyle w:val="LithanBodyTextBold"/>
        <w:rPr>
          <w:rFonts w:ascii="Times New Roman" w:hAnsi="Times New Roman" w:cs="Times New Roman"/>
        </w:rPr>
      </w:pPr>
    </w:p>
    <w:p w14:paraId="6C6F90C0" w14:textId="77777777" w:rsidR="00655B60" w:rsidRPr="00390971" w:rsidRDefault="00655B60" w:rsidP="00655B60">
      <w:pPr>
        <w:pStyle w:val="LithanBodyTextBold"/>
        <w:rPr>
          <w:rFonts w:ascii="Times New Roman" w:hAnsi="Times New Roman" w:cs="Times New Roman"/>
        </w:rPr>
      </w:pPr>
    </w:p>
    <w:p w14:paraId="0F1106F8" w14:textId="77777777" w:rsidR="00655B60" w:rsidRPr="00390971" w:rsidRDefault="00655B60" w:rsidP="00655B60">
      <w:pPr>
        <w:pStyle w:val="LithanBodyTextBold"/>
        <w:rPr>
          <w:rFonts w:ascii="Times New Roman" w:hAnsi="Times New Roman" w:cs="Times New Roman"/>
        </w:rPr>
      </w:pPr>
    </w:p>
    <w:p w14:paraId="1B451D41" w14:textId="77777777" w:rsidR="00655B60" w:rsidRPr="00390971" w:rsidRDefault="00655B60" w:rsidP="00655B60">
      <w:pPr>
        <w:pStyle w:val="LithanBodyTextBold"/>
        <w:rPr>
          <w:rFonts w:ascii="Times New Roman" w:hAnsi="Times New Roman" w:cs="Times New Roman"/>
        </w:rPr>
      </w:pPr>
    </w:p>
    <w:p w14:paraId="45801331" w14:textId="77777777" w:rsidR="00655B60" w:rsidRPr="00390971" w:rsidRDefault="00655B60" w:rsidP="00655B60">
      <w:pPr>
        <w:pStyle w:val="LithanBodyTextBold"/>
        <w:rPr>
          <w:rFonts w:ascii="Times New Roman" w:hAnsi="Times New Roman" w:cs="Times New Roman"/>
        </w:rPr>
      </w:pPr>
    </w:p>
    <w:p w14:paraId="5D6D0AB4" w14:textId="77777777" w:rsidR="00655B60" w:rsidRPr="00390971" w:rsidRDefault="00655B60" w:rsidP="00655B60">
      <w:pPr>
        <w:pStyle w:val="LithanBodyTextBold"/>
        <w:rPr>
          <w:rFonts w:ascii="Times New Roman" w:hAnsi="Times New Roman" w:cs="Times New Roman"/>
        </w:rPr>
      </w:pPr>
    </w:p>
    <w:p w14:paraId="3B40754E" w14:textId="77777777" w:rsidR="00655B60" w:rsidRPr="00390971" w:rsidRDefault="00655B60" w:rsidP="00655B60">
      <w:pPr>
        <w:pStyle w:val="LithanBodyTextBold"/>
        <w:rPr>
          <w:rFonts w:ascii="Times New Roman" w:hAnsi="Times New Roman" w:cs="Times New Roman"/>
        </w:rPr>
      </w:pPr>
    </w:p>
    <w:p w14:paraId="32E109FA" w14:textId="51B25572" w:rsidR="00655B60" w:rsidRDefault="00655B60" w:rsidP="00655B60">
      <w:pPr>
        <w:pStyle w:val="LithanBodyTextBold"/>
        <w:rPr>
          <w:rFonts w:ascii="Times New Roman" w:hAnsi="Times New Roman" w:cs="Times New Roman"/>
        </w:rPr>
      </w:pPr>
    </w:p>
    <w:p w14:paraId="4184C696" w14:textId="1DC34FF8" w:rsidR="00314E8B" w:rsidRDefault="00314E8B" w:rsidP="00655B60">
      <w:pPr>
        <w:pStyle w:val="LithanBodyTextBold"/>
        <w:rPr>
          <w:rFonts w:ascii="Times New Roman" w:hAnsi="Times New Roman" w:cs="Times New Roman"/>
        </w:rPr>
      </w:pPr>
    </w:p>
    <w:p w14:paraId="68DFB103" w14:textId="6896AAB6" w:rsidR="00314E8B" w:rsidRDefault="00314E8B" w:rsidP="00655B60">
      <w:pPr>
        <w:pStyle w:val="LithanBodyTextBold"/>
        <w:rPr>
          <w:rFonts w:ascii="Times New Roman" w:hAnsi="Times New Roman" w:cs="Times New Roman"/>
        </w:rPr>
      </w:pPr>
    </w:p>
    <w:p w14:paraId="771FF429" w14:textId="77777777" w:rsidR="00314E8B" w:rsidRPr="00390971" w:rsidRDefault="00314E8B" w:rsidP="00655B60">
      <w:pPr>
        <w:pStyle w:val="LithanBodyTextBold"/>
        <w:rPr>
          <w:rFonts w:ascii="Times New Roman" w:hAnsi="Times New Roman" w:cs="Times New Roman"/>
        </w:rPr>
      </w:pPr>
    </w:p>
    <w:p w14:paraId="7E489116" w14:textId="77777777" w:rsidR="00655B60" w:rsidRPr="00390971" w:rsidRDefault="00655B60" w:rsidP="00655B60">
      <w:pPr>
        <w:pStyle w:val="LithanBodyTextBold"/>
        <w:rPr>
          <w:rFonts w:ascii="Times New Roman" w:hAnsi="Times New Roman" w:cs="Times New Roman"/>
        </w:rPr>
      </w:pPr>
    </w:p>
    <w:p w14:paraId="40F2EDF5" w14:textId="77777777" w:rsidR="00655B60" w:rsidRPr="00390971" w:rsidRDefault="00655B60"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Thank page</w:t>
      </w:r>
    </w:p>
    <w:p w14:paraId="429F984F" w14:textId="77777777" w:rsidR="009F33A6" w:rsidRPr="00390971" w:rsidRDefault="009F33A6" w:rsidP="009F33A6">
      <w:pPr>
        <w:pStyle w:val="LithanBodyTextBold"/>
        <w:rPr>
          <w:rFonts w:ascii="Times New Roman" w:hAnsi="Times New Roman" w:cs="Times New Roman"/>
        </w:rPr>
      </w:pPr>
    </w:p>
    <w:p w14:paraId="226A9CF7" w14:textId="0AE6B3C0" w:rsidR="009F33A6" w:rsidRPr="00390971" w:rsidRDefault="00446D45" w:rsidP="00446D45">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2F0FD95E" wp14:editId="431800E2">
            <wp:extent cx="4446270" cy="2051876"/>
            <wp:effectExtent l="0" t="0" r="0" b="5715"/>
            <wp:docPr id="18" name="Picture 18"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quar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5320" cy="2056052"/>
                    </a:xfrm>
                    <a:prstGeom prst="rect">
                      <a:avLst/>
                    </a:prstGeom>
                  </pic:spPr>
                </pic:pic>
              </a:graphicData>
            </a:graphic>
          </wp:inline>
        </w:drawing>
      </w:r>
    </w:p>
    <w:p w14:paraId="6F147616" w14:textId="77777777" w:rsidR="009F33A6" w:rsidRPr="00390971" w:rsidRDefault="009F33A6" w:rsidP="009F33A6">
      <w:pPr>
        <w:pStyle w:val="LithanBodyTextBold"/>
        <w:rPr>
          <w:rFonts w:ascii="Times New Roman" w:hAnsi="Times New Roman" w:cs="Times New Roman"/>
        </w:rPr>
      </w:pPr>
    </w:p>
    <w:p w14:paraId="7F031955" w14:textId="77777777" w:rsidR="009F33A6" w:rsidRPr="00390971" w:rsidRDefault="00E26E04" w:rsidP="00792FF3">
      <w:pPr>
        <w:pStyle w:val="LithanBodyTextBold"/>
        <w:numPr>
          <w:ilvl w:val="0"/>
          <w:numId w:val="29"/>
        </w:numPr>
        <w:rPr>
          <w:rFonts w:ascii="Times New Roman" w:hAnsi="Times New Roman" w:cs="Times New Roman"/>
          <w:b w:val="0"/>
          <w:bCs/>
          <w:sz w:val="24"/>
          <w:szCs w:val="24"/>
        </w:rPr>
      </w:pPr>
      <w:r w:rsidRPr="00390971">
        <w:rPr>
          <w:rFonts w:ascii="Times New Roman" w:hAnsi="Times New Roman" w:cs="Times New Roman"/>
          <w:b w:val="0"/>
          <w:bCs/>
          <w:sz w:val="24"/>
          <w:szCs w:val="24"/>
        </w:rPr>
        <w:t>Thank you page, that is, after we complete the registration, we will go to the thank you page.</w:t>
      </w:r>
    </w:p>
    <w:p w14:paraId="34EFCF16" w14:textId="77777777" w:rsidR="009F33A6" w:rsidRPr="00390971" w:rsidRDefault="009F33A6" w:rsidP="009F33A6">
      <w:pPr>
        <w:pStyle w:val="LithanBodyTextBold"/>
        <w:rPr>
          <w:rFonts w:ascii="Times New Roman" w:hAnsi="Times New Roman" w:cs="Times New Roman"/>
        </w:rPr>
      </w:pPr>
    </w:p>
    <w:p w14:paraId="6EE8468C" w14:textId="77777777" w:rsidR="009F33A6" w:rsidRPr="00390971" w:rsidRDefault="009F33A6" w:rsidP="009F33A6">
      <w:pPr>
        <w:pStyle w:val="LithanBodyTextBold"/>
        <w:rPr>
          <w:rFonts w:ascii="Times New Roman" w:hAnsi="Times New Roman" w:cs="Times New Roman"/>
        </w:rPr>
      </w:pPr>
    </w:p>
    <w:p w14:paraId="5FE7549B" w14:textId="77777777" w:rsidR="009F33A6" w:rsidRPr="00390971" w:rsidRDefault="009F33A6" w:rsidP="009F33A6">
      <w:pPr>
        <w:pStyle w:val="LithanBodyTextBold"/>
        <w:rPr>
          <w:rFonts w:ascii="Times New Roman" w:hAnsi="Times New Roman" w:cs="Times New Roman"/>
        </w:rPr>
      </w:pPr>
    </w:p>
    <w:p w14:paraId="48A59FF1" w14:textId="77777777" w:rsidR="009F33A6" w:rsidRPr="00390971" w:rsidRDefault="009F33A6" w:rsidP="009F33A6">
      <w:pPr>
        <w:pStyle w:val="LithanBodyTextBold"/>
        <w:rPr>
          <w:rFonts w:ascii="Times New Roman" w:hAnsi="Times New Roman" w:cs="Times New Roman"/>
        </w:rPr>
      </w:pPr>
    </w:p>
    <w:p w14:paraId="14F5AE08" w14:textId="77777777" w:rsidR="009F33A6" w:rsidRPr="00390971" w:rsidRDefault="009F33A6" w:rsidP="009F33A6">
      <w:pPr>
        <w:pStyle w:val="LithanBodyTextBold"/>
        <w:rPr>
          <w:rFonts w:ascii="Times New Roman" w:hAnsi="Times New Roman" w:cs="Times New Roman"/>
        </w:rPr>
      </w:pPr>
    </w:p>
    <w:p w14:paraId="30221557" w14:textId="77777777" w:rsidR="009F33A6" w:rsidRPr="00390971" w:rsidRDefault="009F33A6" w:rsidP="009F33A6">
      <w:pPr>
        <w:pStyle w:val="LithanBodyTextBold"/>
        <w:rPr>
          <w:rFonts w:ascii="Times New Roman" w:hAnsi="Times New Roman" w:cs="Times New Roman"/>
        </w:rPr>
      </w:pPr>
    </w:p>
    <w:p w14:paraId="2699796F" w14:textId="77777777" w:rsidR="009F33A6" w:rsidRPr="00390971" w:rsidRDefault="009F33A6" w:rsidP="009F33A6">
      <w:pPr>
        <w:pStyle w:val="LithanBodyTextBold"/>
        <w:rPr>
          <w:rFonts w:ascii="Times New Roman" w:hAnsi="Times New Roman" w:cs="Times New Roman"/>
        </w:rPr>
      </w:pPr>
    </w:p>
    <w:p w14:paraId="68D44E18" w14:textId="77777777" w:rsidR="009F33A6" w:rsidRPr="00390971" w:rsidRDefault="009F33A6" w:rsidP="009F33A6">
      <w:pPr>
        <w:pStyle w:val="LithanBodyTextBold"/>
        <w:rPr>
          <w:rFonts w:ascii="Times New Roman" w:hAnsi="Times New Roman" w:cs="Times New Roman"/>
        </w:rPr>
      </w:pPr>
    </w:p>
    <w:p w14:paraId="33C4E675" w14:textId="77777777" w:rsidR="009F33A6" w:rsidRPr="00390971" w:rsidRDefault="009F33A6" w:rsidP="009F33A6">
      <w:pPr>
        <w:pStyle w:val="LithanBodyTextBold"/>
        <w:rPr>
          <w:rFonts w:ascii="Times New Roman" w:hAnsi="Times New Roman" w:cs="Times New Roman"/>
        </w:rPr>
      </w:pPr>
    </w:p>
    <w:p w14:paraId="23C9D406" w14:textId="77777777" w:rsidR="009F33A6" w:rsidRPr="00390971" w:rsidRDefault="009F33A6" w:rsidP="009F33A6">
      <w:pPr>
        <w:pStyle w:val="LithanBodyTextBold"/>
        <w:rPr>
          <w:rFonts w:ascii="Times New Roman" w:hAnsi="Times New Roman" w:cs="Times New Roman"/>
        </w:rPr>
      </w:pPr>
    </w:p>
    <w:p w14:paraId="10D7A287" w14:textId="77777777" w:rsidR="009F33A6" w:rsidRPr="00390971" w:rsidRDefault="009F33A6" w:rsidP="009F33A6">
      <w:pPr>
        <w:pStyle w:val="LithanBodyTextBold"/>
        <w:rPr>
          <w:rFonts w:ascii="Times New Roman" w:hAnsi="Times New Roman" w:cs="Times New Roman"/>
        </w:rPr>
      </w:pPr>
    </w:p>
    <w:p w14:paraId="3B82DF4C" w14:textId="77777777" w:rsidR="009F33A6" w:rsidRPr="00390971" w:rsidRDefault="009F33A6" w:rsidP="009F33A6">
      <w:pPr>
        <w:pStyle w:val="LithanBodyTextBold"/>
        <w:rPr>
          <w:rFonts w:ascii="Times New Roman" w:hAnsi="Times New Roman" w:cs="Times New Roman"/>
        </w:rPr>
      </w:pPr>
    </w:p>
    <w:p w14:paraId="26BD40AD" w14:textId="77777777" w:rsidR="009F33A6" w:rsidRPr="00390971" w:rsidRDefault="009F33A6" w:rsidP="009F33A6">
      <w:pPr>
        <w:pStyle w:val="LithanBodyTextBold"/>
        <w:rPr>
          <w:rFonts w:ascii="Times New Roman" w:hAnsi="Times New Roman" w:cs="Times New Roman"/>
        </w:rPr>
      </w:pPr>
    </w:p>
    <w:p w14:paraId="4566ED10" w14:textId="77777777" w:rsidR="009F33A6" w:rsidRPr="00390971" w:rsidRDefault="009F33A6" w:rsidP="009F33A6">
      <w:pPr>
        <w:pStyle w:val="LithanBodyTextBold"/>
        <w:rPr>
          <w:rFonts w:ascii="Times New Roman" w:hAnsi="Times New Roman" w:cs="Times New Roman"/>
        </w:rPr>
      </w:pPr>
    </w:p>
    <w:p w14:paraId="18A14BD7" w14:textId="77777777" w:rsidR="009F33A6" w:rsidRPr="00390971" w:rsidRDefault="009F33A6" w:rsidP="009F33A6">
      <w:pPr>
        <w:pStyle w:val="LithanBodyTextBold"/>
        <w:rPr>
          <w:rFonts w:ascii="Times New Roman" w:hAnsi="Times New Roman" w:cs="Times New Roman"/>
        </w:rPr>
      </w:pPr>
    </w:p>
    <w:p w14:paraId="7EE74673" w14:textId="77777777" w:rsidR="009F33A6" w:rsidRPr="00390971" w:rsidRDefault="009F33A6" w:rsidP="009F33A6">
      <w:pPr>
        <w:pStyle w:val="LithanBodyTextBold"/>
        <w:rPr>
          <w:rFonts w:ascii="Times New Roman" w:hAnsi="Times New Roman" w:cs="Times New Roman"/>
        </w:rPr>
      </w:pPr>
    </w:p>
    <w:p w14:paraId="0986B7B2" w14:textId="77777777" w:rsidR="009F33A6" w:rsidRPr="00390971" w:rsidRDefault="009F33A6" w:rsidP="009F33A6">
      <w:pPr>
        <w:pStyle w:val="LithanBodyTextBold"/>
        <w:rPr>
          <w:rFonts w:ascii="Times New Roman" w:hAnsi="Times New Roman" w:cs="Times New Roman"/>
        </w:rPr>
      </w:pPr>
    </w:p>
    <w:p w14:paraId="1041DC58" w14:textId="77777777" w:rsidR="009F33A6" w:rsidRPr="00390971" w:rsidRDefault="009F33A6" w:rsidP="009F33A6">
      <w:pPr>
        <w:pStyle w:val="LithanBodyTextBold"/>
        <w:rPr>
          <w:rFonts w:ascii="Times New Roman" w:hAnsi="Times New Roman" w:cs="Times New Roman"/>
        </w:rPr>
      </w:pPr>
    </w:p>
    <w:p w14:paraId="49AEC3AE" w14:textId="77777777" w:rsidR="009F33A6" w:rsidRPr="00390971" w:rsidRDefault="009F33A6" w:rsidP="009F33A6">
      <w:pPr>
        <w:pStyle w:val="LithanBodyTextBold"/>
        <w:rPr>
          <w:rFonts w:ascii="Times New Roman" w:hAnsi="Times New Roman" w:cs="Times New Roman"/>
        </w:rPr>
      </w:pPr>
    </w:p>
    <w:p w14:paraId="5095CE64" w14:textId="77777777" w:rsidR="009F33A6" w:rsidRPr="00390971" w:rsidRDefault="009F33A6" w:rsidP="009F33A6">
      <w:pPr>
        <w:pStyle w:val="LithanBodyTextBold"/>
        <w:rPr>
          <w:rFonts w:ascii="Times New Roman" w:hAnsi="Times New Roman" w:cs="Times New Roman"/>
        </w:rPr>
      </w:pPr>
    </w:p>
    <w:p w14:paraId="1E1BA68D" w14:textId="77777777" w:rsidR="009F33A6" w:rsidRPr="00390971" w:rsidRDefault="009F33A6" w:rsidP="009F33A6">
      <w:pPr>
        <w:pStyle w:val="LithanBodyTextBold"/>
        <w:rPr>
          <w:rFonts w:ascii="Times New Roman" w:hAnsi="Times New Roman" w:cs="Times New Roman"/>
        </w:rPr>
      </w:pPr>
    </w:p>
    <w:p w14:paraId="25D128FF" w14:textId="77777777" w:rsidR="009F33A6" w:rsidRPr="00390971" w:rsidRDefault="009F33A6" w:rsidP="009F33A6">
      <w:pPr>
        <w:pStyle w:val="LithanBodyTextBold"/>
        <w:rPr>
          <w:rFonts w:ascii="Times New Roman" w:hAnsi="Times New Roman" w:cs="Times New Roman"/>
        </w:rPr>
      </w:pPr>
    </w:p>
    <w:p w14:paraId="641E73D5" w14:textId="4F8A7177" w:rsidR="009F33A6" w:rsidRDefault="009F33A6" w:rsidP="009F33A6">
      <w:pPr>
        <w:pStyle w:val="LithanBodyTextBold"/>
        <w:rPr>
          <w:rFonts w:ascii="Times New Roman" w:hAnsi="Times New Roman" w:cs="Times New Roman"/>
        </w:rPr>
      </w:pPr>
    </w:p>
    <w:p w14:paraId="0D2FBC39" w14:textId="7B548FF3" w:rsidR="00446D45" w:rsidRDefault="00446D45" w:rsidP="009F33A6">
      <w:pPr>
        <w:pStyle w:val="LithanBodyTextBold"/>
        <w:rPr>
          <w:rFonts w:ascii="Times New Roman" w:hAnsi="Times New Roman" w:cs="Times New Roman"/>
        </w:rPr>
      </w:pPr>
    </w:p>
    <w:p w14:paraId="762354C9" w14:textId="4478986F" w:rsidR="00446D45" w:rsidRDefault="00446D45" w:rsidP="009F33A6">
      <w:pPr>
        <w:pStyle w:val="LithanBodyTextBold"/>
        <w:rPr>
          <w:rFonts w:ascii="Times New Roman" w:hAnsi="Times New Roman" w:cs="Times New Roman"/>
        </w:rPr>
      </w:pPr>
    </w:p>
    <w:p w14:paraId="617CA613" w14:textId="05FC193F" w:rsidR="00446D45" w:rsidRDefault="00446D45" w:rsidP="009F33A6">
      <w:pPr>
        <w:pStyle w:val="LithanBodyTextBold"/>
        <w:rPr>
          <w:rFonts w:ascii="Times New Roman" w:hAnsi="Times New Roman" w:cs="Times New Roman"/>
        </w:rPr>
      </w:pPr>
    </w:p>
    <w:p w14:paraId="33614068" w14:textId="34F0AA4D" w:rsidR="00446D45" w:rsidRDefault="00446D45" w:rsidP="009F33A6">
      <w:pPr>
        <w:pStyle w:val="LithanBodyTextBold"/>
        <w:rPr>
          <w:rFonts w:ascii="Times New Roman" w:hAnsi="Times New Roman" w:cs="Times New Roman"/>
        </w:rPr>
      </w:pPr>
    </w:p>
    <w:p w14:paraId="0FC2219E" w14:textId="77777777" w:rsidR="00446D45" w:rsidRPr="00390971" w:rsidRDefault="00446D45" w:rsidP="009F33A6">
      <w:pPr>
        <w:pStyle w:val="LithanBodyTextBold"/>
        <w:rPr>
          <w:rFonts w:ascii="Times New Roman" w:hAnsi="Times New Roman" w:cs="Times New Roman"/>
        </w:rPr>
      </w:pPr>
    </w:p>
    <w:p w14:paraId="7F4EB13B" w14:textId="77777777" w:rsidR="009F33A6" w:rsidRPr="00390971" w:rsidRDefault="009F33A6" w:rsidP="009F33A6">
      <w:pPr>
        <w:pStyle w:val="LithanBodyTextBold"/>
        <w:rPr>
          <w:rFonts w:ascii="Times New Roman" w:hAnsi="Times New Roman" w:cs="Times New Roman"/>
        </w:rPr>
      </w:pPr>
    </w:p>
    <w:p w14:paraId="08F21222" w14:textId="77777777" w:rsidR="00655B60" w:rsidRPr="00390971" w:rsidRDefault="00655B60" w:rsidP="00CC1A01">
      <w:pPr>
        <w:pStyle w:val="LithanBodyTextBold"/>
        <w:numPr>
          <w:ilvl w:val="0"/>
          <w:numId w:val="11"/>
        </w:numPr>
        <w:rPr>
          <w:rFonts w:ascii="Times New Roman" w:hAnsi="Times New Roman" w:cs="Times New Roman"/>
        </w:rPr>
      </w:pPr>
      <w:r w:rsidRPr="00390971">
        <w:rPr>
          <w:rFonts w:ascii="Times New Roman" w:hAnsi="Times New Roman" w:cs="Times New Roman"/>
        </w:rPr>
        <w:t>admin page</w:t>
      </w:r>
    </w:p>
    <w:p w14:paraId="49AE52D4" w14:textId="640D7BA2" w:rsidR="00655B60" w:rsidRDefault="00655B60" w:rsidP="009333C7">
      <w:pPr>
        <w:pStyle w:val="LithanBodyTextBold"/>
        <w:ind w:left="1440"/>
        <w:rPr>
          <w:rFonts w:ascii="Times New Roman" w:hAnsi="Times New Roman" w:cs="Times New Roman"/>
          <w:noProof/>
        </w:rPr>
      </w:pPr>
    </w:p>
    <w:p w14:paraId="2D34A9E2" w14:textId="5CEB095A" w:rsidR="00FB24DF" w:rsidRPr="00390971" w:rsidRDefault="009333C7" w:rsidP="009333C7">
      <w:pPr>
        <w:pStyle w:val="LithanBodyTextBold"/>
        <w:ind w:left="1440"/>
        <w:rPr>
          <w:rFonts w:ascii="Times New Roman" w:hAnsi="Times New Roman" w:cs="Times New Roman"/>
        </w:rPr>
      </w:pPr>
      <w:r>
        <w:rPr>
          <w:rFonts w:ascii="Times New Roman" w:hAnsi="Times New Roman" w:cs="Times New Roman"/>
          <w:noProof/>
        </w:rPr>
        <w:drawing>
          <wp:inline distT="0" distB="0" distL="0" distR="0" wp14:anchorId="230CD5E8" wp14:editId="2FA15FF5">
            <wp:extent cx="4644753" cy="6076950"/>
            <wp:effectExtent l="0" t="0" r="3810" b="0"/>
            <wp:docPr id="54" name="Picture 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44753" cy="6076950"/>
                    </a:xfrm>
                    <a:prstGeom prst="rect">
                      <a:avLst/>
                    </a:prstGeom>
                  </pic:spPr>
                </pic:pic>
              </a:graphicData>
            </a:graphic>
          </wp:inline>
        </w:drawing>
      </w:r>
    </w:p>
    <w:p w14:paraId="5866070F" w14:textId="77777777" w:rsidR="00FB24DF" w:rsidRPr="00390971" w:rsidRDefault="00FB24DF" w:rsidP="00BA7FE8">
      <w:pPr>
        <w:jc w:val="center"/>
        <w:rPr>
          <w:rFonts w:ascii="Times New Roman" w:hAnsi="Times New Roman" w:cs="Times New Roman"/>
          <w:lang w:val="en-US" w:eastAsia="en-SG"/>
        </w:rPr>
      </w:pPr>
    </w:p>
    <w:p w14:paraId="25DD6B06" w14:textId="54CF6238" w:rsidR="00BA7FE8" w:rsidRDefault="00FB24DF" w:rsidP="008802E8">
      <w:pPr>
        <w:pStyle w:val="ListParagraph"/>
      </w:pPr>
      <w:r w:rsidRPr="00390971">
        <w:t>In this admin page there is a crud where the table is added, edited, deleted, and the form is add data and also edit data.</w:t>
      </w:r>
    </w:p>
    <w:p w14:paraId="32F7D3B0" w14:textId="713B4BB7" w:rsidR="008802E8" w:rsidRDefault="008802E8" w:rsidP="008802E8"/>
    <w:p w14:paraId="0AD4A2B2" w14:textId="1A7239D8" w:rsidR="008802E8" w:rsidRDefault="008802E8" w:rsidP="008802E8"/>
    <w:p w14:paraId="2B21C945" w14:textId="4A331F94" w:rsidR="008802E8" w:rsidRDefault="008802E8" w:rsidP="008802E8"/>
    <w:p w14:paraId="264F3D7E" w14:textId="48F6E49D" w:rsidR="008802E8" w:rsidRDefault="008802E8" w:rsidP="008802E8"/>
    <w:p w14:paraId="42AD2CB5" w14:textId="0898F526" w:rsidR="008802E8" w:rsidRDefault="008802E8" w:rsidP="008802E8"/>
    <w:p w14:paraId="6F015AAA" w14:textId="22001DE0" w:rsidR="008802E8" w:rsidRDefault="008802E8" w:rsidP="008802E8"/>
    <w:p w14:paraId="7986E66D" w14:textId="4742CB73" w:rsidR="008802E8" w:rsidRDefault="008802E8" w:rsidP="008802E8"/>
    <w:p w14:paraId="6883CB53" w14:textId="77777777" w:rsidR="008802E8" w:rsidRDefault="008802E8" w:rsidP="008802E8"/>
    <w:p w14:paraId="5F6449F4" w14:textId="77777777" w:rsidR="009333C7" w:rsidRPr="009333C7" w:rsidRDefault="009333C7" w:rsidP="00C5703C">
      <w:pPr>
        <w:ind w:left="1440"/>
      </w:pPr>
    </w:p>
    <w:p w14:paraId="3A5F991A" w14:textId="77777777" w:rsidR="000815F1" w:rsidRPr="008802E8" w:rsidRDefault="000815F1" w:rsidP="008802E8">
      <w:pPr>
        <w:ind w:left="284"/>
        <w:rPr>
          <w:rFonts w:ascii="Times New Roman" w:hAnsi="Times New Roman" w:cs="Times New Roman"/>
          <w:sz w:val="24"/>
          <w:szCs w:val="24"/>
          <w:lang w:val="en-US" w:eastAsia="en-SG"/>
        </w:rPr>
      </w:pPr>
      <w:r w:rsidRPr="00390971">
        <w:rPr>
          <w:rFonts w:ascii="Times New Roman" w:hAnsi="Times New Roman" w:cs="Times New Roman"/>
          <w:lang w:val="en-US" w:eastAsia="en-SG"/>
        </w:rPr>
        <w:t>2</w:t>
      </w:r>
      <w:r w:rsidRPr="008802E8">
        <w:rPr>
          <w:rFonts w:ascii="Times New Roman" w:hAnsi="Times New Roman" w:cs="Times New Roman"/>
          <w:sz w:val="24"/>
          <w:szCs w:val="24"/>
          <w:lang w:val="en-US" w:eastAsia="en-SG"/>
        </w:rPr>
        <w:t>. Non-functional requirements</w:t>
      </w:r>
    </w:p>
    <w:p w14:paraId="00813EB6" w14:textId="77777777" w:rsidR="00065D2D" w:rsidRPr="008802E8" w:rsidRDefault="00065D2D"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a. Usability</w:t>
      </w:r>
    </w:p>
    <w:p w14:paraId="794F6B6F" w14:textId="22339FF4" w:rsidR="00022307" w:rsidRPr="008802E8" w:rsidRDefault="00022307"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 xml:space="preserve">- </w:t>
      </w:r>
      <w:r w:rsidR="00390971" w:rsidRPr="008802E8">
        <w:rPr>
          <w:rFonts w:ascii="Times New Roman" w:hAnsi="Times New Roman" w:cs="Times New Roman"/>
          <w:sz w:val="24"/>
          <w:szCs w:val="24"/>
          <w:lang w:val="en-US" w:eastAsia="en-SG"/>
        </w:rPr>
        <w:t>E</w:t>
      </w:r>
      <w:r w:rsidRPr="008802E8">
        <w:rPr>
          <w:rFonts w:ascii="Times New Roman" w:hAnsi="Times New Roman" w:cs="Times New Roman"/>
          <w:sz w:val="24"/>
          <w:szCs w:val="24"/>
          <w:lang w:val="en-US" w:eastAsia="en-SG"/>
        </w:rPr>
        <w:t>asy to navigation</w:t>
      </w:r>
    </w:p>
    <w:p w14:paraId="76D97EAD" w14:textId="65194EA3" w:rsidR="00022307" w:rsidRPr="008802E8" w:rsidRDefault="00022307"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 xml:space="preserve">- </w:t>
      </w:r>
      <w:r w:rsidR="00390971" w:rsidRPr="008802E8">
        <w:rPr>
          <w:rFonts w:ascii="Times New Roman" w:hAnsi="Times New Roman" w:cs="Times New Roman"/>
          <w:sz w:val="24"/>
          <w:szCs w:val="24"/>
          <w:lang w:val="en-US" w:eastAsia="en-SG"/>
        </w:rPr>
        <w:t>S</w:t>
      </w:r>
      <w:r w:rsidRPr="008802E8">
        <w:rPr>
          <w:rFonts w:ascii="Times New Roman" w:hAnsi="Times New Roman" w:cs="Times New Roman"/>
          <w:sz w:val="24"/>
          <w:szCs w:val="24"/>
          <w:lang w:val="en-US" w:eastAsia="en-SG"/>
        </w:rPr>
        <w:t>ite easy to use</w:t>
      </w:r>
    </w:p>
    <w:p w14:paraId="10DDBA3F" w14:textId="43022376" w:rsidR="00022307" w:rsidRPr="008802E8" w:rsidRDefault="00022307"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 xml:space="preserve">- </w:t>
      </w:r>
      <w:r w:rsidR="00390971" w:rsidRPr="008802E8">
        <w:rPr>
          <w:rFonts w:ascii="Times New Roman" w:hAnsi="Times New Roman" w:cs="Times New Roman"/>
          <w:sz w:val="24"/>
          <w:szCs w:val="24"/>
          <w:lang w:val="en-US" w:eastAsia="en-SG"/>
        </w:rPr>
        <w:t>I</w:t>
      </w:r>
      <w:r w:rsidRPr="008802E8">
        <w:rPr>
          <w:rFonts w:ascii="Times New Roman" w:hAnsi="Times New Roman" w:cs="Times New Roman"/>
          <w:sz w:val="24"/>
          <w:szCs w:val="24"/>
          <w:lang w:val="en-US" w:eastAsia="en-SG"/>
        </w:rPr>
        <w:t>nteraction with the site is quite clear and understandable</w:t>
      </w:r>
    </w:p>
    <w:p w14:paraId="253EBF0E" w14:textId="77777777" w:rsidR="00022307" w:rsidRPr="008802E8" w:rsidRDefault="00022307"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b. information</w:t>
      </w:r>
    </w:p>
    <w:p w14:paraId="73345074" w14:textId="77777777" w:rsidR="00022307" w:rsidRPr="008802E8" w:rsidRDefault="00022307" w:rsidP="008802E8">
      <w:pPr>
        <w:ind w:left="284"/>
        <w:rPr>
          <w:rFonts w:ascii="Times New Roman" w:hAnsi="Times New Roman" w:cs="Times New Roman"/>
          <w:sz w:val="24"/>
          <w:szCs w:val="24"/>
          <w:lang w:val="en-US" w:eastAsia="en-SG"/>
        </w:rPr>
      </w:pPr>
      <w:r w:rsidRPr="008802E8">
        <w:rPr>
          <w:rFonts w:ascii="Times New Roman" w:hAnsi="Times New Roman" w:cs="Times New Roman"/>
          <w:sz w:val="24"/>
          <w:szCs w:val="24"/>
          <w:lang w:val="en-US" w:eastAsia="en-SG"/>
        </w:rPr>
        <w:t>- Provide clear information</w:t>
      </w:r>
    </w:p>
    <w:p w14:paraId="38FF6036" w14:textId="77777777" w:rsidR="00022307" w:rsidRPr="00390971" w:rsidRDefault="00977E7D" w:rsidP="008802E8">
      <w:pPr>
        <w:ind w:left="284"/>
        <w:rPr>
          <w:rFonts w:ascii="Times New Roman" w:hAnsi="Times New Roman" w:cs="Times New Roman"/>
          <w:lang w:val="en-US" w:eastAsia="en-SG"/>
        </w:rPr>
      </w:pPr>
      <w:r w:rsidRPr="00390971">
        <w:rPr>
          <w:rFonts w:ascii="Times New Roman" w:hAnsi="Times New Roman" w:cs="Times New Roman"/>
          <w:lang w:val="en-US" w:eastAsia="en-SG"/>
        </w:rPr>
        <w:t>- Provide Detailed Information so that users can understand easily</w:t>
      </w:r>
    </w:p>
    <w:p w14:paraId="381ACB03" w14:textId="77777777" w:rsidR="00977E7D" w:rsidRPr="00390971" w:rsidRDefault="00022307" w:rsidP="008802E8">
      <w:pPr>
        <w:ind w:left="284"/>
        <w:rPr>
          <w:rFonts w:ascii="Times New Roman" w:hAnsi="Times New Roman" w:cs="Times New Roman"/>
          <w:lang w:val="en-US" w:eastAsia="en-SG"/>
        </w:rPr>
      </w:pPr>
      <w:r w:rsidRPr="00390971">
        <w:rPr>
          <w:rFonts w:ascii="Times New Roman" w:hAnsi="Times New Roman" w:cs="Times New Roman"/>
          <w:lang w:val="en-US" w:eastAsia="en-SG"/>
        </w:rPr>
        <w:t>c. Compatible</w:t>
      </w:r>
    </w:p>
    <w:p w14:paraId="76EB124B" w14:textId="77777777" w:rsidR="007C5A66" w:rsidRPr="00390971" w:rsidRDefault="00977E7D" w:rsidP="008802E8">
      <w:pPr>
        <w:ind w:left="284"/>
        <w:rPr>
          <w:rFonts w:ascii="Times New Roman" w:hAnsi="Times New Roman" w:cs="Times New Roman"/>
          <w:lang w:val="en-US" w:eastAsia="en-SG"/>
        </w:rPr>
      </w:pPr>
      <w:r w:rsidRPr="00390971">
        <w:rPr>
          <w:rFonts w:ascii="Times New Roman" w:hAnsi="Times New Roman" w:cs="Times New Roman"/>
          <w:lang w:val="en-US" w:eastAsia="en-SG"/>
        </w:rPr>
        <w:t>- The website is compatible with your web browser like google, chrome, mozila, Microsoft edge etc.</w:t>
      </w:r>
    </w:p>
    <w:p w14:paraId="3329D024" w14:textId="77777777" w:rsidR="007C5A66" w:rsidRPr="00390971" w:rsidRDefault="007C5A66" w:rsidP="008802E8">
      <w:pPr>
        <w:ind w:left="284"/>
        <w:rPr>
          <w:rFonts w:ascii="Times New Roman" w:hAnsi="Times New Roman" w:cs="Times New Roman"/>
          <w:lang w:val="en-US" w:eastAsia="en-SG"/>
        </w:rPr>
      </w:pPr>
      <w:r w:rsidRPr="00390971">
        <w:rPr>
          <w:rFonts w:ascii="Times New Roman" w:hAnsi="Times New Roman" w:cs="Times New Roman"/>
          <w:lang w:val="en-US" w:eastAsia="en-SG"/>
        </w:rPr>
        <w:t>d. Link</w:t>
      </w:r>
    </w:p>
    <w:p w14:paraId="6622C985" w14:textId="4D8EB66C" w:rsidR="00022307" w:rsidRDefault="007C5A66" w:rsidP="008802E8">
      <w:pPr>
        <w:tabs>
          <w:tab w:val="left" w:pos="4335"/>
        </w:tabs>
        <w:ind w:left="284"/>
        <w:rPr>
          <w:rFonts w:ascii="Times New Roman" w:hAnsi="Times New Roman" w:cs="Times New Roman"/>
          <w:lang w:val="en-US" w:eastAsia="en-SG"/>
        </w:rPr>
      </w:pPr>
      <w:r w:rsidRPr="00390971">
        <w:rPr>
          <w:rFonts w:ascii="Times New Roman" w:hAnsi="Times New Roman" w:cs="Times New Roman"/>
          <w:lang w:val="en-US" w:eastAsia="en-SG"/>
        </w:rPr>
        <w:t xml:space="preserve">- </w:t>
      </w:r>
      <w:r w:rsidR="00390971">
        <w:rPr>
          <w:rFonts w:ascii="Times New Roman" w:hAnsi="Times New Roman" w:cs="Times New Roman"/>
          <w:lang w:val="en-US" w:eastAsia="en-SG"/>
        </w:rPr>
        <w:t>A</w:t>
      </w:r>
      <w:r w:rsidRPr="00390971">
        <w:rPr>
          <w:rFonts w:ascii="Times New Roman" w:hAnsi="Times New Roman" w:cs="Times New Roman"/>
          <w:lang w:val="en-US" w:eastAsia="en-SG"/>
        </w:rPr>
        <w:t>ll links on website are working properly</w:t>
      </w:r>
      <w:r w:rsidR="00390971">
        <w:rPr>
          <w:rFonts w:ascii="Times New Roman" w:hAnsi="Times New Roman" w:cs="Times New Roman"/>
          <w:lang w:val="en-US" w:eastAsia="en-SG"/>
        </w:rPr>
        <w:tab/>
      </w:r>
    </w:p>
    <w:p w14:paraId="0DD655D5" w14:textId="77777777" w:rsidR="00390971" w:rsidRPr="00390971" w:rsidRDefault="00390971" w:rsidP="00390971">
      <w:pPr>
        <w:tabs>
          <w:tab w:val="left" w:pos="4335"/>
        </w:tabs>
        <w:rPr>
          <w:rFonts w:ascii="Times New Roman" w:hAnsi="Times New Roman" w:cs="Times New Roman"/>
          <w:lang w:val="en-US" w:eastAsia="en-SG"/>
        </w:rPr>
      </w:pPr>
    </w:p>
    <w:p w14:paraId="5F99E85A" w14:textId="77777777" w:rsidR="00BA7FE8" w:rsidRPr="00390971" w:rsidRDefault="00BA7FE8" w:rsidP="00BA7FE8">
      <w:pPr>
        <w:jc w:val="center"/>
        <w:rPr>
          <w:rFonts w:ascii="Times New Roman" w:hAnsi="Times New Roman" w:cs="Times New Roman"/>
          <w:lang w:val="en-US" w:eastAsia="en-SG"/>
        </w:rPr>
      </w:pPr>
    </w:p>
    <w:p w14:paraId="2E73BA42" w14:textId="7AAC04F1" w:rsidR="004D3E1A" w:rsidRPr="00390971" w:rsidRDefault="00390971" w:rsidP="00390971">
      <w:pPr>
        <w:rPr>
          <w:rFonts w:ascii="Times New Roman" w:hAnsi="Times New Roman"/>
          <w:b/>
          <w:bCs/>
          <w:sz w:val="24"/>
        </w:rPr>
      </w:pPr>
      <w:r>
        <w:rPr>
          <w:rFonts w:ascii="Times New Roman" w:hAnsi="Times New Roman"/>
        </w:rPr>
        <w:t xml:space="preserve">3. </w:t>
      </w:r>
      <w:r w:rsidR="004D3E1A" w:rsidRPr="00390971">
        <w:rPr>
          <w:rFonts w:ascii="Times New Roman" w:hAnsi="Times New Roman"/>
        </w:rPr>
        <w:t xml:space="preserve"> </w:t>
      </w:r>
      <w:r w:rsidR="004D3E1A" w:rsidRPr="00390971">
        <w:rPr>
          <w:rFonts w:ascii="Times New Roman" w:hAnsi="Times New Roman"/>
          <w:sz w:val="28"/>
          <w:szCs w:val="28"/>
        </w:rPr>
        <w:t>Technical Requirements</w:t>
      </w:r>
    </w:p>
    <w:p w14:paraId="28BD4F98" w14:textId="77777777" w:rsidR="00BA7FE8" w:rsidRPr="00390971" w:rsidRDefault="004D3E1A" w:rsidP="008802E8">
      <w:pPr>
        <w:pStyle w:val="ListParagraph"/>
      </w:pPr>
      <w:r w:rsidRPr="00390971">
        <w:t>Web Server: Apache/Visual Studio/xampp.</w:t>
      </w:r>
    </w:p>
    <w:p w14:paraId="01A336FD" w14:textId="77777777" w:rsidR="005549B1" w:rsidRPr="00390971" w:rsidRDefault="004D3E1A" w:rsidP="008802E8">
      <w:pPr>
        <w:pStyle w:val="ListParagraph"/>
      </w:pPr>
      <w:r w:rsidRPr="00390971">
        <w:t>Client/Web browser : Chrome/Microsoft Edge.</w:t>
      </w:r>
    </w:p>
    <w:p w14:paraId="6D81474C" w14:textId="13CC6B35" w:rsidR="005549B1" w:rsidRPr="00390971" w:rsidRDefault="005549B1" w:rsidP="008802E8">
      <w:pPr>
        <w:pStyle w:val="ListParagraph"/>
      </w:pPr>
      <w:r w:rsidRPr="00390971">
        <w:t>Operating System: windows</w:t>
      </w:r>
    </w:p>
    <w:p w14:paraId="13992214" w14:textId="77777777" w:rsidR="004D3E1A" w:rsidRPr="00390971" w:rsidRDefault="005549B1" w:rsidP="008802E8">
      <w:pPr>
        <w:pStyle w:val="ListParagraph"/>
      </w:pPr>
      <w:r w:rsidRPr="00390971">
        <w:t>Code Editor : Visual Studio Code.</w:t>
      </w:r>
    </w:p>
    <w:p w14:paraId="74BD14D5" w14:textId="77777777" w:rsidR="00BA7FE8" w:rsidRPr="00390971" w:rsidRDefault="00BA7FE8" w:rsidP="00BA7FE8">
      <w:pPr>
        <w:jc w:val="center"/>
        <w:rPr>
          <w:rFonts w:ascii="Times New Roman" w:hAnsi="Times New Roman" w:cs="Times New Roman"/>
          <w:lang w:val="en-US" w:eastAsia="en-SG"/>
        </w:rPr>
      </w:pPr>
    </w:p>
    <w:p w14:paraId="14D518BB" w14:textId="77777777" w:rsidR="00BA7FE8" w:rsidRPr="00390971" w:rsidRDefault="00BA7FE8" w:rsidP="00BA7FE8">
      <w:pPr>
        <w:jc w:val="center"/>
        <w:rPr>
          <w:rFonts w:ascii="Times New Roman" w:hAnsi="Times New Roman" w:cs="Times New Roman"/>
          <w:lang w:val="en-US" w:eastAsia="en-SG"/>
        </w:rPr>
      </w:pPr>
    </w:p>
    <w:p w14:paraId="4E228065" w14:textId="77777777" w:rsidR="00BA7FE8" w:rsidRPr="00390971" w:rsidRDefault="00BA7FE8" w:rsidP="00BA7FE8">
      <w:pPr>
        <w:jc w:val="center"/>
        <w:rPr>
          <w:rFonts w:ascii="Times New Roman" w:hAnsi="Times New Roman" w:cs="Times New Roman"/>
          <w:lang w:val="en-US" w:eastAsia="en-SG"/>
        </w:rPr>
      </w:pPr>
    </w:p>
    <w:p w14:paraId="1CA480F4" w14:textId="77777777" w:rsidR="00BA7FE8" w:rsidRPr="00390971" w:rsidRDefault="00BA7FE8" w:rsidP="00BA7FE8">
      <w:pPr>
        <w:jc w:val="center"/>
        <w:rPr>
          <w:rFonts w:ascii="Times New Roman" w:hAnsi="Times New Roman" w:cs="Times New Roman"/>
          <w:lang w:val="en-US" w:eastAsia="en-SG"/>
        </w:rPr>
      </w:pPr>
    </w:p>
    <w:p w14:paraId="6DF3D772" w14:textId="77777777" w:rsidR="00BA7FE8" w:rsidRPr="00390971" w:rsidRDefault="00BA7FE8" w:rsidP="00BA7FE8">
      <w:pPr>
        <w:jc w:val="center"/>
        <w:rPr>
          <w:rFonts w:ascii="Times New Roman" w:hAnsi="Times New Roman" w:cs="Times New Roman"/>
          <w:lang w:val="en-US" w:eastAsia="en-SG"/>
        </w:rPr>
      </w:pPr>
    </w:p>
    <w:p w14:paraId="3E9D2334" w14:textId="77777777" w:rsidR="00BA7FE8" w:rsidRPr="00390971" w:rsidRDefault="00BA7FE8" w:rsidP="00BA7FE8">
      <w:pPr>
        <w:jc w:val="center"/>
        <w:rPr>
          <w:rFonts w:ascii="Times New Roman" w:hAnsi="Times New Roman" w:cs="Times New Roman"/>
          <w:lang w:val="en-US" w:eastAsia="en-SG"/>
        </w:rPr>
      </w:pPr>
    </w:p>
    <w:p w14:paraId="2D5C6639" w14:textId="77777777" w:rsidR="00BA7FE8" w:rsidRPr="00390971" w:rsidRDefault="00BA7FE8" w:rsidP="00BA7FE8">
      <w:pPr>
        <w:jc w:val="center"/>
        <w:rPr>
          <w:rFonts w:ascii="Times New Roman" w:hAnsi="Times New Roman" w:cs="Times New Roman"/>
          <w:lang w:val="en-US" w:eastAsia="en-SG"/>
        </w:rPr>
      </w:pPr>
    </w:p>
    <w:p w14:paraId="4CCA5480" w14:textId="77777777" w:rsidR="00BA7FE8" w:rsidRPr="00390971" w:rsidRDefault="00BA7FE8" w:rsidP="00BA7FE8">
      <w:pPr>
        <w:jc w:val="center"/>
        <w:rPr>
          <w:rFonts w:ascii="Times New Roman" w:hAnsi="Times New Roman" w:cs="Times New Roman"/>
          <w:lang w:val="en-US" w:eastAsia="en-SG"/>
        </w:rPr>
      </w:pPr>
    </w:p>
    <w:p w14:paraId="5A7D53AA" w14:textId="77777777" w:rsidR="008802E8" w:rsidRPr="00390971" w:rsidRDefault="008802E8" w:rsidP="00BA7FE8">
      <w:pPr>
        <w:jc w:val="center"/>
        <w:rPr>
          <w:rFonts w:ascii="Times New Roman" w:hAnsi="Times New Roman" w:cs="Times New Roman"/>
          <w:lang w:val="en-US" w:eastAsia="en-SG"/>
        </w:rPr>
      </w:pPr>
    </w:p>
    <w:p w14:paraId="0D81FAA5" w14:textId="77777777" w:rsidR="00BA7FE8" w:rsidRPr="00390971" w:rsidRDefault="00BA7FE8" w:rsidP="00BA7FE8">
      <w:pPr>
        <w:jc w:val="center"/>
        <w:rPr>
          <w:rFonts w:ascii="Times New Roman" w:hAnsi="Times New Roman" w:cs="Times New Roman"/>
          <w:lang w:val="en-US" w:eastAsia="en-SG"/>
        </w:rPr>
      </w:pPr>
    </w:p>
    <w:p w14:paraId="4E793706" w14:textId="610C0CEB" w:rsidR="00BA7FE8" w:rsidRDefault="00BA7FE8" w:rsidP="008A234E">
      <w:pPr>
        <w:rPr>
          <w:rFonts w:ascii="Times New Roman" w:hAnsi="Times New Roman" w:cs="Times New Roman"/>
          <w:lang w:val="en-US" w:eastAsia="en-SG"/>
        </w:rPr>
      </w:pPr>
    </w:p>
    <w:p w14:paraId="265877DA" w14:textId="2AFAAFED" w:rsidR="00086352" w:rsidRPr="00086352" w:rsidRDefault="00086352" w:rsidP="00086352">
      <w:pPr>
        <w:rPr>
          <w:rFonts w:ascii="Times New Roman" w:hAnsi="Times New Roman" w:cs="Times New Roman"/>
          <w:lang w:val="en-US" w:eastAsia="en-SG"/>
        </w:rPr>
      </w:pPr>
    </w:p>
    <w:p w14:paraId="6E3BE6BE" w14:textId="0B100A74" w:rsidR="00086352" w:rsidRPr="00086352" w:rsidRDefault="00086352" w:rsidP="00086352">
      <w:pPr>
        <w:rPr>
          <w:rFonts w:ascii="Times New Roman" w:hAnsi="Times New Roman" w:cs="Times New Roman"/>
          <w:lang w:val="en-US" w:eastAsia="en-SG"/>
        </w:rPr>
      </w:pPr>
    </w:p>
    <w:p w14:paraId="016DA856" w14:textId="66DF9473" w:rsidR="00086352" w:rsidRPr="00086352" w:rsidRDefault="00086352" w:rsidP="00086352">
      <w:pPr>
        <w:rPr>
          <w:rFonts w:ascii="Times New Roman" w:hAnsi="Times New Roman" w:cs="Times New Roman"/>
          <w:lang w:val="en-US" w:eastAsia="en-SG"/>
        </w:rPr>
      </w:pPr>
    </w:p>
    <w:p w14:paraId="3A8B602E" w14:textId="77777777" w:rsidR="008802E8" w:rsidRPr="00086352" w:rsidRDefault="008802E8" w:rsidP="00086352">
      <w:pPr>
        <w:rPr>
          <w:rFonts w:ascii="Times New Roman" w:hAnsi="Times New Roman" w:cs="Times New Roman"/>
          <w:lang w:val="en-US" w:eastAsia="en-SG"/>
        </w:rPr>
      </w:pPr>
    </w:p>
    <w:p w14:paraId="1B40CC08" w14:textId="77777777" w:rsidR="00EA2D8C" w:rsidRPr="00390971" w:rsidRDefault="00EA2D8C" w:rsidP="00E97F3C">
      <w:pPr>
        <w:pStyle w:val="LithanSectionHeaderPageBreak"/>
        <w:rPr>
          <w:rFonts w:ascii="Times New Roman" w:hAnsi="Times New Roman" w:cs="Times New Roman"/>
        </w:rPr>
      </w:pPr>
      <w:r w:rsidRPr="00390971">
        <w:rPr>
          <w:rFonts w:ascii="Times New Roman" w:hAnsi="Times New Roman" w:cs="Times New Roman"/>
        </w:rPr>
        <w:lastRenderedPageBreak/>
        <w:t>Task 2</w:t>
      </w:r>
    </w:p>
    <w:p w14:paraId="1FE00322" w14:textId="77777777" w:rsidR="00E854F6" w:rsidRPr="00390971" w:rsidRDefault="00E854F6" w:rsidP="00EF1E31">
      <w:pPr>
        <w:pStyle w:val="LithanBodyTextBold"/>
        <w:ind w:left="0"/>
        <w:rPr>
          <w:rFonts w:ascii="Times New Roman" w:hAnsi="Times New Roman" w:cs="Times New Roman"/>
          <w:b w:val="0"/>
          <w:bCs/>
        </w:rPr>
      </w:pPr>
      <w:r w:rsidRPr="00390971">
        <w:rPr>
          <w:rFonts w:ascii="Times New Roman" w:hAnsi="Times New Roman" w:cs="Times New Roman"/>
          <w:b w:val="0"/>
          <w:bCs/>
        </w:rPr>
        <w:t>1. Create an Information Architecture &amp; Storyboard for the website</w:t>
      </w:r>
    </w:p>
    <w:p w14:paraId="6FE4F9FA" w14:textId="77777777" w:rsidR="00E854F6" w:rsidRPr="00390971" w:rsidRDefault="00E854F6" w:rsidP="00EF1E31">
      <w:pPr>
        <w:pStyle w:val="LithanBodyTextBold"/>
        <w:ind w:left="0"/>
        <w:rPr>
          <w:rFonts w:ascii="Times New Roman" w:hAnsi="Times New Roman" w:cs="Times New Roman"/>
          <w:b w:val="0"/>
          <w:bCs/>
        </w:rPr>
      </w:pPr>
      <w:r w:rsidRPr="00390971">
        <w:rPr>
          <w:rFonts w:ascii="Times New Roman" w:hAnsi="Times New Roman" w:cs="Times New Roman"/>
          <w:b w:val="0"/>
          <w:bCs/>
        </w:rPr>
        <w:t>2. Propose the Information flow for a Leads generation form &amp; Its Administration (Login Not Required)</w:t>
      </w:r>
    </w:p>
    <w:p w14:paraId="3E56E8BA" w14:textId="77777777" w:rsidR="00E854F6" w:rsidRPr="00390971" w:rsidRDefault="00E854F6" w:rsidP="00EF1E31">
      <w:pPr>
        <w:pStyle w:val="LithanBodyTextBold"/>
        <w:ind w:left="0"/>
        <w:rPr>
          <w:rFonts w:ascii="Times New Roman" w:hAnsi="Times New Roman" w:cs="Times New Roman"/>
          <w:b w:val="0"/>
          <w:bCs/>
        </w:rPr>
      </w:pPr>
      <w:r w:rsidRPr="00390971">
        <w:rPr>
          <w:rFonts w:ascii="Times New Roman" w:hAnsi="Times New Roman" w:cs="Times New Roman"/>
          <w:b w:val="0"/>
          <w:bCs/>
        </w:rPr>
        <w:t>a. User must be able to Add, Edit, Delete &amp; List leads</w:t>
      </w:r>
    </w:p>
    <w:p w14:paraId="272AF99E" w14:textId="77777777" w:rsidR="00E854F6" w:rsidRPr="00390971" w:rsidRDefault="00E854F6" w:rsidP="00EF1E31">
      <w:pPr>
        <w:pStyle w:val="LithanBodyTextBold"/>
        <w:ind w:left="0"/>
        <w:rPr>
          <w:rFonts w:ascii="Times New Roman" w:hAnsi="Times New Roman" w:cs="Times New Roman"/>
        </w:rPr>
      </w:pPr>
    </w:p>
    <w:p w14:paraId="36B6F844" w14:textId="77777777" w:rsidR="00EF1E31" w:rsidRPr="00390971" w:rsidRDefault="00EF1E31" w:rsidP="00EF1E31">
      <w:pPr>
        <w:pStyle w:val="LithanBodyTextBold"/>
        <w:numPr>
          <w:ilvl w:val="1"/>
          <w:numId w:val="2"/>
        </w:numPr>
        <w:rPr>
          <w:rFonts w:ascii="Times New Roman" w:hAnsi="Times New Roman" w:cs="Times New Roman"/>
        </w:rPr>
      </w:pPr>
      <w:r w:rsidRPr="00390971">
        <w:rPr>
          <w:rFonts w:ascii="Times New Roman" w:hAnsi="Times New Roman" w:cs="Times New Roman"/>
        </w:rPr>
        <w:t>Information Architecture:</w:t>
      </w:r>
    </w:p>
    <w:p w14:paraId="245F28B0" w14:textId="1E03C18F" w:rsidR="00E854F6" w:rsidRPr="00390971" w:rsidRDefault="00E854F6" w:rsidP="00E97F3C">
      <w:pPr>
        <w:pStyle w:val="LithanBodyTextBold"/>
        <w:rPr>
          <w:rFonts w:ascii="Times New Roman" w:hAnsi="Times New Roman" w:cs="Times New Roman"/>
        </w:rPr>
      </w:pPr>
    </w:p>
    <w:p w14:paraId="786AEFAB" w14:textId="14FF8337" w:rsidR="00806225" w:rsidRPr="008802E8" w:rsidRDefault="00255F25" w:rsidP="008802E8">
      <w:pPr>
        <w:pStyle w:val="LithanBodyTextBold"/>
        <w:rPr>
          <w:rFonts w:ascii="Times New Roman" w:hAnsi="Times New Roman" w:cs="Times New Roman"/>
          <w:noProof/>
        </w:rPr>
      </w:pPr>
      <w:r>
        <w:rPr>
          <w:rFonts w:ascii="Times New Roman" w:hAnsi="Times New Roman" w:cs="Times New Roman"/>
          <w:noProof/>
        </w:rPr>
        <w:drawing>
          <wp:inline distT="0" distB="0" distL="0" distR="0" wp14:anchorId="2BA85FBD" wp14:editId="0BA537F6">
            <wp:extent cx="4732867" cy="2259315"/>
            <wp:effectExtent l="0" t="0" r="0" b="8255"/>
            <wp:docPr id="213" name="Picture 2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6376" cy="2265764"/>
                    </a:xfrm>
                    <a:prstGeom prst="rect">
                      <a:avLst/>
                    </a:prstGeom>
                  </pic:spPr>
                </pic:pic>
              </a:graphicData>
            </a:graphic>
          </wp:inline>
        </w:drawing>
      </w:r>
    </w:p>
    <w:p w14:paraId="08A755AD" w14:textId="2959A262" w:rsidR="00AF4933" w:rsidRDefault="00EF1E31" w:rsidP="008802E8">
      <w:pPr>
        <w:pStyle w:val="ListParagraph"/>
        <w:numPr>
          <w:ilvl w:val="1"/>
          <w:numId w:val="2"/>
        </w:numPr>
      </w:pPr>
      <w:r w:rsidRPr="00390971">
        <w:t>B. Storyboard for the website</w:t>
      </w:r>
    </w:p>
    <w:p w14:paraId="6EB7556D" w14:textId="0A552FE9" w:rsidR="008802E8" w:rsidRDefault="008802E8" w:rsidP="008802E8">
      <w:pPr>
        <w:pStyle w:val="ListParagraph"/>
        <w:numPr>
          <w:ilvl w:val="0"/>
          <w:numId w:val="0"/>
        </w:numPr>
        <w:ind w:left="1287"/>
      </w:pPr>
    </w:p>
    <w:p w14:paraId="011BB41F" w14:textId="22780CD8" w:rsidR="008802E8" w:rsidRDefault="008802E8" w:rsidP="008802E8">
      <w:pPr>
        <w:pStyle w:val="ListParagraph"/>
        <w:numPr>
          <w:ilvl w:val="0"/>
          <w:numId w:val="0"/>
        </w:numPr>
        <w:ind w:left="1287"/>
      </w:pPr>
      <w:r>
        <w:rPr>
          <w:noProof/>
        </w:rPr>
        <w:drawing>
          <wp:inline distT="0" distB="0" distL="0" distR="0" wp14:anchorId="72917CD1" wp14:editId="15094209">
            <wp:extent cx="4705475" cy="3746500"/>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16133" cy="3754986"/>
                    </a:xfrm>
                    <a:prstGeom prst="rect">
                      <a:avLst/>
                    </a:prstGeom>
                  </pic:spPr>
                </pic:pic>
              </a:graphicData>
            </a:graphic>
          </wp:inline>
        </w:drawing>
      </w:r>
    </w:p>
    <w:p w14:paraId="0E9647CD" w14:textId="364D49FB" w:rsidR="00255F25" w:rsidRDefault="00255F25" w:rsidP="00C5703C">
      <w:pPr>
        <w:ind w:left="1287"/>
      </w:pPr>
    </w:p>
    <w:p w14:paraId="72914F81" w14:textId="1F371DAD" w:rsidR="00AF4933" w:rsidRDefault="00AF4933" w:rsidP="008802E8">
      <w:pPr>
        <w:pStyle w:val="LithanSectionHeader1"/>
        <w:numPr>
          <w:ilvl w:val="0"/>
          <w:numId w:val="0"/>
        </w:numPr>
        <w:rPr>
          <w:rFonts w:ascii="Times New Roman" w:hAnsi="Times New Roman" w:cs="Times New Roman"/>
        </w:rPr>
      </w:pPr>
    </w:p>
    <w:p w14:paraId="642A7360" w14:textId="77777777" w:rsidR="008802E8" w:rsidRPr="00390971" w:rsidRDefault="008802E8" w:rsidP="008802E8">
      <w:pPr>
        <w:pStyle w:val="LithanSectionHeader1"/>
        <w:numPr>
          <w:ilvl w:val="0"/>
          <w:numId w:val="0"/>
        </w:numPr>
        <w:rPr>
          <w:rFonts w:ascii="Times New Roman" w:hAnsi="Times New Roman" w:cs="Times New Roman"/>
        </w:rPr>
      </w:pPr>
    </w:p>
    <w:p w14:paraId="6DF33010" w14:textId="77777777" w:rsidR="00AF4933" w:rsidRPr="00390971" w:rsidRDefault="00AF4933" w:rsidP="008C43E6">
      <w:pPr>
        <w:pStyle w:val="LithanSectionHeader1"/>
        <w:numPr>
          <w:ilvl w:val="0"/>
          <w:numId w:val="0"/>
        </w:numPr>
        <w:rPr>
          <w:rFonts w:ascii="Times New Roman" w:hAnsi="Times New Roman" w:cs="Times New Roman"/>
        </w:rPr>
      </w:pPr>
    </w:p>
    <w:p w14:paraId="2587C1DC" w14:textId="77777777" w:rsidR="00EA2D8C" w:rsidRPr="00390971" w:rsidRDefault="00EA2D8C" w:rsidP="00E97F3C">
      <w:pPr>
        <w:pStyle w:val="LithanSectionHeaderPageBreak"/>
        <w:rPr>
          <w:rFonts w:ascii="Times New Roman" w:hAnsi="Times New Roman" w:cs="Times New Roman"/>
        </w:rPr>
      </w:pPr>
      <w:r w:rsidRPr="00390971">
        <w:rPr>
          <w:rFonts w:ascii="Times New Roman" w:hAnsi="Times New Roman" w:cs="Times New Roman"/>
        </w:rPr>
        <w:lastRenderedPageBreak/>
        <w:t>Task 3</w:t>
      </w:r>
    </w:p>
    <w:p w14:paraId="6424EC10" w14:textId="77777777" w:rsidR="00EA2D8C" w:rsidRPr="00390971" w:rsidRDefault="00EA2D8C" w:rsidP="00E97F3C">
      <w:pPr>
        <w:pStyle w:val="LithanBodyTextNormal"/>
        <w:rPr>
          <w:rFonts w:ascii="Times New Roman" w:hAnsi="Times New Roman" w:cs="Times New Roman"/>
        </w:rPr>
      </w:pPr>
    </w:p>
    <w:p w14:paraId="7781052A" w14:textId="0561B7AE" w:rsidR="003F68BD" w:rsidRPr="008802E8" w:rsidRDefault="003F68BD" w:rsidP="008802E8">
      <w:pPr>
        <w:pStyle w:val="LithanBodyTextNormal"/>
        <w:jc w:val="left"/>
        <w:rPr>
          <w:rFonts w:ascii="Times New Roman" w:hAnsi="Times New Roman" w:cs="Times New Roman"/>
          <w:sz w:val="24"/>
          <w:szCs w:val="24"/>
        </w:rPr>
      </w:pPr>
      <w:r w:rsidRPr="008802E8">
        <w:rPr>
          <w:rFonts w:ascii="Times New Roman" w:hAnsi="Times New Roman" w:cs="Times New Roman"/>
          <w:sz w:val="24"/>
          <w:szCs w:val="24"/>
        </w:rPr>
        <w:t>-</w:t>
      </w:r>
      <w:r w:rsidR="00CC6600" w:rsidRPr="008802E8">
        <w:rPr>
          <w:rFonts w:ascii="Times New Roman" w:hAnsi="Times New Roman" w:cs="Times New Roman"/>
          <w:sz w:val="24"/>
          <w:szCs w:val="24"/>
        </w:rPr>
        <w:t>Develop the HTML Pages required for the website</w:t>
      </w:r>
    </w:p>
    <w:p w14:paraId="10D04C7B" w14:textId="7FA74DC7" w:rsidR="00CC6600" w:rsidRPr="008802E8" w:rsidRDefault="00CC6600" w:rsidP="008802E8">
      <w:pPr>
        <w:pStyle w:val="LithanBodyTextNormal"/>
        <w:jc w:val="left"/>
        <w:rPr>
          <w:rFonts w:ascii="Times New Roman" w:hAnsi="Times New Roman" w:cs="Times New Roman"/>
          <w:sz w:val="24"/>
          <w:szCs w:val="24"/>
        </w:rPr>
      </w:pPr>
      <w:r w:rsidRPr="008802E8">
        <w:rPr>
          <w:rFonts w:ascii="Times New Roman" w:hAnsi="Times New Roman" w:cs="Times New Roman"/>
          <w:sz w:val="24"/>
          <w:szCs w:val="24"/>
        </w:rPr>
        <w:t>-Develop the Lead Generation Form &amp; Administration System pages for Lead Generation form management.</w:t>
      </w:r>
    </w:p>
    <w:p w14:paraId="01F7BA05" w14:textId="4DC10797" w:rsidR="00CC6600" w:rsidRDefault="00CC6600" w:rsidP="008802E8">
      <w:pPr>
        <w:ind w:left="360"/>
      </w:pPr>
      <w:r w:rsidRPr="008802E8">
        <w:rPr>
          <w:rFonts w:ascii="Times New Roman" w:hAnsi="Times New Roman" w:cs="Times New Roman"/>
          <w:sz w:val="24"/>
          <w:szCs w:val="24"/>
        </w:rPr>
        <w:t xml:space="preserve">   - Include the screen capture as part of Project Presentation</w:t>
      </w:r>
    </w:p>
    <w:p w14:paraId="505FD516" w14:textId="17A7FC74" w:rsidR="00CC6600" w:rsidRPr="00390971" w:rsidRDefault="00CC6600" w:rsidP="003F68BD">
      <w:pPr>
        <w:pStyle w:val="LithanBodyTextNormal"/>
        <w:rPr>
          <w:rFonts w:ascii="Times New Roman" w:hAnsi="Times New Roman" w:cs="Times New Roman"/>
        </w:rPr>
      </w:pPr>
    </w:p>
    <w:p w14:paraId="2BB016EB" w14:textId="77777777" w:rsidR="008C43E6" w:rsidRPr="00390971" w:rsidRDefault="008C43E6" w:rsidP="008C43E6">
      <w:pPr>
        <w:pStyle w:val="LithanBodyTextNormal"/>
        <w:ind w:left="0"/>
        <w:rPr>
          <w:rFonts w:ascii="Times New Roman" w:hAnsi="Times New Roman" w:cs="Times New Roman"/>
        </w:rPr>
      </w:pPr>
    </w:p>
    <w:p w14:paraId="1D6BF630" w14:textId="77777777" w:rsidR="008C43E6" w:rsidRPr="008802E8" w:rsidRDefault="008C43E6" w:rsidP="008C43E6">
      <w:pPr>
        <w:pStyle w:val="LithanBodyTextNormal"/>
        <w:numPr>
          <w:ilvl w:val="1"/>
          <w:numId w:val="2"/>
        </w:numPr>
        <w:rPr>
          <w:rFonts w:ascii="Times New Roman" w:hAnsi="Times New Roman" w:cs="Times New Roman"/>
          <w:sz w:val="24"/>
          <w:szCs w:val="24"/>
        </w:rPr>
      </w:pPr>
      <w:r w:rsidRPr="008802E8">
        <w:rPr>
          <w:rFonts w:ascii="Times New Roman" w:hAnsi="Times New Roman" w:cs="Times New Roman"/>
          <w:sz w:val="24"/>
          <w:szCs w:val="24"/>
        </w:rPr>
        <w:t>Lead Generation Form</w:t>
      </w:r>
    </w:p>
    <w:p w14:paraId="51D0477C" w14:textId="2AA922FB" w:rsidR="008C43E6" w:rsidRPr="00390971" w:rsidRDefault="00086352" w:rsidP="00086352">
      <w:pPr>
        <w:pStyle w:val="LithanBodyTextNormal"/>
        <w:ind w:left="1287"/>
        <w:rPr>
          <w:rFonts w:ascii="Times New Roman" w:hAnsi="Times New Roman" w:cs="Times New Roman"/>
          <w:szCs w:val="20"/>
        </w:rPr>
      </w:pPr>
      <w:r>
        <w:rPr>
          <w:rFonts w:ascii="Times New Roman" w:hAnsi="Times New Roman" w:cs="Times New Roman"/>
          <w:noProof/>
          <w:szCs w:val="20"/>
        </w:rPr>
        <w:drawing>
          <wp:inline distT="0" distB="0" distL="0" distR="0" wp14:anchorId="35AFB719" wp14:editId="060D40F1">
            <wp:extent cx="4597400" cy="2866215"/>
            <wp:effectExtent l="0" t="0" r="0" b="0"/>
            <wp:docPr id="59" name="Picture 5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websit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09685" cy="2873874"/>
                    </a:xfrm>
                    <a:prstGeom prst="rect">
                      <a:avLst/>
                    </a:prstGeom>
                  </pic:spPr>
                </pic:pic>
              </a:graphicData>
            </a:graphic>
          </wp:inline>
        </w:drawing>
      </w:r>
    </w:p>
    <w:p w14:paraId="3E5334CB" w14:textId="77777777" w:rsidR="008C43E6" w:rsidRPr="00390971" w:rsidRDefault="008C43E6" w:rsidP="00637CCA">
      <w:pPr>
        <w:pStyle w:val="LithanBodyTextNormal"/>
        <w:rPr>
          <w:rFonts w:ascii="Times New Roman" w:hAnsi="Times New Roman" w:cs="Times New Roman"/>
          <w:szCs w:val="20"/>
        </w:rPr>
      </w:pPr>
    </w:p>
    <w:p w14:paraId="191D13EF" w14:textId="77777777" w:rsidR="008C43E6" w:rsidRPr="00390971" w:rsidRDefault="008C43E6" w:rsidP="00637CCA">
      <w:pPr>
        <w:pStyle w:val="LithanBodyTextNormal"/>
        <w:rPr>
          <w:rFonts w:ascii="Times New Roman" w:hAnsi="Times New Roman" w:cs="Times New Roman"/>
          <w:szCs w:val="20"/>
        </w:rPr>
      </w:pPr>
    </w:p>
    <w:p w14:paraId="0B92768B" w14:textId="77777777" w:rsidR="008C43E6" w:rsidRPr="00390971" w:rsidRDefault="008C43E6" w:rsidP="00637CCA">
      <w:pPr>
        <w:pStyle w:val="LithanBodyTextNormal"/>
        <w:rPr>
          <w:rFonts w:ascii="Times New Roman" w:hAnsi="Times New Roman" w:cs="Times New Roman"/>
          <w:szCs w:val="20"/>
        </w:rPr>
      </w:pPr>
    </w:p>
    <w:p w14:paraId="0CDA6740" w14:textId="77777777" w:rsidR="008C43E6" w:rsidRPr="00390971" w:rsidRDefault="008C43E6" w:rsidP="00637CCA">
      <w:pPr>
        <w:pStyle w:val="LithanBodyTextNormal"/>
        <w:rPr>
          <w:rFonts w:ascii="Times New Roman" w:hAnsi="Times New Roman" w:cs="Times New Roman"/>
          <w:szCs w:val="20"/>
        </w:rPr>
      </w:pPr>
    </w:p>
    <w:p w14:paraId="31B7B0EE" w14:textId="77777777" w:rsidR="00EF1E31" w:rsidRPr="00390971" w:rsidRDefault="00EF1E31" w:rsidP="00637CCA">
      <w:pPr>
        <w:pStyle w:val="LithanBodyTextNormal"/>
        <w:rPr>
          <w:rFonts w:ascii="Times New Roman" w:hAnsi="Times New Roman" w:cs="Times New Roman"/>
          <w:szCs w:val="20"/>
        </w:rPr>
      </w:pPr>
    </w:p>
    <w:p w14:paraId="6F0B7A84" w14:textId="77777777" w:rsidR="00EF1E31" w:rsidRPr="00390971" w:rsidRDefault="00EF1E31" w:rsidP="00637CCA">
      <w:pPr>
        <w:pStyle w:val="LithanBodyTextNormal"/>
        <w:rPr>
          <w:rFonts w:ascii="Times New Roman" w:hAnsi="Times New Roman" w:cs="Times New Roman"/>
          <w:szCs w:val="20"/>
        </w:rPr>
      </w:pPr>
    </w:p>
    <w:p w14:paraId="266814EA" w14:textId="77777777" w:rsidR="008C43E6" w:rsidRPr="00390971" w:rsidRDefault="008C43E6" w:rsidP="00637CCA">
      <w:pPr>
        <w:pStyle w:val="LithanBodyTextNormal"/>
        <w:rPr>
          <w:rFonts w:ascii="Times New Roman" w:hAnsi="Times New Roman" w:cs="Times New Roman"/>
          <w:szCs w:val="20"/>
        </w:rPr>
      </w:pPr>
    </w:p>
    <w:p w14:paraId="01F70B56" w14:textId="77777777" w:rsidR="008C43E6" w:rsidRPr="00390971" w:rsidRDefault="008C43E6" w:rsidP="00637CCA">
      <w:pPr>
        <w:pStyle w:val="LithanBodyTextNormal"/>
        <w:rPr>
          <w:rFonts w:ascii="Times New Roman" w:hAnsi="Times New Roman" w:cs="Times New Roman"/>
          <w:szCs w:val="20"/>
        </w:rPr>
      </w:pPr>
    </w:p>
    <w:p w14:paraId="7D7A89CD" w14:textId="77777777" w:rsidR="008C43E6" w:rsidRPr="00390971" w:rsidRDefault="008C43E6" w:rsidP="00637CCA">
      <w:pPr>
        <w:pStyle w:val="LithanBodyTextNormal"/>
        <w:rPr>
          <w:rFonts w:ascii="Times New Roman" w:hAnsi="Times New Roman" w:cs="Times New Roman"/>
          <w:szCs w:val="20"/>
        </w:rPr>
      </w:pPr>
    </w:p>
    <w:p w14:paraId="61057A14" w14:textId="4581227C" w:rsidR="008C43E6" w:rsidRDefault="008C43E6" w:rsidP="00637CCA">
      <w:pPr>
        <w:pStyle w:val="LithanBodyTextNormal"/>
        <w:rPr>
          <w:rFonts w:ascii="Times New Roman" w:hAnsi="Times New Roman" w:cs="Times New Roman"/>
          <w:szCs w:val="20"/>
        </w:rPr>
      </w:pPr>
    </w:p>
    <w:p w14:paraId="0614CD16" w14:textId="670C76E4" w:rsidR="00086352" w:rsidRDefault="00086352" w:rsidP="00637CCA">
      <w:pPr>
        <w:pStyle w:val="LithanBodyTextNormal"/>
        <w:rPr>
          <w:rFonts w:ascii="Times New Roman" w:hAnsi="Times New Roman" w:cs="Times New Roman"/>
          <w:szCs w:val="20"/>
        </w:rPr>
      </w:pPr>
    </w:p>
    <w:p w14:paraId="643A07FB" w14:textId="21510B64" w:rsidR="00086352" w:rsidRDefault="00086352" w:rsidP="00637CCA">
      <w:pPr>
        <w:pStyle w:val="LithanBodyTextNormal"/>
        <w:rPr>
          <w:rFonts w:ascii="Times New Roman" w:hAnsi="Times New Roman" w:cs="Times New Roman"/>
          <w:szCs w:val="20"/>
        </w:rPr>
      </w:pPr>
    </w:p>
    <w:p w14:paraId="3D2EC1B0" w14:textId="45C945EB" w:rsidR="00086352" w:rsidRDefault="00086352" w:rsidP="00637CCA">
      <w:pPr>
        <w:pStyle w:val="LithanBodyTextNormal"/>
        <w:rPr>
          <w:rFonts w:ascii="Times New Roman" w:hAnsi="Times New Roman" w:cs="Times New Roman"/>
          <w:szCs w:val="20"/>
        </w:rPr>
      </w:pPr>
    </w:p>
    <w:p w14:paraId="558C1F10" w14:textId="7B9088B8" w:rsidR="00086352" w:rsidRDefault="00086352" w:rsidP="00637CCA">
      <w:pPr>
        <w:pStyle w:val="LithanBodyTextNormal"/>
        <w:rPr>
          <w:rFonts w:ascii="Times New Roman" w:hAnsi="Times New Roman" w:cs="Times New Roman"/>
          <w:szCs w:val="20"/>
        </w:rPr>
      </w:pPr>
    </w:p>
    <w:p w14:paraId="72D9E7DD" w14:textId="2CA0EE37" w:rsidR="00086352" w:rsidRDefault="00086352" w:rsidP="00637CCA">
      <w:pPr>
        <w:pStyle w:val="LithanBodyTextNormal"/>
        <w:rPr>
          <w:rFonts w:ascii="Times New Roman" w:hAnsi="Times New Roman" w:cs="Times New Roman"/>
          <w:szCs w:val="20"/>
        </w:rPr>
      </w:pPr>
    </w:p>
    <w:p w14:paraId="34DF813C" w14:textId="7D6D98AF" w:rsidR="00086352" w:rsidRDefault="00086352" w:rsidP="00637CCA">
      <w:pPr>
        <w:pStyle w:val="LithanBodyTextNormal"/>
        <w:rPr>
          <w:rFonts w:ascii="Times New Roman" w:hAnsi="Times New Roman" w:cs="Times New Roman"/>
          <w:szCs w:val="20"/>
        </w:rPr>
      </w:pPr>
    </w:p>
    <w:p w14:paraId="7087731F" w14:textId="17586EB7" w:rsidR="00086352" w:rsidRDefault="00086352" w:rsidP="00637CCA">
      <w:pPr>
        <w:pStyle w:val="LithanBodyTextNormal"/>
        <w:rPr>
          <w:rFonts w:ascii="Times New Roman" w:hAnsi="Times New Roman" w:cs="Times New Roman"/>
          <w:szCs w:val="20"/>
        </w:rPr>
      </w:pPr>
    </w:p>
    <w:p w14:paraId="369C1F19" w14:textId="1E61D9E6" w:rsidR="00086352" w:rsidRDefault="00086352" w:rsidP="00637CCA">
      <w:pPr>
        <w:pStyle w:val="LithanBodyTextNormal"/>
        <w:rPr>
          <w:rFonts w:ascii="Times New Roman" w:hAnsi="Times New Roman" w:cs="Times New Roman"/>
          <w:szCs w:val="20"/>
        </w:rPr>
      </w:pPr>
    </w:p>
    <w:p w14:paraId="2AF121E6" w14:textId="7FAE4A1F" w:rsidR="00086352" w:rsidRDefault="00086352" w:rsidP="00637CCA">
      <w:pPr>
        <w:pStyle w:val="LithanBodyTextNormal"/>
        <w:rPr>
          <w:rFonts w:ascii="Times New Roman" w:hAnsi="Times New Roman" w:cs="Times New Roman"/>
          <w:szCs w:val="20"/>
        </w:rPr>
      </w:pPr>
    </w:p>
    <w:p w14:paraId="5C5E71BC" w14:textId="2E3E177C" w:rsidR="00086352" w:rsidRDefault="00086352" w:rsidP="00637CCA">
      <w:pPr>
        <w:pStyle w:val="LithanBodyTextNormal"/>
        <w:rPr>
          <w:rFonts w:ascii="Times New Roman" w:hAnsi="Times New Roman" w:cs="Times New Roman"/>
          <w:szCs w:val="20"/>
        </w:rPr>
      </w:pPr>
    </w:p>
    <w:p w14:paraId="1F17AFE3" w14:textId="77777777" w:rsidR="00086352" w:rsidRPr="00390971" w:rsidRDefault="00086352" w:rsidP="00637CCA">
      <w:pPr>
        <w:pStyle w:val="LithanBodyTextNormal"/>
        <w:rPr>
          <w:rFonts w:ascii="Times New Roman" w:hAnsi="Times New Roman" w:cs="Times New Roman"/>
          <w:szCs w:val="20"/>
        </w:rPr>
      </w:pPr>
    </w:p>
    <w:p w14:paraId="2A2944BB" w14:textId="77777777" w:rsidR="008C43E6" w:rsidRPr="00390971" w:rsidRDefault="008C43E6" w:rsidP="00637CCA">
      <w:pPr>
        <w:pStyle w:val="LithanBodyTextNormal"/>
        <w:rPr>
          <w:rFonts w:ascii="Times New Roman" w:hAnsi="Times New Roman" w:cs="Times New Roman"/>
          <w:szCs w:val="20"/>
        </w:rPr>
      </w:pPr>
    </w:p>
    <w:p w14:paraId="0C3E9041" w14:textId="77777777" w:rsidR="008C43E6" w:rsidRPr="00390971" w:rsidRDefault="008C43E6" w:rsidP="00637CCA">
      <w:pPr>
        <w:pStyle w:val="LithanBodyTextNormal"/>
        <w:rPr>
          <w:rFonts w:ascii="Times New Roman" w:hAnsi="Times New Roman" w:cs="Times New Roman"/>
          <w:szCs w:val="20"/>
        </w:rPr>
      </w:pPr>
    </w:p>
    <w:p w14:paraId="5730CAAE" w14:textId="77777777" w:rsidR="00EF1E31" w:rsidRPr="00390971" w:rsidRDefault="008C43E6" w:rsidP="008C43E6">
      <w:pPr>
        <w:pStyle w:val="LithanBodyTextNormal"/>
        <w:numPr>
          <w:ilvl w:val="1"/>
          <w:numId w:val="2"/>
        </w:numPr>
        <w:rPr>
          <w:rFonts w:ascii="Times New Roman" w:hAnsi="Times New Roman" w:cs="Times New Roman"/>
          <w:szCs w:val="20"/>
        </w:rPr>
      </w:pPr>
      <w:r w:rsidRPr="00390971">
        <w:rPr>
          <w:rFonts w:ascii="Times New Roman" w:hAnsi="Times New Roman" w:cs="Times New Roman"/>
          <w:sz w:val="24"/>
          <w:szCs w:val="24"/>
        </w:rPr>
        <w:t>Administration System Pages</w:t>
      </w:r>
    </w:p>
    <w:p w14:paraId="05DC507A" w14:textId="1905CEAD" w:rsidR="00EF1E31" w:rsidRPr="00390971" w:rsidRDefault="00086352" w:rsidP="00086352">
      <w:pPr>
        <w:pStyle w:val="LithanBodyTextNormal"/>
        <w:ind w:left="1287"/>
        <w:rPr>
          <w:rFonts w:ascii="Times New Roman" w:hAnsi="Times New Roman" w:cs="Times New Roman"/>
          <w:szCs w:val="20"/>
        </w:rPr>
      </w:pPr>
      <w:r>
        <w:rPr>
          <w:rFonts w:ascii="Times New Roman" w:hAnsi="Times New Roman" w:cs="Times New Roman"/>
          <w:noProof/>
          <w:szCs w:val="20"/>
        </w:rPr>
        <w:drawing>
          <wp:inline distT="0" distB="0" distL="0" distR="0" wp14:anchorId="0ED688FC" wp14:editId="7FC9EE09">
            <wp:extent cx="4573270" cy="59834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5030" cy="5985728"/>
                    </a:xfrm>
                    <a:prstGeom prst="rect">
                      <a:avLst/>
                    </a:prstGeom>
                  </pic:spPr>
                </pic:pic>
              </a:graphicData>
            </a:graphic>
          </wp:inline>
        </w:drawing>
      </w:r>
    </w:p>
    <w:p w14:paraId="700814EF" w14:textId="77777777" w:rsidR="00EF1E31" w:rsidRPr="00390971" w:rsidRDefault="00EF1E31" w:rsidP="00637CCA">
      <w:pPr>
        <w:pStyle w:val="LithanBodyTextNormal"/>
        <w:rPr>
          <w:rFonts w:ascii="Times New Roman" w:hAnsi="Times New Roman" w:cs="Times New Roman"/>
          <w:szCs w:val="20"/>
        </w:rPr>
      </w:pPr>
    </w:p>
    <w:p w14:paraId="01181302" w14:textId="77777777" w:rsidR="00EF1E31" w:rsidRPr="00390971" w:rsidRDefault="00EF1E31" w:rsidP="00637CCA">
      <w:pPr>
        <w:pStyle w:val="LithanBodyTextNormal"/>
        <w:rPr>
          <w:rFonts w:ascii="Times New Roman" w:hAnsi="Times New Roman" w:cs="Times New Roman"/>
          <w:szCs w:val="20"/>
        </w:rPr>
      </w:pPr>
    </w:p>
    <w:p w14:paraId="139DE2B6" w14:textId="77777777" w:rsidR="00EF1E31" w:rsidRPr="00390971" w:rsidRDefault="00EF1E31" w:rsidP="00637CCA">
      <w:pPr>
        <w:pStyle w:val="LithanBodyTextNormal"/>
        <w:rPr>
          <w:rFonts w:ascii="Times New Roman" w:hAnsi="Times New Roman" w:cs="Times New Roman"/>
          <w:szCs w:val="20"/>
        </w:rPr>
      </w:pPr>
    </w:p>
    <w:p w14:paraId="2B0F0F53" w14:textId="77777777" w:rsidR="00EF1E31" w:rsidRPr="00390971" w:rsidRDefault="00EF1E31" w:rsidP="00637CCA">
      <w:pPr>
        <w:pStyle w:val="LithanBodyTextNormal"/>
        <w:rPr>
          <w:rFonts w:ascii="Times New Roman" w:hAnsi="Times New Roman" w:cs="Times New Roman"/>
          <w:szCs w:val="20"/>
        </w:rPr>
      </w:pPr>
    </w:p>
    <w:p w14:paraId="7BCBB2C3" w14:textId="77777777" w:rsidR="00EF1E31" w:rsidRPr="00390971" w:rsidRDefault="00EF1E31" w:rsidP="008A234E">
      <w:pPr>
        <w:pStyle w:val="LithanBodyTextNormal"/>
        <w:ind w:left="0"/>
        <w:rPr>
          <w:rFonts w:ascii="Times New Roman" w:hAnsi="Times New Roman" w:cs="Times New Roman"/>
          <w:szCs w:val="20"/>
        </w:rPr>
      </w:pPr>
    </w:p>
    <w:p w14:paraId="5095CF99" w14:textId="77777777" w:rsidR="00EF1E31" w:rsidRPr="00390971" w:rsidRDefault="00EF1E31" w:rsidP="00637CCA">
      <w:pPr>
        <w:pStyle w:val="LithanBodyTextNormal"/>
        <w:rPr>
          <w:rFonts w:ascii="Times New Roman" w:hAnsi="Times New Roman" w:cs="Times New Roman"/>
          <w:szCs w:val="20"/>
        </w:rPr>
      </w:pPr>
    </w:p>
    <w:p w14:paraId="1E4A0045" w14:textId="77777777" w:rsidR="00EF1E31" w:rsidRPr="00390971" w:rsidRDefault="00EF1E31" w:rsidP="00637CCA">
      <w:pPr>
        <w:pStyle w:val="LithanBodyTextNormal"/>
        <w:rPr>
          <w:rFonts w:ascii="Times New Roman" w:hAnsi="Times New Roman" w:cs="Times New Roman"/>
          <w:szCs w:val="20"/>
        </w:rPr>
      </w:pPr>
    </w:p>
    <w:p w14:paraId="17F908D2" w14:textId="77777777" w:rsidR="00EF1E31" w:rsidRPr="00390971" w:rsidRDefault="00EF1E31" w:rsidP="00637CCA">
      <w:pPr>
        <w:pStyle w:val="LithanBodyTextNormal"/>
        <w:rPr>
          <w:rFonts w:ascii="Times New Roman" w:hAnsi="Times New Roman" w:cs="Times New Roman"/>
          <w:szCs w:val="20"/>
        </w:rPr>
      </w:pPr>
    </w:p>
    <w:p w14:paraId="47D42B24" w14:textId="77777777" w:rsidR="00EF1E31" w:rsidRPr="00390971" w:rsidRDefault="00EF1E31" w:rsidP="00637CCA">
      <w:pPr>
        <w:pStyle w:val="LithanBodyTextNormal"/>
        <w:rPr>
          <w:rFonts w:ascii="Times New Roman" w:hAnsi="Times New Roman" w:cs="Times New Roman"/>
          <w:szCs w:val="20"/>
        </w:rPr>
      </w:pPr>
    </w:p>
    <w:p w14:paraId="3187EF87" w14:textId="77777777" w:rsidR="00EF1E31" w:rsidRPr="00390971" w:rsidRDefault="00EF1E31" w:rsidP="00637CCA">
      <w:pPr>
        <w:pStyle w:val="LithanBodyTextNormal"/>
        <w:rPr>
          <w:rFonts w:ascii="Times New Roman" w:hAnsi="Times New Roman" w:cs="Times New Roman"/>
          <w:szCs w:val="20"/>
        </w:rPr>
      </w:pPr>
    </w:p>
    <w:p w14:paraId="46FCD3A7" w14:textId="77777777" w:rsidR="00EF1E31" w:rsidRPr="00390971" w:rsidRDefault="00EF1E31" w:rsidP="00637CCA">
      <w:pPr>
        <w:pStyle w:val="LithanBodyTextNormal"/>
        <w:rPr>
          <w:rFonts w:ascii="Times New Roman" w:hAnsi="Times New Roman" w:cs="Times New Roman"/>
          <w:szCs w:val="20"/>
        </w:rPr>
      </w:pPr>
    </w:p>
    <w:p w14:paraId="6C507DB0" w14:textId="77777777" w:rsidR="00EF1E31" w:rsidRPr="00390971" w:rsidRDefault="00EF1E31" w:rsidP="00637CCA">
      <w:pPr>
        <w:pStyle w:val="LithanBodyTextNormal"/>
        <w:rPr>
          <w:rFonts w:ascii="Times New Roman" w:hAnsi="Times New Roman" w:cs="Times New Roman"/>
          <w:szCs w:val="20"/>
        </w:rPr>
      </w:pPr>
    </w:p>
    <w:p w14:paraId="66F2C8D7" w14:textId="77777777" w:rsidR="00EF1E31" w:rsidRPr="00390971" w:rsidRDefault="00EF1E31" w:rsidP="00637CCA">
      <w:pPr>
        <w:pStyle w:val="LithanBodyTextNormal"/>
        <w:rPr>
          <w:rFonts w:ascii="Times New Roman" w:hAnsi="Times New Roman" w:cs="Times New Roman"/>
          <w:szCs w:val="20"/>
        </w:rPr>
      </w:pPr>
    </w:p>
    <w:p w14:paraId="3F8627E3" w14:textId="77777777" w:rsidR="008A234E" w:rsidRPr="00390971" w:rsidRDefault="008A234E" w:rsidP="00086352">
      <w:pPr>
        <w:pStyle w:val="LithanBodyTextNormal"/>
        <w:ind w:left="0"/>
        <w:rPr>
          <w:rFonts w:ascii="Times New Roman" w:hAnsi="Times New Roman" w:cs="Times New Roman"/>
          <w:szCs w:val="20"/>
        </w:rPr>
      </w:pPr>
    </w:p>
    <w:p w14:paraId="18B50569" w14:textId="77777777" w:rsidR="00B3339E" w:rsidRPr="00390971" w:rsidRDefault="00B3339E" w:rsidP="00637CCA">
      <w:pPr>
        <w:pStyle w:val="LithanBodyTextNormal"/>
        <w:rPr>
          <w:rFonts w:ascii="Times New Roman" w:hAnsi="Times New Roman" w:cs="Times New Roman"/>
          <w:szCs w:val="20"/>
        </w:rPr>
      </w:pPr>
    </w:p>
    <w:p w14:paraId="739D4DBB" w14:textId="77777777" w:rsidR="00EA2D8C" w:rsidRPr="00390971" w:rsidRDefault="00EA2D8C" w:rsidP="00F0257D">
      <w:pPr>
        <w:pStyle w:val="LithanSectionHeader1"/>
        <w:rPr>
          <w:rFonts w:ascii="Times New Roman" w:hAnsi="Times New Roman" w:cs="Times New Roman"/>
        </w:rPr>
      </w:pPr>
      <w:r w:rsidRPr="00390971">
        <w:rPr>
          <w:rFonts w:ascii="Times New Roman" w:hAnsi="Times New Roman" w:cs="Times New Roman"/>
        </w:rPr>
        <w:t>Task 4</w:t>
      </w:r>
    </w:p>
    <w:p w14:paraId="0A528CD8" w14:textId="77777777" w:rsidR="003E05DE" w:rsidRPr="00390971" w:rsidRDefault="003E05DE" w:rsidP="003E05DE">
      <w:pPr>
        <w:pStyle w:val="LithanBodyTextBold"/>
        <w:numPr>
          <w:ilvl w:val="0"/>
          <w:numId w:val="19"/>
        </w:numPr>
        <w:rPr>
          <w:rFonts w:ascii="Times New Roman" w:hAnsi="Times New Roman" w:cs="Times New Roman"/>
        </w:rPr>
      </w:pPr>
      <w:r w:rsidRPr="00390971">
        <w:rPr>
          <w:rFonts w:ascii="Times New Roman" w:hAnsi="Times New Roman" w:cs="Times New Roman"/>
        </w:rPr>
        <w:t>Dropdown</w:t>
      </w:r>
    </w:p>
    <w:p w14:paraId="6C9B0D16" w14:textId="40534DC1" w:rsidR="00B3339E" w:rsidRPr="00390971" w:rsidRDefault="00CA08AF" w:rsidP="00CA08AF">
      <w:pPr>
        <w:pStyle w:val="LithanBodyTextBold"/>
        <w:ind w:left="927"/>
        <w:rPr>
          <w:rFonts w:ascii="Times New Roman" w:hAnsi="Times New Roman" w:cs="Times New Roman"/>
        </w:rPr>
      </w:pPr>
      <w:r>
        <w:rPr>
          <w:rFonts w:ascii="Times New Roman" w:hAnsi="Times New Roman" w:cs="Times New Roman"/>
          <w:noProof/>
        </w:rPr>
        <w:drawing>
          <wp:inline distT="0" distB="0" distL="0" distR="0" wp14:anchorId="63197353" wp14:editId="5387E544">
            <wp:extent cx="4300220" cy="2418874"/>
            <wp:effectExtent l="0" t="0" r="5080" b="635"/>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8498" cy="2423530"/>
                    </a:xfrm>
                    <a:prstGeom prst="rect">
                      <a:avLst/>
                    </a:prstGeom>
                  </pic:spPr>
                </pic:pic>
              </a:graphicData>
            </a:graphic>
          </wp:inline>
        </w:drawing>
      </w:r>
      <w:r w:rsidR="00F56880" w:rsidRPr="00390971">
        <w:rPr>
          <w:rFonts w:ascii="Times New Roman" w:hAnsi="Times New Roman" w:cs="Times New Roman"/>
          <w:noProof/>
        </w:rPr>
        <mc:AlternateContent>
          <mc:Choice Requires="wps">
            <w:drawing>
              <wp:anchor distT="0" distB="0" distL="114300" distR="114300" simplePos="0" relativeHeight="251650048" behindDoc="0" locked="0" layoutInCell="1" allowOverlap="1" wp14:anchorId="7E6EC9BA" wp14:editId="7B3DE9DD">
                <wp:simplePos x="0" y="0"/>
                <wp:positionH relativeFrom="column">
                  <wp:posOffset>4773625</wp:posOffset>
                </wp:positionH>
                <wp:positionV relativeFrom="paragraph">
                  <wp:posOffset>141148</wp:posOffset>
                </wp:positionV>
                <wp:extent cx="0" cy="0"/>
                <wp:effectExtent l="0" t="0" r="0" b="0"/>
                <wp:wrapNone/>
                <wp:docPr id="20" name="Straight Arrow Connector 20"/>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BE727F" id="Straight Arrow Connector 20" o:spid="_x0000_s1026" type="#_x0000_t32" style="position:absolute;margin-left:375.9pt;margin-top:11.1pt;width:0;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" strokecolor="#5b9bd5 [3204]" strokeweight=".5pt">
                <v:stroke endarrow="block" joinstyle="miter"/>
              </v:shape>
            </w:pict>
          </mc:Fallback>
        </mc:AlternateContent>
      </w:r>
    </w:p>
    <w:p w14:paraId="1352013A" w14:textId="77777777" w:rsidR="00B3339E" w:rsidRPr="00390971" w:rsidRDefault="00B3339E" w:rsidP="00563415">
      <w:pPr>
        <w:pStyle w:val="LithanBodyTextBold"/>
        <w:ind w:left="0"/>
        <w:rPr>
          <w:rFonts w:ascii="Times New Roman" w:hAnsi="Times New Roman" w:cs="Times New Roman"/>
        </w:rPr>
      </w:pPr>
    </w:p>
    <w:p w14:paraId="4C05C7D7" w14:textId="77777777" w:rsidR="00B3339E" w:rsidRPr="008802E8" w:rsidRDefault="003E05DE" w:rsidP="00563415">
      <w:pPr>
        <w:pStyle w:val="LithanBodyTextBold"/>
        <w:numPr>
          <w:ilvl w:val="0"/>
          <w:numId w:val="19"/>
        </w:numPr>
        <w:rPr>
          <w:rFonts w:ascii="Times New Roman" w:hAnsi="Times New Roman" w:cs="Times New Roman"/>
          <w:sz w:val="24"/>
          <w:szCs w:val="24"/>
        </w:rPr>
      </w:pPr>
      <w:r w:rsidRPr="008802E8">
        <w:rPr>
          <w:rFonts w:ascii="Times New Roman" w:hAnsi="Times New Roman" w:cs="Times New Roman"/>
          <w:sz w:val="24"/>
          <w:szCs w:val="24"/>
        </w:rPr>
        <w:t>Tabs menu</w:t>
      </w:r>
    </w:p>
    <w:p w14:paraId="0E4BC6B4" w14:textId="0C1297B9" w:rsidR="00CA08AF" w:rsidRPr="00390971" w:rsidRDefault="00563415" w:rsidP="00CA08AF">
      <w:pPr>
        <w:pStyle w:val="LithanBodyTextBold"/>
        <w:ind w:left="927"/>
        <w:rPr>
          <w:rFonts w:ascii="Times New Roman" w:hAnsi="Times New Roman" w:cs="Times New Roman"/>
        </w:rPr>
      </w:pPr>
      <w:r w:rsidRPr="00390971">
        <w:rPr>
          <w:rFonts w:ascii="Times New Roman" w:hAnsi="Times New Roman" w:cs="Times New Roman"/>
          <w:noProof/>
        </w:rPr>
        <mc:AlternateContent>
          <mc:Choice Requires="wps">
            <w:drawing>
              <wp:anchor distT="0" distB="0" distL="114300" distR="114300" simplePos="0" relativeHeight="251653120" behindDoc="0" locked="0" layoutInCell="1" allowOverlap="1" wp14:anchorId="1141C8E3" wp14:editId="420849EC">
                <wp:simplePos x="0" y="0"/>
                <wp:positionH relativeFrom="margin">
                  <wp:posOffset>2727960</wp:posOffset>
                </wp:positionH>
                <wp:positionV relativeFrom="paragraph">
                  <wp:posOffset>31115</wp:posOffset>
                </wp:positionV>
                <wp:extent cx="400050" cy="1269365"/>
                <wp:effectExtent l="57150" t="0" r="19050" b="64135"/>
                <wp:wrapNone/>
                <wp:docPr id="24" name="Straight Arrow Connector 24"/>
                <wp:cNvGraphicFramePr/>
                <a:graphic xmlns:a="http://schemas.openxmlformats.org/drawingml/2006/main">
                  <a:graphicData uri="http://schemas.microsoft.com/office/word/2010/wordprocessingShape">
                    <wps:wsp>
                      <wps:cNvCnPr/>
                      <wps:spPr>
                        <a:xfrm flipH="1">
                          <a:off x="0" y="0"/>
                          <a:ext cx="400050" cy="1269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70A4EA" id="_x0000_t32" coordsize="21600,21600" o:spt="32" o:oned="t" path="m,l21600,21600e" filled="f">
                <v:path arrowok="t" fillok="f" o:connecttype="none"/>
                <o:lock v:ext="edit" shapetype="t"/>
              </v:shapetype>
              <v:shape id="Straight Arrow Connector 24" o:spid="_x0000_s1026" type="#_x0000_t32" style="position:absolute;margin-left:214.8pt;margin-top:2.45pt;width:31.5pt;height:99.95pt;flip:x;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" strokecolor="black [3200]" strokeweight=".5pt">
                <v:stroke endarrow="block" joinstyle="miter"/>
                <w10:wrap anchorx="margin"/>
              </v:shape>
            </w:pict>
          </mc:Fallback>
        </mc:AlternateContent>
      </w:r>
      <w:r w:rsidR="00CA08AF">
        <w:rPr>
          <w:rFonts w:ascii="Times New Roman" w:hAnsi="Times New Roman" w:cs="Times New Roman"/>
          <w:noProof/>
        </w:rPr>
        <w:drawing>
          <wp:inline distT="0" distB="0" distL="0" distR="0" wp14:anchorId="1CE7FCB8" wp14:editId="638BD047">
            <wp:extent cx="4255912" cy="2393950"/>
            <wp:effectExtent l="0" t="0" r="0" b="635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69822" cy="2401775"/>
                    </a:xfrm>
                    <a:prstGeom prst="rect">
                      <a:avLst/>
                    </a:prstGeom>
                  </pic:spPr>
                </pic:pic>
              </a:graphicData>
            </a:graphic>
          </wp:inline>
        </w:drawing>
      </w:r>
    </w:p>
    <w:p w14:paraId="21EAD38D" w14:textId="77777777" w:rsidR="00B3339E" w:rsidRPr="00390971" w:rsidRDefault="00B3339E" w:rsidP="00CA08AF">
      <w:pPr>
        <w:pStyle w:val="LithanBodyTextBold"/>
        <w:ind w:left="0"/>
        <w:rPr>
          <w:rFonts w:ascii="Times New Roman" w:hAnsi="Times New Roman" w:cs="Times New Roman"/>
        </w:rPr>
      </w:pPr>
    </w:p>
    <w:p w14:paraId="6901C8D5" w14:textId="1DFC896C" w:rsidR="00B3339E" w:rsidRDefault="00B3339E" w:rsidP="008C43E6">
      <w:pPr>
        <w:pStyle w:val="LithanBodyTextBold"/>
        <w:ind w:left="0"/>
        <w:rPr>
          <w:rFonts w:ascii="Times New Roman" w:hAnsi="Times New Roman" w:cs="Times New Roman"/>
        </w:rPr>
      </w:pPr>
    </w:p>
    <w:p w14:paraId="7C30BA70" w14:textId="746D6274" w:rsidR="00CA08AF" w:rsidRDefault="00CA08AF" w:rsidP="008C43E6">
      <w:pPr>
        <w:pStyle w:val="LithanBodyTextBold"/>
        <w:ind w:left="0"/>
        <w:rPr>
          <w:rFonts w:ascii="Times New Roman" w:hAnsi="Times New Roman" w:cs="Times New Roman"/>
        </w:rPr>
      </w:pPr>
    </w:p>
    <w:p w14:paraId="23670171" w14:textId="41AF04EC" w:rsidR="00CA08AF" w:rsidRDefault="00CA08AF" w:rsidP="008C43E6">
      <w:pPr>
        <w:pStyle w:val="LithanBodyTextBold"/>
        <w:ind w:left="0"/>
        <w:rPr>
          <w:rFonts w:ascii="Times New Roman" w:hAnsi="Times New Roman" w:cs="Times New Roman"/>
        </w:rPr>
      </w:pPr>
    </w:p>
    <w:p w14:paraId="725CA667" w14:textId="77777777" w:rsidR="00CA08AF" w:rsidRPr="00390971" w:rsidRDefault="00CA08AF" w:rsidP="008C43E6">
      <w:pPr>
        <w:pStyle w:val="LithanBodyTextBold"/>
        <w:ind w:left="0"/>
        <w:rPr>
          <w:rFonts w:ascii="Times New Roman" w:hAnsi="Times New Roman" w:cs="Times New Roman"/>
        </w:rPr>
      </w:pPr>
    </w:p>
    <w:p w14:paraId="0482923D" w14:textId="77777777" w:rsidR="00B3339E" w:rsidRPr="00390971" w:rsidRDefault="00B3339E" w:rsidP="00F0257D">
      <w:pPr>
        <w:pStyle w:val="LithanBodyTextBold"/>
        <w:rPr>
          <w:rFonts w:ascii="Times New Roman" w:hAnsi="Times New Roman" w:cs="Times New Roman"/>
        </w:rPr>
      </w:pPr>
    </w:p>
    <w:p w14:paraId="2030CF22" w14:textId="77777777" w:rsidR="00B3339E" w:rsidRPr="00390971" w:rsidRDefault="00B3339E" w:rsidP="00F0257D">
      <w:pPr>
        <w:pStyle w:val="LithanBodyTextBold"/>
        <w:rPr>
          <w:rFonts w:ascii="Times New Roman" w:hAnsi="Times New Roman" w:cs="Times New Roman"/>
        </w:rPr>
      </w:pPr>
    </w:p>
    <w:p w14:paraId="0B86FBD5" w14:textId="77777777" w:rsidR="00B3339E" w:rsidRPr="00390971" w:rsidRDefault="00B3339E" w:rsidP="00F0257D">
      <w:pPr>
        <w:pStyle w:val="LithanBodyTextBold"/>
        <w:rPr>
          <w:rFonts w:ascii="Times New Roman" w:hAnsi="Times New Roman" w:cs="Times New Roman"/>
        </w:rPr>
      </w:pPr>
    </w:p>
    <w:p w14:paraId="5477E1DC" w14:textId="77777777" w:rsidR="00B3339E" w:rsidRPr="00390971" w:rsidRDefault="00B3339E" w:rsidP="00F0257D">
      <w:pPr>
        <w:pStyle w:val="LithanBodyTextBold"/>
        <w:rPr>
          <w:rFonts w:ascii="Times New Roman" w:hAnsi="Times New Roman" w:cs="Times New Roman"/>
        </w:rPr>
      </w:pPr>
    </w:p>
    <w:p w14:paraId="162099B4" w14:textId="77777777" w:rsidR="00B3339E" w:rsidRPr="00390971" w:rsidRDefault="00B3339E" w:rsidP="00F0257D">
      <w:pPr>
        <w:pStyle w:val="LithanBodyTextBold"/>
        <w:rPr>
          <w:rFonts w:ascii="Times New Roman" w:hAnsi="Times New Roman" w:cs="Times New Roman"/>
        </w:rPr>
      </w:pPr>
    </w:p>
    <w:p w14:paraId="7BB54DA0" w14:textId="77777777" w:rsidR="00B3339E" w:rsidRPr="00390971" w:rsidRDefault="00B3339E" w:rsidP="00F0257D">
      <w:pPr>
        <w:pStyle w:val="LithanBodyTextBold"/>
        <w:rPr>
          <w:rFonts w:ascii="Times New Roman" w:hAnsi="Times New Roman" w:cs="Times New Roman"/>
        </w:rPr>
      </w:pPr>
    </w:p>
    <w:p w14:paraId="756FFF03" w14:textId="77777777" w:rsidR="00073812" w:rsidRPr="00390971" w:rsidRDefault="00073812" w:rsidP="00B3339E">
      <w:pPr>
        <w:pStyle w:val="LithanBodyTextNormal"/>
        <w:ind w:left="0"/>
        <w:rPr>
          <w:rFonts w:ascii="Times New Roman" w:hAnsi="Times New Roman" w:cs="Times New Roman"/>
        </w:rPr>
      </w:pPr>
    </w:p>
    <w:p w14:paraId="64971B16" w14:textId="77777777" w:rsidR="00563415" w:rsidRPr="00390971" w:rsidRDefault="00563415" w:rsidP="00B3339E">
      <w:pPr>
        <w:pStyle w:val="LithanBodyTextNormal"/>
        <w:ind w:left="0"/>
        <w:rPr>
          <w:rFonts w:ascii="Times New Roman" w:hAnsi="Times New Roman" w:cs="Times New Roman"/>
        </w:rPr>
      </w:pPr>
    </w:p>
    <w:p w14:paraId="13F704B8" w14:textId="77777777" w:rsidR="00563415" w:rsidRPr="00390971" w:rsidRDefault="00563415" w:rsidP="00B3339E">
      <w:pPr>
        <w:pStyle w:val="LithanBodyTextNormal"/>
        <w:ind w:left="0"/>
        <w:rPr>
          <w:rFonts w:ascii="Times New Roman" w:hAnsi="Times New Roman" w:cs="Times New Roman"/>
        </w:rPr>
      </w:pPr>
    </w:p>
    <w:p w14:paraId="7BB6B9EE" w14:textId="77777777" w:rsidR="00563415" w:rsidRPr="00390971" w:rsidRDefault="00563415" w:rsidP="00B3339E">
      <w:pPr>
        <w:pStyle w:val="LithanBodyTextNormal"/>
        <w:ind w:left="0"/>
        <w:rPr>
          <w:rFonts w:ascii="Times New Roman" w:hAnsi="Times New Roman" w:cs="Times New Roman"/>
        </w:rPr>
      </w:pPr>
    </w:p>
    <w:p w14:paraId="2C07D6C0" w14:textId="77777777" w:rsidR="00EA2D8C" w:rsidRPr="00390971" w:rsidRDefault="00EA2D8C" w:rsidP="00F0257D">
      <w:pPr>
        <w:pStyle w:val="LithanSectionHeader1"/>
        <w:rPr>
          <w:rFonts w:ascii="Times New Roman" w:hAnsi="Times New Roman" w:cs="Times New Roman"/>
        </w:rPr>
      </w:pPr>
      <w:r w:rsidRPr="00390971">
        <w:rPr>
          <w:rFonts w:ascii="Times New Roman" w:hAnsi="Times New Roman" w:cs="Times New Roman"/>
        </w:rPr>
        <w:t>Task 5</w:t>
      </w:r>
    </w:p>
    <w:p w14:paraId="43C63DD2" w14:textId="77777777" w:rsidR="00E85A45" w:rsidRPr="00CC6600" w:rsidRDefault="0031210B" w:rsidP="00255F25">
      <w:pPr>
        <w:pStyle w:val="LithanBodyTextBold"/>
        <w:rPr>
          <w:rFonts w:ascii="Times New Roman" w:hAnsi="Times New Roman" w:cs="Times New Roman"/>
          <w:b w:val="0"/>
          <w:bCs/>
          <w:sz w:val="24"/>
          <w:szCs w:val="24"/>
        </w:rPr>
      </w:pPr>
      <w:r w:rsidRPr="00CC6600">
        <w:rPr>
          <w:rFonts w:ascii="Times New Roman" w:hAnsi="Times New Roman" w:cs="Times New Roman"/>
          <w:b w:val="0"/>
          <w:bCs/>
          <w:sz w:val="24"/>
          <w:szCs w:val="24"/>
        </w:rPr>
        <w:t>My form needs to be able to remind the user of a mistake they have made before submitting or proceeding. Errors should be displayed in such a way that it is easy for the user to find the error and fix it, also the user can go directly to the thank page without any problems. It will therefore improve the integrity of the data we receive from users.</w:t>
      </w:r>
    </w:p>
    <w:p w14:paraId="21B621CB" w14:textId="4BDE53FA" w:rsidR="00E85A45" w:rsidRPr="00CC6600" w:rsidRDefault="00E85A45" w:rsidP="00255F25">
      <w:pPr>
        <w:ind w:left="567"/>
        <w:rPr>
          <w:rFonts w:ascii="Times New Roman" w:hAnsi="Times New Roman" w:cs="Times New Roman"/>
        </w:rPr>
      </w:pPr>
    </w:p>
    <w:p w14:paraId="2B487A22" w14:textId="1D3CEBF6" w:rsidR="00CC6600" w:rsidRPr="00CC6600" w:rsidRDefault="00CC6600" w:rsidP="00255F25">
      <w:pPr>
        <w:ind w:left="567"/>
        <w:rPr>
          <w:rFonts w:ascii="Times New Roman" w:hAnsi="Times New Roman" w:cs="Times New Roman"/>
        </w:rPr>
      </w:pPr>
      <w:r w:rsidRPr="00CC6600">
        <w:rPr>
          <w:rFonts w:ascii="Times New Roman" w:hAnsi="Times New Roman" w:cs="Times New Roman"/>
        </w:rPr>
        <w:t>My form should able to show errors before submitting when there are some errors. so that the user can understand and correct the wrong input, it will improve the integrity of the data we receive from the user.</w:t>
      </w:r>
    </w:p>
    <w:p w14:paraId="633B3193" w14:textId="77777777" w:rsidR="00E85A45" w:rsidRPr="00CC6600" w:rsidRDefault="00E85A45" w:rsidP="00E85A45">
      <w:pPr>
        <w:numPr>
          <w:ilvl w:val="0"/>
          <w:numId w:val="26"/>
        </w:numPr>
        <w:spacing w:after="0" w:line="276" w:lineRule="auto"/>
        <w:rPr>
          <w:rFonts w:ascii="Times New Roman" w:hAnsi="Times New Roman" w:cs="Times New Roman"/>
          <w:sz w:val="24"/>
          <w:szCs w:val="24"/>
        </w:rPr>
      </w:pPr>
      <w:r w:rsidRPr="00CC6600">
        <w:rPr>
          <w:rFonts w:ascii="Times New Roman" w:hAnsi="Times New Roman" w:cs="Times New Roman"/>
          <w:sz w:val="24"/>
          <w:szCs w:val="24"/>
        </w:rPr>
        <w:t>Form validation-</w:t>
      </w:r>
    </w:p>
    <w:p w14:paraId="70E9C385" w14:textId="77777777" w:rsidR="00E85A45" w:rsidRPr="00CC6600" w:rsidRDefault="00E85A45" w:rsidP="00E85A45">
      <w:pPr>
        <w:ind w:left="720"/>
        <w:rPr>
          <w:rFonts w:ascii="Times New Roman" w:hAnsi="Times New Roman" w:cs="Times New Roman"/>
          <w:sz w:val="24"/>
          <w:szCs w:val="24"/>
        </w:rPr>
      </w:pPr>
      <w:r w:rsidRPr="00CC6600">
        <w:rPr>
          <w:rFonts w:ascii="Times New Roman" w:hAnsi="Times New Roman" w:cs="Times New Roman"/>
          <w:sz w:val="24"/>
          <w:szCs w:val="24"/>
        </w:rPr>
        <w:t>Its is checking for valid email and contact number.</w:t>
      </w:r>
    </w:p>
    <w:p w14:paraId="52FEAD77" w14:textId="77777777" w:rsidR="00E85A45" w:rsidRPr="00CC6600" w:rsidRDefault="00E85A45" w:rsidP="00E85A45">
      <w:pPr>
        <w:numPr>
          <w:ilvl w:val="0"/>
          <w:numId w:val="26"/>
        </w:numPr>
        <w:spacing w:after="0" w:line="276" w:lineRule="auto"/>
        <w:rPr>
          <w:rFonts w:ascii="Times New Roman" w:hAnsi="Times New Roman" w:cs="Times New Roman"/>
          <w:sz w:val="24"/>
          <w:szCs w:val="24"/>
        </w:rPr>
      </w:pPr>
      <w:r w:rsidRPr="00CC6600">
        <w:rPr>
          <w:rFonts w:ascii="Times New Roman" w:hAnsi="Times New Roman" w:cs="Times New Roman"/>
          <w:sz w:val="24"/>
          <w:szCs w:val="24"/>
        </w:rPr>
        <w:t>Proper description of the error</w:t>
      </w:r>
    </w:p>
    <w:p w14:paraId="0F519AA8" w14:textId="77777777" w:rsidR="00E85A45" w:rsidRPr="00CC6600" w:rsidRDefault="00E85A45" w:rsidP="00E85A45">
      <w:pPr>
        <w:ind w:left="720"/>
        <w:rPr>
          <w:rFonts w:ascii="Times New Roman" w:hAnsi="Times New Roman" w:cs="Times New Roman"/>
          <w:sz w:val="24"/>
          <w:szCs w:val="24"/>
        </w:rPr>
      </w:pPr>
      <w:r w:rsidRPr="00CC6600">
        <w:rPr>
          <w:rFonts w:ascii="Times New Roman" w:hAnsi="Times New Roman" w:cs="Times New Roman"/>
          <w:sz w:val="24"/>
          <w:szCs w:val="24"/>
        </w:rPr>
        <w:t>Errors are displayed in a helpful way. So that it becomes easy for the user to debug and fill proper input.</w:t>
      </w:r>
    </w:p>
    <w:p w14:paraId="48A6CC23" w14:textId="77777777" w:rsidR="00E85A45" w:rsidRPr="00390971" w:rsidRDefault="00E85A45" w:rsidP="00E85A45">
      <w:pPr>
        <w:pStyle w:val="LithanBodyTextBold"/>
        <w:ind w:left="0"/>
        <w:rPr>
          <w:rFonts w:ascii="Times New Roman" w:hAnsi="Times New Roman" w:cs="Times New Roman"/>
        </w:rPr>
      </w:pPr>
    </w:p>
    <w:p w14:paraId="41F241E4" w14:textId="77777777" w:rsidR="00274788" w:rsidRPr="00390971" w:rsidRDefault="00274788" w:rsidP="00274788">
      <w:pPr>
        <w:pStyle w:val="LithanBodyTextBold"/>
        <w:ind w:left="1800"/>
        <w:rPr>
          <w:rFonts w:ascii="Times New Roman" w:hAnsi="Times New Roman" w:cs="Times New Roman"/>
        </w:rPr>
      </w:pPr>
    </w:p>
    <w:p w14:paraId="05D6A63E" w14:textId="77777777" w:rsidR="00274788" w:rsidRPr="00390971" w:rsidRDefault="00274788" w:rsidP="00274788">
      <w:pPr>
        <w:pStyle w:val="LithanBodyTextBold"/>
        <w:ind w:left="1800"/>
        <w:rPr>
          <w:rFonts w:ascii="Times New Roman" w:hAnsi="Times New Roman" w:cs="Times New Roman"/>
        </w:rPr>
      </w:pPr>
    </w:p>
    <w:p w14:paraId="16B446E8" w14:textId="77777777" w:rsidR="00274788" w:rsidRPr="00390971" w:rsidRDefault="00274788" w:rsidP="00274788">
      <w:pPr>
        <w:pStyle w:val="LithanBodyTextBold"/>
        <w:ind w:left="1800"/>
        <w:rPr>
          <w:rFonts w:ascii="Times New Roman" w:hAnsi="Times New Roman" w:cs="Times New Roman"/>
        </w:rPr>
      </w:pPr>
    </w:p>
    <w:p w14:paraId="1D10F678" w14:textId="77777777" w:rsidR="00274788" w:rsidRPr="00390971" w:rsidRDefault="00274788" w:rsidP="00274788">
      <w:pPr>
        <w:pStyle w:val="LithanBodyTextBold"/>
        <w:ind w:left="1800"/>
        <w:rPr>
          <w:rFonts w:ascii="Times New Roman" w:hAnsi="Times New Roman" w:cs="Times New Roman"/>
        </w:rPr>
      </w:pPr>
    </w:p>
    <w:p w14:paraId="2ECC184F" w14:textId="77777777" w:rsidR="00274788" w:rsidRPr="00390971" w:rsidRDefault="00274788" w:rsidP="00274788">
      <w:pPr>
        <w:pStyle w:val="LithanBodyTextBold"/>
        <w:ind w:left="1800"/>
        <w:rPr>
          <w:rFonts w:ascii="Times New Roman" w:hAnsi="Times New Roman" w:cs="Times New Roman"/>
        </w:rPr>
      </w:pPr>
    </w:p>
    <w:p w14:paraId="66CD69CF" w14:textId="77777777" w:rsidR="00274788" w:rsidRPr="00390971" w:rsidRDefault="00274788" w:rsidP="00274788">
      <w:pPr>
        <w:pStyle w:val="LithanBodyTextBold"/>
        <w:ind w:left="1800"/>
        <w:rPr>
          <w:rFonts w:ascii="Times New Roman" w:hAnsi="Times New Roman" w:cs="Times New Roman"/>
        </w:rPr>
      </w:pPr>
    </w:p>
    <w:p w14:paraId="7161259A" w14:textId="77777777" w:rsidR="00274788" w:rsidRPr="00390971" w:rsidRDefault="00274788" w:rsidP="00274788">
      <w:pPr>
        <w:pStyle w:val="LithanBodyTextBold"/>
        <w:ind w:left="1800"/>
        <w:rPr>
          <w:rFonts w:ascii="Times New Roman" w:hAnsi="Times New Roman" w:cs="Times New Roman"/>
        </w:rPr>
      </w:pPr>
    </w:p>
    <w:p w14:paraId="36EC8B5E" w14:textId="77777777" w:rsidR="00274788" w:rsidRPr="00390971" w:rsidRDefault="00274788" w:rsidP="00274788">
      <w:pPr>
        <w:pStyle w:val="LithanBodyTextBold"/>
        <w:ind w:left="1800"/>
        <w:rPr>
          <w:rFonts w:ascii="Times New Roman" w:hAnsi="Times New Roman" w:cs="Times New Roman"/>
        </w:rPr>
      </w:pPr>
    </w:p>
    <w:p w14:paraId="2BAB69E5" w14:textId="77777777" w:rsidR="00274788" w:rsidRPr="00390971" w:rsidRDefault="00274788" w:rsidP="00274788">
      <w:pPr>
        <w:pStyle w:val="LithanBodyTextBold"/>
        <w:ind w:left="1800"/>
        <w:rPr>
          <w:rFonts w:ascii="Times New Roman" w:hAnsi="Times New Roman" w:cs="Times New Roman"/>
        </w:rPr>
      </w:pPr>
    </w:p>
    <w:p w14:paraId="6A0A3A60" w14:textId="77777777" w:rsidR="00274788" w:rsidRPr="00390971" w:rsidRDefault="00274788" w:rsidP="00274788">
      <w:pPr>
        <w:pStyle w:val="LithanBodyTextBold"/>
        <w:ind w:left="1800"/>
        <w:rPr>
          <w:rFonts w:ascii="Times New Roman" w:hAnsi="Times New Roman" w:cs="Times New Roman"/>
        </w:rPr>
      </w:pPr>
    </w:p>
    <w:p w14:paraId="256E59F5" w14:textId="77777777" w:rsidR="00274788" w:rsidRPr="00390971" w:rsidRDefault="00274788" w:rsidP="00274788">
      <w:pPr>
        <w:pStyle w:val="LithanBodyTextBold"/>
        <w:ind w:left="1800"/>
        <w:rPr>
          <w:rFonts w:ascii="Times New Roman" w:hAnsi="Times New Roman" w:cs="Times New Roman"/>
        </w:rPr>
      </w:pPr>
    </w:p>
    <w:p w14:paraId="157DC0C2" w14:textId="77777777" w:rsidR="00274788" w:rsidRPr="00390971" w:rsidRDefault="00274788" w:rsidP="00274788">
      <w:pPr>
        <w:pStyle w:val="LithanBodyTextBold"/>
        <w:ind w:left="1800"/>
        <w:rPr>
          <w:rFonts w:ascii="Times New Roman" w:hAnsi="Times New Roman" w:cs="Times New Roman"/>
        </w:rPr>
      </w:pPr>
    </w:p>
    <w:p w14:paraId="14588129" w14:textId="77777777" w:rsidR="00274788" w:rsidRPr="00390971" w:rsidRDefault="00274788" w:rsidP="00274788">
      <w:pPr>
        <w:pStyle w:val="LithanBodyTextBold"/>
        <w:ind w:left="1800"/>
        <w:rPr>
          <w:rFonts w:ascii="Times New Roman" w:hAnsi="Times New Roman" w:cs="Times New Roman"/>
        </w:rPr>
      </w:pPr>
    </w:p>
    <w:p w14:paraId="225FBB97" w14:textId="77777777" w:rsidR="00274788" w:rsidRPr="00390971" w:rsidRDefault="00274788" w:rsidP="00274788">
      <w:pPr>
        <w:pStyle w:val="LithanBodyTextBold"/>
        <w:ind w:left="1800"/>
        <w:rPr>
          <w:rFonts w:ascii="Times New Roman" w:hAnsi="Times New Roman" w:cs="Times New Roman"/>
        </w:rPr>
      </w:pPr>
    </w:p>
    <w:p w14:paraId="4DAC6473" w14:textId="77777777" w:rsidR="00274788" w:rsidRPr="00390971" w:rsidRDefault="00274788" w:rsidP="00274788">
      <w:pPr>
        <w:pStyle w:val="LithanBodyTextBold"/>
        <w:ind w:left="1800"/>
        <w:rPr>
          <w:rFonts w:ascii="Times New Roman" w:hAnsi="Times New Roman" w:cs="Times New Roman"/>
        </w:rPr>
      </w:pPr>
    </w:p>
    <w:p w14:paraId="69966C63" w14:textId="77777777" w:rsidR="00274788" w:rsidRPr="00390971" w:rsidRDefault="00274788" w:rsidP="00274788">
      <w:pPr>
        <w:pStyle w:val="LithanBodyTextBold"/>
        <w:ind w:left="1800"/>
        <w:rPr>
          <w:rFonts w:ascii="Times New Roman" w:hAnsi="Times New Roman" w:cs="Times New Roman"/>
        </w:rPr>
      </w:pPr>
    </w:p>
    <w:p w14:paraId="4AC8FF49" w14:textId="77777777" w:rsidR="00274788" w:rsidRPr="00390971" w:rsidRDefault="00274788" w:rsidP="00274788">
      <w:pPr>
        <w:pStyle w:val="LithanBodyTextBold"/>
        <w:ind w:left="1800"/>
        <w:rPr>
          <w:rFonts w:ascii="Times New Roman" w:hAnsi="Times New Roman" w:cs="Times New Roman"/>
        </w:rPr>
      </w:pPr>
    </w:p>
    <w:p w14:paraId="1BF66DE3" w14:textId="77777777" w:rsidR="00274788" w:rsidRPr="00390971" w:rsidRDefault="00274788" w:rsidP="00274788">
      <w:pPr>
        <w:pStyle w:val="LithanBodyTextBold"/>
        <w:ind w:left="1800"/>
        <w:rPr>
          <w:rFonts w:ascii="Times New Roman" w:hAnsi="Times New Roman" w:cs="Times New Roman"/>
        </w:rPr>
      </w:pPr>
    </w:p>
    <w:p w14:paraId="57E25330" w14:textId="77777777" w:rsidR="00274788" w:rsidRPr="00390971" w:rsidRDefault="00274788" w:rsidP="00274788">
      <w:pPr>
        <w:pStyle w:val="LithanBodyTextBold"/>
        <w:ind w:left="1800"/>
        <w:rPr>
          <w:rFonts w:ascii="Times New Roman" w:hAnsi="Times New Roman" w:cs="Times New Roman"/>
        </w:rPr>
      </w:pPr>
    </w:p>
    <w:p w14:paraId="209E3B58" w14:textId="77777777" w:rsidR="00274788" w:rsidRPr="00390971" w:rsidRDefault="00274788" w:rsidP="00274788">
      <w:pPr>
        <w:pStyle w:val="LithanBodyTextBold"/>
        <w:ind w:left="1800"/>
        <w:rPr>
          <w:rFonts w:ascii="Times New Roman" w:hAnsi="Times New Roman" w:cs="Times New Roman"/>
        </w:rPr>
      </w:pPr>
    </w:p>
    <w:p w14:paraId="71576FD0" w14:textId="77777777" w:rsidR="00274788" w:rsidRPr="00390971" w:rsidRDefault="00274788" w:rsidP="00274788">
      <w:pPr>
        <w:pStyle w:val="LithanBodyTextBold"/>
        <w:ind w:left="1800"/>
        <w:rPr>
          <w:rFonts w:ascii="Times New Roman" w:hAnsi="Times New Roman" w:cs="Times New Roman"/>
        </w:rPr>
      </w:pPr>
    </w:p>
    <w:p w14:paraId="42697E64" w14:textId="77777777" w:rsidR="00274788" w:rsidRPr="00390971" w:rsidRDefault="00274788" w:rsidP="00274788">
      <w:pPr>
        <w:pStyle w:val="LithanBodyTextBold"/>
        <w:ind w:left="1800"/>
        <w:rPr>
          <w:rFonts w:ascii="Times New Roman" w:hAnsi="Times New Roman" w:cs="Times New Roman"/>
        </w:rPr>
      </w:pPr>
    </w:p>
    <w:p w14:paraId="642297AB" w14:textId="77777777" w:rsidR="00274788" w:rsidRPr="00390971" w:rsidRDefault="00274788" w:rsidP="00274788">
      <w:pPr>
        <w:pStyle w:val="LithanBodyTextBold"/>
        <w:ind w:left="1800"/>
        <w:rPr>
          <w:rFonts w:ascii="Times New Roman" w:hAnsi="Times New Roman" w:cs="Times New Roman"/>
        </w:rPr>
      </w:pPr>
    </w:p>
    <w:p w14:paraId="1E21770E" w14:textId="77777777" w:rsidR="00274788" w:rsidRPr="00390971" w:rsidRDefault="00274788" w:rsidP="00274788">
      <w:pPr>
        <w:pStyle w:val="LithanBodyTextBold"/>
        <w:ind w:left="1800"/>
        <w:rPr>
          <w:rFonts w:ascii="Times New Roman" w:hAnsi="Times New Roman" w:cs="Times New Roman"/>
        </w:rPr>
      </w:pPr>
    </w:p>
    <w:p w14:paraId="04E11833" w14:textId="77777777" w:rsidR="00274788" w:rsidRPr="00390971" w:rsidRDefault="00274788" w:rsidP="00274788">
      <w:pPr>
        <w:pStyle w:val="LithanBodyTextBold"/>
        <w:ind w:left="1800"/>
        <w:rPr>
          <w:rFonts w:ascii="Times New Roman" w:hAnsi="Times New Roman" w:cs="Times New Roman"/>
        </w:rPr>
      </w:pPr>
    </w:p>
    <w:p w14:paraId="4A6A1446" w14:textId="77777777" w:rsidR="00274788" w:rsidRPr="00390971" w:rsidRDefault="00274788" w:rsidP="00274788">
      <w:pPr>
        <w:pStyle w:val="LithanBodyTextBold"/>
        <w:ind w:left="1800"/>
        <w:rPr>
          <w:rFonts w:ascii="Times New Roman" w:hAnsi="Times New Roman" w:cs="Times New Roman"/>
        </w:rPr>
      </w:pPr>
    </w:p>
    <w:p w14:paraId="6298A0A9" w14:textId="77777777" w:rsidR="00274788" w:rsidRPr="00390971" w:rsidRDefault="00274788" w:rsidP="00274788">
      <w:pPr>
        <w:pStyle w:val="LithanBodyTextBold"/>
        <w:ind w:left="1800"/>
        <w:rPr>
          <w:rFonts w:ascii="Times New Roman" w:hAnsi="Times New Roman" w:cs="Times New Roman"/>
        </w:rPr>
      </w:pPr>
    </w:p>
    <w:p w14:paraId="14586E6E" w14:textId="77777777" w:rsidR="00274788" w:rsidRPr="00390971" w:rsidRDefault="00274788" w:rsidP="00274788">
      <w:pPr>
        <w:pStyle w:val="LithanBodyTextBold"/>
        <w:ind w:left="1800"/>
        <w:rPr>
          <w:rFonts w:ascii="Times New Roman" w:hAnsi="Times New Roman" w:cs="Times New Roman"/>
        </w:rPr>
      </w:pPr>
    </w:p>
    <w:p w14:paraId="1F912F2E" w14:textId="77777777" w:rsidR="00274788" w:rsidRPr="00390971" w:rsidRDefault="00274788" w:rsidP="00274788">
      <w:pPr>
        <w:pStyle w:val="LithanBodyTextBold"/>
        <w:ind w:left="1800"/>
        <w:rPr>
          <w:rFonts w:ascii="Times New Roman" w:hAnsi="Times New Roman" w:cs="Times New Roman"/>
        </w:rPr>
      </w:pPr>
    </w:p>
    <w:p w14:paraId="1FCBBA8D" w14:textId="77777777" w:rsidR="00563415" w:rsidRPr="00390971" w:rsidRDefault="00563415" w:rsidP="00274788">
      <w:pPr>
        <w:pStyle w:val="LithanBodyTextBold"/>
        <w:ind w:left="0"/>
        <w:rPr>
          <w:rFonts w:ascii="Times New Roman" w:hAnsi="Times New Roman" w:cs="Times New Roman"/>
        </w:rPr>
      </w:pPr>
    </w:p>
    <w:p w14:paraId="65C06798" w14:textId="77777777" w:rsidR="00563415" w:rsidRPr="00390971" w:rsidRDefault="00563415" w:rsidP="003C5B0D">
      <w:pPr>
        <w:pStyle w:val="LithanBodyTextBold"/>
        <w:rPr>
          <w:rFonts w:ascii="Times New Roman" w:hAnsi="Times New Roman" w:cs="Times New Roman"/>
        </w:rPr>
      </w:pPr>
    </w:p>
    <w:p w14:paraId="44973B38" w14:textId="2EFD99AD" w:rsidR="00274788" w:rsidRPr="001A07CF" w:rsidRDefault="00EA2D8C" w:rsidP="001A07CF">
      <w:pPr>
        <w:pStyle w:val="LithanSectionHeader1"/>
        <w:rPr>
          <w:rFonts w:ascii="Times New Roman" w:hAnsi="Times New Roman" w:cs="Times New Roman"/>
        </w:rPr>
      </w:pPr>
      <w:r w:rsidRPr="00390971">
        <w:rPr>
          <w:rFonts w:ascii="Times New Roman" w:hAnsi="Times New Roman" w:cs="Times New Roman"/>
        </w:rPr>
        <w:t>Task 6</w:t>
      </w:r>
    </w:p>
    <w:p w14:paraId="78C7A8C2" w14:textId="77777777" w:rsidR="006F2588" w:rsidRPr="00390971" w:rsidRDefault="006F2588" w:rsidP="00315CB8">
      <w:pPr>
        <w:pStyle w:val="LithanBodyTextBold"/>
        <w:ind w:left="0"/>
        <w:rPr>
          <w:rFonts w:ascii="Times New Roman" w:hAnsi="Times New Roman" w:cs="Times New Roman"/>
        </w:rPr>
      </w:pPr>
    </w:p>
    <w:p w14:paraId="1EA21D61" w14:textId="7C787B84" w:rsidR="00274788" w:rsidRPr="001A07CF" w:rsidRDefault="006F2588" w:rsidP="001A07CF">
      <w:pPr>
        <w:pStyle w:val="LithanSectionHeader1"/>
        <w:numPr>
          <w:ilvl w:val="0"/>
          <w:numId w:val="36"/>
        </w:numPr>
        <w:ind w:left="1276"/>
        <w:rPr>
          <w:rFonts w:ascii="Times New Roman" w:hAnsi="Times New Roman" w:cs="Times New Roman"/>
          <w:szCs w:val="24"/>
        </w:rPr>
      </w:pPr>
      <w:r w:rsidRPr="001A07CF">
        <w:rPr>
          <w:rFonts w:ascii="Times New Roman" w:hAnsi="Times New Roman" w:cs="Times New Roman"/>
          <w:szCs w:val="24"/>
        </w:rPr>
        <w:t>his validate for gmail when user not used @ so this user can't input email appropite.</w:t>
      </w:r>
    </w:p>
    <w:p w14:paraId="1B1E20CB" w14:textId="322C25D7" w:rsidR="00315CB8" w:rsidRPr="001A07CF" w:rsidRDefault="001A07CF" w:rsidP="001A07CF">
      <w:pPr>
        <w:pStyle w:val="LithanBodyTextBold"/>
        <w:ind w:left="127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08FE82" wp14:editId="5F4D43BA">
            <wp:extent cx="4819650" cy="2711054"/>
            <wp:effectExtent l="0" t="0" r="0" b="0"/>
            <wp:docPr id="221" name="Picture 2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24706" cy="2713898"/>
                    </a:xfrm>
                    <a:prstGeom prst="rect">
                      <a:avLst/>
                    </a:prstGeom>
                  </pic:spPr>
                </pic:pic>
              </a:graphicData>
            </a:graphic>
          </wp:inline>
        </w:drawing>
      </w:r>
    </w:p>
    <w:p w14:paraId="408C410C" w14:textId="77777777" w:rsidR="001A07CF" w:rsidRDefault="001A07CF" w:rsidP="001A07CF">
      <w:pPr>
        <w:pStyle w:val="LithanSectionHeader1"/>
        <w:numPr>
          <w:ilvl w:val="0"/>
          <w:numId w:val="0"/>
        </w:numPr>
        <w:ind w:left="927"/>
        <w:rPr>
          <w:rFonts w:ascii="Times New Roman" w:hAnsi="Times New Roman" w:cs="Times New Roman"/>
        </w:rPr>
      </w:pPr>
    </w:p>
    <w:p w14:paraId="52388EF4" w14:textId="77777777" w:rsidR="001A07CF" w:rsidRDefault="001A07CF" w:rsidP="001A07CF">
      <w:pPr>
        <w:pStyle w:val="LithanSectionHeader1"/>
        <w:numPr>
          <w:ilvl w:val="0"/>
          <w:numId w:val="0"/>
        </w:numPr>
        <w:ind w:left="927"/>
        <w:rPr>
          <w:rFonts w:ascii="Times New Roman" w:hAnsi="Times New Roman" w:cs="Times New Roman"/>
        </w:rPr>
      </w:pPr>
    </w:p>
    <w:p w14:paraId="6DDCD134" w14:textId="375EF1EA" w:rsidR="004F4216" w:rsidRDefault="006F2588" w:rsidP="001A07CF">
      <w:pPr>
        <w:pStyle w:val="LithanSectionHeader1"/>
        <w:numPr>
          <w:ilvl w:val="0"/>
          <w:numId w:val="36"/>
        </w:numPr>
        <w:ind w:left="1276"/>
        <w:rPr>
          <w:rFonts w:ascii="Times New Roman" w:hAnsi="Times New Roman" w:cs="Times New Roman"/>
        </w:rPr>
      </w:pPr>
      <w:r w:rsidRPr="00390971">
        <w:rPr>
          <w:rFonts w:ascii="Times New Roman" w:hAnsi="Times New Roman" w:cs="Times New Roman"/>
        </w:rPr>
        <w:t>This validate for gmail when user duplicate name gmail users.</w:t>
      </w:r>
    </w:p>
    <w:p w14:paraId="50736B09" w14:textId="3ED71FF3" w:rsidR="005946E3" w:rsidRPr="00390971" w:rsidRDefault="005946E3" w:rsidP="005946E3">
      <w:pPr>
        <w:pStyle w:val="LithanSectionHeader1"/>
        <w:numPr>
          <w:ilvl w:val="0"/>
          <w:numId w:val="0"/>
        </w:numPr>
        <w:ind w:left="1276"/>
        <w:rPr>
          <w:rFonts w:ascii="Times New Roman" w:hAnsi="Times New Roman" w:cs="Times New Roman"/>
        </w:rPr>
      </w:pPr>
      <w:r>
        <w:rPr>
          <w:rFonts w:ascii="Times New Roman" w:hAnsi="Times New Roman" w:cs="Times New Roman"/>
          <w:noProof/>
        </w:rPr>
        <w:drawing>
          <wp:inline distT="0" distB="0" distL="0" distR="0" wp14:anchorId="5DF18850" wp14:editId="102B9320">
            <wp:extent cx="4806950" cy="2703909"/>
            <wp:effectExtent l="0" t="0" r="0" b="127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08802" cy="2704951"/>
                    </a:xfrm>
                    <a:prstGeom prst="rect">
                      <a:avLst/>
                    </a:prstGeom>
                  </pic:spPr>
                </pic:pic>
              </a:graphicData>
            </a:graphic>
          </wp:inline>
        </w:drawing>
      </w:r>
    </w:p>
    <w:p w14:paraId="6BD95731" w14:textId="72B7EAE5" w:rsidR="00315CB8" w:rsidRPr="00390971" w:rsidRDefault="006F2588" w:rsidP="005946E3">
      <w:pPr>
        <w:pStyle w:val="LithanSectionHeader1"/>
        <w:numPr>
          <w:ilvl w:val="0"/>
          <w:numId w:val="0"/>
        </w:numPr>
        <w:ind w:left="927"/>
        <w:rPr>
          <w:rFonts w:ascii="Times New Roman" w:hAnsi="Times New Roman" w:cs="Times New Roman"/>
        </w:rPr>
      </w:pPr>
      <w:r w:rsidRPr="00390971">
        <w:rPr>
          <w:rFonts w:ascii="Times New Roman" w:hAnsi="Times New Roman" w:cs="Times New Roman"/>
        </w:rPr>
        <w:t xml:space="preserve"> </w:t>
      </w:r>
    </w:p>
    <w:p w14:paraId="0BF2E538" w14:textId="77777777" w:rsidR="00EA2D8C" w:rsidRPr="00390971" w:rsidRDefault="00EA2D8C" w:rsidP="00CA08AF">
      <w:pPr>
        <w:pStyle w:val="LithanSectionHeader1"/>
        <w:numPr>
          <w:ilvl w:val="0"/>
          <w:numId w:val="30"/>
        </w:numPr>
        <w:ind w:left="567" w:hanging="567"/>
        <w:rPr>
          <w:rFonts w:ascii="Times New Roman" w:hAnsi="Times New Roman" w:cs="Times New Roman"/>
        </w:rPr>
      </w:pPr>
      <w:r w:rsidRPr="00390971">
        <w:rPr>
          <w:rFonts w:ascii="Times New Roman" w:hAnsi="Times New Roman" w:cs="Times New Roman"/>
        </w:rPr>
        <w:lastRenderedPageBreak/>
        <w:t>Task 7</w:t>
      </w:r>
    </w:p>
    <w:p w14:paraId="005056E9" w14:textId="77777777" w:rsidR="00BD2989" w:rsidRPr="00390971" w:rsidRDefault="00BD2989" w:rsidP="00F0257D">
      <w:pPr>
        <w:pStyle w:val="LithanBodyTextBold"/>
        <w:rPr>
          <w:rFonts w:ascii="Times New Roman" w:hAnsi="Times New Roman" w:cs="Times New Roman"/>
        </w:rPr>
      </w:pPr>
    </w:p>
    <w:p w14:paraId="2522D9A6" w14:textId="77777777" w:rsidR="00EC5BBB" w:rsidRPr="005946E3" w:rsidRDefault="00EC5BBB" w:rsidP="00F0257D">
      <w:pPr>
        <w:pStyle w:val="LithanBodyTextBold"/>
        <w:rPr>
          <w:rFonts w:ascii="Times New Roman" w:hAnsi="Times New Roman" w:cs="Times New Roman"/>
          <w:sz w:val="24"/>
          <w:szCs w:val="24"/>
        </w:rPr>
      </w:pPr>
      <w:r w:rsidRPr="005946E3">
        <w:rPr>
          <w:rFonts w:ascii="Times New Roman" w:hAnsi="Times New Roman" w:cs="Times New Roman"/>
          <w:sz w:val="24"/>
          <w:szCs w:val="24"/>
        </w:rPr>
        <w:t>User Guide</w:t>
      </w:r>
    </w:p>
    <w:p w14:paraId="45048734" w14:textId="77777777" w:rsidR="000A4C99" w:rsidRPr="005946E3" w:rsidRDefault="000A4C99" w:rsidP="000A4C99">
      <w:pPr>
        <w:pStyle w:val="LithanBodyTextBold"/>
        <w:numPr>
          <w:ilvl w:val="0"/>
          <w:numId w:val="22"/>
        </w:numPr>
        <w:rPr>
          <w:rFonts w:ascii="Times New Roman" w:hAnsi="Times New Roman" w:cs="Times New Roman"/>
          <w:b w:val="0"/>
          <w:bCs/>
          <w:sz w:val="24"/>
          <w:szCs w:val="24"/>
        </w:rPr>
      </w:pPr>
      <w:r w:rsidRPr="005946E3">
        <w:rPr>
          <w:rFonts w:ascii="Times New Roman" w:hAnsi="Times New Roman" w:cs="Times New Roman"/>
          <w:b w:val="0"/>
          <w:bCs/>
          <w:sz w:val="24"/>
          <w:szCs w:val="24"/>
        </w:rPr>
        <w:t>Create a User Guide for Lead Generation form and its Associated Administration Module</w:t>
      </w:r>
    </w:p>
    <w:p w14:paraId="59C3AC35" w14:textId="77777777" w:rsidR="00146F0F" w:rsidRPr="005946E3" w:rsidRDefault="00146F0F" w:rsidP="00CA08AF">
      <w:pPr>
        <w:pStyle w:val="LithanBodyTextBold"/>
        <w:numPr>
          <w:ilvl w:val="1"/>
          <w:numId w:val="30"/>
        </w:numPr>
        <w:rPr>
          <w:rFonts w:ascii="Times New Roman" w:hAnsi="Times New Roman" w:cs="Times New Roman"/>
          <w:b w:val="0"/>
          <w:bCs/>
          <w:sz w:val="24"/>
          <w:szCs w:val="24"/>
        </w:rPr>
      </w:pPr>
      <w:r w:rsidRPr="005946E3">
        <w:rPr>
          <w:rFonts w:ascii="Times New Roman" w:hAnsi="Times New Roman" w:cs="Times New Roman"/>
          <w:b w:val="0"/>
          <w:bCs/>
          <w:sz w:val="24"/>
          <w:szCs w:val="24"/>
        </w:rPr>
        <w:t>Installation</w:t>
      </w:r>
    </w:p>
    <w:p w14:paraId="22D78D5D" w14:textId="08698926" w:rsidR="004F4216" w:rsidRPr="005946E3" w:rsidRDefault="00792FF3" w:rsidP="00692410">
      <w:pPr>
        <w:pStyle w:val="LithanBodyTextBold"/>
        <w:rPr>
          <w:rFonts w:ascii="Times New Roman" w:hAnsi="Times New Roman" w:cs="Times New Roman"/>
          <w:b w:val="0"/>
          <w:bCs/>
          <w:sz w:val="24"/>
          <w:szCs w:val="24"/>
        </w:rPr>
      </w:pPr>
      <w:r w:rsidRPr="005946E3">
        <w:rPr>
          <w:rFonts w:ascii="Times New Roman" w:hAnsi="Times New Roman" w:cs="Times New Roman"/>
          <w:b w:val="0"/>
          <w:bCs/>
          <w:sz w:val="24"/>
          <w:szCs w:val="24"/>
        </w:rPr>
        <w:t>Ways to run the application include:</w:t>
      </w:r>
    </w:p>
    <w:p w14:paraId="53BF1E11" w14:textId="77777777" w:rsidR="00692410" w:rsidRPr="005946E3" w:rsidRDefault="00692410" w:rsidP="00692410">
      <w:pPr>
        <w:pStyle w:val="LithanBodyTextBold"/>
        <w:rPr>
          <w:rFonts w:ascii="Times New Roman" w:hAnsi="Times New Roman" w:cs="Times New Roman"/>
          <w:b w:val="0"/>
          <w:bCs/>
          <w:sz w:val="24"/>
          <w:szCs w:val="24"/>
        </w:rPr>
      </w:pPr>
    </w:p>
    <w:p w14:paraId="4256E088" w14:textId="48C28184" w:rsidR="00AD5B77" w:rsidRPr="005946E3" w:rsidRDefault="0088185D" w:rsidP="00AD5B77">
      <w:pPr>
        <w:pStyle w:val="LithanBodyTextBold"/>
        <w:numPr>
          <w:ilvl w:val="0"/>
          <w:numId w:val="23"/>
        </w:numPr>
        <w:rPr>
          <w:rFonts w:ascii="Times New Roman" w:hAnsi="Times New Roman" w:cs="Times New Roman"/>
          <w:b w:val="0"/>
          <w:bCs/>
          <w:sz w:val="24"/>
          <w:szCs w:val="24"/>
        </w:rPr>
      </w:pPr>
      <w:r w:rsidRPr="005946E3">
        <w:rPr>
          <w:rFonts w:ascii="Times New Roman" w:hAnsi="Times New Roman" w:cs="Times New Roman"/>
          <w:b w:val="0"/>
          <w:bCs/>
          <w:sz w:val="24"/>
          <w:szCs w:val="24"/>
        </w:rPr>
        <w:t>If it appears "</w:t>
      </w:r>
      <w:r w:rsidRPr="005946E3">
        <w:rPr>
          <w:rFonts w:ascii="Times New Roman" w:hAnsi="Times New Roman" w:cs="Times New Roman"/>
          <w:sz w:val="24"/>
          <w:szCs w:val="24"/>
        </w:rPr>
        <w:t>it's work!</w:t>
      </w:r>
      <w:r w:rsidRPr="005946E3">
        <w:rPr>
          <w:rFonts w:ascii="Times New Roman" w:hAnsi="Times New Roman" w:cs="Times New Roman"/>
          <w:b w:val="0"/>
          <w:bCs/>
          <w:sz w:val="24"/>
          <w:szCs w:val="24"/>
        </w:rPr>
        <w:t>" we type</w:t>
      </w:r>
      <w:hyperlink r:id="rId29" w:history="1">
        <w:r w:rsidR="00C5703C" w:rsidRPr="005946E3">
          <w:rPr>
            <w:rStyle w:val="Hyperlink"/>
            <w:rFonts w:ascii="Times New Roman" w:hAnsi="Times New Roman" w:cs="Times New Roman"/>
            <w:b w:val="0"/>
            <w:bCs/>
            <w:sz w:val="24"/>
            <w:szCs w:val="24"/>
          </w:rPr>
          <w:t>http://localhost/vhosts/ABC-LC /</w:t>
        </w:r>
      </w:hyperlink>
    </w:p>
    <w:p w14:paraId="19F0A0A5" w14:textId="77777777" w:rsidR="00AD5B77" w:rsidRPr="00390971" w:rsidRDefault="00AD5B77" w:rsidP="00AD5B77">
      <w:pPr>
        <w:pStyle w:val="LithanBodyTextBold"/>
        <w:ind w:left="927"/>
        <w:rPr>
          <w:rFonts w:ascii="Times New Roman" w:hAnsi="Times New Roman" w:cs="Times New Roman"/>
        </w:rPr>
      </w:pPr>
    </w:p>
    <w:p w14:paraId="44CD5DEA" w14:textId="73A57698" w:rsidR="005A4D91" w:rsidRDefault="00692410" w:rsidP="00AB3463">
      <w:pPr>
        <w:pStyle w:val="LithanBodyTextBold"/>
        <w:ind w:left="0" w:firstLine="567"/>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5924A831" wp14:editId="14A26BB6">
                <wp:simplePos x="0" y="0"/>
                <wp:positionH relativeFrom="column">
                  <wp:posOffset>1934210</wp:posOffset>
                </wp:positionH>
                <wp:positionV relativeFrom="paragraph">
                  <wp:posOffset>774065</wp:posOffset>
                </wp:positionV>
                <wp:extent cx="1822450" cy="8001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1822450" cy="800100"/>
                        </a:xfrm>
                        <a:prstGeom prst="rect">
                          <a:avLst/>
                        </a:prstGeom>
                        <a:noFill/>
                        <a:ln w="6350">
                          <a:noFill/>
                        </a:ln>
                      </wps:spPr>
                      <wps:txbx>
                        <w:txbxContent>
                          <w:p w14:paraId="080F323C" w14:textId="5BD84FE3" w:rsidR="00692410" w:rsidRPr="00692410" w:rsidRDefault="00692410" w:rsidP="00692410">
                            <w:pPr>
                              <w:rPr>
                                <w:color w:val="FFFFFF" w:themeColor="background1"/>
                              </w:rPr>
                            </w:pPr>
                            <w:r w:rsidRPr="00692410">
                              <w:rPr>
                                <w:color w:val="FFFFFF" w:themeColor="background1"/>
                              </w:rPr>
                              <w:t>Write</w:t>
                            </w:r>
                            <w:r>
                              <w:rPr>
                                <w:color w:val="FFFFFF" w:themeColor="background1"/>
                              </w:rPr>
                              <w:t xml:space="preserve"> </w:t>
                            </w:r>
                            <w:r w:rsidRPr="00692410">
                              <w:rPr>
                                <w:color w:val="FFFFFF" w:themeColor="background1"/>
                              </w:rPr>
                              <w:t>localhost</w:t>
                            </w:r>
                            <w:r w:rsidR="00AB3463">
                              <w:rPr>
                                <w:color w:val="FFFFFF" w:themeColor="background1"/>
                              </w:rPr>
                              <w:t>/vhost</w:t>
                            </w:r>
                            <w:r w:rsidR="00C5703C">
                              <w:rPr>
                                <w:color w:val="FFFFFF" w:themeColor="background1"/>
                              </w:rPr>
                              <w:t>s</w:t>
                            </w:r>
                            <w:r w:rsidR="00AB3463">
                              <w:rPr>
                                <w:color w:val="FFFFFF" w:themeColor="background1"/>
                              </w:rPr>
                              <w:t>/ABC-LC web</w:t>
                            </w:r>
                            <w:r w:rsidRPr="00692410">
                              <w:rPr>
                                <w:color w:val="FFFFFF" w:themeColor="background1"/>
                              </w:rPr>
                              <w:t xml:space="preserve"> in search page.</w:t>
                            </w:r>
                          </w:p>
                          <w:p w14:paraId="55C7E34D" w14:textId="77777777" w:rsidR="00692410" w:rsidRPr="00692410" w:rsidRDefault="0069241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4A831" id="Text Box 194" o:spid="_x0000_s1028" type="#_x0000_t202" style="position:absolute;left:0;text-align:left;margin-left:152.3pt;margin-top:60.95pt;width:143.5pt;height:6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" filled="f" stroked="f" strokeweight=".5pt">
                <v:textbox>
                  <w:txbxContent>
                    <w:p w14:paraId="080F323C" w14:textId="5BD84FE3" w:rsidR="00692410" w:rsidRPr="00692410" w:rsidRDefault="00692410" w:rsidP="00692410">
                      <w:pPr>
                        <w:rPr>
                          <w:color w:val="FFFFFF" w:themeColor="background1"/>
                        </w:rPr>
                      </w:pPr>
                      <w:r w:rsidRPr="00692410">
                        <w:rPr>
                          <w:color w:val="FFFFFF" w:themeColor="background1"/>
                        </w:rPr>
                        <w:t>Write</w:t>
                      </w:r>
                      <w:r>
                        <w:rPr>
                          <w:color w:val="FFFFFF" w:themeColor="background1"/>
                        </w:rPr>
                        <w:t xml:space="preserve"> </w:t>
                      </w:r>
                      <w:r w:rsidRPr="00692410">
                        <w:rPr>
                          <w:color w:val="FFFFFF" w:themeColor="background1"/>
                        </w:rPr>
                        <w:t>localhost</w:t>
                      </w:r>
                      <w:r w:rsidR="00AB3463">
                        <w:rPr>
                          <w:color w:val="FFFFFF" w:themeColor="background1"/>
                        </w:rPr>
                        <w:t>/vhost</w:t>
                      </w:r>
                      <w:r w:rsidR="00C5703C">
                        <w:rPr>
                          <w:color w:val="FFFFFF" w:themeColor="background1"/>
                        </w:rPr>
                        <w:t>s</w:t>
                      </w:r>
                      <w:r w:rsidR="00AB3463">
                        <w:rPr>
                          <w:color w:val="FFFFFF" w:themeColor="background1"/>
                        </w:rPr>
                        <w:t>/ABC-LC web</w:t>
                      </w:r>
                      <w:r w:rsidRPr="00692410">
                        <w:rPr>
                          <w:color w:val="FFFFFF" w:themeColor="background1"/>
                        </w:rPr>
                        <w:t xml:space="preserve"> in search page.</w:t>
                      </w:r>
                    </w:p>
                    <w:p w14:paraId="55C7E34D" w14:textId="77777777" w:rsidR="00692410" w:rsidRPr="00692410" w:rsidRDefault="00692410">
                      <w:pPr>
                        <w:rPr>
                          <w:color w:val="FFFFFF" w:themeColor="background1"/>
                        </w:rPr>
                      </w:pP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53C5652B" wp14:editId="294EF602">
                <wp:simplePos x="0" y="0"/>
                <wp:positionH relativeFrom="column">
                  <wp:posOffset>1661160</wp:posOffset>
                </wp:positionH>
                <wp:positionV relativeFrom="paragraph">
                  <wp:posOffset>437515</wp:posOffset>
                </wp:positionV>
                <wp:extent cx="2419350" cy="1365250"/>
                <wp:effectExtent l="19050" t="0" r="38100" b="44450"/>
                <wp:wrapNone/>
                <wp:docPr id="193" name="Cloud 193"/>
                <wp:cNvGraphicFramePr/>
                <a:graphic xmlns:a="http://schemas.openxmlformats.org/drawingml/2006/main">
                  <a:graphicData uri="http://schemas.microsoft.com/office/word/2010/wordprocessingShape">
                    <wps:wsp>
                      <wps:cNvSpPr/>
                      <wps:spPr>
                        <a:xfrm>
                          <a:off x="0" y="0"/>
                          <a:ext cx="2419350" cy="136525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944DC0" id="Cloud 193" o:spid="_x0000_s1026" style="position:absolute;margin-left:130.8pt;margin-top:34.45pt;width:190.5pt;height:107.5pt;z-index:251685888;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5b9bd5 [3204]" strokecolor="#1f4d78 [1604]" strokeweight="1pt">
                <v:stroke joinstyle="miter"/>
                <v:path arrowok="t" o:connecttype="custom" o:connectlocs="262824,827272;120968,802084;387992,1102913;325940,1114954;922825,1235362;885415,1180372;1614412,1098236;1599459,1158566;1911343,725415;2093410,950935;2340833,485233;2259740,569802;2146277,171478;2150533,211424;1628469,124895;1670024,73951;1239973,149166;1260078,105238;784049,164083;856853,206684;231126,498980;218414,454135" o:connectangles="0,0,0,0,0,0,0,0,0,0,0,0,0,0,0,0,0,0,0,0,0,0"/>
              </v:shape>
            </w:pict>
          </mc:Fallback>
        </mc:AlternateContent>
      </w: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3CAE56EF" wp14:editId="51811BB8">
                <wp:simplePos x="0" y="0"/>
                <wp:positionH relativeFrom="column">
                  <wp:posOffset>1153160</wp:posOffset>
                </wp:positionH>
                <wp:positionV relativeFrom="paragraph">
                  <wp:posOffset>272415</wp:posOffset>
                </wp:positionV>
                <wp:extent cx="901700" cy="901700"/>
                <wp:effectExtent l="38100" t="38100" r="31750" b="31750"/>
                <wp:wrapNone/>
                <wp:docPr id="195" name="Straight Arrow Connector 195"/>
                <wp:cNvGraphicFramePr/>
                <a:graphic xmlns:a="http://schemas.openxmlformats.org/drawingml/2006/main">
                  <a:graphicData uri="http://schemas.microsoft.com/office/word/2010/wordprocessingShape">
                    <wps:wsp>
                      <wps:cNvCnPr/>
                      <wps:spPr>
                        <a:xfrm flipH="1" flipV="1">
                          <a:off x="0" y="0"/>
                          <a:ext cx="901700" cy="901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ACC8DB" id="Straight Arrow Connector 195" o:spid="_x0000_s1026" type="#_x0000_t32" style="position:absolute;margin-left:90.8pt;margin-top:21.45pt;width:71pt;height:71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" strokecolor="#5b9bd5 [3204]" strokeweight=".5pt">
                <v:stroke endarrow="block" joinstyle="miter"/>
              </v:shape>
            </w:pict>
          </mc:Fallback>
        </mc:AlternateContent>
      </w:r>
      <w:r>
        <w:rPr>
          <w:rFonts w:ascii="Times New Roman" w:hAnsi="Times New Roman" w:cs="Times New Roman"/>
          <w:noProof/>
        </w:rPr>
        <w:drawing>
          <wp:inline distT="0" distB="0" distL="0" distR="0" wp14:anchorId="5DFFAA68" wp14:editId="342E69D3">
            <wp:extent cx="5487670" cy="3086814"/>
            <wp:effectExtent l="0" t="0" r="0" b="0"/>
            <wp:docPr id="192" name="Picture 19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application, Word&#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00392" cy="3093970"/>
                    </a:xfrm>
                    <a:prstGeom prst="rect">
                      <a:avLst/>
                    </a:prstGeom>
                  </pic:spPr>
                </pic:pic>
              </a:graphicData>
            </a:graphic>
          </wp:inline>
        </w:drawing>
      </w:r>
    </w:p>
    <w:p w14:paraId="2DC3AD97" w14:textId="77777777" w:rsidR="00AB3463" w:rsidRPr="00390971" w:rsidRDefault="00AB3463" w:rsidP="00AB3463">
      <w:pPr>
        <w:pStyle w:val="LithanBodyTextBold"/>
        <w:ind w:left="0" w:firstLine="567"/>
        <w:rPr>
          <w:rFonts w:ascii="Times New Roman" w:hAnsi="Times New Roman" w:cs="Times New Roman"/>
        </w:rPr>
      </w:pPr>
    </w:p>
    <w:p w14:paraId="1598C096" w14:textId="77777777" w:rsidR="005A4D91" w:rsidRPr="00390971" w:rsidRDefault="005A4D91" w:rsidP="005A4D91">
      <w:pPr>
        <w:pStyle w:val="LithanBodyTextBold"/>
        <w:ind w:left="0"/>
        <w:rPr>
          <w:rFonts w:ascii="Times New Roman" w:hAnsi="Times New Roman" w:cs="Times New Roman"/>
        </w:rPr>
      </w:pPr>
    </w:p>
    <w:p w14:paraId="20210785" w14:textId="16757A29" w:rsidR="000628BA" w:rsidRPr="00CC6600" w:rsidRDefault="000628BA" w:rsidP="005A4D91">
      <w:pPr>
        <w:pStyle w:val="LithanBodyTextBold"/>
        <w:numPr>
          <w:ilvl w:val="0"/>
          <w:numId w:val="23"/>
        </w:numPr>
        <w:rPr>
          <w:rFonts w:ascii="Times New Roman" w:hAnsi="Times New Roman" w:cs="Times New Roman"/>
          <w:sz w:val="24"/>
          <w:szCs w:val="24"/>
        </w:rPr>
      </w:pPr>
      <w:r w:rsidRPr="00CC6600">
        <w:rPr>
          <w:rFonts w:ascii="Times New Roman" w:hAnsi="Times New Roman" w:cs="Times New Roman"/>
          <w:sz w:val="24"/>
          <w:szCs w:val="24"/>
        </w:rPr>
        <w:t>Congratulations, you have successfully run the ABC LEARNING</w:t>
      </w:r>
      <w:r w:rsidR="00AB3463">
        <w:rPr>
          <w:rFonts w:ascii="Times New Roman" w:hAnsi="Times New Roman" w:cs="Times New Roman"/>
          <w:sz w:val="24"/>
          <w:szCs w:val="24"/>
        </w:rPr>
        <w:t xml:space="preserve"> (ABC-LC)</w:t>
      </w:r>
      <w:r w:rsidRPr="00CC6600">
        <w:rPr>
          <w:rFonts w:ascii="Times New Roman" w:hAnsi="Times New Roman" w:cs="Times New Roman"/>
          <w:sz w:val="24"/>
          <w:szCs w:val="24"/>
        </w:rPr>
        <w:t xml:space="preserve"> Application.</w:t>
      </w:r>
    </w:p>
    <w:p w14:paraId="2E2A48AB" w14:textId="77777777" w:rsidR="000628BA" w:rsidRPr="00390971" w:rsidRDefault="000628BA" w:rsidP="000628BA">
      <w:pPr>
        <w:pStyle w:val="LithanBodyTextBold"/>
        <w:ind w:left="0"/>
        <w:rPr>
          <w:rFonts w:ascii="Times New Roman" w:hAnsi="Times New Roman" w:cs="Times New Roman"/>
        </w:rPr>
      </w:pPr>
    </w:p>
    <w:p w14:paraId="27328950" w14:textId="03D54967" w:rsidR="00EC5BBB" w:rsidRPr="00390971" w:rsidRDefault="00AB3463" w:rsidP="00AB3463">
      <w:pPr>
        <w:pStyle w:val="LithanBodyTextBold"/>
        <w:ind w:left="927"/>
        <w:rPr>
          <w:rFonts w:ascii="Times New Roman" w:hAnsi="Times New Roman" w:cs="Times New Roman"/>
        </w:rPr>
      </w:pPr>
      <w:r>
        <w:rPr>
          <w:rFonts w:ascii="Times New Roman" w:hAnsi="Times New Roman" w:cs="Times New Roman"/>
          <w:noProof/>
        </w:rPr>
        <w:drawing>
          <wp:inline distT="0" distB="0" distL="0" distR="0" wp14:anchorId="286DAECA" wp14:editId="0FDE3EB6">
            <wp:extent cx="4820355" cy="2711450"/>
            <wp:effectExtent l="0" t="0" r="0" b="0"/>
            <wp:docPr id="196" name="Picture 19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websit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28780" cy="2716189"/>
                    </a:xfrm>
                    <a:prstGeom prst="rect">
                      <a:avLst/>
                    </a:prstGeom>
                  </pic:spPr>
                </pic:pic>
              </a:graphicData>
            </a:graphic>
          </wp:inline>
        </w:drawing>
      </w:r>
    </w:p>
    <w:p w14:paraId="58CA7696" w14:textId="77777777" w:rsidR="00EC5BBB" w:rsidRPr="00390971" w:rsidRDefault="00EC5BBB" w:rsidP="00F0257D">
      <w:pPr>
        <w:pStyle w:val="LithanBodyTextBold"/>
        <w:rPr>
          <w:rFonts w:ascii="Times New Roman" w:hAnsi="Times New Roman" w:cs="Times New Roman"/>
        </w:rPr>
      </w:pPr>
    </w:p>
    <w:p w14:paraId="6A343EFE" w14:textId="77777777" w:rsidR="00EC5BBB" w:rsidRPr="00390971" w:rsidRDefault="00EC5BBB" w:rsidP="00C3568C">
      <w:pPr>
        <w:pStyle w:val="LithanBodyTextBold"/>
        <w:ind w:left="0"/>
        <w:rPr>
          <w:rFonts w:ascii="Times New Roman" w:hAnsi="Times New Roman" w:cs="Times New Roman"/>
        </w:rPr>
      </w:pPr>
    </w:p>
    <w:p w14:paraId="0027DCD6" w14:textId="77777777" w:rsidR="00AD5B77" w:rsidRPr="00390971" w:rsidRDefault="00AD5B77" w:rsidP="00A53DA1">
      <w:pPr>
        <w:pStyle w:val="LithanBodyTextBold"/>
        <w:ind w:left="0"/>
        <w:rPr>
          <w:rFonts w:ascii="Times New Roman" w:hAnsi="Times New Roman" w:cs="Times New Roman"/>
        </w:rPr>
      </w:pPr>
    </w:p>
    <w:p w14:paraId="144FBA96" w14:textId="77777777" w:rsidR="00AD5B77" w:rsidRPr="00390971" w:rsidRDefault="00AD5B77" w:rsidP="00A53DA1">
      <w:pPr>
        <w:pStyle w:val="LithanBodyTextBold"/>
        <w:ind w:left="0"/>
        <w:rPr>
          <w:rFonts w:ascii="Times New Roman" w:hAnsi="Times New Roman" w:cs="Times New Roman"/>
        </w:rPr>
      </w:pPr>
    </w:p>
    <w:p w14:paraId="51B5D2DA" w14:textId="77777777" w:rsidR="00A5198D" w:rsidRPr="00CC6600" w:rsidRDefault="009F4F46" w:rsidP="00CA08AF">
      <w:pPr>
        <w:pStyle w:val="LithanBodyTextBold"/>
        <w:numPr>
          <w:ilvl w:val="1"/>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Lead generation form</w:t>
      </w:r>
    </w:p>
    <w:p w14:paraId="4766CC8B" w14:textId="77777777" w:rsidR="009F4F46" w:rsidRPr="00CC6600" w:rsidRDefault="009F4F46" w:rsidP="00CA08AF">
      <w:pPr>
        <w:pStyle w:val="LithanBodyTextBold"/>
        <w:numPr>
          <w:ilvl w:val="3"/>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User can access link From URL register.html</w:t>
      </w:r>
    </w:p>
    <w:p w14:paraId="4DC1CA42" w14:textId="77777777" w:rsidR="00A5198D" w:rsidRPr="00CC6600" w:rsidRDefault="009F4F46" w:rsidP="00CA08AF">
      <w:pPr>
        <w:pStyle w:val="LithanBodyTextBold"/>
        <w:numPr>
          <w:ilvl w:val="3"/>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In this page we can register by filling all the input.</w:t>
      </w:r>
    </w:p>
    <w:p w14:paraId="1E79370C" w14:textId="77777777" w:rsidR="009F4F46" w:rsidRPr="00CC6600" w:rsidRDefault="00857A15" w:rsidP="00CA08AF">
      <w:pPr>
        <w:pStyle w:val="LithanBodyTextBold"/>
        <w:numPr>
          <w:ilvl w:val="3"/>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When we have mingis all forms correctly and validation is correct</w:t>
      </w:r>
    </w:p>
    <w:p w14:paraId="2B417E82" w14:textId="77777777" w:rsidR="00857A15" w:rsidRPr="00CC6600" w:rsidRDefault="00857A15" w:rsidP="00CA08AF">
      <w:pPr>
        <w:pStyle w:val="LithanBodyTextBold"/>
        <w:numPr>
          <w:ilvl w:val="3"/>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An alert will appear that the user is already registered in the local storage and will be taken to the thank you page.</w:t>
      </w:r>
    </w:p>
    <w:p w14:paraId="0A9F0F15" w14:textId="77777777" w:rsidR="004F02BB" w:rsidRPr="00CC6600" w:rsidRDefault="004F02BB" w:rsidP="004F02BB">
      <w:pPr>
        <w:pStyle w:val="LithanBodyTextBold"/>
        <w:ind w:left="1080"/>
        <w:rPr>
          <w:rFonts w:ascii="Times New Roman" w:hAnsi="Times New Roman" w:cs="Times New Roman"/>
          <w:b w:val="0"/>
          <w:bCs/>
          <w:sz w:val="24"/>
          <w:szCs w:val="24"/>
        </w:rPr>
      </w:pPr>
      <w:r w:rsidRPr="00CC6600">
        <w:rPr>
          <w:rFonts w:ascii="Times New Roman" w:hAnsi="Times New Roman" w:cs="Times New Roman"/>
          <w:b w:val="0"/>
          <w:bCs/>
          <w:sz w:val="24"/>
          <w:szCs w:val="24"/>
        </w:rPr>
        <w:t>C. Admin system page</w:t>
      </w:r>
    </w:p>
    <w:p w14:paraId="1312418B" w14:textId="3602B9DC" w:rsidR="00A5198D" w:rsidRPr="00CC6600" w:rsidRDefault="004F02BB" w:rsidP="004F02BB">
      <w:pPr>
        <w:pStyle w:val="LithanBodyTextBold"/>
        <w:ind w:left="1080"/>
        <w:rPr>
          <w:rFonts w:ascii="Times New Roman" w:hAnsi="Times New Roman" w:cs="Times New Roman"/>
          <w:b w:val="0"/>
          <w:bCs/>
          <w:sz w:val="24"/>
          <w:szCs w:val="24"/>
        </w:rPr>
      </w:pPr>
      <w:r w:rsidRPr="00CC6600">
        <w:rPr>
          <w:rFonts w:ascii="Times New Roman" w:hAnsi="Times New Roman" w:cs="Times New Roman"/>
          <w:b w:val="0"/>
          <w:bCs/>
          <w:sz w:val="24"/>
          <w:szCs w:val="24"/>
        </w:rPr>
        <w:t>1. In this admin page, all data in local sto</w:t>
      </w:r>
      <w:r w:rsidR="005946E3">
        <w:rPr>
          <w:rFonts w:ascii="Times New Roman" w:hAnsi="Times New Roman" w:cs="Times New Roman"/>
          <w:b w:val="0"/>
          <w:bCs/>
          <w:sz w:val="24"/>
          <w:szCs w:val="24"/>
        </w:rPr>
        <w:t>rage</w:t>
      </w:r>
      <w:r w:rsidRPr="00CC6600">
        <w:rPr>
          <w:rFonts w:ascii="Times New Roman" w:hAnsi="Times New Roman" w:cs="Times New Roman"/>
          <w:b w:val="0"/>
          <w:bCs/>
          <w:sz w:val="24"/>
          <w:szCs w:val="24"/>
        </w:rPr>
        <w:t xml:space="preserve"> will be read also in local st</w:t>
      </w:r>
      <w:r w:rsidR="005946E3">
        <w:rPr>
          <w:rFonts w:ascii="Times New Roman" w:hAnsi="Times New Roman" w:cs="Times New Roman"/>
          <w:b w:val="0"/>
          <w:bCs/>
          <w:sz w:val="24"/>
          <w:szCs w:val="24"/>
        </w:rPr>
        <w:t>orage</w:t>
      </w:r>
      <w:r w:rsidRPr="00CC6600">
        <w:rPr>
          <w:rFonts w:ascii="Times New Roman" w:hAnsi="Times New Roman" w:cs="Times New Roman"/>
          <w:b w:val="0"/>
          <w:bCs/>
          <w:sz w:val="24"/>
          <w:szCs w:val="24"/>
        </w:rPr>
        <w:t>, there are add, edit, and delete. Only this admin page cannot be accessed on the main page. But it can be accessed by changing the URL link to admin.html</w:t>
      </w:r>
    </w:p>
    <w:p w14:paraId="3E692BB7" w14:textId="77777777" w:rsidR="00064193" w:rsidRPr="00CC6600" w:rsidRDefault="00064193" w:rsidP="00064193">
      <w:pPr>
        <w:pStyle w:val="LithanBodyTextBold"/>
        <w:ind w:left="0"/>
        <w:rPr>
          <w:rFonts w:ascii="Times New Roman" w:hAnsi="Times New Roman" w:cs="Times New Roman"/>
          <w:b w:val="0"/>
          <w:bCs/>
          <w:sz w:val="24"/>
          <w:szCs w:val="24"/>
        </w:rPr>
      </w:pPr>
    </w:p>
    <w:p w14:paraId="2E36A38A" w14:textId="38CA60F3" w:rsidR="00886E5B" w:rsidRDefault="004F02BB" w:rsidP="00ED240D">
      <w:pPr>
        <w:pStyle w:val="LithanBodyTextBold"/>
        <w:numPr>
          <w:ilvl w:val="0"/>
          <w:numId w:val="30"/>
        </w:numPr>
        <w:rPr>
          <w:rFonts w:ascii="Times New Roman" w:hAnsi="Times New Roman" w:cs="Times New Roman"/>
          <w:b w:val="0"/>
          <w:bCs/>
          <w:sz w:val="24"/>
          <w:szCs w:val="24"/>
        </w:rPr>
      </w:pPr>
      <w:r w:rsidRPr="00CC6600">
        <w:rPr>
          <w:rFonts w:ascii="Times New Roman" w:hAnsi="Times New Roman" w:cs="Times New Roman"/>
          <w:b w:val="0"/>
          <w:bCs/>
          <w:sz w:val="24"/>
          <w:szCs w:val="24"/>
        </w:rPr>
        <w:t>Add data is used to add new st</w:t>
      </w:r>
      <w:r w:rsidR="005946E3">
        <w:rPr>
          <w:rFonts w:ascii="Times New Roman" w:hAnsi="Times New Roman" w:cs="Times New Roman"/>
          <w:b w:val="0"/>
          <w:bCs/>
          <w:sz w:val="24"/>
          <w:szCs w:val="24"/>
        </w:rPr>
        <w:t>u</w:t>
      </w:r>
      <w:r w:rsidRPr="00CC6600">
        <w:rPr>
          <w:rFonts w:ascii="Times New Roman" w:hAnsi="Times New Roman" w:cs="Times New Roman"/>
          <w:b w:val="0"/>
          <w:bCs/>
          <w:sz w:val="24"/>
          <w:szCs w:val="24"/>
        </w:rPr>
        <w:t>dent new data, you can press the add button and an add form will appear and there you can add new student data. In the following way:</w:t>
      </w:r>
    </w:p>
    <w:p w14:paraId="6548323C" w14:textId="77777777" w:rsidR="00ED240D" w:rsidRPr="00A92AE3" w:rsidRDefault="00ED240D" w:rsidP="00ED240D">
      <w:pPr>
        <w:pStyle w:val="LithanBodyTextBold"/>
        <w:ind w:left="720"/>
        <w:rPr>
          <w:rFonts w:ascii="Times New Roman" w:hAnsi="Times New Roman" w:cs="Times New Roman"/>
          <w:b w:val="0"/>
          <w:bCs/>
          <w:sz w:val="24"/>
          <w:szCs w:val="24"/>
        </w:rPr>
      </w:pPr>
    </w:p>
    <w:p w14:paraId="012CAEB7" w14:textId="2FC48DAD" w:rsidR="004F02BB" w:rsidRDefault="00ED240D" w:rsidP="00ED240D">
      <w:pPr>
        <w:pStyle w:val="LithanBodyTextBold"/>
        <w:ind w:left="709"/>
        <w:rPr>
          <w:rFonts w:ascii="Times New Roman" w:hAnsi="Times New Roman" w:cs="Times New Roman"/>
        </w:rPr>
      </w:pPr>
      <w:r>
        <w:rPr>
          <w:rFonts w:ascii="Times New Roman" w:hAnsi="Times New Roman" w:cs="Times New Roman"/>
          <w:noProof/>
        </w:rPr>
        <w:t xml:space="preserve">A. </w:t>
      </w:r>
      <w:r w:rsidR="00B325AF" w:rsidRPr="00390971">
        <w:rPr>
          <w:rFonts w:ascii="Times New Roman" w:hAnsi="Times New Roman" w:cs="Times New Roman"/>
        </w:rPr>
        <w:t xml:space="preserve"> Click </w:t>
      </w:r>
      <w:r w:rsidR="00CC6600">
        <w:rPr>
          <w:rFonts w:ascii="Times New Roman" w:hAnsi="Times New Roman" w:cs="Times New Roman"/>
        </w:rPr>
        <w:t>B</w:t>
      </w:r>
      <w:r w:rsidR="00B325AF" w:rsidRPr="00390971">
        <w:rPr>
          <w:rFonts w:ascii="Times New Roman" w:hAnsi="Times New Roman" w:cs="Times New Roman"/>
        </w:rPr>
        <w:t xml:space="preserve">utton </w:t>
      </w:r>
      <w:r w:rsidR="00CC6600">
        <w:rPr>
          <w:rFonts w:ascii="Times New Roman" w:hAnsi="Times New Roman" w:cs="Times New Roman"/>
        </w:rPr>
        <w:t>Add.</w:t>
      </w:r>
    </w:p>
    <w:p w14:paraId="3933FA42" w14:textId="77777777" w:rsidR="00A92AE3" w:rsidRPr="00390971" w:rsidRDefault="00A92AE3" w:rsidP="00B325AF">
      <w:pPr>
        <w:pStyle w:val="LithanBodyTextBold"/>
        <w:ind w:left="0"/>
        <w:rPr>
          <w:rFonts w:ascii="Times New Roman" w:hAnsi="Times New Roman" w:cs="Times New Roman"/>
        </w:rPr>
      </w:pPr>
    </w:p>
    <w:p w14:paraId="2A376432" w14:textId="31442A92" w:rsidR="005023D7" w:rsidRPr="00390971" w:rsidRDefault="00ED240D" w:rsidP="00B325AF">
      <w:pPr>
        <w:pStyle w:val="LithanBodyTextBold"/>
        <w:ind w:left="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46C583E0" wp14:editId="417E1631">
                <wp:simplePos x="0" y="0"/>
                <wp:positionH relativeFrom="column">
                  <wp:posOffset>3020060</wp:posOffset>
                </wp:positionH>
                <wp:positionV relativeFrom="paragraph">
                  <wp:posOffset>5080</wp:posOffset>
                </wp:positionV>
                <wp:extent cx="1104900" cy="3111500"/>
                <wp:effectExtent l="38100" t="0" r="19050" b="50800"/>
                <wp:wrapNone/>
                <wp:docPr id="198" name="Straight Arrow Connector 198"/>
                <wp:cNvGraphicFramePr/>
                <a:graphic xmlns:a="http://schemas.openxmlformats.org/drawingml/2006/main">
                  <a:graphicData uri="http://schemas.microsoft.com/office/word/2010/wordprocessingShape">
                    <wps:wsp>
                      <wps:cNvCnPr/>
                      <wps:spPr>
                        <a:xfrm flipH="1">
                          <a:off x="0" y="0"/>
                          <a:ext cx="1104900" cy="311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C1C810" id="Straight Arrow Connector 198" o:spid="_x0000_s1026" type="#_x0000_t32" style="position:absolute;margin-left:237.8pt;margin-top:.4pt;width:87pt;height:24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" strokecolor="black [3200]" strokeweight=".5pt">
                <v:stroke endarrow="block" joinstyle="miter"/>
              </v:shape>
            </w:pict>
          </mc:Fallback>
        </mc:AlternateContent>
      </w:r>
      <w:r>
        <w:rPr>
          <w:rFonts w:ascii="Times New Roman" w:hAnsi="Times New Roman" w:cs="Times New Roman"/>
        </w:rPr>
        <w:tab/>
      </w:r>
      <w:r>
        <w:rPr>
          <w:rFonts w:ascii="Times New Roman" w:hAnsi="Times New Roman" w:cs="Times New Roman"/>
        </w:rPr>
        <w:tab/>
      </w:r>
      <w:r w:rsidR="00773DD1">
        <w:rPr>
          <w:rFonts w:ascii="Times New Roman" w:hAnsi="Times New Roman" w:cs="Times New Roman"/>
          <w:noProof/>
        </w:rPr>
        <w:drawing>
          <wp:inline distT="0" distB="0" distL="0" distR="0" wp14:anchorId="1F21FD41" wp14:editId="64688136">
            <wp:extent cx="3867150" cy="4702175"/>
            <wp:effectExtent l="0" t="0" r="0" b="3175"/>
            <wp:docPr id="205" name="Picture 2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76168" cy="4713140"/>
                    </a:xfrm>
                    <a:prstGeom prst="rect">
                      <a:avLst/>
                    </a:prstGeom>
                  </pic:spPr>
                </pic:pic>
              </a:graphicData>
            </a:graphic>
          </wp:inline>
        </w:drawing>
      </w:r>
    </w:p>
    <w:p w14:paraId="2A0B911B" w14:textId="77777777" w:rsidR="005023D7" w:rsidRPr="00390971" w:rsidRDefault="005023D7" w:rsidP="00886E5B">
      <w:pPr>
        <w:pStyle w:val="LithanBodyTextBold"/>
        <w:ind w:left="720"/>
        <w:rPr>
          <w:rFonts w:ascii="Times New Roman" w:hAnsi="Times New Roman" w:cs="Times New Roman"/>
        </w:rPr>
      </w:pPr>
    </w:p>
    <w:p w14:paraId="0D22F59B" w14:textId="77777777" w:rsidR="00CC6600" w:rsidRDefault="00CC6600" w:rsidP="00886E5B">
      <w:pPr>
        <w:pStyle w:val="LithanBodyTextBold"/>
        <w:ind w:left="720"/>
        <w:rPr>
          <w:rFonts w:ascii="Times New Roman" w:hAnsi="Times New Roman" w:cs="Times New Roman"/>
        </w:rPr>
      </w:pPr>
    </w:p>
    <w:p w14:paraId="3865B36C" w14:textId="77777777" w:rsidR="00CC6600" w:rsidRDefault="00CC6600" w:rsidP="00886E5B">
      <w:pPr>
        <w:pStyle w:val="LithanBodyTextBold"/>
        <w:ind w:left="720"/>
        <w:rPr>
          <w:rFonts w:ascii="Times New Roman" w:hAnsi="Times New Roman" w:cs="Times New Roman"/>
        </w:rPr>
      </w:pPr>
    </w:p>
    <w:p w14:paraId="34A1D64D" w14:textId="77777777" w:rsidR="00CC6600" w:rsidRDefault="00CC6600" w:rsidP="00773DD1">
      <w:pPr>
        <w:pStyle w:val="LithanBodyTextBold"/>
        <w:ind w:left="0"/>
        <w:rPr>
          <w:rFonts w:ascii="Times New Roman" w:hAnsi="Times New Roman" w:cs="Times New Roman"/>
        </w:rPr>
      </w:pPr>
    </w:p>
    <w:p w14:paraId="4BDDCB3E" w14:textId="16CADA99" w:rsidR="00A92AE3" w:rsidRDefault="00A92AE3" w:rsidP="00A92AE3">
      <w:pPr>
        <w:pStyle w:val="LithanBodyTextBold"/>
        <w:ind w:left="0"/>
        <w:rPr>
          <w:rFonts w:ascii="Times New Roman" w:hAnsi="Times New Roman" w:cs="Times New Roman"/>
        </w:rPr>
      </w:pPr>
    </w:p>
    <w:p w14:paraId="7F30E796" w14:textId="77777777" w:rsidR="00A92AE3" w:rsidRDefault="00A92AE3" w:rsidP="00886E5B">
      <w:pPr>
        <w:pStyle w:val="LithanBodyTextBold"/>
        <w:ind w:left="720"/>
        <w:rPr>
          <w:rFonts w:ascii="Times New Roman" w:hAnsi="Times New Roman" w:cs="Times New Roman"/>
        </w:rPr>
      </w:pPr>
    </w:p>
    <w:p w14:paraId="2D64342C" w14:textId="358DFE1E" w:rsidR="00A5198D" w:rsidRDefault="00CC6600" w:rsidP="00A92AE3">
      <w:pPr>
        <w:pStyle w:val="LithanBodyTextBold"/>
        <w:ind w:left="720"/>
        <w:rPr>
          <w:rFonts w:ascii="Times New Roman" w:hAnsi="Times New Roman" w:cs="Times New Roman"/>
          <w:b w:val="0"/>
          <w:bCs/>
          <w:sz w:val="24"/>
          <w:szCs w:val="24"/>
        </w:rPr>
      </w:pPr>
      <w:r>
        <w:rPr>
          <w:rFonts w:ascii="Times New Roman" w:hAnsi="Times New Roman" w:cs="Times New Roman"/>
        </w:rPr>
        <w:t>B</w:t>
      </w:r>
      <w:r w:rsidR="00064193" w:rsidRPr="00390971">
        <w:rPr>
          <w:rFonts w:ascii="Times New Roman" w:hAnsi="Times New Roman" w:cs="Times New Roman"/>
        </w:rPr>
        <w:t xml:space="preserve">. </w:t>
      </w:r>
      <w:r w:rsidR="00064193" w:rsidRPr="00CC6600">
        <w:rPr>
          <w:rFonts w:ascii="Times New Roman" w:hAnsi="Times New Roman" w:cs="Times New Roman"/>
          <w:b w:val="0"/>
          <w:bCs/>
          <w:sz w:val="24"/>
          <w:szCs w:val="24"/>
        </w:rPr>
        <w:t>An add form will appear</w:t>
      </w:r>
    </w:p>
    <w:p w14:paraId="235AA389" w14:textId="77777777" w:rsidR="00ED240D" w:rsidRPr="00390971" w:rsidRDefault="00ED240D" w:rsidP="00A92AE3">
      <w:pPr>
        <w:pStyle w:val="LithanBodyTextBold"/>
        <w:ind w:left="720"/>
        <w:rPr>
          <w:rFonts w:ascii="Times New Roman" w:hAnsi="Times New Roman" w:cs="Times New Roman"/>
        </w:rPr>
      </w:pPr>
    </w:p>
    <w:p w14:paraId="78323DA8" w14:textId="1B8B57C4" w:rsidR="00A5198D" w:rsidRPr="00390971" w:rsidRDefault="00ED240D" w:rsidP="00A53DA1">
      <w:pPr>
        <w:pStyle w:val="LithanBodyTextBold"/>
        <w:ind w:left="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3C28C3E" wp14:editId="304BCE2A">
                <wp:simplePos x="0" y="0"/>
                <wp:positionH relativeFrom="column">
                  <wp:posOffset>3102611</wp:posOffset>
                </wp:positionH>
                <wp:positionV relativeFrom="paragraph">
                  <wp:posOffset>3538855</wp:posOffset>
                </wp:positionV>
                <wp:extent cx="95250" cy="596900"/>
                <wp:effectExtent l="57150" t="0" r="19050" b="50800"/>
                <wp:wrapNone/>
                <wp:docPr id="202" name="Straight Arrow Connector 202"/>
                <wp:cNvGraphicFramePr/>
                <a:graphic xmlns:a="http://schemas.openxmlformats.org/drawingml/2006/main">
                  <a:graphicData uri="http://schemas.microsoft.com/office/word/2010/wordprocessingShape">
                    <wps:wsp>
                      <wps:cNvCnPr/>
                      <wps:spPr>
                        <a:xfrm flipH="1">
                          <a:off x="0" y="0"/>
                          <a:ext cx="95250" cy="596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7F311C" id="Straight Arrow Connector 202" o:spid="_x0000_s1026" type="#_x0000_t32" style="position:absolute;margin-left:244.3pt;margin-top:278.65pt;width:7.5pt;height:47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" strokecolor="black [3200]" strokeweight=".5pt">
                <v:stroke endarrow="block" joinstyle="miter"/>
              </v:shape>
            </w:pict>
          </mc:Fallback>
        </mc:AlternateContent>
      </w:r>
      <w:r>
        <w:rPr>
          <w:rFonts w:ascii="Times New Roman" w:hAnsi="Times New Roman" w:cs="Times New Roman"/>
          <w:noProof/>
        </w:rPr>
        <w:tab/>
      </w:r>
      <w:r>
        <w:rPr>
          <w:rFonts w:ascii="Times New Roman" w:hAnsi="Times New Roman" w:cs="Times New Roman"/>
          <w:noProof/>
        </w:rPr>
        <w:tab/>
      </w:r>
      <w:r w:rsidR="00773DD1">
        <w:rPr>
          <w:rFonts w:ascii="Times New Roman" w:hAnsi="Times New Roman" w:cs="Times New Roman"/>
          <w:noProof/>
        </w:rPr>
        <w:drawing>
          <wp:inline distT="0" distB="0" distL="0" distR="0" wp14:anchorId="4BB2CB6D" wp14:editId="53DEABCF">
            <wp:extent cx="4095750" cy="7048023"/>
            <wp:effectExtent l="0" t="0" r="0" b="635"/>
            <wp:docPr id="206" name="Picture 20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99806" cy="7055003"/>
                    </a:xfrm>
                    <a:prstGeom prst="rect">
                      <a:avLst/>
                    </a:prstGeom>
                  </pic:spPr>
                </pic:pic>
              </a:graphicData>
            </a:graphic>
          </wp:inline>
        </w:drawing>
      </w:r>
    </w:p>
    <w:p w14:paraId="3A744B08" w14:textId="77777777" w:rsidR="00A5198D" w:rsidRPr="00390971" w:rsidRDefault="00A5198D" w:rsidP="00A53DA1">
      <w:pPr>
        <w:pStyle w:val="LithanBodyTextBold"/>
        <w:ind w:left="0"/>
        <w:rPr>
          <w:rFonts w:ascii="Times New Roman" w:hAnsi="Times New Roman" w:cs="Times New Roman"/>
        </w:rPr>
      </w:pPr>
    </w:p>
    <w:p w14:paraId="1A6F50D8" w14:textId="77777777" w:rsidR="00A5198D" w:rsidRPr="00390971" w:rsidRDefault="00A5198D" w:rsidP="00A53DA1">
      <w:pPr>
        <w:pStyle w:val="LithanBodyTextBold"/>
        <w:ind w:left="0"/>
        <w:rPr>
          <w:rFonts w:ascii="Times New Roman" w:hAnsi="Times New Roman" w:cs="Times New Roman"/>
        </w:rPr>
      </w:pPr>
    </w:p>
    <w:p w14:paraId="2F09D01D" w14:textId="77777777" w:rsidR="00064193" w:rsidRPr="00390971" w:rsidRDefault="00064193" w:rsidP="00A53DA1">
      <w:pPr>
        <w:pStyle w:val="LithanBodyTextBold"/>
        <w:ind w:left="0"/>
        <w:rPr>
          <w:rFonts w:ascii="Times New Roman" w:hAnsi="Times New Roman" w:cs="Times New Roman"/>
        </w:rPr>
      </w:pPr>
    </w:p>
    <w:p w14:paraId="6085AFD5" w14:textId="6730FD1F" w:rsidR="00A92AE3" w:rsidRDefault="00A92AE3" w:rsidP="00A92AE3">
      <w:pPr>
        <w:pStyle w:val="LithanBodyTextBold"/>
        <w:ind w:left="0"/>
        <w:rPr>
          <w:rFonts w:ascii="Times New Roman" w:hAnsi="Times New Roman" w:cs="Times New Roman"/>
        </w:rPr>
      </w:pPr>
    </w:p>
    <w:p w14:paraId="5D6B7343" w14:textId="03734279" w:rsidR="00773DD1" w:rsidRDefault="00773DD1" w:rsidP="00A92AE3">
      <w:pPr>
        <w:pStyle w:val="LithanBodyTextBold"/>
        <w:ind w:left="0"/>
        <w:rPr>
          <w:rFonts w:ascii="Times New Roman" w:hAnsi="Times New Roman" w:cs="Times New Roman"/>
        </w:rPr>
      </w:pPr>
    </w:p>
    <w:p w14:paraId="77C9DBA5" w14:textId="15FC31EB" w:rsidR="00773DD1" w:rsidRDefault="00773DD1" w:rsidP="00A92AE3">
      <w:pPr>
        <w:pStyle w:val="LithanBodyTextBold"/>
        <w:ind w:left="0"/>
        <w:rPr>
          <w:rFonts w:ascii="Times New Roman" w:hAnsi="Times New Roman" w:cs="Times New Roman"/>
        </w:rPr>
      </w:pPr>
    </w:p>
    <w:p w14:paraId="0713CA48" w14:textId="1D43F1B1" w:rsidR="00773DD1" w:rsidRDefault="00773DD1" w:rsidP="00A92AE3">
      <w:pPr>
        <w:pStyle w:val="LithanBodyTextBold"/>
        <w:ind w:left="0"/>
        <w:rPr>
          <w:rFonts w:ascii="Times New Roman" w:hAnsi="Times New Roman" w:cs="Times New Roman"/>
        </w:rPr>
      </w:pPr>
    </w:p>
    <w:p w14:paraId="529BDC5B" w14:textId="40616CB8" w:rsidR="00773DD1" w:rsidRDefault="00773DD1" w:rsidP="00A92AE3">
      <w:pPr>
        <w:pStyle w:val="LithanBodyTextBold"/>
        <w:ind w:left="0"/>
        <w:rPr>
          <w:rFonts w:ascii="Times New Roman" w:hAnsi="Times New Roman" w:cs="Times New Roman"/>
        </w:rPr>
      </w:pPr>
    </w:p>
    <w:p w14:paraId="7494AAA1" w14:textId="77777777" w:rsidR="00773DD1" w:rsidRDefault="00773DD1" w:rsidP="00A92AE3">
      <w:pPr>
        <w:pStyle w:val="LithanBodyTextBold"/>
        <w:ind w:left="0"/>
        <w:rPr>
          <w:rFonts w:ascii="Times New Roman" w:hAnsi="Times New Roman" w:cs="Times New Roman"/>
        </w:rPr>
      </w:pPr>
    </w:p>
    <w:p w14:paraId="2EEF1964" w14:textId="77777777" w:rsidR="00A92AE3" w:rsidRDefault="00A92AE3" w:rsidP="00064193">
      <w:pPr>
        <w:pStyle w:val="LithanBodyTextBold"/>
        <w:ind w:left="360"/>
        <w:rPr>
          <w:rFonts w:ascii="Times New Roman" w:hAnsi="Times New Roman" w:cs="Times New Roman"/>
        </w:rPr>
      </w:pPr>
    </w:p>
    <w:p w14:paraId="3C2E987D" w14:textId="03B76D77" w:rsidR="00A5198D" w:rsidRPr="00390971" w:rsidRDefault="00064193" w:rsidP="00064193">
      <w:pPr>
        <w:pStyle w:val="LithanBodyTextBold"/>
        <w:ind w:left="360"/>
        <w:rPr>
          <w:rFonts w:ascii="Times New Roman" w:hAnsi="Times New Roman" w:cs="Times New Roman"/>
        </w:rPr>
      </w:pPr>
      <w:r w:rsidRPr="00390971">
        <w:rPr>
          <w:rFonts w:ascii="Times New Roman" w:hAnsi="Times New Roman" w:cs="Times New Roman"/>
        </w:rPr>
        <w:t>C</w:t>
      </w:r>
      <w:r w:rsidRPr="00C5703C">
        <w:rPr>
          <w:rFonts w:ascii="Times New Roman" w:hAnsi="Times New Roman" w:cs="Times New Roman"/>
          <w:sz w:val="24"/>
          <w:szCs w:val="24"/>
        </w:rPr>
        <w:t>, When you fill in all input and will show the alert that you create data success.</w:t>
      </w:r>
    </w:p>
    <w:p w14:paraId="629CD3FE" w14:textId="77777777" w:rsidR="00A5198D" w:rsidRPr="00390971" w:rsidRDefault="00A5198D" w:rsidP="00A53DA1">
      <w:pPr>
        <w:pStyle w:val="LithanBodyTextBold"/>
        <w:ind w:left="0"/>
        <w:rPr>
          <w:rFonts w:ascii="Times New Roman" w:hAnsi="Times New Roman" w:cs="Times New Roman"/>
        </w:rPr>
      </w:pPr>
    </w:p>
    <w:p w14:paraId="73840C4D" w14:textId="52DA644A" w:rsidR="00B325AF" w:rsidRDefault="00ED240D" w:rsidP="00A53DA1">
      <w:pPr>
        <w:pStyle w:val="LithanBodyTextBold"/>
        <w:ind w:left="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0B7EDB6E" wp14:editId="3B7320EC">
                <wp:simplePos x="0" y="0"/>
                <wp:positionH relativeFrom="column">
                  <wp:posOffset>2886710</wp:posOffset>
                </wp:positionH>
                <wp:positionV relativeFrom="paragraph">
                  <wp:posOffset>793115</wp:posOffset>
                </wp:positionV>
                <wp:extent cx="666750" cy="781050"/>
                <wp:effectExtent l="0" t="38100" r="57150" b="19050"/>
                <wp:wrapNone/>
                <wp:docPr id="204" name="Straight Arrow Connector 204"/>
                <wp:cNvGraphicFramePr/>
                <a:graphic xmlns:a="http://schemas.openxmlformats.org/drawingml/2006/main">
                  <a:graphicData uri="http://schemas.microsoft.com/office/word/2010/wordprocessingShape">
                    <wps:wsp>
                      <wps:cNvCnPr/>
                      <wps:spPr>
                        <a:xfrm flipV="1">
                          <a:off x="0" y="0"/>
                          <a:ext cx="666750" cy="781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F33453" id="Straight Arrow Connector 204" o:spid="_x0000_s1026" type="#_x0000_t32" style="position:absolute;margin-left:227.3pt;margin-top:62.45pt;width:52.5pt;height:61.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" strokecolor="black [3200]" strokeweight=".5pt">
                <v:stroke endarrow="block" joinstyle="miter"/>
              </v:shape>
            </w:pict>
          </mc:Fallback>
        </mc:AlternateContent>
      </w:r>
      <w:r>
        <w:rPr>
          <w:rFonts w:ascii="Times New Roman" w:hAnsi="Times New Roman" w:cs="Times New Roman"/>
          <w:noProof/>
        </w:rPr>
        <w:tab/>
      </w:r>
      <w:r w:rsidR="00064193" w:rsidRPr="00390971">
        <w:rPr>
          <w:rFonts w:ascii="Times New Roman" w:hAnsi="Times New Roman" w:cs="Times New Roman"/>
        </w:rPr>
        <w:t xml:space="preserve"> </w:t>
      </w:r>
      <w:r w:rsidR="00773DD1">
        <w:rPr>
          <w:rFonts w:ascii="Times New Roman" w:hAnsi="Times New Roman" w:cs="Times New Roman"/>
          <w:noProof/>
        </w:rPr>
        <w:drawing>
          <wp:inline distT="0" distB="0" distL="0" distR="0" wp14:anchorId="1F464E2A" wp14:editId="7A166DA9">
            <wp:extent cx="4989689" cy="2806700"/>
            <wp:effectExtent l="0" t="0" r="1905"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99269" cy="2812089"/>
                    </a:xfrm>
                    <a:prstGeom prst="rect">
                      <a:avLst/>
                    </a:prstGeom>
                  </pic:spPr>
                </pic:pic>
              </a:graphicData>
            </a:graphic>
          </wp:inline>
        </w:drawing>
      </w:r>
    </w:p>
    <w:p w14:paraId="4E568BFC" w14:textId="77777777" w:rsidR="00ED240D" w:rsidRPr="00390971" w:rsidRDefault="00ED240D" w:rsidP="00A53DA1">
      <w:pPr>
        <w:pStyle w:val="LithanBodyTextBold"/>
        <w:ind w:left="0"/>
        <w:rPr>
          <w:rFonts w:ascii="Times New Roman" w:hAnsi="Times New Roman" w:cs="Times New Roman"/>
        </w:rPr>
      </w:pPr>
    </w:p>
    <w:p w14:paraId="2BD8E607" w14:textId="77777777" w:rsidR="00064193" w:rsidRPr="00390971" w:rsidRDefault="00064193" w:rsidP="00A53DA1">
      <w:pPr>
        <w:pStyle w:val="LithanBodyTextBold"/>
        <w:ind w:left="0"/>
        <w:rPr>
          <w:rFonts w:ascii="Times New Roman" w:hAnsi="Times New Roman" w:cs="Times New Roman"/>
        </w:rPr>
      </w:pPr>
    </w:p>
    <w:p w14:paraId="3AFD5E5B" w14:textId="77777777" w:rsidR="00064193" w:rsidRPr="00C5703C" w:rsidRDefault="00064193" w:rsidP="00CA08AF">
      <w:pPr>
        <w:pStyle w:val="LithanBodyTextBold"/>
        <w:numPr>
          <w:ilvl w:val="0"/>
          <w:numId w:val="30"/>
        </w:numPr>
        <w:rPr>
          <w:rFonts w:ascii="Times New Roman" w:hAnsi="Times New Roman" w:cs="Times New Roman"/>
          <w:sz w:val="24"/>
          <w:szCs w:val="24"/>
        </w:rPr>
      </w:pPr>
      <w:r w:rsidRPr="00C5703C">
        <w:rPr>
          <w:rFonts w:ascii="Times New Roman" w:hAnsi="Times New Roman" w:cs="Times New Roman"/>
          <w:sz w:val="24"/>
          <w:szCs w:val="24"/>
        </w:rPr>
        <w:t>Edit data is used to update table from local storage.</w:t>
      </w:r>
    </w:p>
    <w:p w14:paraId="25198B4C" w14:textId="77777777" w:rsidR="00064193" w:rsidRPr="00C5703C" w:rsidRDefault="00064193" w:rsidP="00CA08AF">
      <w:pPr>
        <w:pStyle w:val="LithanBodyTextBold"/>
        <w:numPr>
          <w:ilvl w:val="1"/>
          <w:numId w:val="30"/>
        </w:numPr>
        <w:rPr>
          <w:rFonts w:ascii="Times New Roman" w:hAnsi="Times New Roman" w:cs="Times New Roman"/>
          <w:sz w:val="24"/>
          <w:szCs w:val="24"/>
        </w:rPr>
      </w:pPr>
      <w:r w:rsidRPr="00C5703C">
        <w:rPr>
          <w:rFonts w:ascii="Times New Roman" w:hAnsi="Times New Roman" w:cs="Times New Roman"/>
          <w:sz w:val="24"/>
          <w:szCs w:val="24"/>
        </w:rPr>
        <w:t>Click the edit button</w:t>
      </w:r>
    </w:p>
    <w:p w14:paraId="6001ABF6" w14:textId="5F6B8A53" w:rsidR="00064193" w:rsidRPr="00390971" w:rsidRDefault="00773DD1" w:rsidP="007D0811">
      <w:pPr>
        <w:pStyle w:val="LithanBodyTextBold"/>
        <w:ind w:firstLine="153"/>
        <w:rPr>
          <w:rFonts w:ascii="Times New Roman" w:hAnsi="Times New Roman" w:cs="Times New Roman"/>
        </w:rPr>
      </w:pPr>
      <w:r w:rsidRPr="00390971">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11130C93" wp14:editId="4E52DB38">
                <wp:simplePos x="0" y="0"/>
                <wp:positionH relativeFrom="column">
                  <wp:posOffset>3223260</wp:posOffset>
                </wp:positionH>
                <wp:positionV relativeFrom="paragraph">
                  <wp:posOffset>1726565</wp:posOffset>
                </wp:positionV>
                <wp:extent cx="1193800" cy="685800"/>
                <wp:effectExtent l="0" t="38100" r="63500" b="19050"/>
                <wp:wrapNone/>
                <wp:docPr id="52" name="Straight Arrow Connector 52"/>
                <wp:cNvGraphicFramePr/>
                <a:graphic xmlns:a="http://schemas.openxmlformats.org/drawingml/2006/main">
                  <a:graphicData uri="http://schemas.microsoft.com/office/word/2010/wordprocessingShape">
                    <wps:wsp>
                      <wps:cNvCnPr/>
                      <wps:spPr>
                        <a:xfrm flipV="1">
                          <a:off x="0" y="0"/>
                          <a:ext cx="119380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E84DC2" id="Straight Arrow Connector 52" o:spid="_x0000_s1026" type="#_x0000_t32" style="position:absolute;margin-left:253.8pt;margin-top:135.95pt;width:94pt;height:54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" strokecolor="black [3200]" strokeweight=".5pt">
                <v:stroke endarrow="block" joinstyle="miter"/>
              </v:shape>
            </w:pict>
          </mc:Fallback>
        </mc:AlternateContent>
      </w:r>
      <w:r>
        <w:rPr>
          <w:rFonts w:ascii="Times New Roman" w:hAnsi="Times New Roman" w:cs="Times New Roman"/>
          <w:noProof/>
        </w:rPr>
        <w:drawing>
          <wp:inline distT="0" distB="0" distL="0" distR="0" wp14:anchorId="0A29793C" wp14:editId="21ADB0B7">
            <wp:extent cx="4921957" cy="27686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45213" cy="2781682"/>
                    </a:xfrm>
                    <a:prstGeom prst="rect">
                      <a:avLst/>
                    </a:prstGeom>
                  </pic:spPr>
                </pic:pic>
              </a:graphicData>
            </a:graphic>
          </wp:inline>
        </w:drawing>
      </w:r>
    </w:p>
    <w:p w14:paraId="3B2EF5E7" w14:textId="6B13875C" w:rsidR="00064193" w:rsidRPr="00390971" w:rsidRDefault="00064193" w:rsidP="00064193">
      <w:pPr>
        <w:rPr>
          <w:rFonts w:ascii="Times New Roman" w:hAnsi="Times New Roman" w:cs="Times New Roman"/>
          <w:lang w:val="en-US" w:eastAsia="en-SG"/>
        </w:rPr>
      </w:pPr>
    </w:p>
    <w:p w14:paraId="139C6A39" w14:textId="6E42BAA6" w:rsidR="00064193" w:rsidRPr="00390971" w:rsidRDefault="00064193" w:rsidP="00064193">
      <w:pPr>
        <w:rPr>
          <w:rFonts w:ascii="Times New Roman" w:hAnsi="Times New Roman" w:cs="Times New Roman"/>
          <w:lang w:val="en-US" w:eastAsia="en-SG"/>
        </w:rPr>
      </w:pPr>
    </w:p>
    <w:p w14:paraId="72A3D53C" w14:textId="345FEF49" w:rsidR="00064193" w:rsidRPr="00390971" w:rsidRDefault="00064193" w:rsidP="00064193">
      <w:pPr>
        <w:rPr>
          <w:rFonts w:ascii="Times New Roman" w:hAnsi="Times New Roman" w:cs="Times New Roman"/>
          <w:lang w:val="en-US" w:eastAsia="en-SG"/>
        </w:rPr>
      </w:pPr>
    </w:p>
    <w:p w14:paraId="12385869" w14:textId="77777777" w:rsidR="00064193" w:rsidRPr="00390971" w:rsidRDefault="00064193" w:rsidP="00064193">
      <w:pPr>
        <w:rPr>
          <w:rFonts w:ascii="Times New Roman" w:hAnsi="Times New Roman" w:cs="Times New Roman"/>
          <w:lang w:val="en-US" w:eastAsia="en-SG"/>
        </w:rPr>
      </w:pPr>
    </w:p>
    <w:p w14:paraId="16A46021" w14:textId="77777777" w:rsidR="00064193" w:rsidRPr="00390971" w:rsidRDefault="00064193" w:rsidP="00064193">
      <w:pPr>
        <w:rPr>
          <w:rFonts w:ascii="Times New Roman" w:hAnsi="Times New Roman" w:cs="Times New Roman"/>
          <w:lang w:val="en-US" w:eastAsia="en-SG"/>
        </w:rPr>
      </w:pPr>
    </w:p>
    <w:p w14:paraId="3B089D5E" w14:textId="77777777" w:rsidR="00064193" w:rsidRPr="00390971" w:rsidRDefault="00064193" w:rsidP="00064193">
      <w:pPr>
        <w:rPr>
          <w:rFonts w:ascii="Times New Roman" w:hAnsi="Times New Roman" w:cs="Times New Roman"/>
          <w:lang w:val="en-US" w:eastAsia="en-SG"/>
        </w:rPr>
      </w:pPr>
    </w:p>
    <w:p w14:paraId="5489EEA5" w14:textId="77777777" w:rsidR="00064193" w:rsidRPr="00390971" w:rsidRDefault="00064193" w:rsidP="00064193">
      <w:pPr>
        <w:rPr>
          <w:rFonts w:ascii="Times New Roman" w:hAnsi="Times New Roman" w:cs="Times New Roman"/>
          <w:lang w:val="en-US" w:eastAsia="en-SG"/>
        </w:rPr>
      </w:pPr>
    </w:p>
    <w:p w14:paraId="4A95256E" w14:textId="77777777" w:rsidR="00064193" w:rsidRPr="00390971" w:rsidRDefault="00064193" w:rsidP="00064193">
      <w:pPr>
        <w:tabs>
          <w:tab w:val="left" w:pos="1326"/>
        </w:tabs>
        <w:rPr>
          <w:rFonts w:ascii="Times New Roman" w:hAnsi="Times New Roman" w:cs="Times New Roman"/>
          <w:lang w:val="en-US" w:eastAsia="en-SG"/>
        </w:rPr>
      </w:pPr>
    </w:p>
    <w:p w14:paraId="65C73223" w14:textId="77777777" w:rsidR="00D25395" w:rsidRPr="00390971" w:rsidRDefault="00D25395" w:rsidP="00064193">
      <w:pPr>
        <w:tabs>
          <w:tab w:val="left" w:pos="1326"/>
        </w:tabs>
        <w:rPr>
          <w:rFonts w:ascii="Times New Roman" w:hAnsi="Times New Roman" w:cs="Times New Roman"/>
          <w:lang w:val="en-US" w:eastAsia="en-SG"/>
        </w:rPr>
      </w:pPr>
    </w:p>
    <w:p w14:paraId="25DB53A4" w14:textId="77777777" w:rsidR="00D25395" w:rsidRPr="00390971" w:rsidRDefault="00064193" w:rsidP="00D25395">
      <w:pPr>
        <w:tabs>
          <w:tab w:val="left" w:pos="1326"/>
        </w:tabs>
        <w:rPr>
          <w:rFonts w:ascii="Times New Roman" w:hAnsi="Times New Roman" w:cs="Times New Roman"/>
          <w:lang w:val="en-US" w:eastAsia="en-SG"/>
        </w:rPr>
      </w:pPr>
      <w:r w:rsidRPr="00390971">
        <w:rPr>
          <w:rFonts w:ascii="Times New Roman" w:hAnsi="Times New Roman" w:cs="Times New Roman"/>
          <w:lang w:val="en-US" w:eastAsia="en-SG"/>
        </w:rPr>
        <w:t xml:space="preserve"> </w:t>
      </w:r>
    </w:p>
    <w:p w14:paraId="6A2475C5" w14:textId="524C951A" w:rsidR="00064193" w:rsidRPr="00C5703C" w:rsidRDefault="00D25395" w:rsidP="00064193">
      <w:pPr>
        <w:tabs>
          <w:tab w:val="left" w:pos="1326"/>
        </w:tabs>
        <w:rPr>
          <w:rFonts w:ascii="Times New Roman" w:hAnsi="Times New Roman" w:cs="Times New Roman"/>
          <w:sz w:val="24"/>
          <w:szCs w:val="24"/>
          <w:lang w:val="en-US" w:eastAsia="en-SG"/>
        </w:rPr>
      </w:pPr>
      <w:r w:rsidRPr="00390971">
        <w:rPr>
          <w:rFonts w:ascii="Times New Roman" w:hAnsi="Times New Roman" w:cs="Times New Roman"/>
          <w:lang w:val="en-US" w:eastAsia="en-SG"/>
        </w:rPr>
        <w:t xml:space="preserve">B. </w:t>
      </w:r>
      <w:r w:rsidRPr="00C5703C">
        <w:rPr>
          <w:rFonts w:ascii="Times New Roman" w:hAnsi="Times New Roman" w:cs="Times New Roman"/>
          <w:sz w:val="24"/>
          <w:szCs w:val="24"/>
          <w:lang w:val="en-US" w:eastAsia="en-SG"/>
        </w:rPr>
        <w:t>will to show the edit form and An edit form will appear</w:t>
      </w:r>
    </w:p>
    <w:p w14:paraId="13C6F371" w14:textId="77777777" w:rsidR="00D25395" w:rsidRPr="00C5703C" w:rsidRDefault="00D25395" w:rsidP="00D25395">
      <w:pPr>
        <w:rPr>
          <w:rFonts w:ascii="Times New Roman" w:hAnsi="Times New Roman" w:cs="Times New Roman"/>
          <w:sz w:val="24"/>
          <w:szCs w:val="24"/>
          <w:lang w:val="en-US" w:eastAsia="en-SG"/>
        </w:rPr>
      </w:pPr>
    </w:p>
    <w:p w14:paraId="5275E69B" w14:textId="66B1006B" w:rsidR="00D25395" w:rsidRPr="00390971" w:rsidRDefault="007D0811" w:rsidP="00D25395">
      <w:pPr>
        <w:rPr>
          <w:rFonts w:ascii="Times New Roman" w:hAnsi="Times New Roman" w:cs="Times New Roman"/>
          <w:lang w:val="en-US" w:eastAsia="en-SG"/>
        </w:rPr>
      </w:pPr>
      <w:r>
        <w:rPr>
          <w:rFonts w:ascii="Times New Roman" w:hAnsi="Times New Roman" w:cs="Times New Roman"/>
          <w:noProof/>
          <w:lang w:val="en-US" w:eastAsia="en-SG"/>
        </w:rPr>
        <mc:AlternateContent>
          <mc:Choice Requires="wps">
            <w:drawing>
              <wp:anchor distT="0" distB="0" distL="114300" distR="114300" simplePos="0" relativeHeight="251692032" behindDoc="0" locked="0" layoutInCell="1" allowOverlap="1" wp14:anchorId="40478B04" wp14:editId="2F69FC90">
                <wp:simplePos x="0" y="0"/>
                <wp:positionH relativeFrom="column">
                  <wp:posOffset>3293110</wp:posOffset>
                </wp:positionH>
                <wp:positionV relativeFrom="paragraph">
                  <wp:posOffset>1181100</wp:posOffset>
                </wp:positionV>
                <wp:extent cx="977900" cy="1365250"/>
                <wp:effectExtent l="38100" t="0" r="31750" b="63500"/>
                <wp:wrapNone/>
                <wp:docPr id="210" name="Straight Arrow Connector 210"/>
                <wp:cNvGraphicFramePr/>
                <a:graphic xmlns:a="http://schemas.openxmlformats.org/drawingml/2006/main">
                  <a:graphicData uri="http://schemas.microsoft.com/office/word/2010/wordprocessingShape">
                    <wps:wsp>
                      <wps:cNvCnPr/>
                      <wps:spPr>
                        <a:xfrm flipH="1">
                          <a:off x="0" y="0"/>
                          <a:ext cx="977900" cy="136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A531A7" id="Straight Arrow Connector 210" o:spid="_x0000_s1026" type="#_x0000_t32" style="position:absolute;margin-left:259.3pt;margin-top:93pt;width:77pt;height:107.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" strokecolor="black [3200]" strokeweight=".5pt">
                <v:stroke endarrow="block" joinstyle="miter"/>
              </v:shape>
            </w:pict>
          </mc:Fallback>
        </mc:AlternateContent>
      </w:r>
      <w:r w:rsidR="00773DD1">
        <w:rPr>
          <w:rFonts w:ascii="Times New Roman" w:hAnsi="Times New Roman" w:cs="Times New Roman"/>
          <w:lang w:val="en-US" w:eastAsia="en-SG"/>
        </w:rPr>
        <w:tab/>
      </w:r>
      <w:r w:rsidR="00773DD1">
        <w:rPr>
          <w:rFonts w:ascii="Times New Roman" w:hAnsi="Times New Roman" w:cs="Times New Roman"/>
          <w:lang w:val="en-US" w:eastAsia="en-SG"/>
        </w:rPr>
        <w:tab/>
      </w:r>
      <w:r w:rsidR="00773DD1">
        <w:rPr>
          <w:rFonts w:ascii="Times New Roman" w:hAnsi="Times New Roman" w:cs="Times New Roman"/>
          <w:noProof/>
          <w:lang w:val="en-US" w:eastAsia="en-SG"/>
        </w:rPr>
        <w:drawing>
          <wp:inline distT="0" distB="0" distL="0" distR="0" wp14:anchorId="214A8004" wp14:editId="7DB8B577">
            <wp:extent cx="4102100" cy="5366972"/>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05501" cy="5371421"/>
                    </a:xfrm>
                    <a:prstGeom prst="rect">
                      <a:avLst/>
                    </a:prstGeom>
                  </pic:spPr>
                </pic:pic>
              </a:graphicData>
            </a:graphic>
          </wp:inline>
        </w:drawing>
      </w:r>
    </w:p>
    <w:p w14:paraId="101C96C3" w14:textId="77777777" w:rsidR="00D25395" w:rsidRPr="00390971" w:rsidRDefault="00D25395" w:rsidP="00D25395">
      <w:pPr>
        <w:rPr>
          <w:rFonts w:ascii="Times New Roman" w:hAnsi="Times New Roman" w:cs="Times New Roman"/>
          <w:lang w:val="en-US" w:eastAsia="en-SG"/>
        </w:rPr>
      </w:pPr>
    </w:p>
    <w:p w14:paraId="33D07123" w14:textId="7A515119" w:rsidR="00D25395" w:rsidRPr="00390971" w:rsidRDefault="00D25395" w:rsidP="00D25395">
      <w:pPr>
        <w:rPr>
          <w:rFonts w:ascii="Times New Roman" w:hAnsi="Times New Roman" w:cs="Times New Roman"/>
          <w:lang w:val="en-US" w:eastAsia="en-SG"/>
        </w:rPr>
      </w:pPr>
    </w:p>
    <w:p w14:paraId="5E910B54" w14:textId="77777777" w:rsidR="00D25395" w:rsidRPr="00390971" w:rsidRDefault="00D25395" w:rsidP="00D25395">
      <w:pPr>
        <w:rPr>
          <w:rFonts w:ascii="Times New Roman" w:hAnsi="Times New Roman" w:cs="Times New Roman"/>
          <w:lang w:val="en-US" w:eastAsia="en-SG"/>
        </w:rPr>
      </w:pPr>
    </w:p>
    <w:p w14:paraId="7D6C7785" w14:textId="588A0098" w:rsidR="00D25395" w:rsidRPr="00390971" w:rsidRDefault="00D25395" w:rsidP="00D25395">
      <w:pPr>
        <w:rPr>
          <w:rFonts w:ascii="Times New Roman" w:hAnsi="Times New Roman" w:cs="Times New Roman"/>
          <w:lang w:val="en-US" w:eastAsia="en-SG"/>
        </w:rPr>
      </w:pPr>
    </w:p>
    <w:p w14:paraId="453219A2" w14:textId="77777777" w:rsidR="00D25395" w:rsidRPr="00390971" w:rsidRDefault="00D25395" w:rsidP="00D25395">
      <w:pPr>
        <w:rPr>
          <w:rFonts w:ascii="Times New Roman" w:hAnsi="Times New Roman" w:cs="Times New Roman"/>
          <w:lang w:val="en-US" w:eastAsia="en-SG"/>
        </w:rPr>
      </w:pPr>
    </w:p>
    <w:p w14:paraId="2E0E407B" w14:textId="174C6C7D" w:rsidR="00D25395" w:rsidRPr="00390971" w:rsidRDefault="00D25395" w:rsidP="00D25395">
      <w:pPr>
        <w:rPr>
          <w:rFonts w:ascii="Times New Roman" w:hAnsi="Times New Roman" w:cs="Times New Roman"/>
          <w:lang w:val="en-US" w:eastAsia="en-SG"/>
        </w:rPr>
      </w:pPr>
    </w:p>
    <w:p w14:paraId="73CC8659" w14:textId="57E78408" w:rsidR="00D25395" w:rsidRPr="00390971" w:rsidRDefault="00D25395" w:rsidP="00D25395">
      <w:pPr>
        <w:rPr>
          <w:rFonts w:ascii="Times New Roman" w:hAnsi="Times New Roman" w:cs="Times New Roman"/>
          <w:lang w:val="en-US" w:eastAsia="en-SG"/>
        </w:rPr>
      </w:pPr>
    </w:p>
    <w:p w14:paraId="084AF21B" w14:textId="0A7CE3DF" w:rsidR="00D25395" w:rsidRPr="00390971" w:rsidRDefault="00D25395" w:rsidP="00D25395">
      <w:pPr>
        <w:rPr>
          <w:rFonts w:ascii="Times New Roman" w:hAnsi="Times New Roman" w:cs="Times New Roman"/>
          <w:lang w:val="en-US" w:eastAsia="en-SG"/>
        </w:rPr>
      </w:pPr>
    </w:p>
    <w:p w14:paraId="3E36AD55" w14:textId="1DDB303B" w:rsidR="00D25395" w:rsidRPr="00390971" w:rsidRDefault="00D25395" w:rsidP="00D25395">
      <w:pPr>
        <w:rPr>
          <w:rFonts w:ascii="Times New Roman" w:hAnsi="Times New Roman" w:cs="Times New Roman"/>
          <w:lang w:val="en-US" w:eastAsia="en-SG"/>
        </w:rPr>
      </w:pPr>
    </w:p>
    <w:p w14:paraId="52A46035" w14:textId="425525E6" w:rsidR="00B325AF" w:rsidRPr="00390971" w:rsidRDefault="00B325AF" w:rsidP="00D25395">
      <w:pPr>
        <w:rPr>
          <w:rFonts w:ascii="Times New Roman" w:hAnsi="Times New Roman" w:cs="Times New Roman"/>
          <w:lang w:val="en-US" w:eastAsia="en-SG"/>
        </w:rPr>
      </w:pPr>
    </w:p>
    <w:p w14:paraId="070BB24A" w14:textId="3E628116" w:rsidR="00C76C48" w:rsidRPr="00390971" w:rsidRDefault="00C76C48" w:rsidP="00D25395">
      <w:pPr>
        <w:rPr>
          <w:rFonts w:ascii="Times New Roman" w:hAnsi="Times New Roman" w:cs="Times New Roman"/>
          <w:lang w:val="en-US" w:eastAsia="en-SG"/>
        </w:rPr>
      </w:pPr>
    </w:p>
    <w:p w14:paraId="023D2C4B" w14:textId="0C208A72" w:rsidR="00D25395" w:rsidRPr="00390971" w:rsidRDefault="00D25395" w:rsidP="00D25395">
      <w:pPr>
        <w:rPr>
          <w:rFonts w:ascii="Times New Roman" w:hAnsi="Times New Roman" w:cs="Times New Roman"/>
          <w:lang w:val="en-US" w:eastAsia="en-SG"/>
        </w:rPr>
      </w:pPr>
    </w:p>
    <w:p w14:paraId="7FD8E108" w14:textId="77777777" w:rsidR="009A5655" w:rsidRPr="00390971" w:rsidRDefault="009A5655" w:rsidP="00D25395">
      <w:pPr>
        <w:rPr>
          <w:rFonts w:ascii="Times New Roman" w:hAnsi="Times New Roman" w:cs="Times New Roman"/>
          <w:lang w:val="en-US" w:eastAsia="en-SG"/>
        </w:rPr>
      </w:pPr>
    </w:p>
    <w:p w14:paraId="3E3DDB0E" w14:textId="6608F117" w:rsidR="00B325AF" w:rsidRPr="00390971" w:rsidRDefault="00B325AF" w:rsidP="008802E8">
      <w:pPr>
        <w:pStyle w:val="ListParagraph"/>
      </w:pPr>
      <w:r w:rsidRPr="00495E20">
        <w:t>Delete data is used to delete user data that is in the local storage admin</w:t>
      </w:r>
      <w:r w:rsidRPr="00390971">
        <w:t>.</w:t>
      </w:r>
    </w:p>
    <w:p w14:paraId="66098F43" w14:textId="77777777" w:rsidR="009A5655" w:rsidRPr="00390971" w:rsidRDefault="009A5655" w:rsidP="009A5655">
      <w:pPr>
        <w:ind w:left="720" w:hanging="360"/>
        <w:rPr>
          <w:rFonts w:ascii="Times New Roman" w:hAnsi="Times New Roman" w:cs="Times New Roman"/>
        </w:rPr>
      </w:pPr>
    </w:p>
    <w:p w14:paraId="17C9DBC1" w14:textId="3858E1F3" w:rsidR="009A5655" w:rsidRDefault="009A5655" w:rsidP="008802E8">
      <w:pPr>
        <w:pStyle w:val="ListParagraph"/>
      </w:pPr>
      <w:r w:rsidRPr="00495E20">
        <w:t>Click the delete button.</w:t>
      </w:r>
    </w:p>
    <w:p w14:paraId="2A046AA7" w14:textId="77777777" w:rsidR="00C5703C" w:rsidRPr="00495E20" w:rsidRDefault="00C5703C" w:rsidP="00C5703C">
      <w:pPr>
        <w:ind w:left="1134"/>
      </w:pPr>
    </w:p>
    <w:p w14:paraId="0A80B29A" w14:textId="47FFB08B" w:rsidR="009A5655" w:rsidRPr="00C5703C" w:rsidRDefault="00C5703C" w:rsidP="00C5703C">
      <w:pPr>
        <w:ind w:left="144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FD356F6" wp14:editId="0DBDDE24">
                <wp:simplePos x="0" y="0"/>
                <wp:positionH relativeFrom="column">
                  <wp:posOffset>3191510</wp:posOffset>
                </wp:positionH>
                <wp:positionV relativeFrom="paragraph">
                  <wp:posOffset>1228725</wp:posOffset>
                </wp:positionV>
                <wp:extent cx="1625600" cy="1022350"/>
                <wp:effectExtent l="0" t="38100" r="50800" b="25400"/>
                <wp:wrapNone/>
                <wp:docPr id="215" name="Straight Arrow Connector 215"/>
                <wp:cNvGraphicFramePr/>
                <a:graphic xmlns:a="http://schemas.openxmlformats.org/drawingml/2006/main">
                  <a:graphicData uri="http://schemas.microsoft.com/office/word/2010/wordprocessingShape">
                    <wps:wsp>
                      <wps:cNvCnPr/>
                      <wps:spPr>
                        <a:xfrm flipV="1">
                          <a:off x="0" y="0"/>
                          <a:ext cx="1625600" cy="1022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386170" id="Straight Arrow Connector 215" o:spid="_x0000_s1026" type="#_x0000_t32" style="position:absolute;margin-left:251.3pt;margin-top:96.75pt;width:128pt;height:80.5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" strokecolor="black [3200]" strokeweight=".5pt">
                <v:stroke endarrow="block" joinstyle="miter"/>
              </v:shape>
            </w:pict>
          </mc:Fallback>
        </mc:AlternateContent>
      </w:r>
      <w:r>
        <w:rPr>
          <w:rFonts w:ascii="Times New Roman" w:hAnsi="Times New Roman" w:cs="Times New Roman"/>
          <w:noProof/>
        </w:rPr>
        <w:drawing>
          <wp:inline distT="0" distB="0" distL="0" distR="0" wp14:anchorId="0807700C" wp14:editId="46C94DE7">
            <wp:extent cx="4572000" cy="2571750"/>
            <wp:effectExtent l="0" t="0" r="0" b="0"/>
            <wp:docPr id="214" name="Picture 2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77303" cy="2574733"/>
                    </a:xfrm>
                    <a:prstGeom prst="rect">
                      <a:avLst/>
                    </a:prstGeom>
                  </pic:spPr>
                </pic:pic>
              </a:graphicData>
            </a:graphic>
          </wp:inline>
        </w:drawing>
      </w:r>
    </w:p>
    <w:p w14:paraId="086053AD" w14:textId="77777777" w:rsidR="00C5703C" w:rsidRPr="00390971" w:rsidRDefault="00C5703C" w:rsidP="00C5703C"/>
    <w:p w14:paraId="06506476" w14:textId="3A1B4FE9" w:rsidR="009A5655" w:rsidRDefault="009A5655" w:rsidP="00C5703C">
      <w:pPr>
        <w:ind w:left="709"/>
        <w:rPr>
          <w:rFonts w:ascii="Times New Roman" w:hAnsi="Times New Roman" w:cs="Times New Roman"/>
          <w:sz w:val="24"/>
          <w:szCs w:val="24"/>
        </w:rPr>
      </w:pPr>
      <w:r w:rsidRPr="00C5703C">
        <w:rPr>
          <w:rFonts w:ascii="Times New Roman" w:hAnsi="Times New Roman" w:cs="Times New Roman"/>
        </w:rPr>
        <w:t xml:space="preserve">B. </w:t>
      </w:r>
      <w:r w:rsidRPr="00C5703C">
        <w:rPr>
          <w:rFonts w:ascii="Times New Roman" w:hAnsi="Times New Roman" w:cs="Times New Roman"/>
          <w:sz w:val="24"/>
          <w:szCs w:val="24"/>
        </w:rPr>
        <w:t>When will appear pop up alert “Are your sure want to delete this data? “</w:t>
      </w:r>
      <w:r w:rsidR="00495E20" w:rsidRPr="00C5703C">
        <w:rPr>
          <w:rFonts w:ascii="Times New Roman" w:hAnsi="Times New Roman" w:cs="Times New Roman"/>
          <w:sz w:val="24"/>
          <w:szCs w:val="24"/>
        </w:rPr>
        <w:t>.</w:t>
      </w:r>
      <w:r w:rsidRPr="00C5703C">
        <w:rPr>
          <w:rFonts w:ascii="Times New Roman" w:hAnsi="Times New Roman" w:cs="Times New Roman"/>
          <w:sz w:val="24"/>
          <w:szCs w:val="24"/>
        </w:rPr>
        <w:t xml:space="preserve"> </w:t>
      </w:r>
      <w:r w:rsidR="00495E20" w:rsidRPr="00C5703C">
        <w:rPr>
          <w:rFonts w:ascii="Times New Roman" w:hAnsi="Times New Roman" w:cs="Times New Roman"/>
          <w:sz w:val="24"/>
          <w:szCs w:val="24"/>
        </w:rPr>
        <w:t>T</w:t>
      </w:r>
      <w:r w:rsidRPr="00C5703C">
        <w:rPr>
          <w:rFonts w:ascii="Times New Roman" w:hAnsi="Times New Roman" w:cs="Times New Roman"/>
          <w:sz w:val="24"/>
          <w:szCs w:val="24"/>
        </w:rPr>
        <w:t>hen choose yes or no so data will automatically disappear</w:t>
      </w:r>
    </w:p>
    <w:p w14:paraId="44D55DC8" w14:textId="77777777" w:rsidR="00C5703C" w:rsidRPr="00C5703C" w:rsidRDefault="00C5703C" w:rsidP="00390971">
      <w:pPr>
        <w:ind w:left="720"/>
        <w:rPr>
          <w:rFonts w:ascii="Times New Roman" w:hAnsi="Times New Roman" w:cs="Times New Roman"/>
          <w:sz w:val="24"/>
          <w:szCs w:val="24"/>
        </w:rPr>
      </w:pPr>
    </w:p>
    <w:p w14:paraId="552AC447" w14:textId="6BCFE6E4" w:rsidR="009A5655" w:rsidRDefault="006B4402" w:rsidP="00390971">
      <w:pPr>
        <w:ind w:left="720"/>
      </w:pPr>
      <w:r w:rsidRPr="00390971">
        <w:rPr>
          <w:noProof/>
        </w:rPr>
        <mc:AlternateContent>
          <mc:Choice Requires="wps">
            <w:drawing>
              <wp:anchor distT="0" distB="0" distL="114300" distR="114300" simplePos="0" relativeHeight="251676672" behindDoc="0" locked="0" layoutInCell="1" allowOverlap="1" wp14:anchorId="389C25F8" wp14:editId="4D4CD4FA">
                <wp:simplePos x="0" y="0"/>
                <wp:positionH relativeFrom="column">
                  <wp:posOffset>1794510</wp:posOffset>
                </wp:positionH>
                <wp:positionV relativeFrom="paragraph">
                  <wp:posOffset>661034</wp:posOffset>
                </wp:positionV>
                <wp:extent cx="1657350" cy="1163955"/>
                <wp:effectExtent l="0" t="38100" r="57150" b="36195"/>
                <wp:wrapNone/>
                <wp:docPr id="32" name="Straight Arrow Connector 32"/>
                <wp:cNvGraphicFramePr/>
                <a:graphic xmlns:a="http://schemas.openxmlformats.org/drawingml/2006/main">
                  <a:graphicData uri="http://schemas.microsoft.com/office/word/2010/wordprocessingShape">
                    <wps:wsp>
                      <wps:cNvCnPr/>
                      <wps:spPr>
                        <a:xfrm flipV="1">
                          <a:off x="0" y="0"/>
                          <a:ext cx="1657350" cy="11639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9B7BCE" id="Straight Arrow Connector 32" o:spid="_x0000_s1026" type="#_x0000_t32" style="position:absolute;margin-left:141.3pt;margin-top:52.05pt;width:130.5pt;height:91.6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" strokecolor="black [3200]" strokeweight=".5pt">
                <v:stroke endarrow="block" joinstyle="miter"/>
              </v:shape>
            </w:pict>
          </mc:Fallback>
        </mc:AlternateContent>
      </w:r>
      <w:r w:rsidR="007D0811">
        <w:rPr>
          <w:noProof/>
        </w:rPr>
        <w:drawing>
          <wp:inline distT="0" distB="0" distL="0" distR="0" wp14:anchorId="21D99810" wp14:editId="13579FE3">
            <wp:extent cx="5249334" cy="2952750"/>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62947" cy="2960407"/>
                    </a:xfrm>
                    <a:prstGeom prst="rect">
                      <a:avLst/>
                    </a:prstGeom>
                  </pic:spPr>
                </pic:pic>
              </a:graphicData>
            </a:graphic>
          </wp:inline>
        </w:drawing>
      </w:r>
      <w:r w:rsidR="009A5655" w:rsidRPr="00390971">
        <w:t xml:space="preserve"> </w:t>
      </w:r>
    </w:p>
    <w:p w14:paraId="7EE276D5" w14:textId="060C986D" w:rsidR="00C112D8" w:rsidRDefault="00C112D8" w:rsidP="00C5703C"/>
    <w:p w14:paraId="2C404EC9" w14:textId="0D06A00E" w:rsidR="00C5703C" w:rsidRDefault="00C5703C" w:rsidP="00C5703C">
      <w:pPr>
        <w:rPr>
          <w:rFonts w:ascii="Times New Roman" w:hAnsi="Times New Roman" w:cs="Times New Roman"/>
          <w:sz w:val="24"/>
          <w:szCs w:val="24"/>
        </w:rPr>
      </w:pPr>
    </w:p>
    <w:p w14:paraId="5236EF1C" w14:textId="13B5FACF" w:rsidR="005946E3" w:rsidRDefault="005946E3" w:rsidP="00C5703C">
      <w:pPr>
        <w:rPr>
          <w:rFonts w:ascii="Times New Roman" w:hAnsi="Times New Roman" w:cs="Times New Roman"/>
          <w:sz w:val="24"/>
          <w:szCs w:val="24"/>
        </w:rPr>
      </w:pPr>
    </w:p>
    <w:p w14:paraId="47639923" w14:textId="52F6A78F" w:rsidR="005946E3" w:rsidRDefault="005946E3" w:rsidP="00C5703C">
      <w:pPr>
        <w:rPr>
          <w:rFonts w:ascii="Times New Roman" w:hAnsi="Times New Roman" w:cs="Times New Roman"/>
          <w:sz w:val="24"/>
          <w:szCs w:val="24"/>
        </w:rPr>
      </w:pPr>
    </w:p>
    <w:p w14:paraId="5B86FC9A" w14:textId="77777777" w:rsidR="005946E3" w:rsidRPr="00C5703C" w:rsidRDefault="005946E3" w:rsidP="00C5703C">
      <w:pPr>
        <w:rPr>
          <w:rFonts w:ascii="Times New Roman" w:hAnsi="Times New Roman" w:cs="Times New Roman"/>
          <w:sz w:val="24"/>
          <w:szCs w:val="24"/>
        </w:rPr>
      </w:pPr>
    </w:p>
    <w:p w14:paraId="01BE99CF" w14:textId="4A10DB64" w:rsidR="00C112D8" w:rsidRPr="005946E3" w:rsidRDefault="00C112D8" w:rsidP="00390971">
      <w:pPr>
        <w:ind w:left="720"/>
        <w:rPr>
          <w:rFonts w:ascii="Times New Roman" w:hAnsi="Times New Roman" w:cs="Times New Roman"/>
          <w:b/>
          <w:bCs/>
          <w:sz w:val="24"/>
          <w:szCs w:val="24"/>
        </w:rPr>
      </w:pPr>
      <w:r w:rsidRPr="005946E3">
        <w:rPr>
          <w:rFonts w:ascii="Times New Roman" w:hAnsi="Times New Roman" w:cs="Times New Roman"/>
          <w:b/>
          <w:bCs/>
          <w:sz w:val="24"/>
          <w:szCs w:val="24"/>
        </w:rPr>
        <w:t>Sou</w:t>
      </w:r>
      <w:r w:rsidR="007D0811" w:rsidRPr="005946E3">
        <w:rPr>
          <w:rFonts w:ascii="Times New Roman" w:hAnsi="Times New Roman" w:cs="Times New Roman"/>
          <w:b/>
          <w:bCs/>
          <w:sz w:val="24"/>
          <w:szCs w:val="24"/>
        </w:rPr>
        <w:t>r</w:t>
      </w:r>
      <w:r w:rsidRPr="005946E3">
        <w:rPr>
          <w:rFonts w:ascii="Times New Roman" w:hAnsi="Times New Roman" w:cs="Times New Roman"/>
          <w:b/>
          <w:bCs/>
          <w:sz w:val="24"/>
          <w:szCs w:val="24"/>
        </w:rPr>
        <w:t>ce ref</w:t>
      </w:r>
      <w:r w:rsidR="007D0811" w:rsidRPr="005946E3">
        <w:rPr>
          <w:rFonts w:ascii="Times New Roman" w:hAnsi="Times New Roman" w:cs="Times New Roman"/>
          <w:b/>
          <w:bCs/>
          <w:sz w:val="24"/>
          <w:szCs w:val="24"/>
        </w:rPr>
        <w:t>erence</w:t>
      </w:r>
      <w:r w:rsidRPr="005946E3">
        <w:rPr>
          <w:rFonts w:ascii="Times New Roman" w:hAnsi="Times New Roman" w:cs="Times New Roman"/>
          <w:b/>
          <w:bCs/>
          <w:sz w:val="24"/>
          <w:szCs w:val="24"/>
        </w:rPr>
        <w:t xml:space="preserve"> webs</w:t>
      </w:r>
      <w:r w:rsidR="007D0811" w:rsidRPr="005946E3">
        <w:rPr>
          <w:rFonts w:ascii="Times New Roman" w:hAnsi="Times New Roman" w:cs="Times New Roman"/>
          <w:b/>
          <w:bCs/>
          <w:sz w:val="24"/>
          <w:szCs w:val="24"/>
        </w:rPr>
        <w:t>i</w:t>
      </w:r>
      <w:r w:rsidRPr="005946E3">
        <w:rPr>
          <w:rFonts w:ascii="Times New Roman" w:hAnsi="Times New Roman" w:cs="Times New Roman"/>
          <w:b/>
          <w:bCs/>
          <w:sz w:val="24"/>
          <w:szCs w:val="24"/>
        </w:rPr>
        <w:t>te :</w:t>
      </w:r>
    </w:p>
    <w:p w14:paraId="7815B262" w14:textId="2C35893E" w:rsidR="003121B3" w:rsidRPr="00C5703C" w:rsidRDefault="003121B3" w:rsidP="008802E8">
      <w:pPr>
        <w:pStyle w:val="ListParagraph"/>
      </w:pPr>
      <w:r w:rsidRPr="00C5703C">
        <w:t xml:space="preserve">Website </w:t>
      </w:r>
      <w:r w:rsidR="005946E3">
        <w:t>lithan</w:t>
      </w:r>
      <w:r w:rsidRPr="00C5703C">
        <w:t xml:space="preserve">. </w:t>
      </w:r>
    </w:p>
    <w:p w14:paraId="277B18D5" w14:textId="03E54EEB" w:rsidR="007D0811" w:rsidRPr="00C5703C" w:rsidRDefault="007D0811" w:rsidP="008802E8">
      <w:pPr>
        <w:pStyle w:val="ListParagraph"/>
      </w:pPr>
      <w:r w:rsidRPr="00C5703C">
        <w:t>W3School.</w:t>
      </w:r>
    </w:p>
    <w:p w14:paraId="4ADBF453" w14:textId="5208D41B" w:rsidR="003121B3" w:rsidRPr="00390971" w:rsidRDefault="003121B3" w:rsidP="008802E8">
      <w:pPr>
        <w:pStyle w:val="ListParagraph"/>
      </w:pPr>
      <w:r w:rsidRPr="00C5703C">
        <w:t>You</w:t>
      </w:r>
      <w:r w:rsidR="005946E3">
        <w:t xml:space="preserve"> T</w:t>
      </w:r>
      <w:r w:rsidRPr="00C5703C">
        <w:t>ube</w:t>
      </w:r>
      <w:r>
        <w:t>.</w:t>
      </w:r>
    </w:p>
    <w:sectPr w:rsidR="003121B3" w:rsidRPr="00390971" w:rsidSect="00381AB4">
      <w:footerReference w:type="default" r:id="rId39"/>
      <w:footerReference w:type="first" r:id="rId4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2465F" w14:textId="77777777" w:rsidR="00540531" w:rsidRDefault="00540531" w:rsidP="00C258A4">
      <w:pPr>
        <w:spacing w:after="0" w:line="240" w:lineRule="auto"/>
      </w:pPr>
      <w:r>
        <w:separator/>
      </w:r>
    </w:p>
  </w:endnote>
  <w:endnote w:type="continuationSeparator" w:id="0">
    <w:p w14:paraId="268D66A3" w14:textId="77777777" w:rsidR="00540531" w:rsidRDefault="00540531"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053BE"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Project Report</w:t>
    </w:r>
    <w:r w:rsidRPr="005536C8">
      <w:rPr>
        <w:rFonts w:asciiTheme="minorHAnsi" w:hAnsiTheme="minorHAnsi" w:cs="Arial"/>
        <w:color w:val="000000" w:themeColor="text1"/>
        <w:sz w:val="20"/>
      </w:rPr>
      <w:tab/>
    </w:r>
    <w:r w:rsidR="00C52B33">
      <w:rPr>
        <w:rFonts w:asciiTheme="minorHAnsi" w:hAnsiTheme="minorHAnsi" w:cs="Arial"/>
        <w:color w:val="000000" w:themeColor="text1"/>
        <w:sz w:val="20"/>
      </w:rPr>
      <w:t>ITS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2558F"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032C8"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0B8E21E"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AF24" w14:textId="77777777" w:rsidR="00540531" w:rsidRDefault="00540531" w:rsidP="00C258A4">
      <w:pPr>
        <w:spacing w:after="0" w:line="240" w:lineRule="auto"/>
      </w:pPr>
      <w:r>
        <w:separator/>
      </w:r>
    </w:p>
  </w:footnote>
  <w:footnote w:type="continuationSeparator" w:id="0">
    <w:p w14:paraId="730B3A70" w14:textId="77777777" w:rsidR="00540531" w:rsidRDefault="00540531"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853CC"/>
    <w:multiLevelType w:val="hybridMultilevel"/>
    <w:tmpl w:val="4DEA8656"/>
    <w:lvl w:ilvl="0" w:tplc="6BDC38D2">
      <w:start w:val="1"/>
      <w:numFmt w:val="decimal"/>
      <w:lvlText w:val="%1."/>
      <w:lvlJc w:val="left"/>
      <w:pPr>
        <w:ind w:left="720" w:hanging="360"/>
      </w:pPr>
      <w:rPr>
        <w:rFonts w:cstheme="minorBidi"/>
        <w:b w:val="0"/>
        <w:sz w:val="22"/>
      </w:rPr>
    </w:lvl>
    <w:lvl w:ilvl="1" w:tplc="AF5872B2">
      <w:start w:val="1"/>
      <w:numFmt w:val="lowerLetter"/>
      <w:lvlText w:val="%2."/>
      <w:lvlJc w:val="left"/>
      <w:pPr>
        <w:ind w:left="1440" w:hanging="360"/>
      </w:pPr>
    </w:lvl>
    <w:lvl w:ilvl="2" w:tplc="1584C5FA">
      <w:start w:val="1"/>
      <w:numFmt w:val="upperLetter"/>
      <w:lvlText w:val="%3."/>
      <w:lvlJc w:val="left"/>
      <w:pPr>
        <w:ind w:left="2340" w:hanging="36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15:restartNumberingAfterBreak="0">
    <w:nsid w:val="0CE67CEA"/>
    <w:multiLevelType w:val="hybridMultilevel"/>
    <w:tmpl w:val="FDDA43D0"/>
    <w:lvl w:ilvl="0" w:tplc="F2068BE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18605D6F"/>
    <w:multiLevelType w:val="hybridMultilevel"/>
    <w:tmpl w:val="86FE409E"/>
    <w:lvl w:ilvl="0" w:tplc="99EA3682">
      <w:start w:val="2"/>
      <w:numFmt w:val="upperLetter"/>
      <w:lvlText w:val="%1."/>
      <w:lvlJc w:val="left"/>
      <w:pPr>
        <w:ind w:left="840" w:hanging="360"/>
      </w:pPr>
      <w:rPr>
        <w:rFonts w:hint="default"/>
      </w:rPr>
    </w:lvl>
    <w:lvl w:ilvl="1" w:tplc="38090019" w:tentative="1">
      <w:start w:val="1"/>
      <w:numFmt w:val="lowerLetter"/>
      <w:lvlText w:val="%2."/>
      <w:lvlJc w:val="left"/>
      <w:pPr>
        <w:ind w:left="1560" w:hanging="360"/>
      </w:pPr>
    </w:lvl>
    <w:lvl w:ilvl="2" w:tplc="3809001B" w:tentative="1">
      <w:start w:val="1"/>
      <w:numFmt w:val="lowerRoman"/>
      <w:lvlText w:val="%3."/>
      <w:lvlJc w:val="right"/>
      <w:pPr>
        <w:ind w:left="2280" w:hanging="180"/>
      </w:pPr>
    </w:lvl>
    <w:lvl w:ilvl="3" w:tplc="3809000F" w:tentative="1">
      <w:start w:val="1"/>
      <w:numFmt w:val="decimal"/>
      <w:lvlText w:val="%4."/>
      <w:lvlJc w:val="left"/>
      <w:pPr>
        <w:ind w:left="3000" w:hanging="360"/>
      </w:pPr>
    </w:lvl>
    <w:lvl w:ilvl="4" w:tplc="38090019" w:tentative="1">
      <w:start w:val="1"/>
      <w:numFmt w:val="lowerLetter"/>
      <w:lvlText w:val="%5."/>
      <w:lvlJc w:val="left"/>
      <w:pPr>
        <w:ind w:left="3720" w:hanging="360"/>
      </w:pPr>
    </w:lvl>
    <w:lvl w:ilvl="5" w:tplc="3809001B" w:tentative="1">
      <w:start w:val="1"/>
      <w:numFmt w:val="lowerRoman"/>
      <w:lvlText w:val="%6."/>
      <w:lvlJc w:val="right"/>
      <w:pPr>
        <w:ind w:left="4440" w:hanging="180"/>
      </w:pPr>
    </w:lvl>
    <w:lvl w:ilvl="6" w:tplc="3809000F" w:tentative="1">
      <w:start w:val="1"/>
      <w:numFmt w:val="decimal"/>
      <w:lvlText w:val="%7."/>
      <w:lvlJc w:val="left"/>
      <w:pPr>
        <w:ind w:left="5160" w:hanging="360"/>
      </w:pPr>
    </w:lvl>
    <w:lvl w:ilvl="7" w:tplc="38090019" w:tentative="1">
      <w:start w:val="1"/>
      <w:numFmt w:val="lowerLetter"/>
      <w:lvlText w:val="%8."/>
      <w:lvlJc w:val="left"/>
      <w:pPr>
        <w:ind w:left="5880" w:hanging="360"/>
      </w:pPr>
    </w:lvl>
    <w:lvl w:ilvl="8" w:tplc="3809001B" w:tentative="1">
      <w:start w:val="1"/>
      <w:numFmt w:val="lowerRoman"/>
      <w:lvlText w:val="%9."/>
      <w:lvlJc w:val="right"/>
      <w:pPr>
        <w:ind w:left="6600" w:hanging="180"/>
      </w:pPr>
    </w:lvl>
  </w:abstractNum>
  <w:abstractNum w:abstractNumId="3" w15:restartNumberingAfterBreak="0">
    <w:nsid w:val="1D771E9F"/>
    <w:multiLevelType w:val="hybridMultilevel"/>
    <w:tmpl w:val="A12A4858"/>
    <w:lvl w:ilvl="0" w:tplc="ABE8889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1E5142E"/>
    <w:multiLevelType w:val="hybridMultilevel"/>
    <w:tmpl w:val="C9EE6A28"/>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5" w15:restartNumberingAfterBreak="0">
    <w:nsid w:val="23A072C4"/>
    <w:multiLevelType w:val="hybridMultilevel"/>
    <w:tmpl w:val="06CAF714"/>
    <w:lvl w:ilvl="0" w:tplc="D6F89FE8">
      <w:start w:val="1"/>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 w15:restartNumberingAfterBreak="0">
    <w:nsid w:val="2546233C"/>
    <w:multiLevelType w:val="hybridMultilevel"/>
    <w:tmpl w:val="A98A9974"/>
    <w:lvl w:ilvl="0" w:tplc="7CB2204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7" w15:restartNumberingAfterBreak="0">
    <w:nsid w:val="25707EF5"/>
    <w:multiLevelType w:val="hybridMultilevel"/>
    <w:tmpl w:val="7500E3A6"/>
    <w:lvl w:ilvl="0" w:tplc="B6127FA6">
      <w:start w:val="1"/>
      <w:numFmt w:val="decimal"/>
      <w:lvlText w:val="%1."/>
      <w:lvlJc w:val="left"/>
      <w:pPr>
        <w:ind w:left="800" w:hanging="360"/>
      </w:pPr>
      <w:rPr>
        <w:rFonts w:hint="default"/>
      </w:rPr>
    </w:lvl>
    <w:lvl w:ilvl="1" w:tplc="38090019" w:tentative="1">
      <w:start w:val="1"/>
      <w:numFmt w:val="lowerLetter"/>
      <w:lvlText w:val="%2."/>
      <w:lvlJc w:val="left"/>
      <w:pPr>
        <w:ind w:left="1520" w:hanging="360"/>
      </w:pPr>
    </w:lvl>
    <w:lvl w:ilvl="2" w:tplc="3809001B" w:tentative="1">
      <w:start w:val="1"/>
      <w:numFmt w:val="lowerRoman"/>
      <w:lvlText w:val="%3."/>
      <w:lvlJc w:val="right"/>
      <w:pPr>
        <w:ind w:left="2240" w:hanging="180"/>
      </w:pPr>
    </w:lvl>
    <w:lvl w:ilvl="3" w:tplc="3809000F" w:tentative="1">
      <w:start w:val="1"/>
      <w:numFmt w:val="decimal"/>
      <w:lvlText w:val="%4."/>
      <w:lvlJc w:val="left"/>
      <w:pPr>
        <w:ind w:left="2960" w:hanging="360"/>
      </w:pPr>
    </w:lvl>
    <w:lvl w:ilvl="4" w:tplc="38090019" w:tentative="1">
      <w:start w:val="1"/>
      <w:numFmt w:val="lowerLetter"/>
      <w:lvlText w:val="%5."/>
      <w:lvlJc w:val="left"/>
      <w:pPr>
        <w:ind w:left="3680" w:hanging="360"/>
      </w:pPr>
    </w:lvl>
    <w:lvl w:ilvl="5" w:tplc="3809001B" w:tentative="1">
      <w:start w:val="1"/>
      <w:numFmt w:val="lowerRoman"/>
      <w:lvlText w:val="%6."/>
      <w:lvlJc w:val="right"/>
      <w:pPr>
        <w:ind w:left="4400" w:hanging="180"/>
      </w:pPr>
    </w:lvl>
    <w:lvl w:ilvl="6" w:tplc="3809000F" w:tentative="1">
      <w:start w:val="1"/>
      <w:numFmt w:val="decimal"/>
      <w:lvlText w:val="%7."/>
      <w:lvlJc w:val="left"/>
      <w:pPr>
        <w:ind w:left="5120" w:hanging="360"/>
      </w:pPr>
    </w:lvl>
    <w:lvl w:ilvl="7" w:tplc="38090019" w:tentative="1">
      <w:start w:val="1"/>
      <w:numFmt w:val="lowerLetter"/>
      <w:lvlText w:val="%8."/>
      <w:lvlJc w:val="left"/>
      <w:pPr>
        <w:ind w:left="5840" w:hanging="360"/>
      </w:pPr>
    </w:lvl>
    <w:lvl w:ilvl="8" w:tplc="3809001B" w:tentative="1">
      <w:start w:val="1"/>
      <w:numFmt w:val="lowerRoman"/>
      <w:lvlText w:val="%9."/>
      <w:lvlJc w:val="right"/>
      <w:pPr>
        <w:ind w:left="6560" w:hanging="180"/>
      </w:pPr>
    </w:lvl>
  </w:abstractNum>
  <w:abstractNum w:abstractNumId="8" w15:restartNumberingAfterBreak="0">
    <w:nsid w:val="2D3F00E4"/>
    <w:multiLevelType w:val="hybridMultilevel"/>
    <w:tmpl w:val="518E159A"/>
    <w:lvl w:ilvl="0" w:tplc="0ED0C4D2">
      <w:start w:val="1"/>
      <w:numFmt w:val="bullet"/>
      <w:pStyle w:val="ListParagraph"/>
      <w:lvlText w:val=""/>
      <w:lvlJc w:val="left"/>
      <w:pPr>
        <w:ind w:left="3060" w:hanging="360"/>
      </w:pPr>
      <w:rPr>
        <w:rFonts w:ascii="Symbol" w:hAnsi="Symbol" w:hint="default"/>
      </w:rPr>
    </w:lvl>
    <w:lvl w:ilvl="1" w:tplc="38090003" w:tentative="1">
      <w:start w:val="1"/>
      <w:numFmt w:val="bullet"/>
      <w:lvlText w:val="o"/>
      <w:lvlJc w:val="left"/>
      <w:pPr>
        <w:ind w:left="3780" w:hanging="360"/>
      </w:pPr>
      <w:rPr>
        <w:rFonts w:ascii="Courier New" w:hAnsi="Courier New" w:cs="Courier New" w:hint="default"/>
      </w:rPr>
    </w:lvl>
    <w:lvl w:ilvl="2" w:tplc="38090005" w:tentative="1">
      <w:start w:val="1"/>
      <w:numFmt w:val="bullet"/>
      <w:lvlText w:val=""/>
      <w:lvlJc w:val="left"/>
      <w:pPr>
        <w:ind w:left="4500" w:hanging="360"/>
      </w:pPr>
      <w:rPr>
        <w:rFonts w:ascii="Wingdings" w:hAnsi="Wingdings" w:hint="default"/>
      </w:rPr>
    </w:lvl>
    <w:lvl w:ilvl="3" w:tplc="38090001" w:tentative="1">
      <w:start w:val="1"/>
      <w:numFmt w:val="bullet"/>
      <w:lvlText w:val=""/>
      <w:lvlJc w:val="left"/>
      <w:pPr>
        <w:ind w:left="5220" w:hanging="360"/>
      </w:pPr>
      <w:rPr>
        <w:rFonts w:ascii="Symbol" w:hAnsi="Symbol" w:hint="default"/>
      </w:rPr>
    </w:lvl>
    <w:lvl w:ilvl="4" w:tplc="38090003" w:tentative="1">
      <w:start w:val="1"/>
      <w:numFmt w:val="bullet"/>
      <w:lvlText w:val="o"/>
      <w:lvlJc w:val="left"/>
      <w:pPr>
        <w:ind w:left="5940" w:hanging="360"/>
      </w:pPr>
      <w:rPr>
        <w:rFonts w:ascii="Courier New" w:hAnsi="Courier New" w:cs="Courier New" w:hint="default"/>
      </w:rPr>
    </w:lvl>
    <w:lvl w:ilvl="5" w:tplc="38090005" w:tentative="1">
      <w:start w:val="1"/>
      <w:numFmt w:val="bullet"/>
      <w:lvlText w:val=""/>
      <w:lvlJc w:val="left"/>
      <w:pPr>
        <w:ind w:left="6660" w:hanging="360"/>
      </w:pPr>
      <w:rPr>
        <w:rFonts w:ascii="Wingdings" w:hAnsi="Wingdings" w:hint="default"/>
      </w:rPr>
    </w:lvl>
    <w:lvl w:ilvl="6" w:tplc="38090001" w:tentative="1">
      <w:start w:val="1"/>
      <w:numFmt w:val="bullet"/>
      <w:lvlText w:val=""/>
      <w:lvlJc w:val="left"/>
      <w:pPr>
        <w:ind w:left="7380" w:hanging="360"/>
      </w:pPr>
      <w:rPr>
        <w:rFonts w:ascii="Symbol" w:hAnsi="Symbol" w:hint="default"/>
      </w:rPr>
    </w:lvl>
    <w:lvl w:ilvl="7" w:tplc="38090003" w:tentative="1">
      <w:start w:val="1"/>
      <w:numFmt w:val="bullet"/>
      <w:lvlText w:val="o"/>
      <w:lvlJc w:val="left"/>
      <w:pPr>
        <w:ind w:left="8100" w:hanging="360"/>
      </w:pPr>
      <w:rPr>
        <w:rFonts w:ascii="Courier New" w:hAnsi="Courier New" w:cs="Courier New" w:hint="default"/>
      </w:rPr>
    </w:lvl>
    <w:lvl w:ilvl="8" w:tplc="38090005" w:tentative="1">
      <w:start w:val="1"/>
      <w:numFmt w:val="bullet"/>
      <w:lvlText w:val=""/>
      <w:lvlJc w:val="left"/>
      <w:pPr>
        <w:ind w:left="8820" w:hanging="360"/>
      </w:pPr>
      <w:rPr>
        <w:rFonts w:ascii="Wingdings" w:hAnsi="Wingdings" w:hint="default"/>
      </w:rPr>
    </w:lvl>
  </w:abstractNum>
  <w:abstractNum w:abstractNumId="9" w15:restartNumberingAfterBreak="0">
    <w:nsid w:val="2E3305EE"/>
    <w:multiLevelType w:val="hybridMultilevel"/>
    <w:tmpl w:val="7F30D772"/>
    <w:lvl w:ilvl="0" w:tplc="C29EE14C">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53E4E8F"/>
    <w:multiLevelType w:val="hybridMultilevel"/>
    <w:tmpl w:val="E09A0F20"/>
    <w:lvl w:ilvl="0" w:tplc="552CFA52">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3D162EF6"/>
    <w:multiLevelType w:val="hybridMultilevel"/>
    <w:tmpl w:val="D6BA3C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449B3752"/>
    <w:multiLevelType w:val="hybridMultilevel"/>
    <w:tmpl w:val="95DED098"/>
    <w:lvl w:ilvl="0" w:tplc="95CC2D8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3" w15:restartNumberingAfterBreak="0">
    <w:nsid w:val="44B1043F"/>
    <w:multiLevelType w:val="hybridMultilevel"/>
    <w:tmpl w:val="D80CF4A6"/>
    <w:lvl w:ilvl="0" w:tplc="45B499B2">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8C2782"/>
    <w:multiLevelType w:val="hybridMultilevel"/>
    <w:tmpl w:val="1C540708"/>
    <w:lvl w:ilvl="0" w:tplc="FF4A8190">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A9E4E4F"/>
    <w:multiLevelType w:val="hybridMultilevel"/>
    <w:tmpl w:val="FBE4280A"/>
    <w:lvl w:ilvl="0" w:tplc="38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CA508EF"/>
    <w:multiLevelType w:val="multilevel"/>
    <w:tmpl w:val="19B6CEC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8" w15:restartNumberingAfterBreak="0">
    <w:nsid w:val="51515B56"/>
    <w:multiLevelType w:val="hybridMultilevel"/>
    <w:tmpl w:val="4E34AC58"/>
    <w:lvl w:ilvl="0" w:tplc="2F1479C8">
      <w:start w:val="2"/>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534F54CF"/>
    <w:multiLevelType w:val="hybridMultilevel"/>
    <w:tmpl w:val="E9B8C7B6"/>
    <w:lvl w:ilvl="0" w:tplc="11483280">
      <w:start w:val="2"/>
      <w:numFmt w:val="bullet"/>
      <w:lvlText w:val="-"/>
      <w:lvlJc w:val="left"/>
      <w:pPr>
        <w:ind w:left="927" w:hanging="360"/>
      </w:pPr>
      <w:rPr>
        <w:rFonts w:ascii="Cambria" w:eastAsiaTheme="minorHAnsi" w:hAnsi="Cambria" w:cstheme="minorBidi" w:hint="default"/>
      </w:rPr>
    </w:lvl>
    <w:lvl w:ilvl="1" w:tplc="38090003" w:tentative="1">
      <w:start w:val="1"/>
      <w:numFmt w:val="bullet"/>
      <w:lvlText w:val="o"/>
      <w:lvlJc w:val="left"/>
      <w:pPr>
        <w:ind w:left="1647" w:hanging="360"/>
      </w:pPr>
      <w:rPr>
        <w:rFonts w:ascii="Courier New" w:hAnsi="Courier New" w:cs="Courier New" w:hint="default"/>
      </w:rPr>
    </w:lvl>
    <w:lvl w:ilvl="2" w:tplc="38090005" w:tentative="1">
      <w:start w:val="1"/>
      <w:numFmt w:val="bullet"/>
      <w:lvlText w:val=""/>
      <w:lvlJc w:val="left"/>
      <w:pPr>
        <w:ind w:left="2367" w:hanging="360"/>
      </w:pPr>
      <w:rPr>
        <w:rFonts w:ascii="Wingdings" w:hAnsi="Wingdings" w:hint="default"/>
      </w:rPr>
    </w:lvl>
    <w:lvl w:ilvl="3" w:tplc="38090001" w:tentative="1">
      <w:start w:val="1"/>
      <w:numFmt w:val="bullet"/>
      <w:lvlText w:val=""/>
      <w:lvlJc w:val="left"/>
      <w:pPr>
        <w:ind w:left="3087" w:hanging="360"/>
      </w:pPr>
      <w:rPr>
        <w:rFonts w:ascii="Symbol" w:hAnsi="Symbol" w:hint="default"/>
      </w:rPr>
    </w:lvl>
    <w:lvl w:ilvl="4" w:tplc="38090003" w:tentative="1">
      <w:start w:val="1"/>
      <w:numFmt w:val="bullet"/>
      <w:lvlText w:val="o"/>
      <w:lvlJc w:val="left"/>
      <w:pPr>
        <w:ind w:left="3807" w:hanging="360"/>
      </w:pPr>
      <w:rPr>
        <w:rFonts w:ascii="Courier New" w:hAnsi="Courier New" w:cs="Courier New" w:hint="default"/>
      </w:rPr>
    </w:lvl>
    <w:lvl w:ilvl="5" w:tplc="38090005" w:tentative="1">
      <w:start w:val="1"/>
      <w:numFmt w:val="bullet"/>
      <w:lvlText w:val=""/>
      <w:lvlJc w:val="left"/>
      <w:pPr>
        <w:ind w:left="4527" w:hanging="360"/>
      </w:pPr>
      <w:rPr>
        <w:rFonts w:ascii="Wingdings" w:hAnsi="Wingdings" w:hint="default"/>
      </w:rPr>
    </w:lvl>
    <w:lvl w:ilvl="6" w:tplc="38090001" w:tentative="1">
      <w:start w:val="1"/>
      <w:numFmt w:val="bullet"/>
      <w:lvlText w:val=""/>
      <w:lvlJc w:val="left"/>
      <w:pPr>
        <w:ind w:left="5247" w:hanging="360"/>
      </w:pPr>
      <w:rPr>
        <w:rFonts w:ascii="Symbol" w:hAnsi="Symbol" w:hint="default"/>
      </w:rPr>
    </w:lvl>
    <w:lvl w:ilvl="7" w:tplc="38090003" w:tentative="1">
      <w:start w:val="1"/>
      <w:numFmt w:val="bullet"/>
      <w:lvlText w:val="o"/>
      <w:lvlJc w:val="left"/>
      <w:pPr>
        <w:ind w:left="5967" w:hanging="360"/>
      </w:pPr>
      <w:rPr>
        <w:rFonts w:ascii="Courier New" w:hAnsi="Courier New" w:cs="Courier New" w:hint="default"/>
      </w:rPr>
    </w:lvl>
    <w:lvl w:ilvl="8" w:tplc="38090005" w:tentative="1">
      <w:start w:val="1"/>
      <w:numFmt w:val="bullet"/>
      <w:lvlText w:val=""/>
      <w:lvlJc w:val="left"/>
      <w:pPr>
        <w:ind w:left="6687" w:hanging="360"/>
      </w:pPr>
      <w:rPr>
        <w:rFonts w:ascii="Wingdings" w:hAnsi="Wingdings" w:hint="default"/>
      </w:rPr>
    </w:lvl>
  </w:abstractNum>
  <w:abstractNum w:abstractNumId="20" w15:restartNumberingAfterBreak="0">
    <w:nsid w:val="53D31237"/>
    <w:multiLevelType w:val="hybridMultilevel"/>
    <w:tmpl w:val="8DC2CE08"/>
    <w:lvl w:ilvl="0" w:tplc="A0404952">
      <w:start w:val="1"/>
      <w:numFmt w:val="decimal"/>
      <w:pStyle w:val="LithanSectionHeader1"/>
      <w:lvlText w:val="%1."/>
      <w:lvlJc w:val="left"/>
      <w:pPr>
        <w:ind w:left="1080" w:hanging="360"/>
      </w:pPr>
      <w:rPr>
        <w:rFonts w:hint="default"/>
      </w:rPr>
    </w:lvl>
    <w:lvl w:ilvl="1" w:tplc="38090001">
      <w:start w:val="1"/>
      <w:numFmt w:val="bullet"/>
      <w:lvlText w:val=""/>
      <w:lvlJc w:val="left"/>
      <w:pPr>
        <w:ind w:left="1287" w:hanging="360"/>
      </w:pPr>
      <w:rPr>
        <w:rFonts w:ascii="Symbol" w:hAnsi="Symbol" w:hint="default"/>
      </w:rPr>
    </w:lvl>
    <w:lvl w:ilvl="2" w:tplc="910263D8">
      <w:start w:val="2"/>
      <w:numFmt w:val="bullet"/>
      <w:lvlText w:val="-"/>
      <w:lvlJc w:val="left"/>
      <w:pPr>
        <w:ind w:left="2700" w:hanging="360"/>
      </w:pPr>
      <w:rPr>
        <w:rFonts w:ascii="Calibri" w:eastAsiaTheme="minorHAnsi" w:hAnsi="Calibri" w:cs="Calibri" w:hint="default"/>
      </w:r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AC868C8"/>
    <w:multiLevelType w:val="hybridMultilevel"/>
    <w:tmpl w:val="2D8EF8F8"/>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0C06C40"/>
    <w:multiLevelType w:val="hybridMultilevel"/>
    <w:tmpl w:val="458C9272"/>
    <w:lvl w:ilvl="0" w:tplc="A0BCDFC0">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24" w15:restartNumberingAfterBreak="0">
    <w:nsid w:val="67533590"/>
    <w:multiLevelType w:val="hybridMultilevel"/>
    <w:tmpl w:val="04BC1650"/>
    <w:lvl w:ilvl="0" w:tplc="BF42E0B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5" w15:restartNumberingAfterBreak="0">
    <w:nsid w:val="6BFE2DC5"/>
    <w:multiLevelType w:val="hybridMultilevel"/>
    <w:tmpl w:val="A80C62C0"/>
    <w:lvl w:ilvl="0" w:tplc="38090019">
      <w:start w:val="3"/>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25D387A"/>
    <w:multiLevelType w:val="hybridMultilevel"/>
    <w:tmpl w:val="61F8D252"/>
    <w:lvl w:ilvl="0" w:tplc="38090015">
      <w:start w:val="2"/>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7097187"/>
    <w:multiLevelType w:val="hybridMultilevel"/>
    <w:tmpl w:val="6A84BD5E"/>
    <w:lvl w:ilvl="0" w:tplc="2E061E9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8" w15:restartNumberingAfterBreak="0">
    <w:nsid w:val="7C6B7B42"/>
    <w:multiLevelType w:val="hybridMultilevel"/>
    <w:tmpl w:val="A98E2B8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21296547">
    <w:abstractNumId w:val="29"/>
  </w:num>
  <w:num w:numId="2" w16cid:durableId="1422919290">
    <w:abstractNumId w:val="20"/>
  </w:num>
  <w:num w:numId="3" w16cid:durableId="1816289629">
    <w:abstractNumId w:val="21"/>
  </w:num>
  <w:num w:numId="4" w16cid:durableId="1116558722">
    <w:abstractNumId w:val="14"/>
  </w:num>
  <w:num w:numId="5" w16cid:durableId="231814020">
    <w:abstractNumId w:val="6"/>
  </w:num>
  <w:num w:numId="6" w16cid:durableId="1904681699">
    <w:abstractNumId w:val="22"/>
  </w:num>
  <w:num w:numId="7" w16cid:durableId="926767737">
    <w:abstractNumId w:val="5"/>
  </w:num>
  <w:num w:numId="8" w16cid:durableId="1118255870">
    <w:abstractNumId w:val="9"/>
  </w:num>
  <w:num w:numId="9" w16cid:durableId="598635436">
    <w:abstractNumId w:val="13"/>
  </w:num>
  <w:num w:numId="10" w16cid:durableId="1275404120">
    <w:abstractNumId w:val="3"/>
  </w:num>
  <w:num w:numId="11" w16cid:durableId="330838434">
    <w:abstractNumId w:val="26"/>
  </w:num>
  <w:num w:numId="12" w16cid:durableId="119109325">
    <w:abstractNumId w:val="25"/>
  </w:num>
  <w:num w:numId="13" w16cid:durableId="958487766">
    <w:abstractNumId w:val="13"/>
    <w:lvlOverride w:ilvl="0">
      <w:startOverride w:val="2"/>
    </w:lvlOverride>
  </w:num>
  <w:num w:numId="14" w16cid:durableId="303506443">
    <w:abstractNumId w:val="16"/>
  </w:num>
  <w:num w:numId="15" w16cid:durableId="295179856">
    <w:abstractNumId w:val="13"/>
    <w:lvlOverride w:ilvl="0">
      <w:startOverride w:val="2"/>
    </w:lvlOverride>
  </w:num>
  <w:num w:numId="16" w16cid:durableId="897742652">
    <w:abstractNumId w:val="15"/>
  </w:num>
  <w:num w:numId="17" w16cid:durableId="1800487504">
    <w:abstractNumId w:val="19"/>
  </w:num>
  <w:num w:numId="18" w16cid:durableId="4794450">
    <w:abstractNumId w:val="12"/>
  </w:num>
  <w:num w:numId="19" w16cid:durableId="293559986">
    <w:abstractNumId w:val="24"/>
  </w:num>
  <w:num w:numId="20" w16cid:durableId="2117629796">
    <w:abstractNumId w:val="27"/>
  </w:num>
  <w:num w:numId="21" w16cid:durableId="1227645931">
    <w:abstractNumId w:val="7"/>
  </w:num>
  <w:num w:numId="22" w16cid:durableId="1014844298">
    <w:abstractNumId w:val="4"/>
  </w:num>
  <w:num w:numId="23" w16cid:durableId="662397360">
    <w:abstractNumId w:val="1"/>
  </w:num>
  <w:num w:numId="24" w16cid:durableId="2011327384">
    <w:abstractNumId w:val="20"/>
    <w:lvlOverride w:ilvl="0">
      <w:startOverride w:val="1"/>
    </w:lvlOverride>
  </w:num>
  <w:num w:numId="25" w16cid:durableId="1076629709">
    <w:abstractNumId w:val="2"/>
  </w:num>
  <w:num w:numId="26" w16cid:durableId="8605559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167171">
    <w:abstractNumId w:val="18"/>
  </w:num>
  <w:num w:numId="28" w16cid:durableId="1186482830">
    <w:abstractNumId w:val="28"/>
  </w:num>
  <w:num w:numId="29" w16cid:durableId="1964454670">
    <w:abstractNumId w:val="23"/>
  </w:num>
  <w:num w:numId="30" w16cid:durableId="2075083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6073262">
    <w:abstractNumId w:val="0"/>
  </w:num>
  <w:num w:numId="32" w16cid:durableId="17971488">
    <w:abstractNumId w:val="11"/>
  </w:num>
  <w:num w:numId="33" w16cid:durableId="1550336965">
    <w:abstractNumId w:val="8"/>
  </w:num>
  <w:num w:numId="34" w16cid:durableId="249850607">
    <w:abstractNumId w:val="20"/>
    <w:lvlOverride w:ilvl="0">
      <w:startOverride w:val="1"/>
    </w:lvlOverride>
  </w:num>
  <w:num w:numId="35" w16cid:durableId="26807120">
    <w:abstractNumId w:val="20"/>
    <w:lvlOverride w:ilvl="0">
      <w:startOverride w:val="1"/>
    </w:lvlOverride>
  </w:num>
  <w:num w:numId="36" w16cid:durableId="112030187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1D85"/>
    <w:rsid w:val="00013201"/>
    <w:rsid w:val="00022307"/>
    <w:rsid w:val="0003143A"/>
    <w:rsid w:val="00032387"/>
    <w:rsid w:val="000379F2"/>
    <w:rsid w:val="00040FFC"/>
    <w:rsid w:val="000420E9"/>
    <w:rsid w:val="0004286B"/>
    <w:rsid w:val="00051168"/>
    <w:rsid w:val="00053E49"/>
    <w:rsid w:val="00054AFC"/>
    <w:rsid w:val="000628BA"/>
    <w:rsid w:val="00064193"/>
    <w:rsid w:val="00065D2D"/>
    <w:rsid w:val="0007107D"/>
    <w:rsid w:val="00072CAE"/>
    <w:rsid w:val="00073812"/>
    <w:rsid w:val="00077D0D"/>
    <w:rsid w:val="00080BA6"/>
    <w:rsid w:val="000815F1"/>
    <w:rsid w:val="00083C77"/>
    <w:rsid w:val="00086352"/>
    <w:rsid w:val="000963B1"/>
    <w:rsid w:val="00096E96"/>
    <w:rsid w:val="000A18AD"/>
    <w:rsid w:val="000A3B05"/>
    <w:rsid w:val="000A413B"/>
    <w:rsid w:val="000A4C99"/>
    <w:rsid w:val="000A7CB9"/>
    <w:rsid w:val="000B7489"/>
    <w:rsid w:val="000D0E0B"/>
    <w:rsid w:val="000D0F06"/>
    <w:rsid w:val="000D7A31"/>
    <w:rsid w:val="000D7C57"/>
    <w:rsid w:val="000E1FD9"/>
    <w:rsid w:val="000E4890"/>
    <w:rsid w:val="000E52A6"/>
    <w:rsid w:val="000F4C2A"/>
    <w:rsid w:val="000F6127"/>
    <w:rsid w:val="000F75A2"/>
    <w:rsid w:val="000F769C"/>
    <w:rsid w:val="00101AA0"/>
    <w:rsid w:val="001038DB"/>
    <w:rsid w:val="0010597E"/>
    <w:rsid w:val="0011287C"/>
    <w:rsid w:val="0011680B"/>
    <w:rsid w:val="00121D54"/>
    <w:rsid w:val="0013604C"/>
    <w:rsid w:val="00146B60"/>
    <w:rsid w:val="00146F0F"/>
    <w:rsid w:val="00147D68"/>
    <w:rsid w:val="00157CEB"/>
    <w:rsid w:val="00160F4E"/>
    <w:rsid w:val="0016296F"/>
    <w:rsid w:val="001641FC"/>
    <w:rsid w:val="00165D4E"/>
    <w:rsid w:val="001703A0"/>
    <w:rsid w:val="00170811"/>
    <w:rsid w:val="0017090D"/>
    <w:rsid w:val="00171E0C"/>
    <w:rsid w:val="001750E7"/>
    <w:rsid w:val="00175D50"/>
    <w:rsid w:val="00176709"/>
    <w:rsid w:val="00184437"/>
    <w:rsid w:val="00186B98"/>
    <w:rsid w:val="001916D8"/>
    <w:rsid w:val="001917C8"/>
    <w:rsid w:val="00192A40"/>
    <w:rsid w:val="001948E7"/>
    <w:rsid w:val="001953C5"/>
    <w:rsid w:val="001A07CF"/>
    <w:rsid w:val="001A32AE"/>
    <w:rsid w:val="001A6AE1"/>
    <w:rsid w:val="001B3974"/>
    <w:rsid w:val="001B4840"/>
    <w:rsid w:val="001B5CFD"/>
    <w:rsid w:val="001C202B"/>
    <w:rsid w:val="001D25B0"/>
    <w:rsid w:val="001D63B4"/>
    <w:rsid w:val="001D6AA8"/>
    <w:rsid w:val="001E0746"/>
    <w:rsid w:val="001E3732"/>
    <w:rsid w:val="001F3635"/>
    <w:rsid w:val="00202414"/>
    <w:rsid w:val="00205611"/>
    <w:rsid w:val="00212757"/>
    <w:rsid w:val="00230B9A"/>
    <w:rsid w:val="00230C65"/>
    <w:rsid w:val="00232488"/>
    <w:rsid w:val="00232806"/>
    <w:rsid w:val="00234A54"/>
    <w:rsid w:val="00234AA6"/>
    <w:rsid w:val="00235749"/>
    <w:rsid w:val="00240FD7"/>
    <w:rsid w:val="00241B0A"/>
    <w:rsid w:val="00244E81"/>
    <w:rsid w:val="00250A27"/>
    <w:rsid w:val="00251F89"/>
    <w:rsid w:val="00255F25"/>
    <w:rsid w:val="00256196"/>
    <w:rsid w:val="0026298E"/>
    <w:rsid w:val="00264D98"/>
    <w:rsid w:val="00266A18"/>
    <w:rsid w:val="00273AD9"/>
    <w:rsid w:val="00274788"/>
    <w:rsid w:val="00281F2D"/>
    <w:rsid w:val="00283919"/>
    <w:rsid w:val="00285FAD"/>
    <w:rsid w:val="00287C5F"/>
    <w:rsid w:val="002905BC"/>
    <w:rsid w:val="002A3ACD"/>
    <w:rsid w:val="002B2845"/>
    <w:rsid w:val="002B355E"/>
    <w:rsid w:val="002C3E60"/>
    <w:rsid w:val="002C7077"/>
    <w:rsid w:val="002D122A"/>
    <w:rsid w:val="002D43AC"/>
    <w:rsid w:val="002D5083"/>
    <w:rsid w:val="002D77DC"/>
    <w:rsid w:val="002E33E6"/>
    <w:rsid w:val="00301233"/>
    <w:rsid w:val="00302960"/>
    <w:rsid w:val="00307BDA"/>
    <w:rsid w:val="0031210B"/>
    <w:rsid w:val="003121B3"/>
    <w:rsid w:val="0031281E"/>
    <w:rsid w:val="003142B9"/>
    <w:rsid w:val="00314E8B"/>
    <w:rsid w:val="00315CB8"/>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85D52"/>
    <w:rsid w:val="003901E3"/>
    <w:rsid w:val="00390971"/>
    <w:rsid w:val="00391C30"/>
    <w:rsid w:val="003928E6"/>
    <w:rsid w:val="00395DD0"/>
    <w:rsid w:val="00396C13"/>
    <w:rsid w:val="003A0B97"/>
    <w:rsid w:val="003A434D"/>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BF6"/>
    <w:rsid w:val="003E05DE"/>
    <w:rsid w:val="003E349A"/>
    <w:rsid w:val="003F3F9F"/>
    <w:rsid w:val="003F57A9"/>
    <w:rsid w:val="003F68BD"/>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46D45"/>
    <w:rsid w:val="00463BD7"/>
    <w:rsid w:val="004677AD"/>
    <w:rsid w:val="004717A6"/>
    <w:rsid w:val="00476495"/>
    <w:rsid w:val="004766F2"/>
    <w:rsid w:val="00477B6B"/>
    <w:rsid w:val="004831A2"/>
    <w:rsid w:val="004833CF"/>
    <w:rsid w:val="00486D5D"/>
    <w:rsid w:val="00494FDA"/>
    <w:rsid w:val="00495E20"/>
    <w:rsid w:val="004A1551"/>
    <w:rsid w:val="004A7235"/>
    <w:rsid w:val="004B400A"/>
    <w:rsid w:val="004B5020"/>
    <w:rsid w:val="004C1585"/>
    <w:rsid w:val="004C5D89"/>
    <w:rsid w:val="004D31B4"/>
    <w:rsid w:val="004D3B0E"/>
    <w:rsid w:val="004D3E1A"/>
    <w:rsid w:val="004D54A5"/>
    <w:rsid w:val="004D7250"/>
    <w:rsid w:val="004F02BB"/>
    <w:rsid w:val="004F294F"/>
    <w:rsid w:val="004F4216"/>
    <w:rsid w:val="004F6BB9"/>
    <w:rsid w:val="00500F13"/>
    <w:rsid w:val="005023D7"/>
    <w:rsid w:val="0051340D"/>
    <w:rsid w:val="00513E79"/>
    <w:rsid w:val="0052558F"/>
    <w:rsid w:val="00532D55"/>
    <w:rsid w:val="0053677B"/>
    <w:rsid w:val="00540531"/>
    <w:rsid w:val="00543735"/>
    <w:rsid w:val="0055156E"/>
    <w:rsid w:val="005536C8"/>
    <w:rsid w:val="005549B1"/>
    <w:rsid w:val="00557EBB"/>
    <w:rsid w:val="00562F81"/>
    <w:rsid w:val="00563415"/>
    <w:rsid w:val="005701DB"/>
    <w:rsid w:val="00571A8F"/>
    <w:rsid w:val="0057772D"/>
    <w:rsid w:val="00582B27"/>
    <w:rsid w:val="005838C6"/>
    <w:rsid w:val="00583F9E"/>
    <w:rsid w:val="005946E3"/>
    <w:rsid w:val="005964B6"/>
    <w:rsid w:val="005A0E3D"/>
    <w:rsid w:val="005A15C7"/>
    <w:rsid w:val="005A2E40"/>
    <w:rsid w:val="005A4D91"/>
    <w:rsid w:val="005A795F"/>
    <w:rsid w:val="005B4434"/>
    <w:rsid w:val="005B70FE"/>
    <w:rsid w:val="005C7254"/>
    <w:rsid w:val="005D0206"/>
    <w:rsid w:val="005D45BE"/>
    <w:rsid w:val="005E1EBF"/>
    <w:rsid w:val="005E7B82"/>
    <w:rsid w:val="005F1808"/>
    <w:rsid w:val="005F529F"/>
    <w:rsid w:val="00612481"/>
    <w:rsid w:val="00614EB3"/>
    <w:rsid w:val="0061729C"/>
    <w:rsid w:val="00621B66"/>
    <w:rsid w:val="00622CF5"/>
    <w:rsid w:val="006309E5"/>
    <w:rsid w:val="0063175C"/>
    <w:rsid w:val="006330C2"/>
    <w:rsid w:val="00637CCA"/>
    <w:rsid w:val="00640D02"/>
    <w:rsid w:val="00641B2C"/>
    <w:rsid w:val="00643883"/>
    <w:rsid w:val="0065028E"/>
    <w:rsid w:val="00655922"/>
    <w:rsid w:val="00655B60"/>
    <w:rsid w:val="00663783"/>
    <w:rsid w:val="00671A72"/>
    <w:rsid w:val="00673CCB"/>
    <w:rsid w:val="00675A27"/>
    <w:rsid w:val="00682D8E"/>
    <w:rsid w:val="0069090A"/>
    <w:rsid w:val="00691005"/>
    <w:rsid w:val="00692410"/>
    <w:rsid w:val="00693EAF"/>
    <w:rsid w:val="00694435"/>
    <w:rsid w:val="00694E0B"/>
    <w:rsid w:val="00695322"/>
    <w:rsid w:val="006A2FC0"/>
    <w:rsid w:val="006A30FF"/>
    <w:rsid w:val="006A3DCD"/>
    <w:rsid w:val="006B4402"/>
    <w:rsid w:val="006B6152"/>
    <w:rsid w:val="006B62F5"/>
    <w:rsid w:val="006C170C"/>
    <w:rsid w:val="006C310C"/>
    <w:rsid w:val="006C7530"/>
    <w:rsid w:val="006D1840"/>
    <w:rsid w:val="006F0DD0"/>
    <w:rsid w:val="006F2588"/>
    <w:rsid w:val="006F4883"/>
    <w:rsid w:val="006F549A"/>
    <w:rsid w:val="006F6EEA"/>
    <w:rsid w:val="00713B1D"/>
    <w:rsid w:val="0072467F"/>
    <w:rsid w:val="00725C48"/>
    <w:rsid w:val="0073217B"/>
    <w:rsid w:val="00746497"/>
    <w:rsid w:val="0074730B"/>
    <w:rsid w:val="007516D5"/>
    <w:rsid w:val="0075615F"/>
    <w:rsid w:val="007562BF"/>
    <w:rsid w:val="00760387"/>
    <w:rsid w:val="007625A4"/>
    <w:rsid w:val="007663DA"/>
    <w:rsid w:val="00772CD8"/>
    <w:rsid w:val="00773DD1"/>
    <w:rsid w:val="0078656C"/>
    <w:rsid w:val="00790993"/>
    <w:rsid w:val="007914C5"/>
    <w:rsid w:val="00791704"/>
    <w:rsid w:val="00792FF3"/>
    <w:rsid w:val="0079793E"/>
    <w:rsid w:val="007A0A73"/>
    <w:rsid w:val="007A30F9"/>
    <w:rsid w:val="007B3AD3"/>
    <w:rsid w:val="007C15EF"/>
    <w:rsid w:val="007C325A"/>
    <w:rsid w:val="007C5320"/>
    <w:rsid w:val="007C5A66"/>
    <w:rsid w:val="007D054A"/>
    <w:rsid w:val="007D0811"/>
    <w:rsid w:val="007D17AC"/>
    <w:rsid w:val="007D1C2F"/>
    <w:rsid w:val="007D355A"/>
    <w:rsid w:val="007D39E6"/>
    <w:rsid w:val="007D7A44"/>
    <w:rsid w:val="007F2344"/>
    <w:rsid w:val="007F2CB3"/>
    <w:rsid w:val="007F3CB1"/>
    <w:rsid w:val="00800B28"/>
    <w:rsid w:val="00801365"/>
    <w:rsid w:val="008016D4"/>
    <w:rsid w:val="00801C6C"/>
    <w:rsid w:val="00803908"/>
    <w:rsid w:val="00806225"/>
    <w:rsid w:val="00806A18"/>
    <w:rsid w:val="00806FF1"/>
    <w:rsid w:val="0081569F"/>
    <w:rsid w:val="008312E5"/>
    <w:rsid w:val="00835899"/>
    <w:rsid w:val="00841A9F"/>
    <w:rsid w:val="00845745"/>
    <w:rsid w:val="00846977"/>
    <w:rsid w:val="00850636"/>
    <w:rsid w:val="00850D59"/>
    <w:rsid w:val="0085243D"/>
    <w:rsid w:val="00853A71"/>
    <w:rsid w:val="008556E1"/>
    <w:rsid w:val="00857A15"/>
    <w:rsid w:val="00860288"/>
    <w:rsid w:val="00860AEA"/>
    <w:rsid w:val="00870D14"/>
    <w:rsid w:val="008802E8"/>
    <w:rsid w:val="00880653"/>
    <w:rsid w:val="0088185D"/>
    <w:rsid w:val="0088618E"/>
    <w:rsid w:val="00886E5B"/>
    <w:rsid w:val="00891518"/>
    <w:rsid w:val="0089196C"/>
    <w:rsid w:val="00892653"/>
    <w:rsid w:val="008954DB"/>
    <w:rsid w:val="008963AE"/>
    <w:rsid w:val="008A234E"/>
    <w:rsid w:val="008A36FE"/>
    <w:rsid w:val="008B463C"/>
    <w:rsid w:val="008B52F3"/>
    <w:rsid w:val="008C1FBF"/>
    <w:rsid w:val="008C43E6"/>
    <w:rsid w:val="008C595B"/>
    <w:rsid w:val="008C6038"/>
    <w:rsid w:val="008C60A5"/>
    <w:rsid w:val="008C78DD"/>
    <w:rsid w:val="008E04AF"/>
    <w:rsid w:val="008E3548"/>
    <w:rsid w:val="008E4C9C"/>
    <w:rsid w:val="008E554E"/>
    <w:rsid w:val="0090000A"/>
    <w:rsid w:val="00903344"/>
    <w:rsid w:val="00905FB6"/>
    <w:rsid w:val="00910C49"/>
    <w:rsid w:val="00912385"/>
    <w:rsid w:val="00912E20"/>
    <w:rsid w:val="009167DF"/>
    <w:rsid w:val="00920FEA"/>
    <w:rsid w:val="00921397"/>
    <w:rsid w:val="0092271A"/>
    <w:rsid w:val="00923F7C"/>
    <w:rsid w:val="0092543D"/>
    <w:rsid w:val="00927A83"/>
    <w:rsid w:val="009333C7"/>
    <w:rsid w:val="00935182"/>
    <w:rsid w:val="0094148D"/>
    <w:rsid w:val="0094214B"/>
    <w:rsid w:val="00946AAE"/>
    <w:rsid w:val="00954B7E"/>
    <w:rsid w:val="0096008E"/>
    <w:rsid w:val="009627C8"/>
    <w:rsid w:val="00965C88"/>
    <w:rsid w:val="009660E4"/>
    <w:rsid w:val="009668E2"/>
    <w:rsid w:val="00966FEB"/>
    <w:rsid w:val="00975139"/>
    <w:rsid w:val="00975767"/>
    <w:rsid w:val="0097775C"/>
    <w:rsid w:val="00977E7D"/>
    <w:rsid w:val="00980CB6"/>
    <w:rsid w:val="00981406"/>
    <w:rsid w:val="00981A4C"/>
    <w:rsid w:val="009837E7"/>
    <w:rsid w:val="00983BF7"/>
    <w:rsid w:val="009910EF"/>
    <w:rsid w:val="009917DF"/>
    <w:rsid w:val="00991963"/>
    <w:rsid w:val="00995D87"/>
    <w:rsid w:val="009A1E2E"/>
    <w:rsid w:val="009A5655"/>
    <w:rsid w:val="009A5FD7"/>
    <w:rsid w:val="009B04A2"/>
    <w:rsid w:val="009B4E78"/>
    <w:rsid w:val="009C64FC"/>
    <w:rsid w:val="009D0FC6"/>
    <w:rsid w:val="009D4322"/>
    <w:rsid w:val="009D74A3"/>
    <w:rsid w:val="009E0885"/>
    <w:rsid w:val="009E3D8F"/>
    <w:rsid w:val="009E7896"/>
    <w:rsid w:val="009F33A6"/>
    <w:rsid w:val="009F3706"/>
    <w:rsid w:val="009F4F46"/>
    <w:rsid w:val="00A044DB"/>
    <w:rsid w:val="00A0463D"/>
    <w:rsid w:val="00A126D1"/>
    <w:rsid w:val="00A16B46"/>
    <w:rsid w:val="00A236E3"/>
    <w:rsid w:val="00A27853"/>
    <w:rsid w:val="00A31370"/>
    <w:rsid w:val="00A31BD9"/>
    <w:rsid w:val="00A3620F"/>
    <w:rsid w:val="00A362C2"/>
    <w:rsid w:val="00A37D31"/>
    <w:rsid w:val="00A41DD1"/>
    <w:rsid w:val="00A44176"/>
    <w:rsid w:val="00A5198D"/>
    <w:rsid w:val="00A528FD"/>
    <w:rsid w:val="00A533CD"/>
    <w:rsid w:val="00A53DA1"/>
    <w:rsid w:val="00A552E2"/>
    <w:rsid w:val="00A553B7"/>
    <w:rsid w:val="00A566BC"/>
    <w:rsid w:val="00A6000A"/>
    <w:rsid w:val="00A61984"/>
    <w:rsid w:val="00A61B2D"/>
    <w:rsid w:val="00A75A82"/>
    <w:rsid w:val="00A77961"/>
    <w:rsid w:val="00A81251"/>
    <w:rsid w:val="00A83584"/>
    <w:rsid w:val="00A841C3"/>
    <w:rsid w:val="00A86F4E"/>
    <w:rsid w:val="00A92AE3"/>
    <w:rsid w:val="00A94BDF"/>
    <w:rsid w:val="00A95DB9"/>
    <w:rsid w:val="00AB0367"/>
    <w:rsid w:val="00AB2308"/>
    <w:rsid w:val="00AB3463"/>
    <w:rsid w:val="00AB3529"/>
    <w:rsid w:val="00AC05D4"/>
    <w:rsid w:val="00AD0E86"/>
    <w:rsid w:val="00AD1FE0"/>
    <w:rsid w:val="00AD257A"/>
    <w:rsid w:val="00AD505E"/>
    <w:rsid w:val="00AD5B77"/>
    <w:rsid w:val="00AD7467"/>
    <w:rsid w:val="00AE7ECF"/>
    <w:rsid w:val="00AF342B"/>
    <w:rsid w:val="00AF4933"/>
    <w:rsid w:val="00AF4D2E"/>
    <w:rsid w:val="00AF7794"/>
    <w:rsid w:val="00B02E4D"/>
    <w:rsid w:val="00B064C6"/>
    <w:rsid w:val="00B13D4F"/>
    <w:rsid w:val="00B1573F"/>
    <w:rsid w:val="00B17D6B"/>
    <w:rsid w:val="00B207AA"/>
    <w:rsid w:val="00B2461C"/>
    <w:rsid w:val="00B2494A"/>
    <w:rsid w:val="00B32563"/>
    <w:rsid w:val="00B325AF"/>
    <w:rsid w:val="00B33018"/>
    <w:rsid w:val="00B3339E"/>
    <w:rsid w:val="00B41C6E"/>
    <w:rsid w:val="00B63AF8"/>
    <w:rsid w:val="00B660BF"/>
    <w:rsid w:val="00B7095D"/>
    <w:rsid w:val="00B72169"/>
    <w:rsid w:val="00B75633"/>
    <w:rsid w:val="00B822B8"/>
    <w:rsid w:val="00B835B4"/>
    <w:rsid w:val="00B841A1"/>
    <w:rsid w:val="00B87209"/>
    <w:rsid w:val="00B956A8"/>
    <w:rsid w:val="00B95AF0"/>
    <w:rsid w:val="00BA1AD9"/>
    <w:rsid w:val="00BA2B72"/>
    <w:rsid w:val="00BA5565"/>
    <w:rsid w:val="00BA7FE8"/>
    <w:rsid w:val="00BB0ED5"/>
    <w:rsid w:val="00BB19F9"/>
    <w:rsid w:val="00BC24E3"/>
    <w:rsid w:val="00BC6C34"/>
    <w:rsid w:val="00BD2989"/>
    <w:rsid w:val="00BD5BA1"/>
    <w:rsid w:val="00BD6012"/>
    <w:rsid w:val="00BD6DBD"/>
    <w:rsid w:val="00BD78F9"/>
    <w:rsid w:val="00BE14BA"/>
    <w:rsid w:val="00BE6918"/>
    <w:rsid w:val="00C01709"/>
    <w:rsid w:val="00C0632F"/>
    <w:rsid w:val="00C112D8"/>
    <w:rsid w:val="00C258A4"/>
    <w:rsid w:val="00C27E58"/>
    <w:rsid w:val="00C3280F"/>
    <w:rsid w:val="00C3568C"/>
    <w:rsid w:val="00C356D4"/>
    <w:rsid w:val="00C52B33"/>
    <w:rsid w:val="00C55E51"/>
    <w:rsid w:val="00C5703C"/>
    <w:rsid w:val="00C57286"/>
    <w:rsid w:val="00C61CBB"/>
    <w:rsid w:val="00C638E5"/>
    <w:rsid w:val="00C65EA0"/>
    <w:rsid w:val="00C73FC8"/>
    <w:rsid w:val="00C743D5"/>
    <w:rsid w:val="00C76C48"/>
    <w:rsid w:val="00C82D94"/>
    <w:rsid w:val="00C83F57"/>
    <w:rsid w:val="00C859A4"/>
    <w:rsid w:val="00C9391C"/>
    <w:rsid w:val="00C96CED"/>
    <w:rsid w:val="00CA08AF"/>
    <w:rsid w:val="00CA12B7"/>
    <w:rsid w:val="00CA2090"/>
    <w:rsid w:val="00CA7856"/>
    <w:rsid w:val="00CB373F"/>
    <w:rsid w:val="00CC1A01"/>
    <w:rsid w:val="00CC3523"/>
    <w:rsid w:val="00CC4BCC"/>
    <w:rsid w:val="00CC6600"/>
    <w:rsid w:val="00CD13EC"/>
    <w:rsid w:val="00CD4D33"/>
    <w:rsid w:val="00CE0988"/>
    <w:rsid w:val="00CE16CE"/>
    <w:rsid w:val="00CE2109"/>
    <w:rsid w:val="00CE5447"/>
    <w:rsid w:val="00CE6390"/>
    <w:rsid w:val="00CE78FA"/>
    <w:rsid w:val="00CF2218"/>
    <w:rsid w:val="00CF291C"/>
    <w:rsid w:val="00CF319B"/>
    <w:rsid w:val="00D01ADD"/>
    <w:rsid w:val="00D01E17"/>
    <w:rsid w:val="00D10537"/>
    <w:rsid w:val="00D10CEA"/>
    <w:rsid w:val="00D12E60"/>
    <w:rsid w:val="00D22874"/>
    <w:rsid w:val="00D25395"/>
    <w:rsid w:val="00D37111"/>
    <w:rsid w:val="00D4122F"/>
    <w:rsid w:val="00D41BC4"/>
    <w:rsid w:val="00D427E5"/>
    <w:rsid w:val="00D44DCE"/>
    <w:rsid w:val="00D45979"/>
    <w:rsid w:val="00D51658"/>
    <w:rsid w:val="00D73941"/>
    <w:rsid w:val="00D74434"/>
    <w:rsid w:val="00D76DEE"/>
    <w:rsid w:val="00D801DA"/>
    <w:rsid w:val="00D87520"/>
    <w:rsid w:val="00D91C1B"/>
    <w:rsid w:val="00D92E46"/>
    <w:rsid w:val="00D94467"/>
    <w:rsid w:val="00D96C62"/>
    <w:rsid w:val="00DA5BD8"/>
    <w:rsid w:val="00DA6B4E"/>
    <w:rsid w:val="00DB6322"/>
    <w:rsid w:val="00DB6F20"/>
    <w:rsid w:val="00DC0B35"/>
    <w:rsid w:val="00DC2290"/>
    <w:rsid w:val="00DD122B"/>
    <w:rsid w:val="00DD4185"/>
    <w:rsid w:val="00DE442D"/>
    <w:rsid w:val="00DE73B0"/>
    <w:rsid w:val="00DF5A97"/>
    <w:rsid w:val="00E00F6A"/>
    <w:rsid w:val="00E03E12"/>
    <w:rsid w:val="00E062C8"/>
    <w:rsid w:val="00E06F8E"/>
    <w:rsid w:val="00E13375"/>
    <w:rsid w:val="00E14359"/>
    <w:rsid w:val="00E15920"/>
    <w:rsid w:val="00E23CFB"/>
    <w:rsid w:val="00E24E55"/>
    <w:rsid w:val="00E26E04"/>
    <w:rsid w:val="00E34828"/>
    <w:rsid w:val="00E367A4"/>
    <w:rsid w:val="00E42B0D"/>
    <w:rsid w:val="00E4353F"/>
    <w:rsid w:val="00E446B2"/>
    <w:rsid w:val="00E47DF8"/>
    <w:rsid w:val="00E51689"/>
    <w:rsid w:val="00E51CF8"/>
    <w:rsid w:val="00E52289"/>
    <w:rsid w:val="00E631AD"/>
    <w:rsid w:val="00E63A31"/>
    <w:rsid w:val="00E65BF6"/>
    <w:rsid w:val="00E67BF1"/>
    <w:rsid w:val="00E71CF1"/>
    <w:rsid w:val="00E74D5C"/>
    <w:rsid w:val="00E8215C"/>
    <w:rsid w:val="00E852FB"/>
    <w:rsid w:val="00E854F6"/>
    <w:rsid w:val="00E85A45"/>
    <w:rsid w:val="00E874FD"/>
    <w:rsid w:val="00E93AD1"/>
    <w:rsid w:val="00E93F7E"/>
    <w:rsid w:val="00E951D9"/>
    <w:rsid w:val="00E974B6"/>
    <w:rsid w:val="00E97F3C"/>
    <w:rsid w:val="00EA0FFB"/>
    <w:rsid w:val="00EA1A64"/>
    <w:rsid w:val="00EA2D8C"/>
    <w:rsid w:val="00EB0AC1"/>
    <w:rsid w:val="00EB641B"/>
    <w:rsid w:val="00EC1410"/>
    <w:rsid w:val="00EC3DD8"/>
    <w:rsid w:val="00EC40E5"/>
    <w:rsid w:val="00EC5BBB"/>
    <w:rsid w:val="00ED1BFB"/>
    <w:rsid w:val="00ED1EC2"/>
    <w:rsid w:val="00ED240D"/>
    <w:rsid w:val="00ED2678"/>
    <w:rsid w:val="00ED284C"/>
    <w:rsid w:val="00EE015B"/>
    <w:rsid w:val="00EE303C"/>
    <w:rsid w:val="00EE3FC5"/>
    <w:rsid w:val="00EE7968"/>
    <w:rsid w:val="00EF0550"/>
    <w:rsid w:val="00EF1E31"/>
    <w:rsid w:val="00F0257D"/>
    <w:rsid w:val="00F034E8"/>
    <w:rsid w:val="00F110B0"/>
    <w:rsid w:val="00F15D9B"/>
    <w:rsid w:val="00F172A0"/>
    <w:rsid w:val="00F17F91"/>
    <w:rsid w:val="00F21F3D"/>
    <w:rsid w:val="00F40410"/>
    <w:rsid w:val="00F43A1A"/>
    <w:rsid w:val="00F47320"/>
    <w:rsid w:val="00F52A7E"/>
    <w:rsid w:val="00F5404A"/>
    <w:rsid w:val="00F56880"/>
    <w:rsid w:val="00F66204"/>
    <w:rsid w:val="00F67A58"/>
    <w:rsid w:val="00F7084A"/>
    <w:rsid w:val="00F72880"/>
    <w:rsid w:val="00F75CF6"/>
    <w:rsid w:val="00F809DD"/>
    <w:rsid w:val="00F85EBD"/>
    <w:rsid w:val="00F8688F"/>
    <w:rsid w:val="00F9158A"/>
    <w:rsid w:val="00F97FAB"/>
    <w:rsid w:val="00FA201E"/>
    <w:rsid w:val="00FA214E"/>
    <w:rsid w:val="00FB084B"/>
    <w:rsid w:val="00FB1C6F"/>
    <w:rsid w:val="00FB24DF"/>
    <w:rsid w:val="00FB4371"/>
    <w:rsid w:val="00FB75C7"/>
    <w:rsid w:val="00FB78A9"/>
    <w:rsid w:val="00FB79D6"/>
    <w:rsid w:val="00FC0BC1"/>
    <w:rsid w:val="00FC209D"/>
    <w:rsid w:val="00FD1D12"/>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52163"/>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8802E8"/>
    <w:pPr>
      <w:widowControl w:val="0"/>
      <w:numPr>
        <w:numId w:val="33"/>
      </w:numPr>
      <w:tabs>
        <w:tab w:val="left" w:pos="6600"/>
      </w:tabs>
      <w:autoSpaceDE w:val="0"/>
      <w:autoSpaceDN w:val="0"/>
      <w:adjustRightInd w:val="0"/>
      <w:spacing w:before="20" w:after="0" w:line="240" w:lineRule="auto"/>
      <w:ind w:left="1418"/>
      <w:jc w:val="both"/>
    </w:pPr>
    <w:rPr>
      <w:rFonts w:ascii="Times New Roman" w:eastAsia="Times New Roman" w:hAnsi="Times New Roman" w:cs="Times New Roman"/>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UnresolvedMention">
    <w:name w:val="Unresolved Mention"/>
    <w:basedOn w:val="DefaultParagraphFont"/>
    <w:uiPriority w:val="99"/>
    <w:semiHidden/>
    <w:unhideWhenUsed/>
    <w:rsid w:val="004F4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80857">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85142965">
      <w:bodyDiv w:val="1"/>
      <w:marLeft w:val="0"/>
      <w:marRight w:val="0"/>
      <w:marTop w:val="0"/>
      <w:marBottom w:val="0"/>
      <w:divBdr>
        <w:top w:val="none" w:sz="0" w:space="0" w:color="auto"/>
        <w:left w:val="none" w:sz="0" w:space="0" w:color="auto"/>
        <w:bottom w:val="none" w:sz="0" w:space="0" w:color="auto"/>
        <w:right w:val="none" w:sz="0" w:space="0" w:color="auto"/>
      </w:divBdr>
    </w:div>
    <w:div w:id="328603631">
      <w:bodyDiv w:val="1"/>
      <w:marLeft w:val="0"/>
      <w:marRight w:val="0"/>
      <w:marTop w:val="0"/>
      <w:marBottom w:val="0"/>
      <w:divBdr>
        <w:top w:val="none" w:sz="0" w:space="0" w:color="auto"/>
        <w:left w:val="none" w:sz="0" w:space="0" w:color="auto"/>
        <w:bottom w:val="none" w:sz="0" w:space="0" w:color="auto"/>
        <w:right w:val="none" w:sz="0" w:space="0" w:color="auto"/>
      </w:divBdr>
    </w:div>
    <w:div w:id="335691542">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9940148">
      <w:bodyDiv w:val="1"/>
      <w:marLeft w:val="0"/>
      <w:marRight w:val="0"/>
      <w:marTop w:val="0"/>
      <w:marBottom w:val="0"/>
      <w:divBdr>
        <w:top w:val="none" w:sz="0" w:space="0" w:color="auto"/>
        <w:left w:val="none" w:sz="0" w:space="0" w:color="auto"/>
        <w:bottom w:val="none" w:sz="0" w:space="0" w:color="auto"/>
        <w:right w:val="none" w:sz="0" w:space="0" w:color="auto"/>
      </w:divBdr>
    </w:div>
    <w:div w:id="386995938">
      <w:bodyDiv w:val="1"/>
      <w:marLeft w:val="0"/>
      <w:marRight w:val="0"/>
      <w:marTop w:val="0"/>
      <w:marBottom w:val="0"/>
      <w:divBdr>
        <w:top w:val="none" w:sz="0" w:space="0" w:color="auto"/>
        <w:left w:val="none" w:sz="0" w:space="0" w:color="auto"/>
        <w:bottom w:val="none" w:sz="0" w:space="0" w:color="auto"/>
        <w:right w:val="none" w:sz="0" w:space="0" w:color="auto"/>
      </w:divBdr>
    </w:div>
    <w:div w:id="464665116">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85261263">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53683189">
      <w:bodyDiv w:val="1"/>
      <w:marLeft w:val="0"/>
      <w:marRight w:val="0"/>
      <w:marTop w:val="0"/>
      <w:marBottom w:val="0"/>
      <w:divBdr>
        <w:top w:val="none" w:sz="0" w:space="0" w:color="auto"/>
        <w:left w:val="none" w:sz="0" w:space="0" w:color="auto"/>
        <w:bottom w:val="none" w:sz="0" w:space="0" w:color="auto"/>
        <w:right w:val="none" w:sz="0" w:space="0" w:color="auto"/>
      </w:divBdr>
    </w:div>
    <w:div w:id="756943201">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0896145">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41228519">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14102989">
      <w:bodyDiv w:val="1"/>
      <w:marLeft w:val="0"/>
      <w:marRight w:val="0"/>
      <w:marTop w:val="0"/>
      <w:marBottom w:val="0"/>
      <w:divBdr>
        <w:top w:val="none" w:sz="0" w:space="0" w:color="auto"/>
        <w:left w:val="none" w:sz="0" w:space="0" w:color="auto"/>
        <w:bottom w:val="none" w:sz="0" w:space="0" w:color="auto"/>
        <w:right w:val="none" w:sz="0" w:space="0" w:color="auto"/>
      </w:divBdr>
    </w:div>
    <w:div w:id="1940021833">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902723">
      <w:bodyDiv w:val="1"/>
      <w:marLeft w:val="0"/>
      <w:marRight w:val="0"/>
      <w:marTop w:val="0"/>
      <w:marBottom w:val="0"/>
      <w:divBdr>
        <w:top w:val="none" w:sz="0" w:space="0" w:color="auto"/>
        <w:left w:val="none" w:sz="0" w:space="0" w:color="auto"/>
        <w:bottom w:val="none" w:sz="0" w:space="0" w:color="auto"/>
        <w:right w:val="none" w:sz="0" w:space="0" w:color="auto"/>
      </w:divBdr>
      <w:divsChild>
        <w:div w:id="1633364217">
          <w:marLeft w:val="0"/>
          <w:marRight w:val="0"/>
          <w:marTop w:val="0"/>
          <w:marBottom w:val="0"/>
          <w:divBdr>
            <w:top w:val="none" w:sz="0" w:space="0" w:color="auto"/>
            <w:left w:val="none" w:sz="0" w:space="0" w:color="auto"/>
            <w:bottom w:val="none" w:sz="0" w:space="0" w:color="auto"/>
            <w:right w:val="none" w:sz="0" w:space="0" w:color="auto"/>
          </w:divBdr>
          <w:divsChild>
            <w:div w:id="1514874907">
              <w:marLeft w:val="0"/>
              <w:marRight w:val="0"/>
              <w:marTop w:val="0"/>
              <w:marBottom w:val="0"/>
              <w:divBdr>
                <w:top w:val="none" w:sz="0" w:space="0" w:color="auto"/>
                <w:left w:val="none" w:sz="0" w:space="0" w:color="auto"/>
                <w:bottom w:val="none" w:sz="0" w:space="0" w:color="auto"/>
                <w:right w:val="none" w:sz="0" w:space="0" w:color="auto"/>
              </w:divBdr>
              <w:divsChild>
                <w:div w:id="310252551">
                  <w:marLeft w:val="0"/>
                  <w:marRight w:val="0"/>
                  <w:marTop w:val="0"/>
                  <w:marBottom w:val="0"/>
                  <w:divBdr>
                    <w:top w:val="none" w:sz="0" w:space="0" w:color="auto"/>
                    <w:left w:val="none" w:sz="0" w:space="0" w:color="auto"/>
                    <w:bottom w:val="none" w:sz="0" w:space="0" w:color="auto"/>
                    <w:right w:val="none" w:sz="0" w:space="0" w:color="auto"/>
                  </w:divBdr>
                  <w:divsChild>
                    <w:div w:id="1679501562">
                      <w:marLeft w:val="0"/>
                      <w:marRight w:val="0"/>
                      <w:marTop w:val="0"/>
                      <w:marBottom w:val="0"/>
                      <w:divBdr>
                        <w:top w:val="none" w:sz="0" w:space="0" w:color="auto"/>
                        <w:left w:val="none" w:sz="0" w:space="0" w:color="auto"/>
                        <w:bottom w:val="none" w:sz="0" w:space="0" w:color="auto"/>
                        <w:right w:val="none" w:sz="0" w:space="0" w:color="auto"/>
                      </w:divBdr>
                      <w:divsChild>
                        <w:div w:id="1278178204">
                          <w:marLeft w:val="0"/>
                          <w:marRight w:val="0"/>
                          <w:marTop w:val="0"/>
                          <w:marBottom w:val="0"/>
                          <w:divBdr>
                            <w:top w:val="none" w:sz="0" w:space="0" w:color="auto"/>
                            <w:left w:val="none" w:sz="0" w:space="0" w:color="auto"/>
                            <w:bottom w:val="none" w:sz="0" w:space="0" w:color="auto"/>
                            <w:right w:val="none" w:sz="0" w:space="0" w:color="auto"/>
                          </w:divBdr>
                          <w:divsChild>
                            <w:div w:id="3967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18279">
              <w:marLeft w:val="0"/>
              <w:marRight w:val="0"/>
              <w:marTop w:val="0"/>
              <w:marBottom w:val="0"/>
              <w:divBdr>
                <w:top w:val="none" w:sz="0" w:space="0" w:color="auto"/>
                <w:left w:val="none" w:sz="0" w:space="0" w:color="auto"/>
                <w:bottom w:val="none" w:sz="0" w:space="0" w:color="auto"/>
                <w:right w:val="none" w:sz="0" w:space="0" w:color="auto"/>
              </w:divBdr>
              <w:divsChild>
                <w:div w:id="289940045">
                  <w:marLeft w:val="0"/>
                  <w:marRight w:val="0"/>
                  <w:marTop w:val="0"/>
                  <w:marBottom w:val="0"/>
                  <w:divBdr>
                    <w:top w:val="none" w:sz="0" w:space="0" w:color="auto"/>
                    <w:left w:val="none" w:sz="0" w:space="0" w:color="auto"/>
                    <w:bottom w:val="none" w:sz="0" w:space="0" w:color="auto"/>
                    <w:right w:val="none" w:sz="0" w:space="0" w:color="auto"/>
                  </w:divBdr>
                  <w:divsChild>
                    <w:div w:id="1390231500">
                      <w:marLeft w:val="0"/>
                      <w:marRight w:val="0"/>
                      <w:marTop w:val="0"/>
                      <w:marBottom w:val="0"/>
                      <w:divBdr>
                        <w:top w:val="none" w:sz="0" w:space="0" w:color="auto"/>
                        <w:left w:val="none" w:sz="0" w:space="0" w:color="auto"/>
                        <w:bottom w:val="none" w:sz="0" w:space="0" w:color="auto"/>
                        <w:right w:val="none" w:sz="0" w:space="0" w:color="auto"/>
                      </w:divBdr>
                      <w:divsChild>
                        <w:div w:id="18360942">
                          <w:marLeft w:val="0"/>
                          <w:marRight w:val="0"/>
                          <w:marTop w:val="0"/>
                          <w:marBottom w:val="0"/>
                          <w:divBdr>
                            <w:top w:val="none" w:sz="0" w:space="0" w:color="auto"/>
                            <w:left w:val="none" w:sz="0" w:space="0" w:color="auto"/>
                            <w:bottom w:val="none" w:sz="0" w:space="0" w:color="auto"/>
                            <w:right w:val="none" w:sz="0" w:space="0" w:color="auto"/>
                          </w:divBdr>
                          <w:divsChild>
                            <w:div w:id="1756440465">
                              <w:marLeft w:val="0"/>
                              <w:marRight w:val="0"/>
                              <w:marTop w:val="0"/>
                              <w:marBottom w:val="0"/>
                              <w:divBdr>
                                <w:top w:val="none" w:sz="0" w:space="0" w:color="auto"/>
                                <w:left w:val="none" w:sz="0" w:space="0" w:color="auto"/>
                                <w:bottom w:val="none" w:sz="0" w:space="0" w:color="auto"/>
                                <w:right w:val="none" w:sz="0" w:space="0" w:color="auto"/>
                              </w:divBdr>
                              <w:divsChild>
                                <w:div w:id="1384060025">
                                  <w:marLeft w:val="0"/>
                                  <w:marRight w:val="0"/>
                                  <w:marTop w:val="0"/>
                                  <w:marBottom w:val="0"/>
                                  <w:divBdr>
                                    <w:top w:val="none" w:sz="0" w:space="0" w:color="auto"/>
                                    <w:left w:val="none" w:sz="0" w:space="0" w:color="auto"/>
                                    <w:bottom w:val="none" w:sz="0" w:space="0" w:color="auto"/>
                                    <w:right w:val="none" w:sz="0" w:space="0" w:color="auto"/>
                                  </w:divBdr>
                                  <w:divsChild>
                                    <w:div w:id="863444713">
                                      <w:marLeft w:val="0"/>
                                      <w:marRight w:val="0"/>
                                      <w:marTop w:val="0"/>
                                      <w:marBottom w:val="0"/>
                                      <w:divBdr>
                                        <w:top w:val="none" w:sz="0" w:space="0" w:color="auto"/>
                                        <w:left w:val="none" w:sz="0" w:space="0" w:color="auto"/>
                                        <w:bottom w:val="none" w:sz="0" w:space="0" w:color="auto"/>
                                        <w:right w:val="none" w:sz="0" w:space="0" w:color="auto"/>
                                      </w:divBdr>
                                      <w:divsChild>
                                        <w:div w:id="1084035938">
                                          <w:marLeft w:val="30"/>
                                          <w:marRight w:val="30"/>
                                          <w:marTop w:val="30"/>
                                          <w:marBottom w:val="30"/>
                                          <w:divBdr>
                                            <w:top w:val="none" w:sz="0" w:space="0" w:color="auto"/>
                                            <w:left w:val="none" w:sz="0" w:space="0" w:color="auto"/>
                                            <w:bottom w:val="none" w:sz="0" w:space="0" w:color="auto"/>
                                            <w:right w:val="none" w:sz="0" w:space="0" w:color="auto"/>
                                          </w:divBdr>
                                          <w:divsChild>
                                            <w:div w:id="851184112">
                                              <w:marLeft w:val="0"/>
                                              <w:marRight w:val="0"/>
                                              <w:marTop w:val="0"/>
                                              <w:marBottom w:val="0"/>
                                              <w:divBdr>
                                                <w:top w:val="none" w:sz="0" w:space="0" w:color="auto"/>
                                                <w:left w:val="none" w:sz="0" w:space="0" w:color="auto"/>
                                                <w:bottom w:val="none" w:sz="0" w:space="0" w:color="auto"/>
                                                <w:right w:val="none" w:sz="0" w:space="0" w:color="auto"/>
                                              </w:divBdr>
                                              <w:divsChild>
                                                <w:div w:id="1168441715">
                                                  <w:marLeft w:val="0"/>
                                                  <w:marRight w:val="0"/>
                                                  <w:marTop w:val="0"/>
                                                  <w:marBottom w:val="0"/>
                                                  <w:divBdr>
                                                    <w:top w:val="none" w:sz="0" w:space="0" w:color="auto"/>
                                                    <w:left w:val="none" w:sz="0" w:space="0" w:color="auto"/>
                                                    <w:bottom w:val="none" w:sz="0" w:space="0" w:color="auto"/>
                                                    <w:right w:val="none" w:sz="0" w:space="0" w:color="auto"/>
                                                  </w:divBdr>
                                                  <w:divsChild>
                                                    <w:div w:id="1058631199">
                                                      <w:marLeft w:val="0"/>
                                                      <w:marRight w:val="0"/>
                                                      <w:marTop w:val="0"/>
                                                      <w:marBottom w:val="0"/>
                                                      <w:divBdr>
                                                        <w:top w:val="none" w:sz="0" w:space="0" w:color="auto"/>
                                                        <w:left w:val="none" w:sz="0" w:space="0" w:color="auto"/>
                                                        <w:bottom w:val="none" w:sz="0" w:space="0" w:color="auto"/>
                                                        <w:right w:val="none" w:sz="0" w:space="0" w:color="auto"/>
                                                      </w:divBdr>
                                                      <w:divsChild>
                                                        <w:div w:id="51592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434689">
          <w:marLeft w:val="0"/>
          <w:marRight w:val="0"/>
          <w:marTop w:val="0"/>
          <w:marBottom w:val="0"/>
          <w:divBdr>
            <w:top w:val="none" w:sz="0" w:space="0" w:color="auto"/>
            <w:left w:val="none" w:sz="0" w:space="0" w:color="auto"/>
            <w:bottom w:val="none" w:sz="0" w:space="0" w:color="auto"/>
            <w:right w:val="none" w:sz="0" w:space="0" w:color="auto"/>
          </w:divBdr>
          <w:divsChild>
            <w:div w:id="1414204788">
              <w:marLeft w:val="0"/>
              <w:marRight w:val="0"/>
              <w:marTop w:val="0"/>
              <w:marBottom w:val="0"/>
              <w:divBdr>
                <w:top w:val="none" w:sz="0" w:space="0" w:color="auto"/>
                <w:left w:val="none" w:sz="0" w:space="0" w:color="auto"/>
                <w:bottom w:val="none" w:sz="0" w:space="0" w:color="auto"/>
                <w:right w:val="none" w:sz="0" w:space="0" w:color="auto"/>
              </w:divBdr>
              <w:divsChild>
                <w:div w:id="299188841">
                  <w:marLeft w:val="0"/>
                  <w:marRight w:val="0"/>
                  <w:marTop w:val="0"/>
                  <w:marBottom w:val="0"/>
                  <w:divBdr>
                    <w:top w:val="none" w:sz="0" w:space="0" w:color="auto"/>
                    <w:left w:val="none" w:sz="0" w:space="0" w:color="auto"/>
                    <w:bottom w:val="none" w:sz="0" w:space="0" w:color="auto"/>
                    <w:right w:val="none" w:sz="0" w:space="0" w:color="auto"/>
                  </w:divBdr>
                  <w:divsChild>
                    <w:div w:id="190621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034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localhost/vhosts/ABC-LC%2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25C6-6496-4097-BE7F-70C6E1DC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0</TotalTime>
  <Pages>30</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017</cp:lastModifiedBy>
  <cp:revision>86</cp:revision>
  <dcterms:created xsi:type="dcterms:W3CDTF">2018-08-23T14:27:00Z</dcterms:created>
  <dcterms:modified xsi:type="dcterms:W3CDTF">2022-10-19T13:14:00Z</dcterms:modified>
</cp:coreProperties>
</file>